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53F7B" w:rsidRPr="004A0228" w14:paraId="70B085FD" w14:textId="77777777">
      <w:pPr>
        <w:pStyle w:val="BodyText"/>
        <w:spacing w:before="5"/>
        <w:rPr>
          <w:sz w:val="24"/>
          <w:szCs w:val="24"/>
          <w:rtl/>
        </w:rPr>
      </w:pPr>
    </w:p>
    <w:p w:rsidR="00D77456" w:rsidRPr="00C4627D" w:rsidP="00D77456" w14:paraId="2AC52CBD" w14:textId="77777777">
      <w:pPr>
        <w:pBdr>
          <w:bottom w:val="single" w:sz="6" w:space="1" w:color="auto"/>
        </w:pBdr>
        <w:bidi/>
        <w:jc w:val="center"/>
        <w:rPr>
          <w:b/>
          <w:bCs/>
          <w:sz w:val="24"/>
          <w:szCs w:val="24"/>
          <w:rtl/>
        </w:rPr>
      </w:pPr>
      <w:r w:rsidRPr="00C4627D">
        <w:rPr>
          <w:rFonts w:hint="cs"/>
          <w:b/>
          <w:bCs/>
          <w:sz w:val="24"/>
          <w:szCs w:val="24"/>
          <w:rtl/>
        </w:rPr>
        <w:t>الوثائق (الاستمارة الإلكترونية 201)</w:t>
      </w:r>
    </w:p>
    <w:p w:rsidR="00253F7B" w:rsidRPr="004A0228" w14:paraId="10F371DB" w14:textId="77777777">
      <w:pPr>
        <w:pStyle w:val="BodyText"/>
        <w:spacing w:before="6"/>
        <w:rPr>
          <w:b/>
          <w:sz w:val="24"/>
          <w:szCs w:val="24"/>
        </w:rPr>
      </w:pPr>
      <w:r w:rsidRPr="004A0228">
        <w:rPr>
          <w:noProof/>
          <w:sz w:val="24"/>
          <w:szCs w:val="24"/>
        </w:rPr>
        <mc:AlternateContent>
          <mc:Choice Requires="wps">
            <w:drawing>
              <wp:anchor distT="0" distB="0" distL="0" distR="0" simplePos="0" relativeHeight="251678720" behindDoc="1" locked="0" layoutInCell="1" allowOverlap="1">
                <wp:simplePos x="0" y="0"/>
                <wp:positionH relativeFrom="page">
                  <wp:posOffset>1590675</wp:posOffset>
                </wp:positionH>
                <wp:positionV relativeFrom="paragraph">
                  <wp:posOffset>180975</wp:posOffset>
                </wp:positionV>
                <wp:extent cx="5269865" cy="1270"/>
                <wp:effectExtent l="0" t="0" r="0" b="0"/>
                <wp:wrapTopAndBottom/>
                <wp:docPr id="52" name="Freeform 68"/>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5269865" cy="1270"/>
                        </a:xfrm>
                        <a:custGeom>
                          <a:avLst/>
                          <a:gdLst>
                            <a:gd name="T0" fmla="+- 0 2505 2505"/>
                            <a:gd name="T1" fmla="*/ T0 w 8299"/>
                            <a:gd name="T2" fmla="+- 0 10804 2505"/>
                            <a:gd name="T3" fmla="*/ T2 w 8299"/>
                          </a:gdLst>
                          <a:cxnLst>
                            <a:cxn ang="0">
                              <a:pos x="T1" y="0"/>
                            </a:cxn>
                            <a:cxn ang="0">
                              <a:pos x="T3" y="0"/>
                            </a:cxn>
                          </a:cxnLst>
                          <a:rect l="0" t="0" r="r" b="b"/>
                          <a:pathLst>
                            <a:path fill="norm" w="8299" stroke="1">
                              <a:moveTo>
                                <a:pt x="0" y="0"/>
                              </a:moveTo>
                              <a:lnTo>
                                <a:pt x="8299" y="0"/>
                              </a:lnTo>
                            </a:path>
                          </a:pathLst>
                        </a:custGeom>
                        <a:noFill/>
                        <a:ln w="8431">
                          <a:solidFill>
                            <a:srgbClr val="DBDEDF"/>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68" o:spid="_x0000_s1025" style="width:414.95pt;height:0.1pt;margin-top:14.25pt;margin-left:125.25pt;mso-height-percent:0;mso-height-relative:page;mso-position-horizontal-relative:page;mso-width-percent:0;mso-width-relative:page;mso-wrap-distance-bottom:0;mso-wrap-distance-left:0;mso-wrap-distance-right:0;mso-wrap-distance-top:0;mso-wrap-style:square;position:absolute;visibility:visible;v-text-anchor:top;z-index:-251636736" coordsize="8299,1270" path="m,l8299,e" filled="f" strokecolor="#dbdedf" strokeweight="0.66pt">
                <v:path arrowok="t" o:connecttype="custom" o:connectlocs="0,0;5269865,0" o:connectangles="0,0"/>
                <w10:wrap type="topAndBottom"/>
              </v:shape>
            </w:pict>
          </mc:Fallback>
        </mc:AlternateContent>
      </w:r>
    </w:p>
    <w:p w:rsidR="00D77456" w:rsidRPr="00C4627D" w:rsidP="00D77456" w14:paraId="5768A338" w14:textId="77777777">
      <w:pPr>
        <w:bidi/>
        <w:rPr>
          <w:sz w:val="24"/>
          <w:szCs w:val="24"/>
          <w:rtl/>
        </w:rPr>
      </w:pPr>
      <w:r w:rsidRPr="00C4627D">
        <w:rPr>
          <w:rFonts w:hint="cs"/>
          <w:sz w:val="24"/>
          <w:szCs w:val="24"/>
          <w:rtl/>
        </w:rPr>
        <w:t>التعليمات</w:t>
      </w:r>
    </w:p>
    <w:p w:rsidR="0075012C" w:rsidRPr="004A0228" w14:paraId="183BEE89" w14:textId="77777777">
      <w:pPr>
        <w:pStyle w:val="BodyText"/>
        <w:spacing w:before="116"/>
        <w:ind w:left="2037"/>
        <w:rPr>
          <w:w w:val="105"/>
          <w:sz w:val="24"/>
          <w:szCs w:val="24"/>
        </w:rPr>
      </w:pPr>
    </w:p>
    <w:p w:rsidR="0075012C" w:rsidRPr="004A0228" w:rsidP="00D77456" w14:paraId="4E3AB477" w14:textId="74CBAA37">
      <w:pPr>
        <w:widowControl/>
        <w:autoSpaceDE/>
        <w:autoSpaceDN/>
        <w:bidi/>
        <w:rPr>
          <w:rFonts w:ascii="Times New Roman" w:eastAsia="Times New Roman" w:hAnsi="Times New Roman" w:cs="Times New Roman"/>
          <w:sz w:val="24"/>
          <w:szCs w:val="24"/>
          <w:rtl/>
        </w:rPr>
      </w:pPr>
      <w:r>
        <w:rPr>
          <w:rFonts w:ascii="Helvetica" w:eastAsia="Times New Roman" w:hAnsi="Helvetica" w:cs="Helvetica" w:hint="cs"/>
          <w:b/>
          <w:bCs/>
          <w:color w:val="323A45"/>
          <w:sz w:val="24"/>
          <w:szCs w:val="24"/>
          <w:shd w:val="clear" w:color="auto" w:fill="FFFFFF"/>
          <w:rtl/>
        </w:rPr>
        <w:t>ك</w:t>
      </w:r>
      <w:r w:rsidR="00C4627D">
        <w:rPr>
          <w:rFonts w:ascii="Helvetica" w:eastAsia="Times New Roman" w:hAnsi="Helvetica" w:cs="Helvetica" w:hint="cs"/>
          <w:b/>
          <w:bCs/>
          <w:color w:val="323A45"/>
          <w:sz w:val="24"/>
          <w:szCs w:val="24"/>
          <w:shd w:val="clear" w:color="auto" w:fill="FFFFFF"/>
          <w:rtl/>
        </w:rPr>
        <w:t>ي</w:t>
      </w:r>
      <w:r>
        <w:rPr>
          <w:rFonts w:ascii="Helvetica" w:eastAsia="Times New Roman" w:hAnsi="Helvetica" w:cs="Helvetica" w:hint="cs"/>
          <w:b/>
          <w:bCs/>
          <w:color w:val="323A45"/>
          <w:sz w:val="24"/>
          <w:szCs w:val="24"/>
          <w:shd w:val="clear" w:color="auto" w:fill="FFFFFF"/>
          <w:rtl/>
        </w:rPr>
        <w:t>ف أقوم بملء طلب؟</w:t>
      </w:r>
    </w:p>
    <w:p w:rsidR="00D77456" w:rsidRPr="00C4627D" w:rsidP="00D77456" w14:paraId="2AB3E19C" w14:textId="6DDD6B4E">
      <w:pPr>
        <w:bidi/>
        <w:rPr>
          <w:sz w:val="24"/>
          <w:szCs w:val="24"/>
          <w:rtl/>
        </w:rPr>
      </w:pPr>
      <w:r w:rsidRPr="00C4627D">
        <w:rPr>
          <w:rFonts w:hint="cs"/>
          <w:sz w:val="24"/>
          <w:szCs w:val="24"/>
          <w:rtl/>
        </w:rPr>
        <w:t xml:space="preserve">اتبع التعليمات أدناه أو </w:t>
      </w:r>
      <w:hyperlink r:id="rId8" w:history="1">
        <w:r w:rsidR="00A87A0C">
          <w:rPr>
            <w:rStyle w:val="Hyperlink"/>
            <w:sz w:val="24"/>
            <w:szCs w:val="24"/>
          </w:rPr>
          <w:t>شاهد</w:t>
        </w:r>
        <w:r w:rsidR="00A87A0C">
          <w:rPr>
            <w:rStyle w:val="Hyperlink"/>
            <w:sz w:val="24"/>
            <w:szCs w:val="24"/>
          </w:rPr>
          <w:t xml:space="preserve"> </w:t>
        </w:r>
        <w:r w:rsidR="00A87A0C">
          <w:rPr>
            <w:rStyle w:val="Hyperlink"/>
            <w:sz w:val="24"/>
            <w:szCs w:val="24"/>
          </w:rPr>
          <w:t>هذا</w:t>
        </w:r>
        <w:r w:rsidR="00A87A0C">
          <w:rPr>
            <w:rStyle w:val="Hyperlink"/>
            <w:sz w:val="24"/>
            <w:szCs w:val="24"/>
          </w:rPr>
          <w:t xml:space="preserve"> </w:t>
        </w:r>
        <w:r w:rsidR="00A87A0C">
          <w:rPr>
            <w:rStyle w:val="Hyperlink"/>
            <w:sz w:val="24"/>
            <w:szCs w:val="24"/>
          </w:rPr>
          <w:t>الفيديو</w:t>
        </w:r>
        <w:r w:rsidR="00A87A0C">
          <w:rPr>
            <w:rStyle w:val="Hyperlink"/>
            <w:sz w:val="24"/>
            <w:szCs w:val="24"/>
          </w:rPr>
          <w:t xml:space="preserve">  </w:t>
        </w:r>
      </w:hyperlink>
      <w:r w:rsidR="00A87A0C">
        <w:rPr>
          <w:color w:val="4F81BD" w:themeColor="accent1"/>
          <w:sz w:val="24"/>
          <w:szCs w:val="24"/>
        </w:rPr>
        <w:t xml:space="preserve"> </w:t>
      </w:r>
      <w:r w:rsidRPr="00C4627D">
        <w:rPr>
          <w:rFonts w:hint="cs"/>
          <w:sz w:val="24"/>
          <w:szCs w:val="24"/>
          <w:rtl/>
        </w:rPr>
        <w:t>لمعرفة كيفية إكمال هذه الاستمارة.</w:t>
      </w:r>
    </w:p>
    <w:p w:rsidR="0075012C" w:rsidRPr="004A0228" w:rsidP="00C4627D" w14:paraId="159A03A4" w14:textId="4EE7EE57">
      <w:pPr>
        <w:widowControl/>
        <w:autoSpaceDE/>
        <w:autoSpaceDN/>
        <w:jc w:val="right"/>
        <w:rPr>
          <w:rFonts w:ascii="Times New Roman" w:eastAsia="Times New Roman" w:hAnsi="Times New Roman" w:cs="Times New Roman"/>
          <w:sz w:val="24"/>
          <w:szCs w:val="24"/>
        </w:rPr>
      </w:pPr>
      <w:r>
        <w:rPr>
          <w:rFonts w:ascii="Helvetica" w:eastAsia="Times New Roman" w:hAnsi="Helvetica" w:cs="Helvetica" w:hint="cs"/>
          <w:b/>
          <w:bCs/>
          <w:color w:val="323A45"/>
          <w:sz w:val="24"/>
          <w:szCs w:val="24"/>
          <w:shd w:val="clear" w:color="auto" w:fill="FFFFFF"/>
          <w:rtl/>
        </w:rPr>
        <w:t>الخ</w:t>
      </w:r>
      <w:r w:rsidR="0008042F">
        <w:rPr>
          <w:rFonts w:ascii="Helvetica" w:eastAsia="Times New Roman" w:hAnsi="Helvetica" w:cs="Helvetica" w:hint="cs"/>
          <w:b/>
          <w:bCs/>
          <w:color w:val="323A45"/>
          <w:sz w:val="24"/>
          <w:szCs w:val="24"/>
          <w:shd w:val="clear" w:color="auto" w:fill="FFFFFF"/>
          <w:rtl/>
        </w:rPr>
        <w:t>ط</w:t>
      </w:r>
      <w:r>
        <w:rPr>
          <w:rFonts w:ascii="Helvetica" w:eastAsia="Times New Roman" w:hAnsi="Helvetica" w:cs="Helvetica" w:hint="cs"/>
          <w:b/>
          <w:bCs/>
          <w:color w:val="323A45"/>
          <w:sz w:val="24"/>
          <w:szCs w:val="24"/>
          <w:shd w:val="clear" w:color="auto" w:fill="FFFFFF"/>
          <w:rtl/>
        </w:rPr>
        <w:t xml:space="preserve">وة الأولى: </w:t>
      </w:r>
      <w:r w:rsidR="00061C66">
        <w:rPr>
          <w:rFonts w:ascii="Helvetica" w:eastAsia="Times New Roman" w:hAnsi="Helvetica" w:cs="Helvetica" w:hint="cs"/>
          <w:b/>
          <w:bCs/>
          <w:color w:val="323A45"/>
          <w:sz w:val="24"/>
          <w:szCs w:val="24"/>
          <w:shd w:val="clear" w:color="auto" w:fill="FFFFFF"/>
          <w:rtl/>
        </w:rPr>
        <w:t>اجري</w:t>
      </w:r>
      <w:r>
        <w:rPr>
          <w:rFonts w:ascii="Helvetica" w:eastAsia="Times New Roman" w:hAnsi="Helvetica" w:cs="Helvetica" w:hint="cs"/>
          <w:b/>
          <w:bCs/>
          <w:color w:val="323A45"/>
          <w:sz w:val="24"/>
          <w:szCs w:val="24"/>
          <w:shd w:val="clear" w:color="auto" w:fill="FFFFFF"/>
          <w:rtl/>
        </w:rPr>
        <w:t xml:space="preserve"> بحثا بحسب الفرد أو الوكالة</w:t>
      </w:r>
    </w:p>
    <w:p w:rsidR="0075012C" w:rsidRPr="004A0228" w:rsidP="00C4627D" w14:paraId="508A628D" w14:textId="0706DA67">
      <w:pPr>
        <w:widowControl/>
        <w:shd w:val="clear" w:color="auto" w:fill="FFFFFF"/>
        <w:autoSpaceDE/>
        <w:autoSpaceDN/>
        <w:bidi/>
        <w:spacing w:after="150"/>
        <w:rPr>
          <w:rFonts w:ascii="Helvetica" w:eastAsia="Times New Roman" w:hAnsi="Helvetica" w:cs="Helvetica"/>
          <w:color w:val="323A45"/>
          <w:sz w:val="24"/>
          <w:szCs w:val="24"/>
        </w:rPr>
      </w:pPr>
      <w:r>
        <w:rPr>
          <w:rFonts w:ascii="Helvetica" w:eastAsia="Times New Roman" w:hAnsi="Helvetica" w:cs="Helvetica" w:hint="cs"/>
          <w:i/>
          <w:iCs/>
          <w:color w:val="323A45"/>
          <w:sz w:val="24"/>
          <w:szCs w:val="24"/>
          <w:rtl/>
        </w:rPr>
        <w:t xml:space="preserve"> لإجراء بحث بحسب اسم الفرد الأخير</w:t>
      </w:r>
      <w:r w:rsidRPr="00C4627D">
        <w:rPr>
          <w:rFonts w:ascii="Helvetica" w:eastAsia="Times New Roman" w:hAnsi="Helvetica" w:cs="Helvetica" w:hint="cs"/>
          <w:color w:val="323A45"/>
          <w:sz w:val="24"/>
          <w:szCs w:val="24"/>
          <w:rtl/>
        </w:rPr>
        <w:t xml:space="preserve">: أدخل اسم الفرد الأخير في خانة الاسم الأخير وانقر </w:t>
      </w:r>
      <w:r>
        <w:rPr>
          <w:rFonts w:ascii="Helvetica" w:eastAsia="Times New Roman" w:hAnsi="Helvetica" w:cs="Helvetica" w:hint="cs"/>
          <w:color w:val="323A45"/>
          <w:sz w:val="24"/>
          <w:szCs w:val="24"/>
          <w:rtl/>
        </w:rPr>
        <w:t>ال</w:t>
      </w:r>
      <w:r w:rsidRPr="00C4627D">
        <w:rPr>
          <w:rFonts w:ascii="Helvetica" w:eastAsia="Times New Roman" w:hAnsi="Helvetica" w:cs="Helvetica" w:hint="cs"/>
          <w:color w:val="323A45"/>
          <w:sz w:val="24"/>
          <w:szCs w:val="24"/>
          <w:rtl/>
        </w:rPr>
        <w:t>زر "جد شخص</w:t>
      </w:r>
      <w:r w:rsidR="00C67474">
        <w:rPr>
          <w:rFonts w:ascii="Helvetica" w:eastAsia="Times New Roman" w:hAnsi="Helvetica" w:cs="Helvetica" w:hint="cs"/>
          <w:color w:val="323A45"/>
          <w:sz w:val="24"/>
          <w:szCs w:val="24"/>
          <w:rtl/>
        </w:rPr>
        <w:t>ا</w:t>
      </w:r>
      <w:r w:rsidRPr="00C4627D">
        <w:rPr>
          <w:rFonts w:ascii="Helvetica" w:eastAsia="Times New Roman" w:hAnsi="Helvetica" w:cs="Helvetica" w:hint="cs"/>
          <w:color w:val="323A45"/>
          <w:sz w:val="24"/>
          <w:szCs w:val="24"/>
          <w:rtl/>
        </w:rPr>
        <w:t xml:space="preserve"> بحسب </w:t>
      </w:r>
      <w:r w:rsidR="003D69B2">
        <w:rPr>
          <w:rFonts w:ascii="Helvetica" w:eastAsia="Times New Roman" w:hAnsi="Helvetica" w:cs="Helvetica" w:hint="cs"/>
          <w:color w:val="323A45"/>
          <w:sz w:val="24"/>
          <w:szCs w:val="24"/>
          <w:rtl/>
        </w:rPr>
        <w:t>ا</w:t>
      </w:r>
      <w:r w:rsidRPr="00C4627D">
        <w:rPr>
          <w:rFonts w:ascii="Helvetica" w:eastAsia="Times New Roman" w:hAnsi="Helvetica" w:cs="Helvetica" w:hint="cs"/>
          <w:color w:val="323A45"/>
          <w:sz w:val="24"/>
          <w:szCs w:val="24"/>
          <w:rtl/>
        </w:rPr>
        <w:t>سمه</w:t>
      </w:r>
      <w:r>
        <w:rPr>
          <w:rFonts w:ascii="Helvetica" w:eastAsia="Times New Roman" w:hAnsi="Helvetica" w:cs="Helvetica" w:hint="cs"/>
          <w:i/>
          <w:iCs/>
          <w:color w:val="323A45"/>
          <w:sz w:val="24"/>
          <w:szCs w:val="24"/>
          <w:rtl/>
        </w:rPr>
        <w:t>"</w:t>
      </w:r>
    </w:p>
    <w:p w:rsidR="003D69B2" w:rsidP="003D69B2" w14:paraId="43E1C108" w14:textId="444DF53E">
      <w:pPr>
        <w:bidi/>
        <w:rPr>
          <w:sz w:val="24"/>
          <w:szCs w:val="24"/>
          <w:rtl/>
        </w:rPr>
      </w:pPr>
      <w:bookmarkStart w:id="0" w:name="_Hlk170377553"/>
      <w:r w:rsidRPr="00353D37">
        <w:rPr>
          <w:rFonts w:hint="cs"/>
          <w:i/>
          <w:iCs/>
          <w:sz w:val="24"/>
          <w:szCs w:val="24"/>
          <w:rtl/>
        </w:rPr>
        <w:t xml:space="preserve">للبحث </w:t>
      </w:r>
      <w:r w:rsidR="0008042F">
        <w:rPr>
          <w:rFonts w:hint="cs"/>
          <w:i/>
          <w:iCs/>
          <w:sz w:val="24"/>
          <w:szCs w:val="24"/>
          <w:rtl/>
        </w:rPr>
        <w:t xml:space="preserve">بحسب </w:t>
      </w:r>
      <w:r w:rsidRPr="00353D37" w:rsidR="0008042F">
        <w:rPr>
          <w:rFonts w:hint="cs"/>
          <w:i/>
          <w:iCs/>
          <w:sz w:val="24"/>
          <w:szCs w:val="24"/>
          <w:rtl/>
        </w:rPr>
        <w:t>الوكالة</w:t>
      </w:r>
      <w:r w:rsidRPr="00353D37">
        <w:rPr>
          <w:rFonts w:hint="cs"/>
          <w:i/>
          <w:iCs/>
          <w:sz w:val="24"/>
          <w:szCs w:val="24"/>
          <w:rtl/>
        </w:rPr>
        <w:t>:</w:t>
      </w:r>
      <w:r w:rsidRPr="00353D37">
        <w:rPr>
          <w:rFonts w:hint="cs"/>
          <w:sz w:val="24"/>
          <w:szCs w:val="24"/>
          <w:rtl/>
        </w:rPr>
        <w:t xml:space="preserve"> اختر وكالة من قائمة الوكالات المنسدل</w:t>
      </w:r>
      <w:r w:rsidRPr="00353D37">
        <w:rPr>
          <w:rFonts w:hint="eastAsia"/>
          <w:sz w:val="24"/>
          <w:szCs w:val="24"/>
          <w:rtl/>
        </w:rPr>
        <w:t>ة</w:t>
      </w:r>
      <w:r w:rsidRPr="00353D37">
        <w:rPr>
          <w:rFonts w:hint="cs"/>
          <w:sz w:val="24"/>
          <w:szCs w:val="24"/>
          <w:rtl/>
        </w:rPr>
        <w:t>. بعد أن يتم اختيار الوكالة، انقر زر "جد شخص</w:t>
      </w:r>
      <w:r w:rsidR="00C67474">
        <w:rPr>
          <w:rFonts w:hint="cs"/>
          <w:sz w:val="24"/>
          <w:szCs w:val="24"/>
          <w:rtl/>
        </w:rPr>
        <w:t>ا</w:t>
      </w:r>
      <w:r w:rsidRPr="00353D37">
        <w:rPr>
          <w:rFonts w:hint="cs"/>
          <w:sz w:val="24"/>
          <w:szCs w:val="24"/>
          <w:rtl/>
        </w:rPr>
        <w:t xml:space="preserve"> عن طريق الوكالة."</w:t>
      </w:r>
    </w:p>
    <w:p w:rsidR="003D69B2" w:rsidRPr="00353D37" w:rsidP="003D69B2" w14:paraId="2AE2A852" w14:textId="77777777">
      <w:pPr>
        <w:bidi/>
        <w:rPr>
          <w:sz w:val="24"/>
          <w:szCs w:val="24"/>
          <w:rtl/>
        </w:rPr>
      </w:pPr>
    </w:p>
    <w:p w:rsidR="003D69B2" w:rsidP="003D69B2" w14:paraId="3CED8D8E" w14:textId="5108D3A4">
      <w:pPr>
        <w:widowControl/>
        <w:shd w:val="clear" w:color="auto" w:fill="FFFFFF"/>
        <w:autoSpaceDE/>
        <w:autoSpaceDN/>
        <w:bidi/>
        <w:spacing w:after="150"/>
        <w:rPr>
          <w:rFonts w:ascii="Helvetica" w:eastAsia="Times New Roman" w:hAnsi="Helvetica" w:cs="Helvetica"/>
          <w:color w:val="323A45"/>
          <w:sz w:val="24"/>
          <w:szCs w:val="24"/>
          <w:rtl/>
        </w:rPr>
      </w:pPr>
      <w:bookmarkStart w:id="1" w:name="_Hlk170377969"/>
      <w:bookmarkEnd w:id="0"/>
      <w:r w:rsidRPr="00353D37">
        <w:rPr>
          <w:rFonts w:hint="cs"/>
          <w:b/>
          <w:bCs/>
          <w:sz w:val="24"/>
          <w:szCs w:val="24"/>
          <w:rtl/>
        </w:rPr>
        <w:t xml:space="preserve">الخطوة الثانية: اختر </w:t>
      </w:r>
      <w:r w:rsidR="00C67474">
        <w:rPr>
          <w:rFonts w:hint="cs"/>
          <w:b/>
          <w:bCs/>
          <w:sz w:val="24"/>
          <w:szCs w:val="24"/>
          <w:rtl/>
        </w:rPr>
        <w:t>ال</w:t>
      </w:r>
      <w:r w:rsidRPr="00353D37">
        <w:rPr>
          <w:rFonts w:hint="cs"/>
          <w:b/>
          <w:bCs/>
          <w:sz w:val="24"/>
          <w:szCs w:val="24"/>
          <w:rtl/>
        </w:rPr>
        <w:t>شخص والوثائق</w:t>
      </w:r>
      <w:bookmarkEnd w:id="1"/>
      <w:r w:rsidRPr="004A0228">
        <w:rPr>
          <w:rFonts w:ascii="Helvetica" w:eastAsia="Times New Roman" w:hAnsi="Helvetica" w:cs="Helvetica"/>
          <w:color w:val="323A45"/>
          <w:sz w:val="24"/>
          <w:szCs w:val="24"/>
        </w:rPr>
        <w:t xml:space="preserve"> </w:t>
      </w:r>
    </w:p>
    <w:p w:rsidR="0075012C" w:rsidRPr="004A0228" w:rsidP="00E32EE6" w14:paraId="75C8CE09" w14:textId="28612B14">
      <w:pPr>
        <w:widowControl/>
        <w:shd w:val="clear" w:color="auto" w:fill="FFFFFF"/>
        <w:autoSpaceDE/>
        <w:autoSpaceDN/>
        <w:bidi/>
        <w:spacing w:after="150"/>
        <w:rPr>
          <w:rFonts w:ascii="Helvetica" w:eastAsia="Times New Roman" w:hAnsi="Helvetica" w:cs="Helvetica"/>
          <w:color w:val="323A45"/>
          <w:sz w:val="24"/>
          <w:szCs w:val="24"/>
        </w:rPr>
      </w:pPr>
      <w:r>
        <w:rPr>
          <w:rFonts w:ascii="Helvetica" w:eastAsia="Times New Roman" w:hAnsi="Helvetica" w:cs="Helvetica" w:hint="cs"/>
          <w:color w:val="323A45"/>
          <w:sz w:val="24"/>
          <w:szCs w:val="24"/>
          <w:rtl/>
        </w:rPr>
        <w:t xml:space="preserve">في النافذة المنبثقة الجديدة، (1) </w:t>
      </w:r>
      <w:r w:rsidR="00527279">
        <w:rPr>
          <w:rFonts w:ascii="Helvetica" w:eastAsia="Times New Roman" w:hAnsi="Helvetica" w:cs="Helvetica" w:hint="cs"/>
          <w:color w:val="323A45"/>
          <w:sz w:val="24"/>
          <w:szCs w:val="24"/>
          <w:rtl/>
        </w:rPr>
        <w:t>حدد</w:t>
      </w:r>
      <w:r>
        <w:rPr>
          <w:rFonts w:ascii="Helvetica" w:eastAsia="Times New Roman" w:hAnsi="Helvetica" w:cs="Helvetica" w:hint="cs"/>
          <w:color w:val="323A45"/>
          <w:sz w:val="24"/>
          <w:szCs w:val="24"/>
          <w:rtl/>
        </w:rPr>
        <w:t xml:space="preserve"> شخص</w:t>
      </w:r>
      <w:r w:rsidR="00C67474">
        <w:rPr>
          <w:rFonts w:ascii="Helvetica" w:eastAsia="Times New Roman" w:hAnsi="Helvetica" w:cs="Helvetica" w:hint="cs"/>
          <w:color w:val="323A45"/>
          <w:sz w:val="24"/>
          <w:szCs w:val="24"/>
          <w:rtl/>
        </w:rPr>
        <w:t>ا</w:t>
      </w:r>
      <w:r>
        <w:rPr>
          <w:rFonts w:ascii="Helvetica" w:eastAsia="Times New Roman" w:hAnsi="Helvetica" w:cs="Helvetica" w:hint="cs"/>
          <w:color w:val="323A45"/>
          <w:sz w:val="24"/>
          <w:szCs w:val="24"/>
          <w:rtl/>
        </w:rPr>
        <w:t xml:space="preserve"> من القائمة عن طريق </w:t>
      </w:r>
      <w:r w:rsidR="00527279">
        <w:rPr>
          <w:rFonts w:ascii="Helvetica" w:eastAsia="Times New Roman" w:hAnsi="Helvetica" w:cs="Helvetica" w:hint="cs"/>
          <w:color w:val="323A45"/>
          <w:sz w:val="24"/>
          <w:szCs w:val="24"/>
          <w:rtl/>
        </w:rPr>
        <w:t>ال</w:t>
      </w:r>
      <w:r>
        <w:rPr>
          <w:rFonts w:ascii="Helvetica" w:eastAsia="Times New Roman" w:hAnsi="Helvetica" w:cs="Helvetica" w:hint="cs"/>
          <w:color w:val="323A45"/>
          <w:sz w:val="24"/>
          <w:szCs w:val="24"/>
          <w:rtl/>
        </w:rPr>
        <w:t xml:space="preserve">نقر </w:t>
      </w:r>
      <w:r w:rsidR="00527279">
        <w:rPr>
          <w:rFonts w:ascii="Helvetica" w:eastAsia="Times New Roman" w:hAnsi="Helvetica" w:cs="Helvetica" w:hint="cs"/>
          <w:color w:val="323A45"/>
          <w:sz w:val="24"/>
          <w:szCs w:val="24"/>
          <w:rtl/>
        </w:rPr>
        <w:t xml:space="preserve">فوق </w:t>
      </w:r>
      <w:r>
        <w:rPr>
          <w:rFonts w:ascii="Helvetica" w:eastAsia="Times New Roman" w:hAnsi="Helvetica" w:cs="Helvetica" w:hint="cs"/>
          <w:color w:val="323A45"/>
          <w:sz w:val="24"/>
          <w:szCs w:val="24"/>
          <w:rtl/>
        </w:rPr>
        <w:t xml:space="preserve">زر </w:t>
      </w:r>
      <w:r w:rsidR="00527279">
        <w:rPr>
          <w:rFonts w:ascii="Helvetica" w:eastAsia="Times New Roman" w:hAnsi="Helvetica" w:cs="Helvetica" w:hint="cs"/>
          <w:color w:val="323A45"/>
          <w:sz w:val="24"/>
          <w:szCs w:val="24"/>
          <w:rtl/>
        </w:rPr>
        <w:t>الأختيار</w:t>
      </w:r>
      <w:r>
        <w:rPr>
          <w:rFonts w:ascii="Helvetica" w:eastAsia="Times New Roman" w:hAnsi="Helvetica" w:cs="Helvetica" w:hint="cs"/>
          <w:color w:val="323A45"/>
          <w:sz w:val="24"/>
          <w:szCs w:val="24"/>
          <w:rtl/>
        </w:rPr>
        <w:t xml:space="preserve">الواقع إلى يسار الاسم. ثم (2) انقر المربع بجانب </w:t>
      </w:r>
      <w:r w:rsidR="00527279">
        <w:rPr>
          <w:rFonts w:ascii="Helvetica" w:eastAsia="Times New Roman" w:hAnsi="Helvetica" w:cs="Helvetica" w:hint="cs"/>
          <w:color w:val="323A45"/>
          <w:sz w:val="24"/>
          <w:szCs w:val="24"/>
          <w:rtl/>
        </w:rPr>
        <w:t xml:space="preserve">المستند أو </w:t>
      </w:r>
      <w:r>
        <w:rPr>
          <w:rFonts w:ascii="Helvetica" w:eastAsia="Times New Roman" w:hAnsi="Helvetica" w:cs="Helvetica" w:hint="cs"/>
          <w:color w:val="323A45"/>
          <w:sz w:val="24"/>
          <w:szCs w:val="24"/>
          <w:rtl/>
        </w:rPr>
        <w:t>الوثيقة المطلوب</w:t>
      </w:r>
      <w:r w:rsidR="00C67474">
        <w:rPr>
          <w:rFonts w:ascii="Helvetica" w:eastAsia="Times New Roman" w:hAnsi="Helvetica" w:cs="Helvetica" w:hint="cs"/>
          <w:color w:val="323A45"/>
          <w:sz w:val="24"/>
          <w:szCs w:val="24"/>
          <w:rtl/>
        </w:rPr>
        <w:t>ة</w:t>
      </w:r>
      <w:r>
        <w:rPr>
          <w:rFonts w:ascii="Helvetica" w:eastAsia="Times New Roman" w:hAnsi="Helvetica" w:cs="Helvetica" w:hint="cs"/>
          <w:color w:val="323A45"/>
          <w:sz w:val="24"/>
          <w:szCs w:val="24"/>
          <w:rtl/>
        </w:rPr>
        <w:t xml:space="preserve"> </w:t>
      </w:r>
      <w:r w:rsidR="00C67474">
        <w:rPr>
          <w:rFonts w:ascii="Helvetica" w:eastAsia="Times New Roman" w:hAnsi="Helvetica" w:cs="Helvetica" w:hint="cs"/>
          <w:color w:val="323A45"/>
          <w:sz w:val="24"/>
          <w:szCs w:val="24"/>
          <w:rtl/>
        </w:rPr>
        <w:t xml:space="preserve">حيث </w:t>
      </w:r>
      <w:r>
        <w:rPr>
          <w:rFonts w:ascii="Helvetica" w:eastAsia="Times New Roman" w:hAnsi="Helvetica" w:cs="Helvetica" w:hint="cs"/>
          <w:color w:val="323A45"/>
          <w:sz w:val="24"/>
          <w:szCs w:val="24"/>
          <w:rtl/>
        </w:rPr>
        <w:t xml:space="preserve">لا يزيد عددها عن 5. مع أن سعة البريد الإلكتروني تقيد عدد الوثائق المسموح لك طلبها مرة واحدة إلى 5، </w:t>
      </w:r>
      <w:r w:rsidR="00E32EE6">
        <w:rPr>
          <w:rFonts w:ascii="Helvetica" w:eastAsia="Times New Roman" w:hAnsi="Helvetica" w:cs="Helvetica" w:hint="cs"/>
          <w:color w:val="323A45"/>
          <w:sz w:val="24"/>
          <w:szCs w:val="24"/>
          <w:rtl/>
        </w:rPr>
        <w:t>فإن</w:t>
      </w:r>
      <w:r w:rsidR="00BA7B6A">
        <w:rPr>
          <w:rFonts w:ascii="Helvetica" w:eastAsia="Times New Roman" w:hAnsi="Helvetica" w:cs="Helvetica" w:hint="cs"/>
          <w:color w:val="323A45"/>
          <w:sz w:val="24"/>
          <w:szCs w:val="24"/>
          <w:rtl/>
        </w:rPr>
        <w:t>ه</w:t>
      </w:r>
      <w:r w:rsidR="00E32EE6">
        <w:rPr>
          <w:rFonts w:ascii="Helvetica" w:eastAsia="Times New Roman" w:hAnsi="Helvetica" w:cs="Helvetica" w:hint="cs"/>
          <w:color w:val="323A45"/>
          <w:sz w:val="24"/>
          <w:szCs w:val="24"/>
          <w:rtl/>
        </w:rPr>
        <w:t xml:space="preserve"> ليس هناك قيد على عدد الطلبات التي يتسنى لك الحصول عليه.</w:t>
      </w:r>
    </w:p>
    <w:p w:rsidR="0075012C" w:rsidRPr="004A0228" w:rsidP="00E32EE6" w14:paraId="33953445" w14:textId="0972E3FB">
      <w:pPr>
        <w:widowControl/>
        <w:shd w:val="clear" w:color="auto" w:fill="FFFFFF"/>
        <w:autoSpaceDE/>
        <w:autoSpaceDN/>
        <w:bidi/>
        <w:spacing w:after="150"/>
        <w:ind w:left="801" w:right="801"/>
        <w:rPr>
          <w:rFonts w:ascii="Helvetica" w:eastAsia="Times New Roman" w:hAnsi="Helvetica" w:cs="Helvetica"/>
          <w:color w:val="323A45"/>
          <w:sz w:val="24"/>
          <w:szCs w:val="24"/>
        </w:rPr>
      </w:pPr>
      <w:r>
        <w:rPr>
          <w:rFonts w:ascii="Helvetica" w:eastAsia="Times New Roman" w:hAnsi="Helvetica" w:cs="Helvetica" w:hint="cs"/>
          <w:color w:val="323A45"/>
          <w:sz w:val="24"/>
          <w:szCs w:val="24"/>
          <w:rtl/>
        </w:rPr>
        <w:t xml:space="preserve">ملحوظة: يمكنك تحميل الإفصاحات المالية الخاصة بالمسؤولين </w:t>
      </w:r>
      <w:r w:rsidR="0008042F">
        <w:rPr>
          <w:rFonts w:ascii="Helvetica" w:eastAsia="Times New Roman" w:hAnsi="Helvetica" w:cs="Helvetica" w:hint="cs"/>
          <w:color w:val="323A45"/>
          <w:sz w:val="24"/>
          <w:szCs w:val="24"/>
          <w:rtl/>
        </w:rPr>
        <w:t>ال 6</w:t>
      </w:r>
      <w:r w:rsidR="0008042F">
        <w:rPr>
          <w:rFonts w:ascii="Helvetica" w:eastAsia="Times New Roman" w:hAnsi="Helvetica" w:cs="Helvetica"/>
          <w:color w:val="323A45"/>
          <w:sz w:val="24"/>
          <w:szCs w:val="24"/>
          <w:rtl/>
        </w:rPr>
        <w:t>7</w:t>
      </w:r>
      <w:r>
        <w:rPr>
          <w:rFonts w:ascii="Helvetica" w:eastAsia="Times New Roman" w:hAnsi="Helvetica" w:cs="Helvetica" w:hint="cs"/>
          <w:color w:val="323A45"/>
          <w:sz w:val="24"/>
          <w:szCs w:val="24"/>
          <w:rtl/>
        </w:rPr>
        <w:t xml:space="preserve"> الأقدم</w:t>
      </w:r>
      <w:r w:rsidR="00BA7B6A">
        <w:rPr>
          <w:rFonts w:ascii="Helvetica" w:eastAsia="Times New Roman" w:hAnsi="Helvetica" w:cs="Helvetica" w:hint="cs"/>
          <w:color w:val="323A45"/>
          <w:sz w:val="24"/>
          <w:szCs w:val="24"/>
          <w:rtl/>
        </w:rPr>
        <w:t>ين</w:t>
      </w:r>
      <w:r w:rsidRPr="00BA7B6A" w:rsidR="00BA7B6A">
        <w:rPr>
          <w:rFonts w:ascii="Helvetica" w:eastAsia="Times New Roman" w:hAnsi="Helvetica" w:cs="Helvetica" w:hint="cs"/>
          <w:color w:val="323A45"/>
          <w:sz w:val="24"/>
          <w:szCs w:val="24"/>
          <w:rtl/>
        </w:rPr>
        <w:t xml:space="preserve"> </w:t>
      </w:r>
      <w:r w:rsidR="00BA7B6A">
        <w:rPr>
          <w:rFonts w:ascii="Helvetica" w:eastAsia="Times New Roman" w:hAnsi="Helvetica" w:cs="Helvetica" w:hint="cs"/>
          <w:color w:val="323A45"/>
          <w:sz w:val="24"/>
          <w:szCs w:val="24"/>
          <w:rtl/>
        </w:rPr>
        <w:t xml:space="preserve">مباشرة </w:t>
      </w:r>
      <w:r>
        <w:rPr>
          <w:rFonts w:ascii="Helvetica" w:eastAsia="Times New Roman" w:hAnsi="Helvetica" w:cs="Helvetica" w:hint="cs"/>
          <w:color w:val="323A45"/>
          <w:sz w:val="24"/>
          <w:szCs w:val="24"/>
          <w:rtl/>
        </w:rPr>
        <w:t>، بالإضافة إلى كافة الاتفاق</w:t>
      </w:r>
      <w:r w:rsidR="00BA7B6A">
        <w:rPr>
          <w:rFonts w:ascii="Helvetica" w:eastAsia="Times New Roman" w:hAnsi="Helvetica" w:cs="Helvetica" w:hint="cs"/>
          <w:color w:val="323A45"/>
          <w:sz w:val="24"/>
          <w:szCs w:val="24"/>
          <w:rtl/>
        </w:rPr>
        <w:t>ي</w:t>
      </w:r>
      <w:r>
        <w:rPr>
          <w:rFonts w:ascii="Helvetica" w:eastAsia="Times New Roman" w:hAnsi="Helvetica" w:cs="Helvetica" w:hint="cs"/>
          <w:color w:val="323A45"/>
          <w:sz w:val="24"/>
          <w:szCs w:val="24"/>
          <w:rtl/>
        </w:rPr>
        <w:t>ات الأخلاقية والوثائق التي تثبت الا</w:t>
      </w:r>
      <w:r w:rsidR="00BA7B6A">
        <w:rPr>
          <w:rFonts w:ascii="Helvetica" w:eastAsia="Times New Roman" w:hAnsi="Helvetica" w:cs="Helvetica" w:hint="cs"/>
          <w:color w:val="323A45"/>
          <w:sz w:val="24"/>
          <w:szCs w:val="24"/>
          <w:rtl/>
        </w:rPr>
        <w:t>لتزام</w:t>
      </w:r>
      <w:r>
        <w:rPr>
          <w:rFonts w:ascii="Helvetica" w:eastAsia="Times New Roman" w:hAnsi="Helvetica" w:cs="Helvetica" w:hint="cs"/>
          <w:color w:val="323A45"/>
          <w:sz w:val="24"/>
          <w:szCs w:val="24"/>
          <w:rtl/>
        </w:rPr>
        <w:t xml:space="preserve"> باتفاقية الأخلاقية. وعوضا على ذلك يتسنى لك تحميل هذه الوثائق مباشرة </w:t>
      </w:r>
      <w:r w:rsidRPr="008B3F32">
        <w:rPr>
          <w:rFonts w:ascii="Helvetica" w:eastAsia="Times New Roman" w:hAnsi="Helvetica" w:cs="Helvetica" w:hint="cs"/>
          <w:sz w:val="24"/>
          <w:szCs w:val="24"/>
          <w:rtl/>
        </w:rPr>
        <w:t>من</w:t>
      </w:r>
      <w:r w:rsidRPr="00E32EE6">
        <w:rPr>
          <w:rFonts w:ascii="Helvetica" w:eastAsia="Times New Roman" w:hAnsi="Helvetica" w:cs="Helvetica" w:hint="cs"/>
          <w:color w:val="0070C0"/>
          <w:sz w:val="24"/>
          <w:szCs w:val="24"/>
          <w:rtl/>
        </w:rPr>
        <w:t xml:space="preserve"> </w:t>
      </w:r>
      <w:r w:rsidR="00A87A0C">
        <w:rPr>
          <w:rFonts w:ascii="Helvetica" w:eastAsia="Times New Roman" w:hAnsi="Helvetica" w:cs="Helvetica" w:hint="cs"/>
          <w:color w:val="0070C0"/>
          <w:sz w:val="24"/>
          <w:szCs w:val="24"/>
          <w:rtl/>
        </w:rPr>
        <w:t xml:space="preserve">  </w:t>
      </w:r>
      <w:hyperlink r:id="rId9" w:history="1">
        <w:r w:rsidR="00A87A0C">
          <w:rPr>
            <w:rStyle w:val="Hyperlink"/>
            <w:rFonts w:ascii="Helvetica" w:eastAsia="Times New Roman" w:hAnsi="Helvetica" w:cs="Helvetica"/>
            <w:sz w:val="24"/>
            <w:szCs w:val="24"/>
          </w:rPr>
          <w:t>مجموعة</w:t>
        </w:r>
        <w:r w:rsidR="00A87A0C">
          <w:rPr>
            <w:rStyle w:val="Hyperlink"/>
            <w:rFonts w:ascii="Helvetica" w:eastAsia="Times New Roman" w:hAnsi="Helvetica" w:cs="Helvetica"/>
            <w:sz w:val="24"/>
            <w:szCs w:val="24"/>
          </w:rPr>
          <w:t xml:space="preserve"> </w:t>
        </w:r>
        <w:r w:rsidR="00A87A0C">
          <w:rPr>
            <w:rStyle w:val="Hyperlink"/>
            <w:rFonts w:ascii="Helvetica" w:eastAsia="Times New Roman" w:hAnsi="Helvetica" w:cs="Helvetica"/>
            <w:sz w:val="24"/>
            <w:szCs w:val="24"/>
          </w:rPr>
          <w:t>الإفصاحات</w:t>
        </w:r>
        <w:r w:rsidR="00A87A0C">
          <w:rPr>
            <w:rStyle w:val="Hyperlink"/>
            <w:rFonts w:ascii="Helvetica" w:eastAsia="Times New Roman" w:hAnsi="Helvetica" w:cs="Helvetica"/>
            <w:sz w:val="24"/>
            <w:szCs w:val="24"/>
          </w:rPr>
          <w:t xml:space="preserve"> </w:t>
        </w:r>
        <w:r w:rsidR="00A87A0C">
          <w:rPr>
            <w:rStyle w:val="Hyperlink"/>
            <w:rFonts w:ascii="Helvetica" w:eastAsia="Times New Roman" w:hAnsi="Helvetica" w:cs="Helvetica"/>
            <w:sz w:val="24"/>
            <w:szCs w:val="24"/>
          </w:rPr>
          <w:t>الفردية</w:t>
        </w:r>
        <w:r w:rsidR="00A87A0C">
          <w:rPr>
            <w:rStyle w:val="Hyperlink"/>
            <w:rFonts w:ascii="Helvetica" w:eastAsia="Times New Roman" w:hAnsi="Helvetica" w:cs="Helvetica"/>
            <w:sz w:val="24"/>
            <w:szCs w:val="24"/>
          </w:rPr>
          <w:t xml:space="preserve"> </w:t>
        </w:r>
        <w:r w:rsidR="00A87A0C">
          <w:rPr>
            <w:rStyle w:val="Hyperlink"/>
            <w:rFonts w:ascii="Helvetica" w:eastAsia="Times New Roman" w:hAnsi="Helvetica" w:cs="Helvetica"/>
            <w:sz w:val="24"/>
            <w:szCs w:val="24"/>
          </w:rPr>
          <w:t>الخاصة</w:t>
        </w:r>
        <w:r w:rsidR="00A87A0C">
          <w:rPr>
            <w:rStyle w:val="Hyperlink"/>
            <w:rFonts w:ascii="Helvetica" w:eastAsia="Times New Roman" w:hAnsi="Helvetica" w:cs="Helvetica"/>
            <w:sz w:val="24"/>
            <w:szCs w:val="24"/>
          </w:rPr>
          <w:t xml:space="preserve"> </w:t>
        </w:r>
        <w:r w:rsidR="00A87A0C">
          <w:rPr>
            <w:rStyle w:val="Hyperlink"/>
            <w:rFonts w:ascii="Helvetica" w:eastAsia="Times New Roman" w:hAnsi="Helvetica" w:cs="Helvetica"/>
            <w:sz w:val="24"/>
            <w:szCs w:val="24"/>
          </w:rPr>
          <w:t>بالمسؤولين</w:t>
        </w:r>
        <w:r w:rsidR="00A87A0C">
          <w:rPr>
            <w:rStyle w:val="Hyperlink"/>
            <w:rFonts w:ascii="Helvetica" w:eastAsia="Times New Roman" w:hAnsi="Helvetica" w:cs="Helvetica"/>
            <w:sz w:val="24"/>
            <w:szCs w:val="24"/>
          </w:rPr>
          <w:t>.</w:t>
        </w:r>
      </w:hyperlink>
      <w:r w:rsidR="00A87A0C">
        <w:rPr>
          <w:rFonts w:ascii="Helvetica" w:eastAsia="Times New Roman" w:hAnsi="Helvetica" w:cs="Helvetica"/>
          <w:color w:val="0070C0"/>
          <w:sz w:val="24"/>
          <w:szCs w:val="24"/>
        </w:rPr>
        <w:t xml:space="preserve"> </w:t>
      </w:r>
      <w:r w:rsidRPr="00A87A0C" w:rsidR="00A87A0C">
        <w:rPr>
          <w:rFonts w:ascii="Helvetica" w:eastAsia="Times New Roman" w:hAnsi="Helvetica" w:cs="Helvetica" w:hint="cs"/>
          <w:color w:val="0070C0"/>
          <w:sz w:val="24"/>
          <w:szCs w:val="24"/>
          <w:rtl/>
        </w:rPr>
        <w:t xml:space="preserve"> </w:t>
      </w:r>
      <w:r w:rsidR="00A87A0C">
        <w:rPr>
          <w:rFonts w:ascii="Helvetica" w:eastAsia="Times New Roman" w:hAnsi="Helvetica" w:cs="Helvetica" w:hint="cs"/>
          <w:color w:val="0070C0"/>
          <w:sz w:val="24"/>
          <w:szCs w:val="24"/>
          <w:rtl/>
        </w:rPr>
        <w:t xml:space="preserve">  </w:t>
      </w:r>
    </w:p>
    <w:p w:rsidR="0075012C" w:rsidRPr="004A0228" w:rsidP="005C011D" w14:paraId="7E02FE6C" w14:textId="7E1EAD2F">
      <w:pPr>
        <w:widowControl/>
        <w:shd w:val="clear" w:color="auto" w:fill="FFFFFF"/>
        <w:autoSpaceDE/>
        <w:autoSpaceDN/>
        <w:bidi/>
        <w:spacing w:after="150"/>
        <w:rPr>
          <w:rFonts w:ascii="Helvetica" w:eastAsia="Times New Roman" w:hAnsi="Helvetica" w:cs="Helvetica"/>
          <w:color w:val="323A45"/>
          <w:sz w:val="24"/>
          <w:szCs w:val="24"/>
        </w:rPr>
      </w:pPr>
      <w:r>
        <w:rPr>
          <w:rFonts w:ascii="Helvetica" w:eastAsia="Times New Roman" w:hAnsi="Helvetica" w:cs="Helvetica" w:hint="cs"/>
          <w:color w:val="323A45"/>
          <w:sz w:val="24"/>
          <w:szCs w:val="24"/>
          <w:rtl/>
        </w:rPr>
        <w:t>بعد اختيارك الوثائق، انقر الزر "أضف إلى سلة</w:t>
      </w:r>
      <w:r w:rsidR="00527279">
        <w:rPr>
          <w:rFonts w:ascii="Helvetica" w:eastAsia="Times New Roman" w:hAnsi="Helvetica" w:cs="Helvetica"/>
          <w:color w:val="323A45"/>
          <w:sz w:val="24"/>
          <w:szCs w:val="24"/>
          <w:lang w:bidi="ar-IQ"/>
        </w:rPr>
        <w:t xml:space="preserve"> </w:t>
      </w:r>
      <w:r w:rsidR="00527279">
        <w:rPr>
          <w:rFonts w:ascii="Helvetica" w:eastAsia="Times New Roman" w:hAnsi="Helvetica" w:cs="Helvetica" w:hint="cs"/>
          <w:color w:val="323A45"/>
          <w:sz w:val="24"/>
          <w:szCs w:val="24"/>
          <w:rtl/>
          <w:lang w:bidi="ar-IQ"/>
        </w:rPr>
        <w:t>التسوق</w:t>
      </w:r>
      <w:r>
        <w:rPr>
          <w:rFonts w:ascii="Helvetica" w:eastAsia="Times New Roman" w:hAnsi="Helvetica" w:cs="Helvetica" w:hint="cs"/>
          <w:color w:val="323A45"/>
          <w:sz w:val="24"/>
          <w:szCs w:val="24"/>
          <w:rtl/>
        </w:rPr>
        <w:t>".</w:t>
      </w:r>
    </w:p>
    <w:p w:rsidR="0075012C" w:rsidRPr="004A0228" w:rsidP="005C011D" w14:paraId="53E780C0" w14:textId="413BF230">
      <w:pPr>
        <w:widowControl/>
        <w:shd w:val="clear" w:color="auto" w:fill="FFFFFF"/>
        <w:autoSpaceDE/>
        <w:autoSpaceDN/>
        <w:bidi/>
        <w:spacing w:after="150"/>
        <w:rPr>
          <w:rFonts w:ascii="Helvetica" w:eastAsia="Times New Roman" w:hAnsi="Helvetica" w:cs="Helvetica"/>
          <w:color w:val="323A45"/>
          <w:sz w:val="24"/>
          <w:szCs w:val="24"/>
        </w:rPr>
      </w:pPr>
      <w:r>
        <w:rPr>
          <w:rFonts w:ascii="Helvetica" w:eastAsia="Times New Roman" w:hAnsi="Helvetica" w:cs="Helvetica" w:hint="cs"/>
          <w:color w:val="323A45"/>
          <w:sz w:val="24"/>
          <w:szCs w:val="24"/>
          <w:rtl/>
        </w:rPr>
        <w:t>سيتم غلق النافذة المنبثقة، فتعود إلى الصفحة الرئيس</w:t>
      </w:r>
      <w:r w:rsidR="00BA7B6A">
        <w:rPr>
          <w:rFonts w:ascii="Helvetica" w:eastAsia="Times New Roman" w:hAnsi="Helvetica" w:cs="Helvetica" w:hint="cs"/>
          <w:color w:val="323A45"/>
          <w:sz w:val="24"/>
          <w:szCs w:val="24"/>
          <w:rtl/>
        </w:rPr>
        <w:t>ية</w:t>
      </w:r>
      <w:r>
        <w:rPr>
          <w:rFonts w:ascii="Helvetica" w:eastAsia="Times New Roman" w:hAnsi="Helvetica" w:cs="Helvetica" w:hint="cs"/>
          <w:color w:val="323A45"/>
          <w:sz w:val="24"/>
          <w:szCs w:val="24"/>
          <w:rtl/>
        </w:rPr>
        <w:t xml:space="preserve"> لملئها بمعلوماتك.</w:t>
      </w:r>
    </w:p>
    <w:p w:rsidR="0075012C" w:rsidRPr="004A0228" w:rsidP="005C011D" w14:paraId="734327FA" w14:textId="0782866C">
      <w:pPr>
        <w:widowControl/>
        <w:autoSpaceDE/>
        <w:autoSpaceDN/>
        <w:bidi/>
        <w:rPr>
          <w:rFonts w:ascii="Times New Roman" w:eastAsia="Times New Roman" w:hAnsi="Times New Roman" w:cs="Times New Roman"/>
          <w:sz w:val="24"/>
          <w:szCs w:val="24"/>
        </w:rPr>
      </w:pPr>
      <w:r>
        <w:rPr>
          <w:rFonts w:ascii="Helvetica" w:eastAsia="Times New Roman" w:hAnsi="Helvetica" w:cs="Helvetica" w:hint="cs"/>
          <w:b/>
          <w:bCs/>
          <w:color w:val="323A45"/>
          <w:sz w:val="24"/>
          <w:szCs w:val="24"/>
          <w:shd w:val="clear" w:color="auto" w:fill="FFFFFF"/>
          <w:rtl/>
        </w:rPr>
        <w:t>الخطوة الثالثة: أدخل معلوماتك</w:t>
      </w:r>
    </w:p>
    <w:p w:rsidR="0075012C" w:rsidRPr="004A0228" w:rsidP="005C011D" w14:paraId="7261A70A" w14:textId="2C16B4F5">
      <w:pPr>
        <w:widowControl/>
        <w:shd w:val="clear" w:color="auto" w:fill="FFFFFF"/>
        <w:autoSpaceDE/>
        <w:autoSpaceDN/>
        <w:bidi/>
        <w:spacing w:after="150"/>
        <w:rPr>
          <w:rFonts w:ascii="Helvetica" w:eastAsia="Times New Roman" w:hAnsi="Helvetica" w:cs="Helvetica"/>
          <w:color w:val="323A45"/>
          <w:sz w:val="24"/>
          <w:szCs w:val="24"/>
        </w:rPr>
      </w:pPr>
      <w:r>
        <w:rPr>
          <w:rFonts w:ascii="Helvetica" w:eastAsia="Times New Roman" w:hAnsi="Helvetica" w:cs="Helvetica" w:hint="cs"/>
          <w:color w:val="323A45"/>
          <w:sz w:val="24"/>
          <w:szCs w:val="24"/>
          <w:rtl/>
        </w:rPr>
        <w:t>سترى اسم الشخص وقائمة الوثائق التي قد أض</w:t>
      </w:r>
      <w:r w:rsidR="00BA7B6A">
        <w:rPr>
          <w:rFonts w:ascii="Helvetica" w:eastAsia="Times New Roman" w:hAnsi="Helvetica" w:cs="Helvetica" w:hint="cs"/>
          <w:color w:val="323A45"/>
          <w:sz w:val="24"/>
          <w:szCs w:val="24"/>
          <w:rtl/>
        </w:rPr>
        <w:t>ف</w:t>
      </w:r>
      <w:r>
        <w:rPr>
          <w:rFonts w:ascii="Helvetica" w:eastAsia="Times New Roman" w:hAnsi="Helvetica" w:cs="Helvetica" w:hint="cs"/>
          <w:color w:val="323A45"/>
          <w:sz w:val="24"/>
          <w:szCs w:val="24"/>
          <w:rtl/>
        </w:rPr>
        <w:t>تها إلى سلة</w:t>
      </w:r>
      <w:r w:rsidR="00527279">
        <w:rPr>
          <w:rFonts w:ascii="Helvetica" w:eastAsia="Times New Roman" w:hAnsi="Helvetica" w:cs="Helvetica" w:hint="cs"/>
          <w:color w:val="323A45"/>
          <w:sz w:val="24"/>
          <w:szCs w:val="24"/>
          <w:rtl/>
        </w:rPr>
        <w:t xml:space="preserve"> التسوق</w:t>
      </w:r>
      <w:r>
        <w:rPr>
          <w:rFonts w:ascii="Helvetica" w:eastAsia="Times New Roman" w:hAnsi="Helvetica" w:cs="Helvetica" w:hint="cs"/>
          <w:color w:val="323A45"/>
          <w:sz w:val="24"/>
          <w:szCs w:val="24"/>
          <w:rtl/>
        </w:rPr>
        <w:t>.</w:t>
      </w:r>
    </w:p>
    <w:p w:rsidR="0075012C" w:rsidRPr="004A0228" w:rsidP="005C011D" w14:paraId="27522957" w14:textId="779960D7">
      <w:pPr>
        <w:widowControl/>
        <w:shd w:val="clear" w:color="auto" w:fill="FFFFFF"/>
        <w:autoSpaceDE/>
        <w:autoSpaceDN/>
        <w:bidi/>
        <w:spacing w:after="150"/>
        <w:rPr>
          <w:rFonts w:ascii="Helvetica" w:eastAsia="Times New Roman" w:hAnsi="Helvetica" w:cs="Helvetica"/>
          <w:color w:val="323A45"/>
          <w:sz w:val="24"/>
          <w:szCs w:val="24"/>
        </w:rPr>
      </w:pPr>
      <w:r>
        <w:rPr>
          <w:rFonts w:ascii="Helvetica" w:eastAsia="Times New Roman" w:hAnsi="Helvetica" w:cs="Helvetica" w:hint="cs"/>
          <w:color w:val="323A45"/>
          <w:sz w:val="24"/>
          <w:szCs w:val="24"/>
          <w:rtl/>
        </w:rPr>
        <w:t>أكمل مل</w:t>
      </w:r>
      <w:r w:rsidR="00BA7B6A">
        <w:rPr>
          <w:rFonts w:ascii="Helvetica" w:eastAsia="Times New Roman" w:hAnsi="Helvetica" w:cs="Helvetica" w:hint="cs"/>
          <w:color w:val="323A45"/>
          <w:sz w:val="24"/>
          <w:szCs w:val="24"/>
          <w:rtl/>
        </w:rPr>
        <w:t>ء</w:t>
      </w:r>
      <w:r>
        <w:rPr>
          <w:rFonts w:ascii="Helvetica" w:eastAsia="Times New Roman" w:hAnsi="Helvetica" w:cs="Helvetica" w:hint="cs"/>
          <w:color w:val="323A45"/>
          <w:sz w:val="24"/>
          <w:szCs w:val="24"/>
          <w:rtl/>
        </w:rPr>
        <w:t xml:space="preserve"> ال</w:t>
      </w:r>
      <w:r w:rsidR="005E466B">
        <w:rPr>
          <w:rFonts w:ascii="Helvetica" w:eastAsia="Times New Roman" w:hAnsi="Helvetica" w:cs="Helvetica" w:hint="cs"/>
          <w:color w:val="323A45"/>
          <w:sz w:val="24"/>
          <w:szCs w:val="24"/>
          <w:rtl/>
          <w:lang w:bidi="ar-IQ"/>
        </w:rPr>
        <w:t>حقول</w:t>
      </w:r>
      <w:r>
        <w:rPr>
          <w:rFonts w:ascii="Helvetica" w:eastAsia="Times New Roman" w:hAnsi="Helvetica" w:cs="Helvetica" w:hint="cs"/>
          <w:color w:val="323A45"/>
          <w:sz w:val="24"/>
          <w:szCs w:val="24"/>
          <w:rtl/>
        </w:rPr>
        <w:t xml:space="preserve"> المطلوب ملئها في العمود المسمى بمعلوماتك. يتم الإشارة إلى </w:t>
      </w:r>
      <w:r w:rsidR="005E466B">
        <w:rPr>
          <w:rFonts w:ascii="Helvetica" w:eastAsia="Times New Roman" w:hAnsi="Helvetica" w:cs="Helvetica" w:hint="cs"/>
          <w:color w:val="323A45"/>
          <w:sz w:val="24"/>
          <w:szCs w:val="24"/>
          <w:rtl/>
        </w:rPr>
        <w:t>الحقول الألزامية</w:t>
      </w:r>
      <w:r>
        <w:rPr>
          <w:rFonts w:ascii="Helvetica" w:eastAsia="Times New Roman" w:hAnsi="Helvetica" w:cs="Helvetica" w:hint="cs"/>
          <w:color w:val="323A45"/>
          <w:sz w:val="24"/>
          <w:szCs w:val="24"/>
          <w:rtl/>
        </w:rPr>
        <w:t xml:space="preserve"> ال</w:t>
      </w:r>
      <w:r w:rsidR="00BA7B6A">
        <w:rPr>
          <w:rFonts w:ascii="Helvetica" w:eastAsia="Times New Roman" w:hAnsi="Helvetica" w:cs="Helvetica" w:hint="cs"/>
          <w:color w:val="323A45"/>
          <w:sz w:val="24"/>
          <w:szCs w:val="24"/>
          <w:rtl/>
        </w:rPr>
        <w:t>واجب</w:t>
      </w:r>
      <w:r>
        <w:rPr>
          <w:rFonts w:ascii="Helvetica" w:eastAsia="Times New Roman" w:hAnsi="Helvetica" w:cs="Helvetica" w:hint="cs"/>
          <w:color w:val="323A45"/>
          <w:sz w:val="24"/>
          <w:szCs w:val="24"/>
          <w:rtl/>
        </w:rPr>
        <w:t xml:space="preserve"> ملئها بعلامة النجمة (*). عندما تكون قد انتهيت من </w:t>
      </w:r>
      <w:r w:rsidR="00BA7B6A">
        <w:rPr>
          <w:rFonts w:ascii="Helvetica" w:eastAsia="Times New Roman" w:hAnsi="Helvetica" w:cs="Helvetica" w:hint="cs"/>
          <w:color w:val="323A45"/>
          <w:sz w:val="24"/>
          <w:szCs w:val="24"/>
          <w:rtl/>
        </w:rPr>
        <w:t>إ</w:t>
      </w:r>
      <w:r>
        <w:rPr>
          <w:rFonts w:ascii="Helvetica" w:eastAsia="Times New Roman" w:hAnsi="Helvetica" w:cs="Helvetica" w:hint="cs"/>
          <w:color w:val="323A45"/>
          <w:sz w:val="24"/>
          <w:szCs w:val="24"/>
          <w:rtl/>
        </w:rPr>
        <w:t>دخال كافة المعلومات المطلوبة، اقرأ الإنذار، ثم اختر المربع إلى يمين التصريح: "</w:t>
      </w:r>
      <w:r w:rsidR="005E466B">
        <w:rPr>
          <w:rFonts w:ascii="Helvetica" w:eastAsia="Times New Roman" w:hAnsi="Helvetica" w:cs="Helvetica" w:hint="cs"/>
          <w:color w:val="323A45"/>
          <w:sz w:val="24"/>
          <w:szCs w:val="24"/>
          <w:rtl/>
        </w:rPr>
        <w:t>أنا على علم</w:t>
      </w:r>
      <w:r>
        <w:rPr>
          <w:rFonts w:ascii="Helvetica" w:eastAsia="Times New Roman" w:hAnsi="Helvetica" w:cs="Helvetica" w:hint="cs"/>
          <w:color w:val="323A45"/>
          <w:sz w:val="24"/>
          <w:szCs w:val="24"/>
          <w:rtl/>
        </w:rPr>
        <w:t xml:space="preserve"> </w:t>
      </w:r>
      <w:r w:rsidR="005E466B">
        <w:rPr>
          <w:rFonts w:ascii="Helvetica" w:eastAsia="Times New Roman" w:hAnsi="Helvetica" w:cs="Helvetica" w:hint="cs"/>
          <w:color w:val="323A45"/>
          <w:sz w:val="24"/>
          <w:szCs w:val="24"/>
          <w:rtl/>
        </w:rPr>
        <w:t>ب</w:t>
      </w:r>
      <w:r>
        <w:rPr>
          <w:rFonts w:ascii="Helvetica" w:eastAsia="Times New Roman" w:hAnsi="Helvetica" w:cs="Helvetica" w:hint="cs"/>
          <w:color w:val="323A45"/>
          <w:sz w:val="24"/>
          <w:szCs w:val="24"/>
          <w:rtl/>
        </w:rPr>
        <w:t xml:space="preserve">القوانين </w:t>
      </w:r>
      <w:r w:rsidR="00BA7B6A">
        <w:rPr>
          <w:rFonts w:ascii="Helvetica" w:eastAsia="Times New Roman" w:hAnsi="Helvetica" w:cs="Helvetica" w:hint="cs"/>
          <w:color w:val="323A45"/>
          <w:sz w:val="24"/>
          <w:szCs w:val="24"/>
          <w:rtl/>
        </w:rPr>
        <w:t>و</w:t>
      </w:r>
      <w:r>
        <w:rPr>
          <w:rFonts w:ascii="Helvetica" w:eastAsia="Times New Roman" w:hAnsi="Helvetica" w:cs="Helvetica" w:hint="cs"/>
          <w:color w:val="323A45"/>
          <w:sz w:val="24"/>
          <w:szCs w:val="24"/>
          <w:rtl/>
        </w:rPr>
        <w:t xml:space="preserve">اللوائح المذكورة أعلاه"، </w:t>
      </w:r>
      <w:r w:rsidR="00BA7B6A">
        <w:rPr>
          <w:rFonts w:ascii="Helvetica" w:eastAsia="Times New Roman" w:hAnsi="Helvetica" w:cs="Helvetica" w:hint="cs"/>
          <w:color w:val="323A45"/>
          <w:sz w:val="24"/>
          <w:szCs w:val="24"/>
          <w:rtl/>
        </w:rPr>
        <w:t>ث</w:t>
      </w:r>
      <w:r>
        <w:rPr>
          <w:rFonts w:ascii="Helvetica" w:eastAsia="Times New Roman" w:hAnsi="Helvetica" w:cs="Helvetica" w:hint="cs"/>
          <w:color w:val="323A45"/>
          <w:sz w:val="24"/>
          <w:szCs w:val="24"/>
          <w:rtl/>
        </w:rPr>
        <w:t>م انقر الزر "</w:t>
      </w:r>
      <w:r w:rsidR="005E466B">
        <w:rPr>
          <w:rFonts w:ascii="Helvetica" w:eastAsia="Times New Roman" w:hAnsi="Helvetica" w:cs="Helvetica" w:hint="cs"/>
          <w:color w:val="323A45"/>
          <w:sz w:val="24"/>
          <w:szCs w:val="24"/>
          <w:rtl/>
        </w:rPr>
        <w:t>ارسال</w:t>
      </w:r>
      <w:r>
        <w:rPr>
          <w:rFonts w:ascii="Helvetica" w:eastAsia="Times New Roman" w:hAnsi="Helvetica" w:cs="Helvetica" w:hint="cs"/>
          <w:color w:val="323A45"/>
          <w:sz w:val="24"/>
          <w:szCs w:val="24"/>
          <w:rtl/>
        </w:rPr>
        <w:t xml:space="preserve"> الطلب".</w:t>
      </w:r>
    </w:p>
    <w:p w:rsidR="0075012C" w:rsidRPr="004A0228" w14:paraId="1608A814" w14:textId="77777777">
      <w:pPr>
        <w:pStyle w:val="BodyText"/>
        <w:spacing w:before="116"/>
        <w:ind w:left="2037"/>
        <w:rPr>
          <w:sz w:val="24"/>
          <w:szCs w:val="24"/>
        </w:rPr>
      </w:pPr>
    </w:p>
    <w:p w:rsidR="00253F7B" w:rsidRPr="004A0228" w14:paraId="6524C6F4" w14:textId="77777777">
      <w:pPr>
        <w:pStyle w:val="BodyText"/>
        <w:spacing w:before="5"/>
        <w:rPr>
          <w:sz w:val="24"/>
          <w:szCs w:val="24"/>
        </w:rPr>
      </w:pPr>
      <w:r w:rsidRPr="004A0228">
        <w:rPr>
          <w:noProof/>
          <w:sz w:val="24"/>
          <w:szCs w:val="24"/>
        </w:rPr>
        <mc:AlternateContent>
          <mc:Choice Requires="wps">
            <w:drawing>
              <wp:anchor distT="0" distB="0" distL="0" distR="0" simplePos="0" relativeHeight="251680768" behindDoc="1" locked="0" layoutInCell="1" allowOverlap="1">
                <wp:simplePos x="0" y="0"/>
                <wp:positionH relativeFrom="page">
                  <wp:posOffset>1590675</wp:posOffset>
                </wp:positionH>
                <wp:positionV relativeFrom="paragraph">
                  <wp:posOffset>94615</wp:posOffset>
                </wp:positionV>
                <wp:extent cx="5269865" cy="1270"/>
                <wp:effectExtent l="0" t="0" r="0" b="0"/>
                <wp:wrapTopAndBottom/>
                <wp:docPr id="51" name="Freeform 67"/>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5269865" cy="1270"/>
                        </a:xfrm>
                        <a:custGeom>
                          <a:avLst/>
                          <a:gdLst>
                            <a:gd name="T0" fmla="+- 0 2505 2505"/>
                            <a:gd name="T1" fmla="*/ T0 w 8299"/>
                            <a:gd name="T2" fmla="+- 0 10804 2505"/>
                            <a:gd name="T3" fmla="*/ T2 w 8299"/>
                          </a:gdLst>
                          <a:cxnLst>
                            <a:cxn ang="0">
                              <a:pos x="T1" y="0"/>
                            </a:cxn>
                            <a:cxn ang="0">
                              <a:pos x="T3" y="0"/>
                            </a:cxn>
                          </a:cxnLst>
                          <a:rect l="0" t="0" r="r" b="b"/>
                          <a:pathLst>
                            <a:path fill="norm" w="8299" stroke="1">
                              <a:moveTo>
                                <a:pt x="0" y="0"/>
                              </a:moveTo>
                              <a:lnTo>
                                <a:pt x="8299" y="0"/>
                              </a:lnTo>
                            </a:path>
                          </a:pathLst>
                        </a:custGeom>
                        <a:noFill/>
                        <a:ln w="8431">
                          <a:solidFill>
                            <a:srgbClr val="DBDEDF"/>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67" o:spid="_x0000_s1026" style="width:414.95pt;height:0.1pt;margin-top:7.45pt;margin-left:125.25pt;mso-height-percent:0;mso-height-relative:page;mso-position-horizontal-relative:page;mso-width-percent:0;mso-width-relative:page;mso-wrap-distance-bottom:0;mso-wrap-distance-left:0;mso-wrap-distance-right:0;mso-wrap-distance-top:0;mso-wrap-style:square;position:absolute;visibility:visible;v-text-anchor:top;z-index:-251634688" coordsize="8299,1270" path="m,l8299,e" filled="f" strokecolor="#dbdedf" strokeweight="0.66pt">
                <v:path arrowok="t" o:connecttype="custom" o:connectlocs="0,0;5269865,0" o:connectangles="0,0"/>
                <w10:wrap type="topAndBottom"/>
              </v:shape>
            </w:pict>
          </mc:Fallback>
        </mc:AlternateContent>
      </w:r>
    </w:p>
    <w:p w:rsidR="0075012C" w:rsidRPr="004A0228" w:rsidP="00C549FD" w14:paraId="4EF1679D" w14:textId="09B23D9F">
      <w:pPr>
        <w:pStyle w:val="BodyText"/>
        <w:bidi/>
        <w:spacing w:before="116" w:line="535" w:lineRule="auto"/>
        <w:ind w:left="2037" w:right="4328"/>
        <w:rPr>
          <w:w w:val="105"/>
          <w:sz w:val="24"/>
          <w:szCs w:val="24"/>
        </w:rPr>
      </w:pPr>
      <w:r>
        <w:rPr>
          <w:rFonts w:hint="cs"/>
          <w:w w:val="105"/>
          <w:sz w:val="24"/>
          <w:szCs w:val="24"/>
          <w:rtl/>
        </w:rPr>
        <w:t>كم سيستغرق الانتظار قبل الحصول على الوثائق المطلوبة؟</w:t>
      </w:r>
    </w:p>
    <w:p w:rsidR="0075012C" w:rsidRPr="004A0228" w:rsidP="00C549FD" w14:paraId="1E20DE3C" w14:textId="5B3D6ED7">
      <w:pPr>
        <w:pStyle w:val="BodyText"/>
        <w:bidi/>
        <w:spacing w:before="116" w:line="535" w:lineRule="auto"/>
        <w:ind w:left="2037" w:right="1040"/>
        <w:rPr>
          <w:w w:val="105"/>
          <w:sz w:val="24"/>
          <w:szCs w:val="24"/>
        </w:rPr>
      </w:pPr>
      <w:r>
        <w:rPr>
          <w:rFonts w:ascii="Helvetica" w:hAnsi="Helvetica" w:cs="Helvetica" w:hint="cs"/>
          <w:color w:val="323A45"/>
          <w:sz w:val="24"/>
          <w:szCs w:val="24"/>
          <w:shd w:val="clear" w:color="auto" w:fill="FFFFFF"/>
          <w:rtl/>
        </w:rPr>
        <w:t xml:space="preserve">من المتوقع أنك ستحصل على الوثائق المطلوبة عن طريق </w:t>
      </w:r>
      <w:r w:rsidR="00C61812">
        <w:rPr>
          <w:rFonts w:ascii="Helvetica" w:hAnsi="Helvetica" w:cs="Helvetica" w:hint="cs"/>
          <w:color w:val="323A45"/>
          <w:sz w:val="24"/>
          <w:szCs w:val="24"/>
          <w:shd w:val="clear" w:color="auto" w:fill="FFFFFF"/>
          <w:rtl/>
        </w:rPr>
        <w:t>الإيميل</w:t>
      </w:r>
      <w:r>
        <w:rPr>
          <w:rFonts w:ascii="Helvetica" w:hAnsi="Helvetica" w:cs="Helvetica" w:hint="cs"/>
          <w:color w:val="323A45"/>
          <w:sz w:val="24"/>
          <w:szCs w:val="24"/>
          <w:shd w:val="clear" w:color="auto" w:fill="FFFFFF"/>
          <w:rtl/>
        </w:rPr>
        <w:t xml:space="preserve"> خلال يومي عمل.</w:t>
      </w:r>
    </w:p>
    <w:p w:rsidR="00253F7B" w:rsidRPr="004A0228" w:rsidP="00C549FD" w14:paraId="6DFA625C" w14:textId="404620A2">
      <w:pPr>
        <w:pStyle w:val="BodyText"/>
        <w:bidi/>
        <w:spacing w:before="116" w:line="535" w:lineRule="auto"/>
        <w:ind w:left="2037" w:right="4328"/>
        <w:rPr>
          <w:w w:val="105"/>
          <w:sz w:val="24"/>
          <w:szCs w:val="24"/>
        </w:rPr>
      </w:pPr>
      <w:r>
        <w:rPr>
          <w:rFonts w:hint="cs"/>
          <w:w w:val="105"/>
          <w:sz w:val="24"/>
          <w:szCs w:val="24"/>
          <w:rtl/>
        </w:rPr>
        <w:t>لا أستطيع إيجاد الوثيقة التي أريدها.</w:t>
      </w:r>
    </w:p>
    <w:p w:rsidR="0075012C" w:rsidRPr="004A0228" w:rsidP="00CC7651" w14:paraId="399C56F6" w14:textId="11A73812">
      <w:pPr>
        <w:pStyle w:val="NormalWeb"/>
        <w:shd w:val="clear" w:color="auto" w:fill="FFFFFF"/>
        <w:bidi/>
        <w:spacing w:before="0" w:beforeAutospacing="0" w:after="150" w:afterAutospacing="0"/>
        <w:rPr>
          <w:rFonts w:ascii="Helvetica" w:hAnsi="Helvetica" w:cs="Helvetica"/>
          <w:color w:val="323A45"/>
        </w:rPr>
      </w:pPr>
      <w:r>
        <w:rPr>
          <w:rFonts w:ascii="Helvetica" w:hAnsi="Helvetica" w:cs="Helvetica" w:hint="cs"/>
          <w:color w:val="323A45"/>
          <w:rtl/>
        </w:rPr>
        <w:t xml:space="preserve">مكتب الأخلاقيات الحكومية هو المسؤول عن توفير الإفصاحات والوثائق ذات الصلة </w:t>
      </w:r>
      <w:r w:rsidR="00D579A0">
        <w:rPr>
          <w:rFonts w:ascii="Helvetica" w:hAnsi="Helvetica" w:cs="Helvetica" w:hint="cs"/>
          <w:color w:val="323A45"/>
          <w:rtl/>
        </w:rPr>
        <w:t>ل</w:t>
      </w:r>
      <w:r>
        <w:rPr>
          <w:rFonts w:ascii="Helvetica" w:hAnsi="Helvetica" w:cs="Helvetica" w:hint="cs"/>
          <w:color w:val="323A45"/>
          <w:rtl/>
        </w:rPr>
        <w:t>حوالي 1000 من ال26000</w:t>
      </w:r>
      <w:r w:rsidR="00D579A0">
        <w:rPr>
          <w:rFonts w:ascii="Helvetica" w:hAnsi="Helvetica" w:cs="Helvetica" w:hint="cs"/>
          <w:color w:val="323A45"/>
          <w:rtl/>
        </w:rPr>
        <w:t xml:space="preserve"> </w:t>
      </w:r>
      <w:r>
        <w:rPr>
          <w:rFonts w:ascii="Helvetica" w:hAnsi="Helvetica" w:cs="Helvetica" w:hint="cs"/>
          <w:color w:val="323A45"/>
          <w:rtl/>
        </w:rPr>
        <w:t xml:space="preserve"> تقريبا </w:t>
      </w:r>
      <w:r w:rsidR="00D579A0">
        <w:rPr>
          <w:rFonts w:ascii="Helvetica" w:hAnsi="Helvetica" w:cs="Helvetica" w:hint="cs"/>
          <w:color w:val="323A45"/>
          <w:rtl/>
        </w:rPr>
        <w:t xml:space="preserve">من مقدمي الأقرارات العامة في </w:t>
      </w:r>
      <w:r>
        <w:rPr>
          <w:rFonts w:ascii="Helvetica" w:hAnsi="Helvetica" w:cs="Helvetica" w:hint="cs"/>
          <w:color w:val="323A45"/>
          <w:rtl/>
        </w:rPr>
        <w:t xml:space="preserve"> السلطة </w:t>
      </w:r>
      <w:r w:rsidR="0008042F">
        <w:rPr>
          <w:rFonts w:ascii="Helvetica" w:hAnsi="Helvetica" w:cs="Helvetica" w:hint="cs"/>
          <w:color w:val="323A45"/>
          <w:rtl/>
        </w:rPr>
        <w:t>التنفيذية</w:t>
      </w:r>
      <w:r>
        <w:rPr>
          <w:rFonts w:ascii="Helvetica" w:hAnsi="Helvetica" w:cs="Helvetica" w:hint="cs"/>
          <w:color w:val="323A45"/>
          <w:rtl/>
        </w:rPr>
        <w:t xml:space="preserve">. </w:t>
      </w:r>
      <w:r w:rsidR="000F244D">
        <w:rPr>
          <w:rFonts w:ascii="Helvetica" w:hAnsi="Helvetica" w:cs="Helvetica" w:hint="cs"/>
          <w:color w:val="323A45"/>
          <w:rtl/>
        </w:rPr>
        <w:t xml:space="preserve">كما </w:t>
      </w:r>
      <w:r>
        <w:rPr>
          <w:rFonts w:ascii="Helvetica" w:hAnsi="Helvetica" w:cs="Helvetica" w:hint="cs"/>
          <w:color w:val="323A45"/>
          <w:rtl/>
        </w:rPr>
        <w:t xml:space="preserve">يمكن الحصول من مكتب الأخلاقيات الحكومية على كافة الوثائق </w:t>
      </w:r>
      <w:r w:rsidR="000F244D">
        <w:rPr>
          <w:rFonts w:ascii="Helvetica" w:hAnsi="Helvetica" w:cs="Helvetica" w:hint="cs"/>
          <w:color w:val="323A45"/>
          <w:rtl/>
        </w:rPr>
        <w:t>الصادرة إلى أفراد السلطة التنفيذية بشأن الت</w:t>
      </w:r>
      <w:r w:rsidR="00FC48B9">
        <w:rPr>
          <w:rFonts w:ascii="Helvetica" w:hAnsi="Helvetica" w:cs="Helvetica" w:hint="cs"/>
          <w:color w:val="323A45"/>
          <w:rtl/>
        </w:rPr>
        <w:t>جرد</w:t>
      </w:r>
      <w:r w:rsidR="000F244D">
        <w:rPr>
          <w:rFonts w:ascii="Helvetica" w:hAnsi="Helvetica" w:cs="Helvetica" w:hint="cs"/>
          <w:color w:val="323A45"/>
          <w:rtl/>
        </w:rPr>
        <w:t xml:space="preserve"> من الثروة</w:t>
      </w:r>
      <w:r>
        <w:rPr>
          <w:rFonts w:ascii="Helvetica" w:hAnsi="Helvetica" w:cs="Helvetica" w:hint="cs"/>
          <w:color w:val="323A45"/>
          <w:rtl/>
        </w:rPr>
        <w:t>.</w:t>
      </w:r>
    </w:p>
    <w:p w:rsidR="0075012C" w:rsidRPr="004A0228" w:rsidP="00CC7651" w14:paraId="3DC0F8CE" w14:textId="10DE76FD">
      <w:pPr>
        <w:pStyle w:val="NormalWeb"/>
        <w:shd w:val="clear" w:color="auto" w:fill="FFFFFF"/>
        <w:bidi/>
        <w:spacing w:before="0" w:beforeAutospacing="0" w:after="150" w:afterAutospacing="0"/>
        <w:rPr>
          <w:rFonts w:ascii="Helvetica" w:hAnsi="Helvetica" w:cs="Helvetica"/>
          <w:color w:val="323A45"/>
        </w:rPr>
      </w:pPr>
      <w:r>
        <w:rPr>
          <w:rFonts w:ascii="Helvetica" w:hAnsi="Helvetica" w:cs="Helvetica" w:hint="cs"/>
          <w:color w:val="323A45"/>
          <w:rtl/>
        </w:rPr>
        <w:t xml:space="preserve">إن كنت تبحث عن الوثائق التي تخص </w:t>
      </w:r>
      <w:r w:rsidR="0008042F">
        <w:rPr>
          <w:rFonts w:ascii="Helvetica" w:hAnsi="Helvetica" w:cs="Helvetica" w:hint="cs"/>
          <w:color w:val="323A45"/>
          <w:rtl/>
        </w:rPr>
        <w:t>شخصا</w:t>
      </w:r>
      <w:r>
        <w:rPr>
          <w:rFonts w:ascii="Helvetica" w:hAnsi="Helvetica" w:cs="Helvetica" w:hint="cs"/>
          <w:color w:val="323A45"/>
          <w:rtl/>
        </w:rPr>
        <w:t xml:space="preserve"> </w:t>
      </w:r>
      <w:r w:rsidR="0083316A">
        <w:rPr>
          <w:rFonts w:ascii="Helvetica" w:hAnsi="Helvetica" w:cs="Helvetica" w:hint="cs"/>
          <w:color w:val="323A45"/>
          <w:rtl/>
        </w:rPr>
        <w:t>ليس</w:t>
      </w:r>
      <w:r>
        <w:rPr>
          <w:rFonts w:ascii="Helvetica" w:hAnsi="Helvetica" w:cs="Helvetica" w:hint="cs"/>
          <w:color w:val="323A45"/>
          <w:rtl/>
        </w:rPr>
        <w:t xml:space="preserve"> (1) معينا من قبل الرئيس وم</w:t>
      </w:r>
      <w:r w:rsidR="0083316A">
        <w:rPr>
          <w:rFonts w:ascii="Helvetica" w:hAnsi="Helvetica" w:cs="Helvetica" w:hint="cs"/>
          <w:color w:val="323A45"/>
          <w:rtl/>
        </w:rPr>
        <w:t>ثبتاً</w:t>
      </w:r>
      <w:r>
        <w:rPr>
          <w:rFonts w:ascii="Helvetica" w:hAnsi="Helvetica" w:cs="Helvetica" w:hint="cs"/>
          <w:color w:val="323A45"/>
          <w:rtl/>
        </w:rPr>
        <w:t xml:space="preserve"> من قبل مجلس الشيوخ، أو (2) مرشحا لمنصب الرئاسة أو نائبا للرئيس، أو (3) مسؤولا </w:t>
      </w:r>
      <w:r w:rsidR="00FC48B9">
        <w:rPr>
          <w:rFonts w:ascii="Helvetica" w:hAnsi="Helvetica" w:cs="Helvetica" w:hint="cs"/>
          <w:color w:val="323A45"/>
          <w:rtl/>
        </w:rPr>
        <w:t>رفيعا</w:t>
      </w:r>
      <w:r>
        <w:rPr>
          <w:rFonts w:ascii="Helvetica" w:hAnsi="Helvetica" w:cs="Helvetica" w:hint="cs"/>
          <w:color w:val="323A45"/>
          <w:rtl/>
        </w:rPr>
        <w:t xml:space="preserve"> في البيت الأبيض، أو (4) مسؤولا متخصصا بالأخلاقيات </w:t>
      </w:r>
      <w:r w:rsidR="00FC48B9">
        <w:rPr>
          <w:rFonts w:ascii="Helvetica" w:hAnsi="Helvetica" w:cs="Helvetica" w:hint="cs"/>
          <w:color w:val="323A45"/>
          <w:rtl/>
        </w:rPr>
        <w:t xml:space="preserve">في </w:t>
      </w:r>
      <w:r>
        <w:rPr>
          <w:rFonts w:ascii="Helvetica" w:hAnsi="Helvetica" w:cs="Helvetica" w:hint="cs"/>
          <w:color w:val="323A45"/>
          <w:rtl/>
        </w:rPr>
        <w:t>الوكالة، فإن عليك تقديم طلب للوكالة التي يعمل فيها الشخص.</w:t>
      </w:r>
    </w:p>
    <w:p w:rsidR="0075012C" w:rsidRPr="004A0228" w:rsidP="0044465B" w14:paraId="2F15BDB8" w14:textId="7FB53EC1">
      <w:pPr>
        <w:pStyle w:val="NormalWeb"/>
        <w:shd w:val="clear" w:color="auto" w:fill="FFFFFF"/>
        <w:bidi/>
        <w:spacing w:before="0" w:beforeAutospacing="0" w:after="150" w:afterAutospacing="0"/>
        <w:rPr>
          <w:rFonts w:ascii="Helvetica" w:hAnsi="Helvetica" w:cs="Helvetica"/>
          <w:color w:val="323A45"/>
        </w:rPr>
      </w:pPr>
      <w:r>
        <w:rPr>
          <w:rFonts w:ascii="Helvetica" w:hAnsi="Helvetica" w:cs="Helvetica" w:hint="cs"/>
          <w:color w:val="323A45"/>
          <w:rtl/>
        </w:rPr>
        <w:t>لتقديم طلب للحصول على وثائق الأخلاقيات</w:t>
      </w:r>
      <w:r w:rsidR="0044465B">
        <w:rPr>
          <w:rFonts w:ascii="Helvetica" w:hAnsi="Helvetica" w:cs="Helvetica" w:hint="cs"/>
          <w:color w:val="323A45"/>
          <w:rtl/>
        </w:rPr>
        <w:t xml:space="preserve"> من الوكالة حيث يعمل الشخص المعني، </w:t>
      </w:r>
      <w:r>
        <w:rPr>
          <w:rFonts w:ascii="Helvetica" w:hAnsi="Helvetica" w:cs="Helvetica" w:hint="cs"/>
          <w:color w:val="323A45"/>
          <w:rtl/>
        </w:rPr>
        <w:t>أرسل هذا النموذج أو</w:t>
      </w:r>
      <w:hyperlink r:id="rId10" w:history="1">
        <w:r w:rsidR="00A87A0C">
          <w:rPr>
            <w:rStyle w:val="Hyperlink"/>
            <w:rFonts w:ascii="Helvetica" w:hAnsi="Helvetica" w:cs="Helvetica"/>
          </w:rPr>
          <w:t>لاستمارة</w:t>
        </w:r>
      </w:hyperlink>
      <w:r w:rsidR="00A87A0C">
        <w:rPr>
          <w:rFonts w:ascii="Helvetica" w:hAnsi="Helvetica" w:cs="Helvetica"/>
          <w:color w:val="323A45"/>
        </w:rPr>
        <w:t xml:space="preserve"> </w:t>
      </w:r>
      <w:r w:rsidR="005E1923">
        <w:rPr>
          <w:rFonts w:ascii="Helvetica" w:hAnsi="Helvetica" w:cs="Helvetica" w:hint="cs"/>
          <w:color w:val="323A45"/>
          <w:rtl/>
        </w:rPr>
        <w:t xml:space="preserve"> </w:t>
      </w:r>
      <w:r w:rsidR="0044465B">
        <w:rPr>
          <w:rFonts w:ascii="Helvetica" w:hAnsi="Helvetica" w:cs="Helvetica" w:hint="cs"/>
          <w:color w:val="323A45"/>
          <w:rtl/>
        </w:rPr>
        <w:t xml:space="preserve">إلى الوكالة مستخدما معلومات الاتصال الظاهرة في هذه </w:t>
      </w:r>
      <w:r w:rsidR="00A87A0C">
        <w:rPr>
          <w:rFonts w:ascii="Helvetica" w:hAnsi="Helvetica" w:cs="Helvetica" w:hint="cs"/>
          <w:color w:val="323A45"/>
          <w:rtl/>
        </w:rPr>
        <w:t xml:space="preserve"> </w:t>
      </w:r>
      <w:hyperlink r:id="rId11" w:history="1">
        <w:r w:rsidR="00A87A0C">
          <w:rPr>
            <w:rStyle w:val="Hyperlink"/>
            <w:rFonts w:ascii="Helvetica" w:hAnsi="Helvetica" w:cs="Helvetica"/>
          </w:rPr>
          <w:t>الصفحة</w:t>
        </w:r>
        <w:r w:rsidR="00A87A0C">
          <w:rPr>
            <w:rStyle w:val="Hyperlink"/>
            <w:rFonts w:ascii="Helvetica" w:hAnsi="Helvetica" w:cs="Helvetica"/>
          </w:rPr>
          <w:t>.</w:t>
        </w:r>
      </w:hyperlink>
    </w:p>
    <w:p w:rsidR="0075012C" w:rsidRPr="004A0228" w:rsidP="00870FCC" w14:paraId="701C0F3D" w14:textId="5D93855E">
      <w:pPr>
        <w:pStyle w:val="NormalWeb"/>
        <w:shd w:val="clear" w:color="auto" w:fill="FFFFFF"/>
        <w:bidi/>
        <w:spacing w:before="0" w:beforeAutospacing="0" w:after="150" w:afterAutospacing="0"/>
        <w:rPr>
          <w:rFonts w:ascii="Helvetica" w:hAnsi="Helvetica" w:cs="Helvetica"/>
          <w:color w:val="323A45"/>
        </w:rPr>
      </w:pPr>
      <w:r>
        <w:rPr>
          <w:rFonts w:ascii="Helvetica" w:hAnsi="Helvetica" w:cs="Helvetica" w:hint="cs"/>
          <w:color w:val="323A45"/>
          <w:rtl/>
        </w:rPr>
        <w:t>لمعرفة المزيد عن عملية الإفصاح المالية العامة اقرأ الإجابات ع</w:t>
      </w:r>
      <w:r w:rsidR="00FC48B9">
        <w:rPr>
          <w:rFonts w:ascii="Helvetica" w:hAnsi="Helvetica" w:cs="Helvetica" w:hint="cs"/>
          <w:color w:val="323A45"/>
          <w:rtl/>
        </w:rPr>
        <w:t>ن</w:t>
      </w:r>
      <w:r w:rsidRPr="00A87A0C" w:rsidR="00A87A0C">
        <w:t xml:space="preserve"> </w:t>
      </w:r>
      <w:hyperlink r:id="rId12" w:history="1">
        <w:r w:rsidR="00A87A0C">
          <w:rPr>
            <w:rStyle w:val="Hyperlink"/>
            <w:rFonts w:ascii="Helvetica" w:hAnsi="Helvetica" w:cs="Helvetica"/>
          </w:rPr>
          <w:t>الأسئلة</w:t>
        </w:r>
        <w:r w:rsidR="00A87A0C">
          <w:rPr>
            <w:rStyle w:val="Hyperlink"/>
            <w:rFonts w:ascii="Helvetica" w:hAnsi="Helvetica" w:cs="Helvetica"/>
          </w:rPr>
          <w:t xml:space="preserve"> </w:t>
        </w:r>
        <w:r w:rsidR="00A87A0C">
          <w:rPr>
            <w:rStyle w:val="Hyperlink"/>
            <w:rFonts w:ascii="Helvetica" w:hAnsi="Helvetica" w:cs="Helvetica"/>
          </w:rPr>
          <w:t>الأكثر</w:t>
        </w:r>
        <w:r w:rsidR="00A87A0C">
          <w:rPr>
            <w:rStyle w:val="Hyperlink"/>
            <w:rFonts w:ascii="Helvetica" w:hAnsi="Helvetica" w:cs="Helvetica"/>
          </w:rPr>
          <w:t xml:space="preserve"> </w:t>
        </w:r>
        <w:r w:rsidR="00A87A0C">
          <w:rPr>
            <w:rStyle w:val="Hyperlink"/>
            <w:rFonts w:ascii="Helvetica" w:hAnsi="Helvetica" w:cs="Helvetica"/>
          </w:rPr>
          <w:t>شيوعا</w:t>
        </w:r>
        <w:r w:rsidR="00A87A0C">
          <w:rPr>
            <w:rStyle w:val="Hyperlink"/>
            <w:rFonts w:ascii="Helvetica" w:hAnsi="Helvetica" w:cs="Helvetica"/>
          </w:rPr>
          <w:t>.</w:t>
        </w:r>
      </w:hyperlink>
      <w:r w:rsidR="00A87A0C">
        <w:rPr>
          <w:rFonts w:ascii="Helvetica" w:hAnsi="Helvetica" w:cs="Helvetica"/>
          <w:color w:val="323A45"/>
        </w:rPr>
        <w:t xml:space="preserve"> </w:t>
      </w:r>
      <w:r>
        <w:rPr>
          <w:rFonts w:ascii="Helvetica" w:hAnsi="Helvetica" w:cs="Helvetica" w:hint="cs"/>
          <w:color w:val="323A45"/>
          <w:rtl/>
        </w:rPr>
        <w:t xml:space="preserve"> </w:t>
      </w:r>
    </w:p>
    <w:p w:rsidR="0075012C" w:rsidRPr="004A0228" w14:paraId="7F81775D" w14:textId="77777777">
      <w:pPr>
        <w:pStyle w:val="BodyText"/>
        <w:spacing w:before="116" w:line="535" w:lineRule="auto"/>
        <w:ind w:left="2037" w:right="4328"/>
        <w:rPr>
          <w:sz w:val="24"/>
          <w:szCs w:val="24"/>
        </w:rPr>
      </w:pPr>
    </w:p>
    <w:p w:rsidR="00253F7B" w:rsidRPr="004A0228" w:rsidP="000531D7" w14:paraId="24CD33AE" w14:textId="241B00E8">
      <w:pPr>
        <w:pStyle w:val="Heading4"/>
        <w:bidi/>
        <w:spacing w:before="0" w:line="242" w:lineRule="exact"/>
        <w:ind w:left="2037"/>
        <w:rPr>
          <w:sz w:val="24"/>
          <w:szCs w:val="24"/>
        </w:rPr>
      </w:pPr>
      <w:r w:rsidRPr="004A0228">
        <w:rPr>
          <w:noProof/>
          <w:sz w:val="24"/>
          <w:szCs w:val="24"/>
        </w:rPr>
        <mc:AlternateContent>
          <mc:Choice Requires="wps">
            <w:drawing>
              <wp:anchor distT="0" distB="0" distL="114300" distR="114300" simplePos="0" relativeHeight="251658240" behindDoc="1" locked="0" layoutInCell="1" allowOverlap="1">
                <wp:simplePos x="0" y="0"/>
                <wp:positionH relativeFrom="page">
                  <wp:posOffset>1590675</wp:posOffset>
                </wp:positionH>
                <wp:positionV relativeFrom="paragraph">
                  <wp:posOffset>-459740</wp:posOffset>
                </wp:positionV>
                <wp:extent cx="5269865" cy="0"/>
                <wp:effectExtent l="0" t="0" r="0" b="0"/>
                <wp:wrapNone/>
                <wp:docPr id="50" name="Line 6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269865" cy="0"/>
                        </a:xfrm>
                        <a:prstGeom prst="line">
                          <a:avLst/>
                        </a:prstGeom>
                        <a:noFill/>
                        <a:ln w="8431">
                          <a:solidFill>
                            <a:srgbClr val="DBDED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6" o:spid="_x0000_s1027" style="mso-height-percent:0;mso-height-relative:page;mso-position-horizontal-relative:page;mso-width-percent:0;mso-width-relative:page;mso-wrap-distance-bottom:0;mso-wrap-distance-left:9pt;mso-wrap-distance-right:9pt;mso-wrap-distance-top:0;mso-wrap-style:square;position:absolute;visibility:visible;z-index:-251657216" from="125.25pt,-36.2pt" to="540.2pt,-36.2pt" strokecolor="#dbdedf" strokeweight="0.66pt"/>
            </w:pict>
          </mc:Fallback>
        </mc:AlternateContent>
      </w:r>
      <w:r w:rsidRPr="004A0228">
        <w:rPr>
          <w:noProof/>
          <w:sz w:val="24"/>
          <w:szCs w:val="24"/>
        </w:rPr>
        <mc:AlternateContent>
          <mc:Choice Requires="wps">
            <w:drawing>
              <wp:anchor distT="0" distB="0" distL="114300" distR="114300" simplePos="0" relativeHeight="251660288" behindDoc="1" locked="0" layoutInCell="1" allowOverlap="1">
                <wp:simplePos x="0" y="0"/>
                <wp:positionH relativeFrom="page">
                  <wp:posOffset>1590675</wp:posOffset>
                </wp:positionH>
                <wp:positionV relativeFrom="paragraph">
                  <wp:posOffset>-106045</wp:posOffset>
                </wp:positionV>
                <wp:extent cx="5269865" cy="0"/>
                <wp:effectExtent l="0" t="0" r="0" b="0"/>
                <wp:wrapNone/>
                <wp:docPr id="49" name="Line 6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269865" cy="0"/>
                        </a:xfrm>
                        <a:prstGeom prst="line">
                          <a:avLst/>
                        </a:prstGeom>
                        <a:noFill/>
                        <a:ln w="8431">
                          <a:solidFill>
                            <a:srgbClr val="DBDED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5" o:spid="_x0000_s1028" style="mso-height-percent:0;mso-height-relative:page;mso-position-horizontal-relative:page;mso-width-percent:0;mso-width-relative:page;mso-wrap-distance-bottom:0;mso-wrap-distance-left:9pt;mso-wrap-distance-right:9pt;mso-wrap-distance-top:0;mso-wrap-style:square;position:absolute;visibility:visible;z-index:-251655168" from="125.25pt,-8.35pt" to="540.2pt,-8.35pt" strokecolor="#dbdedf" strokeweight="0.66pt"/>
            </w:pict>
          </mc:Fallback>
        </mc:AlternateContent>
      </w:r>
      <w:r w:rsidR="000531D7">
        <w:rPr>
          <w:rFonts w:hint="cs"/>
          <w:noProof/>
          <w:sz w:val="24"/>
          <w:szCs w:val="24"/>
          <w:rtl/>
        </w:rPr>
        <w:t xml:space="preserve">ما </w:t>
      </w:r>
      <w:r w:rsidR="0018344F">
        <w:rPr>
          <w:rFonts w:hint="cs"/>
          <w:noProof/>
          <w:sz w:val="24"/>
          <w:szCs w:val="24"/>
          <w:rtl/>
        </w:rPr>
        <w:t>أ</w:t>
      </w:r>
      <w:r w:rsidR="000531D7">
        <w:rPr>
          <w:rFonts w:hint="cs"/>
          <w:noProof/>
          <w:sz w:val="24"/>
          <w:szCs w:val="24"/>
          <w:rtl/>
        </w:rPr>
        <w:t>نواع الوثائق المتوفرة بحسب الطلب؟</w:t>
      </w:r>
    </w:p>
    <w:p w:rsidR="00253F7B" w:rsidRPr="004A0228" w14:paraId="6F446EA7" w14:textId="77777777">
      <w:pPr>
        <w:pStyle w:val="BodyText"/>
        <w:rPr>
          <w:b/>
          <w:sz w:val="24"/>
          <w:szCs w:val="24"/>
        </w:rPr>
      </w:pPr>
    </w:p>
    <w:p w:rsidR="00253F7B" w:rsidRPr="004A0228" w14:paraId="2F55F1B5" w14:textId="77777777">
      <w:pPr>
        <w:pStyle w:val="BodyText"/>
        <w:spacing w:before="6"/>
        <w:rPr>
          <w:b/>
          <w:sz w:val="24"/>
          <w:szCs w:val="24"/>
        </w:rPr>
      </w:pPr>
    </w:p>
    <w:tbl>
      <w:tblPr>
        <w:tblW w:w="0" w:type="auto"/>
        <w:tblInd w:w="1840"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Layout w:type="fixed"/>
        <w:tblCellMar>
          <w:left w:w="0" w:type="dxa"/>
          <w:right w:w="0" w:type="dxa"/>
        </w:tblCellMar>
        <w:tblLook w:val="01E0"/>
      </w:tblPr>
      <w:tblGrid>
        <w:gridCol w:w="6072"/>
        <w:gridCol w:w="2213"/>
      </w:tblGrid>
      <w:tr w14:paraId="41588986" w14:textId="77777777" w:rsidTr="009F76A2">
        <w:tblPrEx>
          <w:tblW w:w="0" w:type="auto"/>
          <w:tblInd w:w="1840"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Layout w:type="fixed"/>
          <w:tblCellMar>
            <w:left w:w="0" w:type="dxa"/>
            <w:right w:w="0" w:type="dxa"/>
          </w:tblCellMar>
          <w:tblLook w:val="01E0"/>
        </w:tblPrEx>
        <w:trPr>
          <w:trHeight w:val="489"/>
        </w:trPr>
        <w:tc>
          <w:tcPr>
            <w:tcW w:w="6072" w:type="dxa"/>
          </w:tcPr>
          <w:p w:rsidR="00253F7B" w:rsidRPr="00900725" w:rsidP="009F76A2" w14:paraId="0F267C1B" w14:textId="1EA9A6F1">
            <w:pPr>
              <w:pStyle w:val="TableParagraph"/>
              <w:bidi/>
              <w:rPr>
                <w:bCs/>
                <w:sz w:val="24"/>
                <w:szCs w:val="24"/>
              </w:rPr>
            </w:pPr>
            <w:r w:rsidRPr="00900725">
              <w:rPr>
                <w:rFonts w:hint="cs"/>
                <w:bCs/>
                <w:w w:val="110"/>
                <w:sz w:val="24"/>
                <w:szCs w:val="24"/>
                <w:rtl/>
              </w:rPr>
              <w:t>وصفها</w:t>
            </w:r>
          </w:p>
        </w:tc>
        <w:tc>
          <w:tcPr>
            <w:tcW w:w="2213" w:type="dxa"/>
          </w:tcPr>
          <w:p w:rsidR="00253F7B" w:rsidRPr="00900725" w:rsidP="009F76A2" w14:paraId="5273D8FF" w14:textId="554E2EEB">
            <w:pPr>
              <w:pStyle w:val="TableParagraph"/>
              <w:bidi/>
              <w:ind w:left="219"/>
              <w:rPr>
                <w:bCs/>
                <w:sz w:val="24"/>
                <w:szCs w:val="24"/>
              </w:rPr>
            </w:pPr>
            <w:r w:rsidRPr="00900725">
              <w:rPr>
                <w:rFonts w:hint="cs"/>
                <w:bCs/>
                <w:w w:val="110"/>
                <w:sz w:val="24"/>
                <w:szCs w:val="24"/>
                <w:rtl/>
              </w:rPr>
              <w:t>الوثيقة الأخ</w:t>
            </w:r>
            <w:r w:rsidR="0018344F">
              <w:rPr>
                <w:rFonts w:hint="cs"/>
                <w:bCs/>
                <w:w w:val="110"/>
                <w:sz w:val="24"/>
                <w:szCs w:val="24"/>
                <w:rtl/>
              </w:rPr>
              <w:t>ل</w:t>
            </w:r>
            <w:r w:rsidRPr="00900725">
              <w:rPr>
                <w:rFonts w:hint="cs"/>
                <w:bCs/>
                <w:w w:val="110"/>
                <w:sz w:val="24"/>
                <w:szCs w:val="24"/>
                <w:rtl/>
              </w:rPr>
              <w:t>اقية</w:t>
            </w:r>
          </w:p>
        </w:tc>
      </w:tr>
      <w:tr w14:paraId="0155F889" w14:textId="77777777" w:rsidTr="009F76A2">
        <w:tblPrEx>
          <w:tblW w:w="0" w:type="auto"/>
          <w:tblInd w:w="1840" w:type="dxa"/>
          <w:tblLayout w:type="fixed"/>
          <w:tblCellMar>
            <w:left w:w="0" w:type="dxa"/>
            <w:right w:w="0" w:type="dxa"/>
          </w:tblCellMar>
          <w:tblLook w:val="01E0"/>
        </w:tblPrEx>
        <w:trPr>
          <w:trHeight w:val="1312"/>
        </w:trPr>
        <w:tc>
          <w:tcPr>
            <w:tcW w:w="6072" w:type="dxa"/>
            <w:shd w:val="clear" w:color="auto" w:fill="F0F0F0"/>
          </w:tcPr>
          <w:p w:rsidR="00253F7B" w:rsidRPr="00900725" w:rsidP="00C051D4" w14:paraId="3DF99122" w14:textId="74786B37">
            <w:pPr>
              <w:pStyle w:val="TableParagraph"/>
              <w:bidi/>
              <w:spacing w:before="8"/>
              <w:rPr>
                <w:sz w:val="24"/>
                <w:szCs w:val="24"/>
              </w:rPr>
            </w:pPr>
            <w:r>
              <w:rPr>
                <w:rFonts w:hint="cs"/>
                <w:w w:val="105"/>
                <w:sz w:val="24"/>
                <w:szCs w:val="24"/>
                <w:rtl/>
              </w:rPr>
              <w:t>ي</w:t>
            </w:r>
            <w:r w:rsidRPr="00900725" w:rsidR="00900725">
              <w:rPr>
                <w:rFonts w:hint="cs"/>
                <w:w w:val="105"/>
                <w:sz w:val="24"/>
                <w:szCs w:val="24"/>
                <w:rtl/>
              </w:rPr>
              <w:t>بين المصالح المالية الشخصية للمقد</w:t>
            </w:r>
            <w:r w:rsidR="00FC48B9">
              <w:rPr>
                <w:rFonts w:hint="cs"/>
                <w:w w:val="105"/>
                <w:sz w:val="24"/>
                <w:szCs w:val="24"/>
                <w:rtl/>
              </w:rPr>
              <w:t>ِ</w:t>
            </w:r>
            <w:r w:rsidRPr="00900725" w:rsidR="00900725">
              <w:rPr>
                <w:rFonts w:hint="cs"/>
                <w:w w:val="105"/>
                <w:sz w:val="24"/>
                <w:szCs w:val="24"/>
                <w:rtl/>
              </w:rPr>
              <w:t>م وز</w:t>
            </w:r>
            <w:r w:rsidR="0018344F">
              <w:rPr>
                <w:rFonts w:hint="cs"/>
                <w:w w:val="105"/>
                <w:sz w:val="24"/>
                <w:szCs w:val="24"/>
                <w:rtl/>
              </w:rPr>
              <w:t>و</w:t>
            </w:r>
            <w:r w:rsidRPr="00900725" w:rsidR="00900725">
              <w:rPr>
                <w:rFonts w:hint="cs"/>
                <w:w w:val="105"/>
                <w:sz w:val="24"/>
                <w:szCs w:val="24"/>
                <w:rtl/>
              </w:rPr>
              <w:t>ج المقد</w:t>
            </w:r>
            <w:r w:rsidR="00FC48B9">
              <w:rPr>
                <w:rFonts w:hint="cs"/>
                <w:w w:val="105"/>
                <w:sz w:val="24"/>
                <w:szCs w:val="24"/>
                <w:rtl/>
              </w:rPr>
              <w:t>ِ</w:t>
            </w:r>
            <w:r w:rsidRPr="00900725" w:rsidR="00900725">
              <w:rPr>
                <w:rFonts w:hint="cs"/>
                <w:w w:val="105"/>
                <w:sz w:val="24"/>
                <w:szCs w:val="24"/>
                <w:rtl/>
              </w:rPr>
              <w:t xml:space="preserve">م وأي أطفال معالين. يتم تقديم هذه التقارير من قبل مرشحي منصبي الرئيس ونائب الرئيس. </w:t>
            </w:r>
            <w:r w:rsidRPr="00900725" w:rsidR="00900725">
              <w:rPr>
                <w:w w:val="105"/>
                <w:sz w:val="24"/>
                <w:szCs w:val="24"/>
                <w:rtl/>
              </w:rPr>
              <w:t>*</w:t>
            </w:r>
            <w:r w:rsidRPr="00900725" w:rsidR="00900725">
              <w:rPr>
                <w:rFonts w:hint="cs"/>
                <w:w w:val="105"/>
                <w:sz w:val="24"/>
                <w:szCs w:val="24"/>
                <w:rtl/>
              </w:rPr>
              <w:t xml:space="preserve"> </w:t>
            </w:r>
          </w:p>
        </w:tc>
        <w:tc>
          <w:tcPr>
            <w:tcW w:w="2213" w:type="dxa"/>
            <w:shd w:val="clear" w:color="auto" w:fill="F0F0F0"/>
          </w:tcPr>
          <w:p w:rsidR="00253F7B" w:rsidRPr="00900725" w:rsidP="00C051D4" w14:paraId="31937756" w14:textId="36C0189A">
            <w:pPr>
              <w:pStyle w:val="TableParagraph"/>
              <w:bidi/>
              <w:spacing w:before="0" w:line="261" w:lineRule="auto"/>
              <w:ind w:left="219" w:right="330"/>
              <w:rPr>
                <w:sz w:val="24"/>
                <w:szCs w:val="24"/>
              </w:rPr>
            </w:pPr>
            <w:r w:rsidRPr="00900725">
              <w:rPr>
                <w:rFonts w:hint="cs"/>
                <w:b/>
                <w:sz w:val="24"/>
                <w:szCs w:val="24"/>
                <w:rtl/>
              </w:rPr>
              <w:t>تقرير الإفصاح</w:t>
            </w:r>
            <w:r w:rsidR="00A61A32">
              <w:rPr>
                <w:rFonts w:hint="cs"/>
                <w:b/>
                <w:sz w:val="24"/>
                <w:szCs w:val="24"/>
                <w:rtl/>
              </w:rPr>
              <w:t xml:space="preserve"> المالي</w:t>
            </w:r>
            <w:r w:rsidRPr="00900725">
              <w:rPr>
                <w:rFonts w:hint="cs"/>
                <w:b/>
                <w:sz w:val="24"/>
                <w:szCs w:val="24"/>
                <w:rtl/>
              </w:rPr>
              <w:t xml:space="preserve"> العام (</w:t>
            </w:r>
            <w:r w:rsidR="00C051D4">
              <w:rPr>
                <w:rFonts w:hint="cs"/>
                <w:b/>
                <w:sz w:val="24"/>
                <w:szCs w:val="24"/>
                <w:rtl/>
              </w:rPr>
              <w:t xml:space="preserve">الاستمارة رقم </w:t>
            </w:r>
            <w:r w:rsidRPr="00FB424D" w:rsidR="00C051D4">
              <w:rPr>
                <w:rFonts w:hint="cs"/>
                <w:bCs/>
                <w:sz w:val="24"/>
                <w:szCs w:val="24"/>
                <w:rtl/>
              </w:rPr>
              <w:t>278إي</w:t>
            </w:r>
            <w:r w:rsidR="00C051D4">
              <w:rPr>
                <w:rFonts w:hint="cs"/>
                <w:b/>
                <w:sz w:val="24"/>
                <w:szCs w:val="24"/>
                <w:rtl/>
              </w:rPr>
              <w:t xml:space="preserve"> لمكتب </w:t>
            </w:r>
            <w:r w:rsidR="00FB424D">
              <w:rPr>
                <w:rFonts w:hint="cs"/>
                <w:b/>
                <w:sz w:val="24"/>
                <w:szCs w:val="24"/>
                <w:rtl/>
              </w:rPr>
              <w:t xml:space="preserve">الأخلاقيات الحكومية </w:t>
            </w:r>
            <w:r w:rsidR="00C051D4">
              <w:rPr>
                <w:rFonts w:hint="cs"/>
                <w:b/>
                <w:sz w:val="24"/>
                <w:szCs w:val="24"/>
                <w:rtl/>
              </w:rPr>
              <w:t>أو جي إي</w:t>
            </w:r>
            <w:r w:rsidRPr="00900725">
              <w:rPr>
                <w:rFonts w:hint="cs"/>
                <w:b/>
                <w:sz w:val="24"/>
                <w:szCs w:val="24"/>
                <w:rtl/>
              </w:rPr>
              <w:t xml:space="preserve">) - </w:t>
            </w:r>
            <w:r w:rsidR="00C051D4">
              <w:rPr>
                <w:rFonts w:hint="cs"/>
                <w:b/>
                <w:sz w:val="24"/>
                <w:szCs w:val="24"/>
                <w:rtl/>
              </w:rPr>
              <w:t>ل</w:t>
            </w:r>
            <w:r w:rsidRPr="00900725">
              <w:rPr>
                <w:rFonts w:hint="cs"/>
                <w:b/>
                <w:sz w:val="24"/>
                <w:szCs w:val="24"/>
                <w:rtl/>
              </w:rPr>
              <w:t>لمرشح</w:t>
            </w:r>
          </w:p>
        </w:tc>
      </w:tr>
      <w:tr w14:paraId="49E5C707" w14:textId="77777777" w:rsidTr="009F76A2">
        <w:tblPrEx>
          <w:tblW w:w="0" w:type="auto"/>
          <w:tblInd w:w="1840" w:type="dxa"/>
          <w:tblLayout w:type="fixed"/>
          <w:tblCellMar>
            <w:left w:w="0" w:type="dxa"/>
            <w:right w:w="0" w:type="dxa"/>
          </w:tblCellMar>
          <w:tblLook w:val="01E0"/>
        </w:tblPrEx>
        <w:trPr>
          <w:trHeight w:val="1312"/>
        </w:trPr>
        <w:tc>
          <w:tcPr>
            <w:tcW w:w="6072" w:type="dxa"/>
          </w:tcPr>
          <w:p w:rsidR="00C84B1D" w:rsidRPr="00C84B1D" w:rsidP="00C051D4" w14:paraId="70CD51B4" w14:textId="79687A96">
            <w:pPr>
              <w:pStyle w:val="TableParagraph"/>
              <w:bidi/>
              <w:spacing w:before="8"/>
              <w:rPr>
                <w:sz w:val="24"/>
                <w:szCs w:val="24"/>
              </w:rPr>
            </w:pPr>
            <w:r>
              <w:rPr>
                <w:rFonts w:hint="cs"/>
                <w:w w:val="105"/>
                <w:sz w:val="24"/>
                <w:szCs w:val="24"/>
                <w:rtl/>
              </w:rPr>
              <w:t>ي</w:t>
            </w:r>
            <w:r w:rsidRPr="00900725">
              <w:rPr>
                <w:rFonts w:hint="cs"/>
                <w:w w:val="105"/>
                <w:sz w:val="24"/>
                <w:szCs w:val="24"/>
                <w:rtl/>
              </w:rPr>
              <w:t>بين المصالح المالية الشخصية للمقدم وز</w:t>
            </w:r>
            <w:r>
              <w:rPr>
                <w:rFonts w:hint="cs"/>
                <w:w w:val="105"/>
                <w:sz w:val="24"/>
                <w:szCs w:val="24"/>
                <w:rtl/>
              </w:rPr>
              <w:t>و</w:t>
            </w:r>
            <w:r w:rsidRPr="00900725">
              <w:rPr>
                <w:rFonts w:hint="cs"/>
                <w:w w:val="105"/>
                <w:sz w:val="24"/>
                <w:szCs w:val="24"/>
                <w:rtl/>
              </w:rPr>
              <w:t xml:space="preserve">ج المقدم وأي أطفال معالين. يتم تقديم هذه التقارير </w:t>
            </w:r>
            <w:r>
              <w:rPr>
                <w:rFonts w:hint="cs"/>
                <w:w w:val="105"/>
                <w:sz w:val="24"/>
                <w:szCs w:val="24"/>
                <w:rtl/>
              </w:rPr>
              <w:t>خلال 30 يوم من تولي</w:t>
            </w:r>
            <w:r w:rsidR="00C051D4">
              <w:rPr>
                <w:rFonts w:hint="cs"/>
                <w:w w:val="105"/>
                <w:sz w:val="24"/>
                <w:szCs w:val="24"/>
                <w:rtl/>
              </w:rPr>
              <w:t>ه</w:t>
            </w:r>
            <w:r>
              <w:rPr>
                <w:rFonts w:hint="cs"/>
                <w:w w:val="105"/>
                <w:sz w:val="24"/>
                <w:szCs w:val="24"/>
                <w:rtl/>
              </w:rPr>
              <w:t xml:space="preserve"> المنصب</w:t>
            </w:r>
            <w:r w:rsidRPr="00900725">
              <w:rPr>
                <w:rFonts w:hint="cs"/>
                <w:w w:val="105"/>
                <w:sz w:val="24"/>
                <w:szCs w:val="24"/>
                <w:rtl/>
              </w:rPr>
              <w:t xml:space="preserve">. </w:t>
            </w:r>
            <w:r w:rsidRPr="00900725">
              <w:rPr>
                <w:w w:val="105"/>
                <w:sz w:val="24"/>
                <w:szCs w:val="24"/>
                <w:rtl/>
              </w:rPr>
              <w:t>*</w:t>
            </w:r>
            <w:r w:rsidRPr="00900725">
              <w:rPr>
                <w:rFonts w:hint="cs"/>
                <w:w w:val="105"/>
                <w:sz w:val="24"/>
                <w:szCs w:val="24"/>
                <w:rtl/>
              </w:rPr>
              <w:t xml:space="preserve"> </w:t>
            </w:r>
          </w:p>
        </w:tc>
        <w:tc>
          <w:tcPr>
            <w:tcW w:w="2213" w:type="dxa"/>
          </w:tcPr>
          <w:p w:rsidR="00C84B1D" w:rsidRPr="000531D7" w:rsidP="00C051D4" w14:paraId="7CF12357" w14:textId="35729634">
            <w:pPr>
              <w:pStyle w:val="TableParagraph"/>
              <w:bidi/>
              <w:spacing w:before="0" w:line="261" w:lineRule="auto"/>
              <w:ind w:left="219" w:right="595"/>
              <w:rPr>
                <w:sz w:val="24"/>
                <w:szCs w:val="24"/>
                <w:highlight w:val="yellow"/>
              </w:rPr>
            </w:pPr>
            <w:r w:rsidRPr="00900725">
              <w:rPr>
                <w:rFonts w:hint="cs"/>
                <w:b/>
                <w:sz w:val="24"/>
                <w:szCs w:val="24"/>
                <w:rtl/>
              </w:rPr>
              <w:t xml:space="preserve">تقرير الإفصاح </w:t>
            </w:r>
            <w:r w:rsidRPr="00900725" w:rsidR="00A61A32">
              <w:rPr>
                <w:rFonts w:hint="cs"/>
                <w:b/>
                <w:sz w:val="24"/>
                <w:szCs w:val="24"/>
                <w:rtl/>
              </w:rPr>
              <w:t xml:space="preserve">المالي </w:t>
            </w:r>
            <w:r w:rsidRPr="00900725">
              <w:rPr>
                <w:rFonts w:hint="cs"/>
                <w:b/>
                <w:sz w:val="24"/>
                <w:szCs w:val="24"/>
                <w:rtl/>
              </w:rPr>
              <w:t>العام (</w:t>
            </w:r>
            <w:r>
              <w:rPr>
                <w:rFonts w:hint="cs"/>
                <w:b/>
                <w:sz w:val="24"/>
                <w:szCs w:val="24"/>
                <w:rtl/>
              </w:rPr>
              <w:t xml:space="preserve">الاستمارة رقم </w:t>
            </w:r>
            <w:r w:rsidRPr="00FB424D">
              <w:rPr>
                <w:rFonts w:hint="cs"/>
                <w:bCs/>
                <w:sz w:val="24"/>
                <w:szCs w:val="24"/>
                <w:rtl/>
              </w:rPr>
              <w:t>278إي</w:t>
            </w:r>
            <w:r>
              <w:rPr>
                <w:rFonts w:hint="cs"/>
                <w:b/>
                <w:sz w:val="24"/>
                <w:szCs w:val="24"/>
                <w:rtl/>
              </w:rPr>
              <w:t xml:space="preserve"> لمكتب</w:t>
            </w:r>
            <w:r w:rsidR="00FB424D">
              <w:rPr>
                <w:rFonts w:hint="cs"/>
                <w:b/>
                <w:sz w:val="24"/>
                <w:szCs w:val="24"/>
                <w:rtl/>
              </w:rPr>
              <w:t xml:space="preserve"> الأخلاقيات الحكومية</w:t>
            </w:r>
            <w:r>
              <w:rPr>
                <w:rFonts w:hint="cs"/>
                <w:b/>
                <w:sz w:val="24"/>
                <w:szCs w:val="24"/>
                <w:rtl/>
              </w:rPr>
              <w:t xml:space="preserve"> أو جي إي</w:t>
            </w:r>
            <w:r w:rsidRPr="00900725">
              <w:rPr>
                <w:rFonts w:hint="cs"/>
                <w:b/>
                <w:sz w:val="24"/>
                <w:szCs w:val="24"/>
                <w:rtl/>
              </w:rPr>
              <w:t xml:space="preserve">) - </w:t>
            </w:r>
            <w:r>
              <w:rPr>
                <w:rFonts w:hint="cs"/>
                <w:b/>
                <w:sz w:val="24"/>
                <w:szCs w:val="24"/>
                <w:rtl/>
              </w:rPr>
              <w:t>ل</w:t>
            </w:r>
            <w:r w:rsidRPr="00900725">
              <w:rPr>
                <w:rFonts w:hint="cs"/>
                <w:b/>
                <w:sz w:val="24"/>
                <w:szCs w:val="24"/>
                <w:rtl/>
              </w:rPr>
              <w:t>لمرشح</w:t>
            </w:r>
            <w:r>
              <w:rPr>
                <w:rFonts w:hint="cs"/>
                <w:b/>
                <w:sz w:val="24"/>
                <w:szCs w:val="24"/>
                <w:rtl/>
              </w:rPr>
              <w:t xml:space="preserve"> </w:t>
            </w:r>
            <w:r>
              <w:rPr>
                <w:rFonts w:hint="cs"/>
                <w:b/>
                <w:sz w:val="24"/>
                <w:szCs w:val="24"/>
                <w:rtl/>
              </w:rPr>
              <w:t>ل</w:t>
            </w:r>
            <w:r>
              <w:rPr>
                <w:rFonts w:hint="cs"/>
                <w:b/>
                <w:sz w:val="24"/>
                <w:szCs w:val="24"/>
                <w:rtl/>
              </w:rPr>
              <w:t>ل</w:t>
            </w:r>
            <w:r>
              <w:rPr>
                <w:rFonts w:hint="cs"/>
                <w:b/>
                <w:sz w:val="24"/>
                <w:szCs w:val="24"/>
                <w:rtl/>
              </w:rPr>
              <w:t>م</w:t>
            </w:r>
            <w:r w:rsidR="00FC48B9">
              <w:rPr>
                <w:rFonts w:hint="cs"/>
                <w:b/>
                <w:sz w:val="24"/>
                <w:szCs w:val="24"/>
                <w:rtl/>
              </w:rPr>
              <w:t>ت</w:t>
            </w:r>
            <w:r>
              <w:rPr>
                <w:rFonts w:hint="cs"/>
                <w:b/>
                <w:sz w:val="24"/>
                <w:szCs w:val="24"/>
                <w:rtl/>
              </w:rPr>
              <w:t xml:space="preserve">قدم </w:t>
            </w:r>
            <w:r>
              <w:rPr>
                <w:rFonts w:hint="cs"/>
                <w:b/>
                <w:sz w:val="24"/>
                <w:szCs w:val="24"/>
                <w:rtl/>
              </w:rPr>
              <w:t>ال</w:t>
            </w:r>
            <w:r>
              <w:rPr>
                <w:rFonts w:hint="cs"/>
                <w:b/>
                <w:sz w:val="24"/>
                <w:szCs w:val="24"/>
                <w:rtl/>
              </w:rPr>
              <w:t>جديد</w:t>
            </w:r>
          </w:p>
        </w:tc>
      </w:tr>
      <w:tr w14:paraId="22C2D89E" w14:textId="77777777" w:rsidTr="009F76A2">
        <w:tblPrEx>
          <w:tblW w:w="0" w:type="auto"/>
          <w:tblInd w:w="1840" w:type="dxa"/>
          <w:tblLayout w:type="fixed"/>
          <w:tblCellMar>
            <w:left w:w="0" w:type="dxa"/>
            <w:right w:w="0" w:type="dxa"/>
          </w:tblCellMar>
          <w:tblLook w:val="01E0"/>
        </w:tblPrEx>
        <w:trPr>
          <w:trHeight w:val="1312"/>
        </w:trPr>
        <w:tc>
          <w:tcPr>
            <w:tcW w:w="6072" w:type="dxa"/>
            <w:shd w:val="clear" w:color="auto" w:fill="F0F0F0"/>
          </w:tcPr>
          <w:p w:rsidR="00C051D4" w:rsidRPr="000531D7" w:rsidP="00C051D4" w14:paraId="20DCD712" w14:textId="7434703D">
            <w:pPr>
              <w:pStyle w:val="TableParagraph"/>
              <w:bidi/>
              <w:spacing w:before="0" w:line="241" w:lineRule="exact"/>
              <w:rPr>
                <w:sz w:val="24"/>
                <w:szCs w:val="24"/>
                <w:highlight w:val="yellow"/>
              </w:rPr>
            </w:pPr>
            <w:r>
              <w:rPr>
                <w:rFonts w:hint="cs"/>
                <w:w w:val="105"/>
                <w:sz w:val="24"/>
                <w:szCs w:val="24"/>
                <w:rtl/>
              </w:rPr>
              <w:t>ي</w:t>
            </w:r>
            <w:r w:rsidRPr="00900725">
              <w:rPr>
                <w:rFonts w:hint="cs"/>
                <w:w w:val="105"/>
                <w:sz w:val="24"/>
                <w:szCs w:val="24"/>
                <w:rtl/>
              </w:rPr>
              <w:t>بين المصالح المالية الشخصية للمقد</w:t>
            </w:r>
            <w:r w:rsidR="00FC48B9">
              <w:rPr>
                <w:rFonts w:hint="cs"/>
                <w:w w:val="105"/>
                <w:sz w:val="24"/>
                <w:szCs w:val="24"/>
                <w:rtl/>
              </w:rPr>
              <w:t>ِ</w:t>
            </w:r>
            <w:r w:rsidRPr="00900725">
              <w:rPr>
                <w:rFonts w:hint="cs"/>
                <w:w w:val="105"/>
                <w:sz w:val="24"/>
                <w:szCs w:val="24"/>
                <w:rtl/>
              </w:rPr>
              <w:t>م وز</w:t>
            </w:r>
            <w:r>
              <w:rPr>
                <w:rFonts w:hint="cs"/>
                <w:w w:val="105"/>
                <w:sz w:val="24"/>
                <w:szCs w:val="24"/>
                <w:rtl/>
              </w:rPr>
              <w:t>و</w:t>
            </w:r>
            <w:r w:rsidRPr="00900725">
              <w:rPr>
                <w:rFonts w:hint="cs"/>
                <w:w w:val="105"/>
                <w:sz w:val="24"/>
                <w:szCs w:val="24"/>
                <w:rtl/>
              </w:rPr>
              <w:t>ج المقد</w:t>
            </w:r>
            <w:r w:rsidR="00FC48B9">
              <w:rPr>
                <w:rFonts w:hint="cs"/>
                <w:w w:val="105"/>
                <w:sz w:val="24"/>
                <w:szCs w:val="24"/>
                <w:rtl/>
              </w:rPr>
              <w:t>ِ</w:t>
            </w:r>
            <w:r w:rsidRPr="00900725">
              <w:rPr>
                <w:rFonts w:hint="cs"/>
                <w:w w:val="105"/>
                <w:sz w:val="24"/>
                <w:szCs w:val="24"/>
                <w:rtl/>
              </w:rPr>
              <w:t xml:space="preserve">م وأي أطفال معالين. يتم تقديم هذه التقارير </w:t>
            </w:r>
            <w:r>
              <w:rPr>
                <w:rFonts w:hint="cs"/>
                <w:w w:val="105"/>
                <w:sz w:val="24"/>
                <w:szCs w:val="24"/>
                <w:rtl/>
              </w:rPr>
              <w:t xml:space="preserve">وقت تعيين مرشح للمناصب التي يتم إقرارها </w:t>
            </w:r>
            <w:r w:rsidR="00CB0B05">
              <w:rPr>
                <w:rFonts w:hint="cs"/>
                <w:w w:val="105"/>
                <w:sz w:val="24"/>
                <w:szCs w:val="24"/>
                <w:rtl/>
              </w:rPr>
              <w:t xml:space="preserve">من قبل </w:t>
            </w:r>
            <w:r>
              <w:rPr>
                <w:rFonts w:hint="cs"/>
                <w:w w:val="105"/>
                <w:sz w:val="24"/>
                <w:szCs w:val="24"/>
                <w:rtl/>
              </w:rPr>
              <w:t>مجلس الشيوخ.</w:t>
            </w:r>
            <w:r w:rsidRPr="00900725">
              <w:rPr>
                <w:rFonts w:hint="cs"/>
                <w:w w:val="105"/>
                <w:sz w:val="24"/>
                <w:szCs w:val="24"/>
                <w:rtl/>
              </w:rPr>
              <w:t xml:space="preserve"> </w:t>
            </w:r>
          </w:p>
        </w:tc>
        <w:tc>
          <w:tcPr>
            <w:tcW w:w="2213" w:type="dxa"/>
            <w:shd w:val="clear" w:color="auto" w:fill="F0F0F0"/>
          </w:tcPr>
          <w:p w:rsidR="00C051D4" w:rsidRPr="000531D7" w:rsidP="00C051D4" w14:paraId="7B9874B9" w14:textId="25477478">
            <w:pPr>
              <w:pStyle w:val="TableParagraph"/>
              <w:bidi/>
              <w:spacing w:before="0" w:line="261" w:lineRule="auto"/>
              <w:ind w:left="219" w:right="368"/>
              <w:rPr>
                <w:sz w:val="24"/>
                <w:szCs w:val="24"/>
                <w:highlight w:val="yellow"/>
              </w:rPr>
            </w:pPr>
            <w:r w:rsidRPr="00900725">
              <w:rPr>
                <w:rFonts w:hint="cs"/>
                <w:b/>
                <w:sz w:val="24"/>
                <w:szCs w:val="24"/>
                <w:rtl/>
              </w:rPr>
              <w:t xml:space="preserve">تقرير الإفصاح </w:t>
            </w:r>
            <w:r w:rsidRPr="00900725" w:rsidR="00A61A32">
              <w:rPr>
                <w:rFonts w:hint="cs"/>
                <w:b/>
                <w:sz w:val="24"/>
                <w:szCs w:val="24"/>
                <w:rtl/>
              </w:rPr>
              <w:t xml:space="preserve">المالي </w:t>
            </w:r>
            <w:r w:rsidRPr="00900725">
              <w:rPr>
                <w:rFonts w:hint="cs"/>
                <w:b/>
                <w:sz w:val="24"/>
                <w:szCs w:val="24"/>
                <w:rtl/>
              </w:rPr>
              <w:t>العام (</w:t>
            </w:r>
            <w:r>
              <w:rPr>
                <w:rFonts w:hint="cs"/>
                <w:b/>
                <w:sz w:val="24"/>
                <w:szCs w:val="24"/>
                <w:rtl/>
              </w:rPr>
              <w:t xml:space="preserve">الاستمارة رقم </w:t>
            </w:r>
            <w:r w:rsidRPr="00FB424D">
              <w:rPr>
                <w:rFonts w:hint="cs"/>
                <w:bCs/>
                <w:sz w:val="24"/>
                <w:szCs w:val="24"/>
                <w:rtl/>
              </w:rPr>
              <w:t>278إي</w:t>
            </w:r>
            <w:r>
              <w:rPr>
                <w:rFonts w:hint="cs"/>
                <w:b/>
                <w:sz w:val="24"/>
                <w:szCs w:val="24"/>
                <w:rtl/>
              </w:rPr>
              <w:t xml:space="preserve"> لمكتب</w:t>
            </w:r>
            <w:r w:rsidR="00FB424D">
              <w:rPr>
                <w:rFonts w:hint="cs"/>
                <w:b/>
                <w:sz w:val="24"/>
                <w:szCs w:val="24"/>
                <w:rtl/>
              </w:rPr>
              <w:t xml:space="preserve"> الأخلاقيات الحكومية</w:t>
            </w:r>
            <w:r w:rsidR="00274B48">
              <w:rPr>
                <w:rFonts w:hint="cs"/>
                <w:b/>
                <w:sz w:val="24"/>
                <w:szCs w:val="24"/>
                <w:rtl/>
              </w:rPr>
              <w:t xml:space="preserve"> </w:t>
            </w:r>
            <w:r>
              <w:rPr>
                <w:rFonts w:hint="cs"/>
                <w:b/>
                <w:sz w:val="24"/>
                <w:szCs w:val="24"/>
                <w:rtl/>
              </w:rPr>
              <w:t>أو جي إي</w:t>
            </w:r>
            <w:r w:rsidRPr="00900725">
              <w:rPr>
                <w:rFonts w:hint="cs"/>
                <w:b/>
                <w:sz w:val="24"/>
                <w:szCs w:val="24"/>
                <w:rtl/>
              </w:rPr>
              <w:t xml:space="preserve">) - </w:t>
            </w:r>
            <w:r>
              <w:rPr>
                <w:rFonts w:hint="cs"/>
                <w:b/>
                <w:sz w:val="24"/>
                <w:szCs w:val="24"/>
                <w:rtl/>
              </w:rPr>
              <w:t>ل</w:t>
            </w:r>
            <w:r w:rsidRPr="00900725">
              <w:rPr>
                <w:rFonts w:hint="cs"/>
                <w:b/>
                <w:sz w:val="24"/>
                <w:szCs w:val="24"/>
                <w:rtl/>
              </w:rPr>
              <w:t>لمرشح</w:t>
            </w:r>
            <w:r>
              <w:rPr>
                <w:rFonts w:hint="cs"/>
                <w:b/>
                <w:sz w:val="24"/>
                <w:szCs w:val="24"/>
                <w:rtl/>
              </w:rPr>
              <w:t xml:space="preserve"> لل</w:t>
            </w:r>
            <w:r w:rsidR="00FA6740">
              <w:rPr>
                <w:rFonts w:hint="cs"/>
                <w:b/>
                <w:sz w:val="24"/>
                <w:szCs w:val="24"/>
                <w:rtl/>
              </w:rPr>
              <w:t>تعيين</w:t>
            </w:r>
          </w:p>
        </w:tc>
      </w:tr>
      <w:tr w14:paraId="39CA2892" w14:textId="77777777" w:rsidTr="009F76A2">
        <w:tblPrEx>
          <w:tblW w:w="0" w:type="auto"/>
          <w:tblInd w:w="1840" w:type="dxa"/>
          <w:tblLayout w:type="fixed"/>
          <w:tblCellMar>
            <w:left w:w="0" w:type="dxa"/>
            <w:right w:w="0" w:type="dxa"/>
          </w:tblCellMar>
          <w:tblLook w:val="01E0"/>
        </w:tblPrEx>
        <w:trPr>
          <w:trHeight w:val="1312"/>
        </w:trPr>
        <w:tc>
          <w:tcPr>
            <w:tcW w:w="6072" w:type="dxa"/>
          </w:tcPr>
          <w:p w:rsidR="00C051D4" w:rsidRPr="00C051D4" w:rsidP="00C051D4" w14:paraId="27FCDF2C" w14:textId="3E1AB3D0">
            <w:pPr>
              <w:pStyle w:val="TableParagraph"/>
              <w:bidi/>
              <w:spacing w:line="261" w:lineRule="auto"/>
              <w:ind w:right="158"/>
              <w:rPr>
                <w:sz w:val="24"/>
                <w:szCs w:val="24"/>
              </w:rPr>
            </w:pPr>
            <w:r>
              <w:rPr>
                <w:rFonts w:hint="cs"/>
                <w:w w:val="105"/>
                <w:sz w:val="24"/>
                <w:szCs w:val="24"/>
                <w:rtl/>
              </w:rPr>
              <w:t>يبين المصالح المالية الشخصية للمقد</w:t>
            </w:r>
            <w:r w:rsidR="00CB0B05">
              <w:rPr>
                <w:rFonts w:hint="cs"/>
                <w:w w:val="105"/>
                <w:sz w:val="24"/>
                <w:szCs w:val="24"/>
                <w:rtl/>
              </w:rPr>
              <w:t>ِ</w:t>
            </w:r>
            <w:r>
              <w:rPr>
                <w:rFonts w:hint="cs"/>
                <w:w w:val="105"/>
                <w:sz w:val="24"/>
                <w:szCs w:val="24"/>
                <w:rtl/>
              </w:rPr>
              <w:t>م وزوج المقد</w:t>
            </w:r>
            <w:r w:rsidR="00CB0B05">
              <w:rPr>
                <w:rFonts w:hint="cs"/>
                <w:w w:val="105"/>
                <w:sz w:val="24"/>
                <w:szCs w:val="24"/>
                <w:rtl/>
              </w:rPr>
              <w:t>ِ</w:t>
            </w:r>
            <w:r>
              <w:rPr>
                <w:rFonts w:hint="cs"/>
                <w:w w:val="105"/>
                <w:sz w:val="24"/>
                <w:szCs w:val="24"/>
                <w:rtl/>
              </w:rPr>
              <w:t xml:space="preserve">م وأي أطفال معالين. يتم تقديم هذه التقارير من قبل كافة المقدمين في الخامس عشر من مايو كل عام. </w:t>
            </w:r>
            <w:r>
              <w:rPr>
                <w:w w:val="105"/>
                <w:sz w:val="24"/>
                <w:szCs w:val="24"/>
                <w:rtl/>
              </w:rPr>
              <w:t>*</w:t>
            </w:r>
          </w:p>
          <w:p w:rsidR="00C051D4" w:rsidRPr="00C051D4" w:rsidP="00C051D4" w14:paraId="2B0A502F" w14:textId="335389AE">
            <w:pPr>
              <w:pStyle w:val="TableParagraph"/>
              <w:bidi/>
              <w:spacing w:before="0" w:line="255" w:lineRule="exact"/>
              <w:rPr>
                <w:sz w:val="24"/>
                <w:szCs w:val="24"/>
              </w:rPr>
            </w:pPr>
          </w:p>
        </w:tc>
        <w:tc>
          <w:tcPr>
            <w:tcW w:w="2213" w:type="dxa"/>
          </w:tcPr>
          <w:p w:rsidR="00C051D4" w:rsidP="00C051D4" w14:paraId="49BCBB58" w14:textId="414BDCF6">
            <w:pPr>
              <w:pStyle w:val="TableParagraph"/>
              <w:bidi/>
              <w:spacing w:before="0" w:line="254" w:lineRule="auto"/>
              <w:ind w:left="219" w:right="330"/>
              <w:rPr>
                <w:b/>
                <w:sz w:val="24"/>
                <w:szCs w:val="24"/>
                <w:rtl/>
              </w:rPr>
            </w:pPr>
            <w:r w:rsidRPr="00900725">
              <w:rPr>
                <w:rFonts w:hint="cs"/>
                <w:b/>
                <w:sz w:val="24"/>
                <w:szCs w:val="24"/>
                <w:rtl/>
              </w:rPr>
              <w:t>تقرير الإفصاح</w:t>
            </w:r>
            <w:r w:rsidRPr="00900725" w:rsidR="00A61A32">
              <w:rPr>
                <w:rFonts w:hint="cs"/>
                <w:b/>
                <w:sz w:val="24"/>
                <w:szCs w:val="24"/>
                <w:rtl/>
              </w:rPr>
              <w:t xml:space="preserve"> المالي</w:t>
            </w:r>
            <w:r w:rsidRPr="00900725">
              <w:rPr>
                <w:rFonts w:hint="cs"/>
                <w:b/>
                <w:sz w:val="24"/>
                <w:szCs w:val="24"/>
                <w:rtl/>
              </w:rPr>
              <w:t xml:space="preserve"> العام (</w:t>
            </w:r>
            <w:r w:rsidR="00A61A32">
              <w:rPr>
                <w:rFonts w:hint="cs"/>
                <w:b/>
                <w:sz w:val="24"/>
                <w:szCs w:val="24"/>
                <w:rtl/>
              </w:rPr>
              <w:t xml:space="preserve">الاستمارة رقم </w:t>
            </w:r>
            <w:r w:rsidRPr="00FB424D" w:rsidR="00A61A32">
              <w:rPr>
                <w:rFonts w:hint="cs"/>
                <w:bCs/>
                <w:sz w:val="24"/>
                <w:szCs w:val="24"/>
                <w:rtl/>
              </w:rPr>
              <w:t>278إي</w:t>
            </w:r>
            <w:r w:rsidR="00A61A32">
              <w:rPr>
                <w:rFonts w:hint="cs"/>
                <w:b/>
                <w:sz w:val="24"/>
                <w:szCs w:val="24"/>
                <w:rtl/>
              </w:rPr>
              <w:t xml:space="preserve"> لمكتب </w:t>
            </w:r>
            <w:r w:rsidR="00FB424D">
              <w:rPr>
                <w:rFonts w:hint="cs"/>
                <w:b/>
                <w:sz w:val="24"/>
                <w:szCs w:val="24"/>
                <w:rtl/>
              </w:rPr>
              <w:t xml:space="preserve">الأخلاقيات الحكومية </w:t>
            </w:r>
            <w:r w:rsidR="00A61A32">
              <w:rPr>
                <w:rFonts w:hint="cs"/>
                <w:b/>
                <w:sz w:val="24"/>
                <w:szCs w:val="24"/>
                <w:rtl/>
              </w:rPr>
              <w:t>أو جي إي</w:t>
            </w:r>
            <w:r w:rsidRPr="00900725">
              <w:rPr>
                <w:rFonts w:hint="cs"/>
                <w:b/>
                <w:sz w:val="24"/>
                <w:szCs w:val="24"/>
                <w:rtl/>
              </w:rPr>
              <w:t xml:space="preserve">) </w:t>
            </w:r>
            <w:r>
              <w:rPr>
                <w:b/>
                <w:sz w:val="24"/>
                <w:szCs w:val="24"/>
                <w:rtl/>
              </w:rPr>
              <w:t>–</w:t>
            </w:r>
          </w:p>
          <w:p w:rsidR="00C051D4" w:rsidRPr="000531D7" w:rsidP="00C051D4" w14:paraId="7D36C901" w14:textId="5D23637A">
            <w:pPr>
              <w:pStyle w:val="TableParagraph"/>
              <w:bidi/>
              <w:spacing w:before="0" w:line="254" w:lineRule="auto"/>
              <w:ind w:left="219" w:right="330"/>
              <w:rPr>
                <w:sz w:val="24"/>
                <w:szCs w:val="24"/>
                <w:highlight w:val="yellow"/>
              </w:rPr>
            </w:pPr>
            <w:r>
              <w:rPr>
                <w:rFonts w:hint="cs"/>
                <w:b/>
                <w:sz w:val="24"/>
                <w:szCs w:val="24"/>
                <w:rtl/>
              </w:rPr>
              <w:t>سنوي</w:t>
            </w:r>
          </w:p>
        </w:tc>
      </w:tr>
      <w:tr w14:paraId="79B9295A" w14:textId="77777777" w:rsidTr="009F76A2">
        <w:tblPrEx>
          <w:tblW w:w="0" w:type="auto"/>
          <w:tblInd w:w="1840" w:type="dxa"/>
          <w:tblLayout w:type="fixed"/>
          <w:tblCellMar>
            <w:left w:w="0" w:type="dxa"/>
            <w:right w:w="0" w:type="dxa"/>
          </w:tblCellMar>
          <w:tblLook w:val="01E0"/>
        </w:tblPrEx>
        <w:trPr>
          <w:trHeight w:val="1312"/>
        </w:trPr>
        <w:tc>
          <w:tcPr>
            <w:tcW w:w="6072" w:type="dxa"/>
            <w:shd w:val="clear" w:color="auto" w:fill="F0F0F0"/>
          </w:tcPr>
          <w:p w:rsidR="00C051D4" w:rsidRPr="00F01686" w:rsidP="00F01686" w14:paraId="12EC22F8" w14:textId="6F37B7AA">
            <w:pPr>
              <w:pStyle w:val="TableParagraph"/>
              <w:bidi/>
              <w:spacing w:before="0" w:line="255" w:lineRule="exact"/>
              <w:rPr>
                <w:sz w:val="24"/>
                <w:szCs w:val="24"/>
              </w:rPr>
            </w:pPr>
            <w:r>
              <w:rPr>
                <w:rFonts w:hint="cs"/>
                <w:w w:val="105"/>
                <w:sz w:val="24"/>
                <w:szCs w:val="24"/>
                <w:rtl/>
              </w:rPr>
              <w:t>يبين المصالح المالية الشخصية للمقد</w:t>
            </w:r>
            <w:r w:rsidR="00CB0B05">
              <w:rPr>
                <w:rFonts w:hint="cs"/>
                <w:w w:val="105"/>
                <w:sz w:val="24"/>
                <w:szCs w:val="24"/>
                <w:rtl/>
              </w:rPr>
              <w:t>ِ</w:t>
            </w:r>
            <w:r>
              <w:rPr>
                <w:rFonts w:hint="cs"/>
                <w:w w:val="105"/>
                <w:sz w:val="24"/>
                <w:szCs w:val="24"/>
                <w:rtl/>
              </w:rPr>
              <w:t>م وزوج المقد</w:t>
            </w:r>
            <w:r w:rsidR="00CB0B05">
              <w:rPr>
                <w:rFonts w:hint="cs"/>
                <w:w w:val="105"/>
                <w:sz w:val="24"/>
                <w:szCs w:val="24"/>
                <w:rtl/>
              </w:rPr>
              <w:t>ِ</w:t>
            </w:r>
            <w:r>
              <w:rPr>
                <w:rFonts w:hint="cs"/>
                <w:w w:val="105"/>
                <w:sz w:val="24"/>
                <w:szCs w:val="24"/>
                <w:rtl/>
              </w:rPr>
              <w:t>م وأي أطفال معالين. يتم تقديم هذه التقارير من قبل كافة المقدمين العامين في غضون 30 يوم</w:t>
            </w:r>
            <w:r w:rsidR="00CB0B05">
              <w:rPr>
                <w:rFonts w:hint="cs"/>
                <w:w w:val="105"/>
                <w:sz w:val="24"/>
                <w:szCs w:val="24"/>
                <w:rtl/>
              </w:rPr>
              <w:t>ا</w:t>
            </w:r>
            <w:r>
              <w:rPr>
                <w:rFonts w:hint="cs"/>
                <w:w w:val="105"/>
                <w:sz w:val="24"/>
                <w:szCs w:val="24"/>
                <w:rtl/>
              </w:rPr>
              <w:t xml:space="preserve"> من ترك </w:t>
            </w:r>
            <w:r w:rsidR="004A2B00">
              <w:rPr>
                <w:rFonts w:hint="cs"/>
                <w:w w:val="105"/>
                <w:sz w:val="24"/>
                <w:szCs w:val="24"/>
                <w:rtl/>
              </w:rPr>
              <w:t xml:space="preserve">أي </w:t>
            </w:r>
            <w:r>
              <w:rPr>
                <w:rFonts w:hint="cs"/>
                <w:w w:val="105"/>
                <w:sz w:val="24"/>
                <w:szCs w:val="24"/>
                <w:rtl/>
              </w:rPr>
              <w:t>منصب ي</w:t>
            </w:r>
            <w:r w:rsidR="004A2B00">
              <w:rPr>
                <w:rFonts w:hint="cs"/>
                <w:w w:val="105"/>
                <w:sz w:val="24"/>
                <w:szCs w:val="24"/>
                <w:rtl/>
              </w:rPr>
              <w:t>قتضي</w:t>
            </w:r>
            <w:r>
              <w:rPr>
                <w:rFonts w:hint="cs"/>
                <w:w w:val="105"/>
                <w:sz w:val="24"/>
                <w:szCs w:val="24"/>
                <w:rtl/>
              </w:rPr>
              <w:t xml:space="preserve"> تقديم تقرير عنه. </w:t>
            </w:r>
            <w:r>
              <w:rPr>
                <w:w w:val="105"/>
                <w:sz w:val="24"/>
                <w:szCs w:val="24"/>
                <w:rtl/>
              </w:rPr>
              <w:t>*</w:t>
            </w:r>
          </w:p>
        </w:tc>
        <w:tc>
          <w:tcPr>
            <w:tcW w:w="2213" w:type="dxa"/>
            <w:shd w:val="clear" w:color="auto" w:fill="F0F0F0"/>
          </w:tcPr>
          <w:p w:rsidR="00C051D4" w:rsidP="00C051D4" w14:paraId="36C8F7F7" w14:textId="16689A25">
            <w:pPr>
              <w:pStyle w:val="TableParagraph"/>
              <w:bidi/>
              <w:spacing w:before="0" w:line="254" w:lineRule="auto"/>
              <w:ind w:left="219" w:right="279"/>
              <w:rPr>
                <w:b/>
                <w:sz w:val="24"/>
                <w:szCs w:val="24"/>
                <w:rtl/>
              </w:rPr>
            </w:pPr>
            <w:r w:rsidRPr="00900725">
              <w:rPr>
                <w:rFonts w:hint="cs"/>
                <w:b/>
                <w:sz w:val="24"/>
                <w:szCs w:val="24"/>
                <w:rtl/>
              </w:rPr>
              <w:t xml:space="preserve">تقرير الإفصاح </w:t>
            </w:r>
            <w:r w:rsidRPr="00900725" w:rsidR="00A61A32">
              <w:rPr>
                <w:rFonts w:hint="cs"/>
                <w:b/>
                <w:sz w:val="24"/>
                <w:szCs w:val="24"/>
                <w:rtl/>
              </w:rPr>
              <w:t xml:space="preserve">المالي </w:t>
            </w:r>
            <w:r w:rsidRPr="00900725">
              <w:rPr>
                <w:rFonts w:hint="cs"/>
                <w:b/>
                <w:sz w:val="24"/>
                <w:szCs w:val="24"/>
                <w:rtl/>
              </w:rPr>
              <w:t>العام (</w:t>
            </w:r>
            <w:r w:rsidR="00A61A32">
              <w:rPr>
                <w:rFonts w:hint="cs"/>
                <w:b/>
                <w:sz w:val="24"/>
                <w:szCs w:val="24"/>
                <w:rtl/>
              </w:rPr>
              <w:t xml:space="preserve">الاستمارة رقم </w:t>
            </w:r>
            <w:r w:rsidRPr="00FB424D" w:rsidR="00A61A32">
              <w:rPr>
                <w:rFonts w:hint="cs"/>
                <w:bCs/>
                <w:sz w:val="24"/>
                <w:szCs w:val="24"/>
                <w:rtl/>
              </w:rPr>
              <w:t xml:space="preserve">278إي </w:t>
            </w:r>
            <w:r w:rsidR="00A61A32">
              <w:rPr>
                <w:rFonts w:hint="cs"/>
                <w:b/>
                <w:sz w:val="24"/>
                <w:szCs w:val="24"/>
                <w:rtl/>
              </w:rPr>
              <w:t>لمكتب</w:t>
            </w:r>
            <w:r w:rsidR="00FB424D">
              <w:rPr>
                <w:rFonts w:hint="cs"/>
                <w:b/>
                <w:sz w:val="24"/>
                <w:szCs w:val="24"/>
                <w:rtl/>
              </w:rPr>
              <w:t xml:space="preserve"> الأخلاقيات الحكومية</w:t>
            </w:r>
            <w:r w:rsidR="00A61A32">
              <w:rPr>
                <w:rFonts w:hint="cs"/>
                <w:b/>
                <w:sz w:val="24"/>
                <w:szCs w:val="24"/>
                <w:rtl/>
              </w:rPr>
              <w:t xml:space="preserve"> أو جي إي</w:t>
            </w:r>
            <w:r w:rsidRPr="00900725">
              <w:rPr>
                <w:rFonts w:hint="cs"/>
                <w:b/>
                <w:sz w:val="24"/>
                <w:szCs w:val="24"/>
                <w:rtl/>
              </w:rPr>
              <w:t xml:space="preserve">) </w:t>
            </w:r>
            <w:r>
              <w:rPr>
                <w:b/>
                <w:sz w:val="24"/>
                <w:szCs w:val="24"/>
                <w:rtl/>
              </w:rPr>
              <w:t>–</w:t>
            </w:r>
          </w:p>
          <w:p w:rsidR="00C051D4" w:rsidRPr="004A0228" w:rsidP="00C051D4" w14:paraId="72B3E084" w14:textId="030DAE33">
            <w:pPr>
              <w:pStyle w:val="TableParagraph"/>
              <w:bidi/>
              <w:spacing w:before="0" w:line="254" w:lineRule="auto"/>
              <w:ind w:left="219" w:right="279"/>
              <w:rPr>
                <w:sz w:val="24"/>
                <w:szCs w:val="24"/>
              </w:rPr>
            </w:pPr>
            <w:r>
              <w:rPr>
                <w:rFonts w:hint="cs"/>
                <w:b/>
                <w:sz w:val="24"/>
                <w:szCs w:val="24"/>
                <w:rtl/>
              </w:rPr>
              <w:t>نهاية</w:t>
            </w:r>
            <w:r>
              <w:rPr>
                <w:rFonts w:hint="cs"/>
                <w:b/>
                <w:sz w:val="24"/>
                <w:szCs w:val="24"/>
                <w:rtl/>
              </w:rPr>
              <w:t xml:space="preserve"> الخدمة</w:t>
            </w:r>
          </w:p>
        </w:tc>
      </w:tr>
    </w:tbl>
    <w:p w:rsidR="00253F7B" w:rsidRPr="004A0228" w14:paraId="4F745635" w14:textId="77777777">
      <w:pPr>
        <w:spacing w:line="254" w:lineRule="auto"/>
        <w:rPr>
          <w:sz w:val="24"/>
          <w:szCs w:val="24"/>
        </w:rPr>
        <w:sectPr w:rsidSect="00A87A0C">
          <w:headerReference w:type="default" r:id="rId13"/>
          <w:footerReference w:type="default" r:id="rId14"/>
          <w:type w:val="continuous"/>
          <w:pgSz w:w="12240" w:h="15840"/>
          <w:pgMar w:top="460" w:right="440" w:bottom="480" w:left="680" w:header="720" w:footer="285" w:gutter="0"/>
          <w:pgNumType w:start="1"/>
          <w:cols w:space="720"/>
          <w:docGrid w:linePitch="299"/>
        </w:sectPr>
      </w:pPr>
    </w:p>
    <w:p w:rsidR="00253F7B" w:rsidRPr="004A0228" w14:paraId="3D1C1A7A" w14:textId="77777777">
      <w:pPr>
        <w:pStyle w:val="BodyText"/>
        <w:spacing w:before="8"/>
        <w:rPr>
          <w:b/>
          <w:sz w:val="24"/>
          <w:szCs w:val="24"/>
        </w:rPr>
      </w:pPr>
    </w:p>
    <w:tbl>
      <w:tblPr>
        <w:tblW w:w="0" w:type="auto"/>
        <w:tblInd w:w="1840"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Layout w:type="fixed"/>
        <w:tblCellMar>
          <w:left w:w="0" w:type="dxa"/>
          <w:right w:w="0" w:type="dxa"/>
        </w:tblCellMar>
        <w:tblLook w:val="01E0"/>
      </w:tblPr>
      <w:tblGrid>
        <w:gridCol w:w="6072"/>
        <w:gridCol w:w="2213"/>
      </w:tblGrid>
      <w:tr w14:paraId="3CA670C5" w14:textId="77777777" w:rsidTr="0018344F">
        <w:tblPrEx>
          <w:tblW w:w="0" w:type="auto"/>
          <w:tblInd w:w="1840"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Layout w:type="fixed"/>
          <w:tblCellMar>
            <w:left w:w="0" w:type="dxa"/>
            <w:right w:w="0" w:type="dxa"/>
          </w:tblCellMar>
          <w:tblLook w:val="01E0"/>
        </w:tblPrEx>
        <w:trPr>
          <w:trHeight w:val="1312"/>
        </w:trPr>
        <w:tc>
          <w:tcPr>
            <w:tcW w:w="6072" w:type="dxa"/>
          </w:tcPr>
          <w:p w:rsidR="00900725" w:rsidRPr="000531D7" w:rsidP="004A2B00" w14:paraId="7A309162" w14:textId="1B14913F">
            <w:pPr>
              <w:pStyle w:val="TableParagraph"/>
              <w:bidi/>
              <w:spacing w:line="256" w:lineRule="auto"/>
              <w:ind w:right="292"/>
              <w:rPr>
                <w:sz w:val="24"/>
                <w:szCs w:val="24"/>
                <w:highlight w:val="yellow"/>
              </w:rPr>
            </w:pPr>
            <w:r>
              <w:rPr>
                <w:rFonts w:hint="cs"/>
                <w:sz w:val="24"/>
                <w:szCs w:val="24"/>
                <w:rtl/>
              </w:rPr>
              <w:t xml:space="preserve">يبين </w:t>
            </w:r>
            <w:r w:rsidRPr="004A2B00" w:rsidR="004A2B00">
              <w:rPr>
                <w:rFonts w:hint="cs"/>
                <w:sz w:val="24"/>
                <w:szCs w:val="24"/>
                <w:rtl/>
              </w:rPr>
              <w:t xml:space="preserve">المعلومات </w:t>
            </w:r>
            <w:r>
              <w:rPr>
                <w:rFonts w:hint="cs"/>
                <w:sz w:val="24"/>
                <w:szCs w:val="24"/>
                <w:rtl/>
              </w:rPr>
              <w:t>حول</w:t>
            </w:r>
            <w:r w:rsidRPr="004A2B00" w:rsidR="004A2B00">
              <w:rPr>
                <w:rFonts w:hint="cs"/>
                <w:sz w:val="24"/>
                <w:szCs w:val="24"/>
                <w:rtl/>
              </w:rPr>
              <w:t xml:space="preserve"> شراء وبيع وتبادل سندات مالية وأصول مماثلة خلال العام. </w:t>
            </w:r>
            <w:r w:rsidRPr="004A2B00" w:rsidR="004A2B00">
              <w:rPr>
                <w:sz w:val="24"/>
                <w:szCs w:val="24"/>
                <w:rtl/>
              </w:rPr>
              <w:t>*</w:t>
            </w:r>
          </w:p>
        </w:tc>
        <w:tc>
          <w:tcPr>
            <w:tcW w:w="2213" w:type="dxa"/>
          </w:tcPr>
          <w:p w:rsidR="00900725" w:rsidRPr="000531D7" w:rsidP="00446262" w14:paraId="0AC4D830" w14:textId="6E64678A">
            <w:pPr>
              <w:pStyle w:val="TableParagraph"/>
              <w:bidi/>
              <w:spacing w:before="0" w:line="254" w:lineRule="auto"/>
              <w:ind w:left="219" w:right="279"/>
              <w:rPr>
                <w:sz w:val="24"/>
                <w:szCs w:val="24"/>
                <w:highlight w:val="yellow"/>
              </w:rPr>
            </w:pPr>
            <w:r w:rsidRPr="00900725">
              <w:rPr>
                <w:rFonts w:hint="cs"/>
                <w:b/>
                <w:sz w:val="24"/>
                <w:szCs w:val="24"/>
                <w:rtl/>
              </w:rPr>
              <w:t>تق</w:t>
            </w:r>
            <w:r>
              <w:rPr>
                <w:rFonts w:hint="cs"/>
                <w:b/>
                <w:sz w:val="24"/>
                <w:szCs w:val="24"/>
                <w:rtl/>
              </w:rPr>
              <w:t>ا</w:t>
            </w:r>
            <w:r w:rsidRPr="00900725">
              <w:rPr>
                <w:rFonts w:hint="cs"/>
                <w:b/>
                <w:sz w:val="24"/>
                <w:szCs w:val="24"/>
                <w:rtl/>
              </w:rPr>
              <w:t xml:space="preserve">رير </w:t>
            </w:r>
            <w:r>
              <w:rPr>
                <w:rFonts w:hint="cs"/>
                <w:b/>
                <w:sz w:val="24"/>
                <w:szCs w:val="24"/>
                <w:rtl/>
              </w:rPr>
              <w:t>التعاملات الدورية</w:t>
            </w:r>
            <w:r w:rsidRPr="00900725">
              <w:rPr>
                <w:rFonts w:hint="cs"/>
                <w:b/>
                <w:sz w:val="24"/>
                <w:szCs w:val="24"/>
                <w:rtl/>
              </w:rPr>
              <w:t xml:space="preserve"> (</w:t>
            </w:r>
            <w:r>
              <w:rPr>
                <w:rFonts w:hint="cs"/>
                <w:b/>
                <w:sz w:val="24"/>
                <w:szCs w:val="24"/>
                <w:rtl/>
              </w:rPr>
              <w:t xml:space="preserve">الاستمارة رقم </w:t>
            </w:r>
            <w:r w:rsidRPr="00FB424D">
              <w:rPr>
                <w:rFonts w:hint="cs"/>
                <w:bCs/>
                <w:sz w:val="24"/>
                <w:szCs w:val="24"/>
                <w:rtl/>
              </w:rPr>
              <w:t>278-تي</w:t>
            </w:r>
            <w:r>
              <w:rPr>
                <w:rFonts w:hint="cs"/>
                <w:b/>
                <w:sz w:val="24"/>
                <w:szCs w:val="24"/>
                <w:rtl/>
              </w:rPr>
              <w:t xml:space="preserve"> لمكتب أو جي إي</w:t>
            </w:r>
            <w:r w:rsidRPr="00900725">
              <w:rPr>
                <w:rFonts w:hint="cs"/>
                <w:b/>
                <w:sz w:val="24"/>
                <w:szCs w:val="24"/>
                <w:rtl/>
              </w:rPr>
              <w:t xml:space="preserve">) </w:t>
            </w:r>
            <w:r>
              <w:rPr>
                <w:b/>
                <w:sz w:val="24"/>
                <w:szCs w:val="24"/>
                <w:rtl/>
              </w:rPr>
              <w:t>–</w:t>
            </w:r>
          </w:p>
        </w:tc>
      </w:tr>
      <w:tr w14:paraId="74E0E1E7" w14:textId="77777777" w:rsidTr="0018344F">
        <w:tblPrEx>
          <w:tblW w:w="0" w:type="auto"/>
          <w:tblInd w:w="1840" w:type="dxa"/>
          <w:tblLayout w:type="fixed"/>
          <w:tblCellMar>
            <w:left w:w="0" w:type="dxa"/>
            <w:right w:w="0" w:type="dxa"/>
          </w:tblCellMar>
          <w:tblLook w:val="01E0"/>
        </w:tblPrEx>
        <w:trPr>
          <w:trHeight w:val="755"/>
        </w:trPr>
        <w:tc>
          <w:tcPr>
            <w:tcW w:w="6072" w:type="dxa"/>
            <w:shd w:val="clear" w:color="auto" w:fill="F0F0F0"/>
          </w:tcPr>
          <w:p w:rsidR="0018344F" w:rsidRPr="004A2B00" w:rsidP="004A2B00" w14:paraId="58410C68" w14:textId="53A2490A">
            <w:pPr>
              <w:pStyle w:val="TableParagraph"/>
              <w:bidi/>
              <w:spacing w:line="249" w:lineRule="auto"/>
              <w:rPr>
                <w:sz w:val="24"/>
                <w:szCs w:val="24"/>
              </w:rPr>
            </w:pPr>
            <w:r w:rsidRPr="004A2B00">
              <w:rPr>
                <w:rFonts w:hint="cs"/>
                <w:sz w:val="24"/>
                <w:szCs w:val="24"/>
                <w:rtl/>
              </w:rPr>
              <w:t xml:space="preserve">يسمح للشخص المستحق بتأجيل دفع </w:t>
            </w:r>
            <w:r w:rsidRPr="004A2B00" w:rsidR="0008042F">
              <w:rPr>
                <w:rFonts w:hint="cs"/>
                <w:sz w:val="24"/>
                <w:szCs w:val="24"/>
                <w:rtl/>
              </w:rPr>
              <w:t>الضرائب</w:t>
            </w:r>
            <w:r w:rsidRPr="004A2B00">
              <w:rPr>
                <w:rFonts w:hint="cs"/>
                <w:sz w:val="24"/>
                <w:szCs w:val="24"/>
                <w:rtl/>
              </w:rPr>
              <w:t xml:space="preserve"> على الأرباح الرأسمالية مقابل الممتلكات التي تم بيعها لل</w:t>
            </w:r>
            <w:r w:rsidR="00AD5C0B">
              <w:rPr>
                <w:rFonts w:hint="cs"/>
                <w:sz w:val="24"/>
                <w:szCs w:val="24"/>
                <w:rtl/>
              </w:rPr>
              <w:t>التزام</w:t>
            </w:r>
            <w:r w:rsidRPr="004A2B00">
              <w:rPr>
                <w:rFonts w:hint="cs"/>
                <w:sz w:val="24"/>
                <w:szCs w:val="24"/>
                <w:rtl/>
              </w:rPr>
              <w:t xml:space="preserve"> ب</w:t>
            </w:r>
            <w:r w:rsidR="00AD5C0B">
              <w:rPr>
                <w:rFonts w:hint="cs"/>
                <w:sz w:val="24"/>
                <w:szCs w:val="24"/>
                <w:rtl/>
              </w:rPr>
              <w:t>متطلب</w:t>
            </w:r>
            <w:r w:rsidRPr="004A2B00">
              <w:rPr>
                <w:rFonts w:hint="cs"/>
                <w:sz w:val="24"/>
                <w:szCs w:val="24"/>
                <w:rtl/>
              </w:rPr>
              <w:t>ات مكافحة تضارب المصالح.</w:t>
            </w:r>
          </w:p>
        </w:tc>
        <w:tc>
          <w:tcPr>
            <w:tcW w:w="2213" w:type="dxa"/>
            <w:shd w:val="clear" w:color="auto" w:fill="F0F0F0"/>
          </w:tcPr>
          <w:p w:rsidR="0018344F" w:rsidRPr="000531D7" w:rsidP="0018344F" w14:paraId="5285DFA0" w14:textId="7F14E584">
            <w:pPr>
              <w:pStyle w:val="TableParagraph"/>
              <w:spacing w:line="249" w:lineRule="auto"/>
              <w:ind w:left="219" w:right="484"/>
              <w:rPr>
                <w:sz w:val="24"/>
                <w:szCs w:val="24"/>
                <w:highlight w:val="yellow"/>
              </w:rPr>
            </w:pPr>
            <w:r>
              <w:rPr>
                <w:rFonts w:hint="cs"/>
                <w:b/>
                <w:sz w:val="24"/>
                <w:szCs w:val="24"/>
                <w:rtl/>
              </w:rPr>
              <w:t>وثائق التجرد</w:t>
            </w:r>
          </w:p>
        </w:tc>
      </w:tr>
      <w:tr w14:paraId="699D241A" w14:textId="77777777" w:rsidTr="0018344F">
        <w:tblPrEx>
          <w:tblW w:w="0" w:type="auto"/>
          <w:tblInd w:w="1840" w:type="dxa"/>
          <w:tblLayout w:type="fixed"/>
          <w:tblCellMar>
            <w:left w:w="0" w:type="dxa"/>
            <w:right w:w="0" w:type="dxa"/>
          </w:tblCellMar>
          <w:tblLook w:val="01E0"/>
        </w:tblPrEx>
        <w:trPr>
          <w:trHeight w:val="768"/>
        </w:trPr>
        <w:tc>
          <w:tcPr>
            <w:tcW w:w="6072" w:type="dxa"/>
          </w:tcPr>
          <w:p w:rsidR="0018344F" w:rsidRPr="000531D7" w:rsidP="004A2B00" w14:paraId="72474085" w14:textId="2B9EE71D">
            <w:pPr>
              <w:pStyle w:val="TableParagraph"/>
              <w:bidi/>
              <w:spacing w:line="261" w:lineRule="auto"/>
              <w:ind w:right="292"/>
              <w:rPr>
                <w:sz w:val="24"/>
                <w:szCs w:val="24"/>
                <w:highlight w:val="yellow"/>
                <w:rtl/>
              </w:rPr>
            </w:pPr>
            <w:r w:rsidRPr="005F4A54">
              <w:rPr>
                <w:rFonts w:hint="cs"/>
                <w:sz w:val="24"/>
                <w:szCs w:val="24"/>
                <w:rtl/>
              </w:rPr>
              <w:t xml:space="preserve">يرسم الخطوات التي سوف </w:t>
            </w:r>
            <w:r w:rsidR="00AD5C0B">
              <w:rPr>
                <w:rFonts w:hint="cs"/>
                <w:sz w:val="24"/>
                <w:szCs w:val="24"/>
                <w:rtl/>
              </w:rPr>
              <w:t>ي</w:t>
            </w:r>
            <w:r w:rsidRPr="005F4A54">
              <w:rPr>
                <w:rFonts w:hint="cs"/>
                <w:sz w:val="24"/>
                <w:szCs w:val="24"/>
                <w:rtl/>
              </w:rPr>
              <w:t>خط</w:t>
            </w:r>
            <w:r w:rsidR="00AD5C0B">
              <w:rPr>
                <w:rFonts w:hint="cs"/>
                <w:sz w:val="24"/>
                <w:szCs w:val="24"/>
                <w:rtl/>
              </w:rPr>
              <w:t>و</w:t>
            </w:r>
            <w:r w:rsidRPr="005F4A54">
              <w:rPr>
                <w:rFonts w:hint="cs"/>
                <w:sz w:val="24"/>
                <w:szCs w:val="24"/>
                <w:rtl/>
              </w:rPr>
              <w:t>ها المرشح</w:t>
            </w:r>
            <w:r w:rsidR="00AD5C0B">
              <w:rPr>
                <w:rFonts w:hint="cs"/>
                <w:sz w:val="24"/>
                <w:szCs w:val="24"/>
                <w:rtl/>
              </w:rPr>
              <w:t>و</w:t>
            </w:r>
            <w:r w:rsidRPr="005F4A54">
              <w:rPr>
                <w:rFonts w:hint="cs"/>
                <w:sz w:val="24"/>
                <w:szCs w:val="24"/>
                <w:rtl/>
              </w:rPr>
              <w:t>ن للرئاسة ومجلس الشيوخ لتجنب تضارب المصالح عند إقرارهم في المنصب.</w:t>
            </w:r>
          </w:p>
        </w:tc>
        <w:tc>
          <w:tcPr>
            <w:tcW w:w="2213" w:type="dxa"/>
          </w:tcPr>
          <w:p w:rsidR="0018344F" w:rsidRPr="000531D7" w:rsidP="0018344F" w14:paraId="328313D8" w14:textId="34A90704">
            <w:pPr>
              <w:pStyle w:val="TableParagraph"/>
              <w:spacing w:line="261" w:lineRule="auto"/>
              <w:ind w:left="219" w:right="455"/>
              <w:rPr>
                <w:sz w:val="24"/>
                <w:szCs w:val="24"/>
                <w:highlight w:val="yellow"/>
              </w:rPr>
            </w:pPr>
            <w:r>
              <w:rPr>
                <w:rFonts w:hint="cs"/>
                <w:b/>
                <w:sz w:val="24"/>
                <w:szCs w:val="24"/>
                <w:rtl/>
              </w:rPr>
              <w:t>اتفاق</w:t>
            </w:r>
            <w:r w:rsidR="00AD5C0B">
              <w:rPr>
                <w:rFonts w:hint="cs"/>
                <w:b/>
                <w:sz w:val="24"/>
                <w:szCs w:val="24"/>
                <w:rtl/>
              </w:rPr>
              <w:t>ي</w:t>
            </w:r>
            <w:r>
              <w:rPr>
                <w:rFonts w:hint="cs"/>
                <w:b/>
                <w:sz w:val="24"/>
                <w:szCs w:val="24"/>
                <w:rtl/>
              </w:rPr>
              <w:t>ات أخلاقي</w:t>
            </w:r>
            <w:r w:rsidR="005F4A54">
              <w:rPr>
                <w:rFonts w:hint="cs"/>
                <w:b/>
                <w:sz w:val="24"/>
                <w:szCs w:val="24"/>
                <w:rtl/>
              </w:rPr>
              <w:t>ة</w:t>
            </w:r>
          </w:p>
        </w:tc>
      </w:tr>
      <w:tr w14:paraId="32C97ED0" w14:textId="77777777" w:rsidTr="0018344F">
        <w:tblPrEx>
          <w:tblW w:w="0" w:type="auto"/>
          <w:tblInd w:w="1840" w:type="dxa"/>
          <w:tblLayout w:type="fixed"/>
          <w:tblCellMar>
            <w:left w:w="0" w:type="dxa"/>
            <w:right w:w="0" w:type="dxa"/>
          </w:tblCellMar>
          <w:tblLook w:val="01E0"/>
        </w:tblPrEx>
        <w:trPr>
          <w:trHeight w:val="1033"/>
        </w:trPr>
        <w:tc>
          <w:tcPr>
            <w:tcW w:w="6072" w:type="dxa"/>
            <w:shd w:val="clear" w:color="auto" w:fill="F0F0F0"/>
          </w:tcPr>
          <w:p w:rsidR="0018344F" w:rsidRPr="00B3673F" w:rsidP="004A2B00" w14:paraId="4C7EE318" w14:textId="0EF6D20C">
            <w:pPr>
              <w:pStyle w:val="TableParagraph"/>
              <w:bidi/>
              <w:spacing w:line="254" w:lineRule="auto"/>
              <w:rPr>
                <w:sz w:val="24"/>
                <w:szCs w:val="24"/>
              </w:rPr>
            </w:pPr>
            <w:r w:rsidRPr="00B3673F">
              <w:rPr>
                <w:sz w:val="24"/>
                <w:szCs w:val="24"/>
                <w:rtl/>
              </w:rPr>
              <w:t>يؤكد ال</w:t>
            </w:r>
            <w:r w:rsidR="00AD5C0B">
              <w:rPr>
                <w:rFonts w:hint="cs"/>
                <w:sz w:val="24"/>
                <w:szCs w:val="24"/>
                <w:rtl/>
              </w:rPr>
              <w:t>التزام</w:t>
            </w:r>
            <w:r w:rsidRPr="00B3673F">
              <w:rPr>
                <w:sz w:val="24"/>
                <w:szCs w:val="24"/>
                <w:rtl/>
              </w:rPr>
              <w:t xml:space="preserve"> </w:t>
            </w:r>
            <w:r w:rsidR="00AD5C0B">
              <w:rPr>
                <w:rFonts w:hint="cs"/>
                <w:sz w:val="24"/>
                <w:szCs w:val="24"/>
                <w:rtl/>
              </w:rPr>
              <w:t>ب</w:t>
            </w:r>
            <w:r w:rsidRPr="00B3673F">
              <w:rPr>
                <w:sz w:val="24"/>
                <w:szCs w:val="24"/>
                <w:rtl/>
              </w:rPr>
              <w:t>الالتزامات المو</w:t>
            </w:r>
            <w:r>
              <w:rPr>
                <w:rFonts w:hint="cs"/>
                <w:sz w:val="24"/>
                <w:szCs w:val="24"/>
                <w:rtl/>
              </w:rPr>
              <w:t>ث</w:t>
            </w:r>
            <w:r w:rsidRPr="00B3673F">
              <w:rPr>
                <w:sz w:val="24"/>
                <w:szCs w:val="24"/>
                <w:rtl/>
              </w:rPr>
              <w:t>قة في الاتفاقات الأخلاقية لمرشحي الرئاسة أو مجلس الشيوخ.</w:t>
            </w:r>
          </w:p>
        </w:tc>
        <w:tc>
          <w:tcPr>
            <w:tcW w:w="2213" w:type="dxa"/>
            <w:shd w:val="clear" w:color="auto" w:fill="F0F0F0"/>
          </w:tcPr>
          <w:p w:rsidR="0018344F" w:rsidRPr="000531D7" w:rsidP="0018344F" w14:paraId="7BE59D1E" w14:textId="26CDE17C">
            <w:pPr>
              <w:pStyle w:val="TableParagraph"/>
              <w:spacing w:before="0" w:line="261" w:lineRule="auto"/>
              <w:ind w:left="219" w:right="223"/>
              <w:rPr>
                <w:sz w:val="24"/>
                <w:szCs w:val="24"/>
                <w:highlight w:val="yellow"/>
              </w:rPr>
            </w:pPr>
            <w:r>
              <w:rPr>
                <w:rFonts w:hint="cs"/>
                <w:b/>
                <w:sz w:val="24"/>
                <w:szCs w:val="24"/>
                <w:rtl/>
              </w:rPr>
              <w:t>ال</w:t>
            </w:r>
            <w:r w:rsidR="00446262">
              <w:rPr>
                <w:rFonts w:hint="cs"/>
                <w:b/>
                <w:sz w:val="24"/>
                <w:szCs w:val="24"/>
                <w:rtl/>
              </w:rPr>
              <w:t>توثيق</w:t>
            </w:r>
            <w:r>
              <w:rPr>
                <w:rFonts w:hint="cs"/>
                <w:b/>
                <w:sz w:val="24"/>
                <w:szCs w:val="24"/>
                <w:rtl/>
              </w:rPr>
              <w:t xml:space="preserve"> على</w:t>
            </w:r>
            <w:r w:rsidR="00446262">
              <w:rPr>
                <w:rFonts w:hint="cs"/>
                <w:b/>
                <w:sz w:val="24"/>
                <w:szCs w:val="24"/>
                <w:rtl/>
              </w:rPr>
              <w:t xml:space="preserve"> ال</w:t>
            </w:r>
            <w:r w:rsidR="00AD5C0B">
              <w:rPr>
                <w:rFonts w:hint="cs"/>
                <w:b/>
                <w:sz w:val="24"/>
                <w:szCs w:val="24"/>
                <w:rtl/>
              </w:rPr>
              <w:t>إلتزام</w:t>
            </w:r>
            <w:r w:rsidR="00446262">
              <w:rPr>
                <w:rFonts w:hint="cs"/>
                <w:b/>
                <w:sz w:val="24"/>
                <w:szCs w:val="24"/>
                <w:rtl/>
              </w:rPr>
              <w:t xml:space="preserve"> با</w:t>
            </w:r>
            <w:r w:rsidR="00AD5C0B">
              <w:rPr>
                <w:rFonts w:hint="cs"/>
                <w:b/>
                <w:sz w:val="24"/>
                <w:szCs w:val="24"/>
                <w:rtl/>
              </w:rPr>
              <w:t>لإ</w:t>
            </w:r>
            <w:r w:rsidR="00446262">
              <w:rPr>
                <w:rFonts w:hint="cs"/>
                <w:b/>
                <w:sz w:val="24"/>
                <w:szCs w:val="24"/>
                <w:rtl/>
              </w:rPr>
              <w:t>تفاق</w:t>
            </w:r>
            <w:r w:rsidR="00AD5C0B">
              <w:rPr>
                <w:rFonts w:hint="cs"/>
                <w:b/>
                <w:sz w:val="24"/>
                <w:szCs w:val="24"/>
                <w:rtl/>
              </w:rPr>
              <w:t>ية</w:t>
            </w:r>
            <w:r w:rsidR="00446262">
              <w:rPr>
                <w:rFonts w:hint="cs"/>
                <w:b/>
                <w:sz w:val="24"/>
                <w:szCs w:val="24"/>
                <w:rtl/>
              </w:rPr>
              <w:t xml:space="preserve"> الأخلاقية</w:t>
            </w:r>
          </w:p>
        </w:tc>
      </w:tr>
    </w:tbl>
    <w:p w:rsidR="00253F7B" w:rsidRPr="004A0228" w14:paraId="7712AF3A" w14:textId="77777777">
      <w:pPr>
        <w:pStyle w:val="BodyText"/>
        <w:spacing w:before="11"/>
        <w:rPr>
          <w:b/>
          <w:sz w:val="24"/>
          <w:szCs w:val="24"/>
        </w:rPr>
      </w:pPr>
    </w:p>
    <w:p w:rsidR="00253F7B" w:rsidRPr="004A0228" w:rsidP="00B3673F" w14:paraId="012EC502" w14:textId="041BB938">
      <w:pPr>
        <w:pStyle w:val="BodyText"/>
        <w:bidi/>
        <w:rPr>
          <w:sz w:val="24"/>
          <w:szCs w:val="24"/>
        </w:rPr>
      </w:pPr>
      <w:r w:rsidRPr="00B3673F">
        <w:rPr>
          <w:w w:val="105"/>
          <w:sz w:val="24"/>
          <w:szCs w:val="24"/>
        </w:rPr>
        <w:t>*</w:t>
      </w:r>
      <w:r w:rsidRPr="00B3673F">
        <w:rPr>
          <w:w w:val="105"/>
          <w:sz w:val="24"/>
          <w:szCs w:val="24"/>
          <w:rtl/>
        </w:rPr>
        <w:t>يمكن لوكالة ما منح مهلة تقديم تقرير "لسبب وجيه تم إثباته" شرط أن لا تزيد هذه المهل عن 90 يوما (180 يوما بالنسبة إلى متقدم يخدم في منطقة حرب)</w:t>
      </w:r>
      <w:r w:rsidRPr="00B3673F">
        <w:rPr>
          <w:w w:val="105"/>
          <w:sz w:val="24"/>
          <w:szCs w:val="24"/>
        </w:rPr>
        <w:t>.</w:t>
      </w:r>
    </w:p>
    <w:p w:rsidR="00253F7B" w:rsidRPr="004A0228" w14:paraId="7A48A01C" w14:textId="77777777">
      <w:pPr>
        <w:pStyle w:val="BodyText"/>
        <w:spacing w:before="4"/>
        <w:rPr>
          <w:sz w:val="24"/>
          <w:szCs w:val="24"/>
        </w:rPr>
      </w:pPr>
      <w:r w:rsidRPr="004A0228">
        <w:rPr>
          <w:noProof/>
          <w:sz w:val="24"/>
          <w:szCs w:val="24"/>
        </w:rPr>
        <mc:AlternateContent>
          <mc:Choice Requires="wps">
            <w:drawing>
              <wp:anchor distT="0" distB="0" distL="0" distR="0" simplePos="0" relativeHeight="251682816" behindDoc="1" locked="0" layoutInCell="1" allowOverlap="1">
                <wp:simplePos x="0" y="0"/>
                <wp:positionH relativeFrom="page">
                  <wp:posOffset>1590675</wp:posOffset>
                </wp:positionH>
                <wp:positionV relativeFrom="paragraph">
                  <wp:posOffset>245745</wp:posOffset>
                </wp:positionV>
                <wp:extent cx="4637405" cy="1270"/>
                <wp:effectExtent l="0" t="0" r="0" b="0"/>
                <wp:wrapTopAndBottom/>
                <wp:docPr id="48" name="Freeform 64"/>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4637405" cy="1270"/>
                        </a:xfrm>
                        <a:custGeom>
                          <a:avLst/>
                          <a:gdLst>
                            <a:gd name="T0" fmla="+- 0 2505 2505"/>
                            <a:gd name="T1" fmla="*/ T0 w 7303"/>
                            <a:gd name="T2" fmla="+- 0 9808 2505"/>
                            <a:gd name="T3" fmla="*/ T2 w 7303"/>
                          </a:gdLst>
                          <a:cxnLst>
                            <a:cxn ang="0">
                              <a:pos x="T1" y="0"/>
                            </a:cxn>
                            <a:cxn ang="0">
                              <a:pos x="T3" y="0"/>
                            </a:cxn>
                          </a:cxnLst>
                          <a:rect l="0" t="0" r="r" b="b"/>
                          <a:pathLst>
                            <a:path fill="norm" w="7303" stroke="1">
                              <a:moveTo>
                                <a:pt x="0" y="0"/>
                              </a:moveTo>
                              <a:lnTo>
                                <a:pt x="7303" y="0"/>
                              </a:lnTo>
                            </a:path>
                          </a:pathLst>
                        </a:custGeom>
                        <a:noFill/>
                        <a:ln w="16862">
                          <a:solidFill>
                            <a:srgbClr val="E6E6E6"/>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64" o:spid="_x0000_s1029" style="width:365.15pt;height:0.1pt;margin-top:19.35pt;margin-left:125.25pt;mso-height-percent:0;mso-height-relative:page;mso-position-horizontal-relative:page;mso-width-percent:0;mso-width-relative:page;mso-wrap-distance-bottom:0;mso-wrap-distance-left:0;mso-wrap-distance-right:0;mso-wrap-distance-top:0;mso-wrap-style:square;position:absolute;visibility:visible;v-text-anchor:top;z-index:-251632640" coordsize="7303,1270" path="m,l7303,e" filled="f" strokecolor="#e6e6e6" strokeweight="1.33pt">
                <v:path arrowok="t" o:connecttype="custom" o:connectlocs="0,0;4637405,0" o:connectangles="0,0"/>
                <w10:wrap type="topAndBottom"/>
              </v:shape>
            </w:pict>
          </mc:Fallback>
        </mc:AlternateContent>
      </w:r>
    </w:p>
    <w:p w:rsidR="00253F7B" w:rsidRPr="004A0228" w14:paraId="4F334FD4" w14:textId="77777777">
      <w:pPr>
        <w:pStyle w:val="BodyText"/>
        <w:spacing w:before="11"/>
        <w:rPr>
          <w:sz w:val="24"/>
          <w:szCs w:val="24"/>
        </w:rPr>
      </w:pPr>
    </w:p>
    <w:p w:rsidR="00253F7B" w:rsidRPr="004A0228" w:rsidP="00876807" w14:paraId="7E8A4E8E" w14:textId="12C49FD2">
      <w:pPr>
        <w:pStyle w:val="Heading1"/>
        <w:bidi/>
        <w:rPr>
          <w:sz w:val="24"/>
          <w:szCs w:val="24"/>
        </w:rPr>
      </w:pPr>
      <w:r>
        <w:rPr>
          <w:rFonts w:hint="cs"/>
          <w:w w:val="110"/>
          <w:sz w:val="24"/>
          <w:szCs w:val="24"/>
          <w:rtl/>
        </w:rPr>
        <w:t>البحث بحسب الشخص أو الوكالة</w:t>
      </w:r>
    </w:p>
    <w:p w:rsidR="00253F7B" w:rsidRPr="004A0228" w:rsidP="00876807" w14:paraId="1AF495EC" w14:textId="76AA8A12">
      <w:pPr>
        <w:pStyle w:val="Heading3"/>
        <w:bidi/>
        <w:spacing w:before="413"/>
        <w:rPr>
          <w:sz w:val="24"/>
          <w:szCs w:val="24"/>
        </w:rPr>
      </w:pPr>
      <w:r>
        <w:rPr>
          <w:rFonts w:hint="cs"/>
          <w:w w:val="115"/>
          <w:sz w:val="24"/>
          <w:szCs w:val="24"/>
          <w:rtl/>
        </w:rPr>
        <w:t>اسم الشخص الأخير</w:t>
      </w:r>
    </w:p>
    <w:p w:rsidR="00253F7B" w:rsidRPr="004A0228" w14:paraId="34284DC9" w14:textId="77777777">
      <w:pPr>
        <w:pStyle w:val="BodyText"/>
        <w:spacing w:before="2"/>
        <w:rPr>
          <w:b/>
          <w:sz w:val="24"/>
          <w:szCs w:val="24"/>
        </w:rPr>
      </w:pPr>
    </w:p>
    <w:p w:rsidR="00253F7B" w:rsidRPr="004A0228" w:rsidP="00876807" w14:paraId="093CE3B3" w14:textId="4AF76D2E">
      <w:pPr>
        <w:pStyle w:val="Heading4"/>
        <w:bidi/>
        <w:ind w:right="1325"/>
        <w:jc w:val="center"/>
        <w:rPr>
          <w:sz w:val="24"/>
          <w:szCs w:val="24"/>
        </w:rPr>
      </w:pPr>
      <w:r>
        <w:rPr>
          <w:rFonts w:hint="cs"/>
          <w:w w:val="110"/>
          <w:sz w:val="24"/>
          <w:szCs w:val="24"/>
          <w:rtl/>
        </w:rPr>
        <w:t>جد الشخص بواسطة اسمه</w:t>
      </w:r>
    </w:p>
    <w:p w:rsidR="00253F7B" w:rsidRPr="004A0228" w14:paraId="7FF80F08" w14:textId="77777777">
      <w:pPr>
        <w:pStyle w:val="BodyText"/>
        <w:rPr>
          <w:b/>
          <w:sz w:val="24"/>
          <w:szCs w:val="24"/>
        </w:rPr>
      </w:pPr>
    </w:p>
    <w:p w:rsidR="00253F7B" w:rsidRPr="004A0228" w:rsidP="00876807" w14:paraId="6A65B145" w14:textId="7901833F">
      <w:pPr>
        <w:bidi/>
        <w:spacing w:before="186"/>
        <w:ind w:left="1825"/>
        <w:rPr>
          <w:b/>
          <w:sz w:val="24"/>
          <w:szCs w:val="24"/>
        </w:rPr>
      </w:pPr>
      <w:r w:rsidRPr="0008042F">
        <w:rPr>
          <w:noProof/>
          <w:sz w:val="24"/>
          <w:szCs w:val="24"/>
        </w:rPr>
        <mc:AlternateContent>
          <mc:Choice Requires="wps">
            <w:drawing>
              <wp:anchor distT="0" distB="0" distL="114300" distR="114300" simplePos="0" relativeHeight="251662336" behindDoc="1" locked="0" layoutInCell="1" allowOverlap="1">
                <wp:simplePos x="0" y="0"/>
                <wp:positionH relativeFrom="page">
                  <wp:posOffset>2071370</wp:posOffset>
                </wp:positionH>
                <wp:positionV relativeFrom="paragraph">
                  <wp:posOffset>258445</wp:posOffset>
                </wp:positionV>
                <wp:extent cx="523240" cy="26670"/>
                <wp:effectExtent l="0" t="0" r="0" b="0"/>
                <wp:wrapNone/>
                <wp:docPr id="47" name="AutoShape 58"/>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523240" cy="26670"/>
                        </a:xfrm>
                        <a:custGeom>
                          <a:avLst/>
                          <a:gdLst>
                            <a:gd name="T0" fmla="+- 0 3275 3262"/>
                            <a:gd name="T1" fmla="*/ T0 w 824"/>
                            <a:gd name="T2" fmla="+- 0 407 407"/>
                            <a:gd name="T3" fmla="*/ 407 h 42"/>
                            <a:gd name="T4" fmla="+- 0 3289 3262"/>
                            <a:gd name="T5" fmla="*/ T4 w 824"/>
                            <a:gd name="T6" fmla="+- 0 435 407"/>
                            <a:gd name="T7" fmla="*/ 435 h 42"/>
                            <a:gd name="T8" fmla="+- 0 3302 3262"/>
                            <a:gd name="T9" fmla="*/ T8 w 824"/>
                            <a:gd name="T10" fmla="+- 0 407 407"/>
                            <a:gd name="T11" fmla="*/ 407 h 42"/>
                            <a:gd name="T12" fmla="+- 0 3315 3262"/>
                            <a:gd name="T13" fmla="*/ T12 w 824"/>
                            <a:gd name="T14" fmla="+- 0 435 407"/>
                            <a:gd name="T15" fmla="*/ 435 h 42"/>
                            <a:gd name="T16" fmla="+- 0 3342 3262"/>
                            <a:gd name="T17" fmla="*/ T16 w 824"/>
                            <a:gd name="T18" fmla="+- 0 435 407"/>
                            <a:gd name="T19" fmla="*/ 435 h 42"/>
                            <a:gd name="T20" fmla="+- 0 3328 3262"/>
                            <a:gd name="T21" fmla="*/ T20 w 824"/>
                            <a:gd name="T22" fmla="+- 0 423 407"/>
                            <a:gd name="T23" fmla="*/ 423 h 42"/>
                            <a:gd name="T24" fmla="+- 0 3355 3262"/>
                            <a:gd name="T25" fmla="*/ T24 w 824"/>
                            <a:gd name="T26" fmla="+- 0 449 407"/>
                            <a:gd name="T27" fmla="*/ 449 h 42"/>
                            <a:gd name="T28" fmla="+- 0 3355 3262"/>
                            <a:gd name="T29" fmla="*/ T28 w 824"/>
                            <a:gd name="T30" fmla="+- 0 423 407"/>
                            <a:gd name="T31" fmla="*/ 423 h 42"/>
                            <a:gd name="T32" fmla="+- 0 3382 3262"/>
                            <a:gd name="T33" fmla="*/ T32 w 824"/>
                            <a:gd name="T34" fmla="+- 0 449 407"/>
                            <a:gd name="T35" fmla="*/ 449 h 42"/>
                            <a:gd name="T36" fmla="+- 0 3382 3262"/>
                            <a:gd name="T37" fmla="*/ T36 w 824"/>
                            <a:gd name="T38" fmla="+- 0 423 407"/>
                            <a:gd name="T39" fmla="*/ 423 h 42"/>
                            <a:gd name="T40" fmla="+- 0 3408 3262"/>
                            <a:gd name="T41" fmla="*/ T40 w 824"/>
                            <a:gd name="T42" fmla="+- 0 449 407"/>
                            <a:gd name="T43" fmla="*/ 449 h 42"/>
                            <a:gd name="T44" fmla="+- 0 3408 3262"/>
                            <a:gd name="T45" fmla="*/ T44 w 824"/>
                            <a:gd name="T46" fmla="+- 0 423 407"/>
                            <a:gd name="T47" fmla="*/ 423 h 42"/>
                            <a:gd name="T48" fmla="+- 0 3435 3262"/>
                            <a:gd name="T49" fmla="*/ T48 w 824"/>
                            <a:gd name="T50" fmla="+- 0 449 407"/>
                            <a:gd name="T51" fmla="*/ 449 h 42"/>
                            <a:gd name="T52" fmla="+- 0 3435 3262"/>
                            <a:gd name="T53" fmla="*/ T52 w 824"/>
                            <a:gd name="T54" fmla="+- 0 423 407"/>
                            <a:gd name="T55" fmla="*/ 423 h 42"/>
                            <a:gd name="T56" fmla="+- 0 3461 3262"/>
                            <a:gd name="T57" fmla="*/ T56 w 824"/>
                            <a:gd name="T58" fmla="+- 0 449 407"/>
                            <a:gd name="T59" fmla="*/ 449 h 42"/>
                            <a:gd name="T60" fmla="+- 0 3461 3262"/>
                            <a:gd name="T61" fmla="*/ T60 w 824"/>
                            <a:gd name="T62" fmla="+- 0 423 407"/>
                            <a:gd name="T63" fmla="*/ 423 h 42"/>
                            <a:gd name="T64" fmla="+- 0 3488 3262"/>
                            <a:gd name="T65" fmla="*/ T64 w 824"/>
                            <a:gd name="T66" fmla="+- 0 449 407"/>
                            <a:gd name="T67" fmla="*/ 449 h 42"/>
                            <a:gd name="T68" fmla="+- 0 3488 3262"/>
                            <a:gd name="T69" fmla="*/ T68 w 824"/>
                            <a:gd name="T70" fmla="+- 0 423 407"/>
                            <a:gd name="T71" fmla="*/ 423 h 42"/>
                            <a:gd name="T72" fmla="+- 0 3514 3262"/>
                            <a:gd name="T73" fmla="*/ T72 w 824"/>
                            <a:gd name="T74" fmla="+- 0 449 407"/>
                            <a:gd name="T75" fmla="*/ 449 h 42"/>
                            <a:gd name="T76" fmla="+- 0 3514 3262"/>
                            <a:gd name="T77" fmla="*/ T76 w 824"/>
                            <a:gd name="T78" fmla="+- 0 423 407"/>
                            <a:gd name="T79" fmla="*/ 423 h 42"/>
                            <a:gd name="T80" fmla="+- 0 3541 3262"/>
                            <a:gd name="T81" fmla="*/ T80 w 824"/>
                            <a:gd name="T82" fmla="+- 0 449 407"/>
                            <a:gd name="T83" fmla="*/ 449 h 42"/>
                            <a:gd name="T84" fmla="+- 0 3541 3262"/>
                            <a:gd name="T85" fmla="*/ T84 w 824"/>
                            <a:gd name="T86" fmla="+- 0 423 407"/>
                            <a:gd name="T87" fmla="*/ 423 h 42"/>
                            <a:gd name="T88" fmla="+- 0 3567 3262"/>
                            <a:gd name="T89" fmla="*/ T88 w 824"/>
                            <a:gd name="T90" fmla="+- 0 449 407"/>
                            <a:gd name="T91" fmla="*/ 449 h 42"/>
                            <a:gd name="T92" fmla="+- 0 3567 3262"/>
                            <a:gd name="T93" fmla="*/ T92 w 824"/>
                            <a:gd name="T94" fmla="+- 0 423 407"/>
                            <a:gd name="T95" fmla="*/ 423 h 42"/>
                            <a:gd name="T96" fmla="+- 0 3594 3262"/>
                            <a:gd name="T97" fmla="*/ T96 w 824"/>
                            <a:gd name="T98" fmla="+- 0 449 407"/>
                            <a:gd name="T99" fmla="*/ 449 h 42"/>
                            <a:gd name="T100" fmla="+- 0 3594 3262"/>
                            <a:gd name="T101" fmla="*/ T100 w 824"/>
                            <a:gd name="T102" fmla="+- 0 423 407"/>
                            <a:gd name="T103" fmla="*/ 423 h 42"/>
                            <a:gd name="T104" fmla="+- 0 3621 3262"/>
                            <a:gd name="T105" fmla="*/ T104 w 824"/>
                            <a:gd name="T106" fmla="+- 0 449 407"/>
                            <a:gd name="T107" fmla="*/ 449 h 42"/>
                            <a:gd name="T108" fmla="+- 0 3621 3262"/>
                            <a:gd name="T109" fmla="*/ T108 w 824"/>
                            <a:gd name="T110" fmla="+- 0 423 407"/>
                            <a:gd name="T111" fmla="*/ 423 h 42"/>
                            <a:gd name="T112" fmla="+- 0 3647 3262"/>
                            <a:gd name="T113" fmla="*/ T112 w 824"/>
                            <a:gd name="T114" fmla="+- 0 449 407"/>
                            <a:gd name="T115" fmla="*/ 449 h 42"/>
                            <a:gd name="T116" fmla="+- 0 3647 3262"/>
                            <a:gd name="T117" fmla="*/ T116 w 824"/>
                            <a:gd name="T118" fmla="+- 0 423 407"/>
                            <a:gd name="T119" fmla="*/ 423 h 42"/>
                            <a:gd name="T120" fmla="+- 0 3674 3262"/>
                            <a:gd name="T121" fmla="*/ T120 w 824"/>
                            <a:gd name="T122" fmla="+- 0 449 407"/>
                            <a:gd name="T123" fmla="*/ 449 h 42"/>
                            <a:gd name="T124" fmla="+- 0 3674 3262"/>
                            <a:gd name="T125" fmla="*/ T124 w 824"/>
                            <a:gd name="T126" fmla="+- 0 423 407"/>
                            <a:gd name="T127" fmla="*/ 423 h 42"/>
                            <a:gd name="T128" fmla="+- 0 3700 3262"/>
                            <a:gd name="T129" fmla="*/ T128 w 824"/>
                            <a:gd name="T130" fmla="+- 0 449 407"/>
                            <a:gd name="T131" fmla="*/ 449 h 42"/>
                            <a:gd name="T132" fmla="+- 0 3700 3262"/>
                            <a:gd name="T133" fmla="*/ T132 w 824"/>
                            <a:gd name="T134" fmla="+- 0 423 407"/>
                            <a:gd name="T135" fmla="*/ 423 h 42"/>
                            <a:gd name="T136" fmla="+- 0 3727 3262"/>
                            <a:gd name="T137" fmla="*/ T136 w 824"/>
                            <a:gd name="T138" fmla="+- 0 449 407"/>
                            <a:gd name="T139" fmla="*/ 449 h 42"/>
                            <a:gd name="T140" fmla="+- 0 3727 3262"/>
                            <a:gd name="T141" fmla="*/ T140 w 824"/>
                            <a:gd name="T142" fmla="+- 0 423 407"/>
                            <a:gd name="T143" fmla="*/ 423 h 42"/>
                            <a:gd name="T144" fmla="+- 0 3753 3262"/>
                            <a:gd name="T145" fmla="*/ T144 w 824"/>
                            <a:gd name="T146" fmla="+- 0 449 407"/>
                            <a:gd name="T147" fmla="*/ 449 h 42"/>
                            <a:gd name="T148" fmla="+- 0 3753 3262"/>
                            <a:gd name="T149" fmla="*/ T148 w 824"/>
                            <a:gd name="T150" fmla="+- 0 423 407"/>
                            <a:gd name="T151" fmla="*/ 423 h 42"/>
                            <a:gd name="T152" fmla="+- 0 3780 3262"/>
                            <a:gd name="T153" fmla="*/ T152 w 824"/>
                            <a:gd name="T154" fmla="+- 0 449 407"/>
                            <a:gd name="T155" fmla="*/ 449 h 42"/>
                            <a:gd name="T156" fmla="+- 0 3780 3262"/>
                            <a:gd name="T157" fmla="*/ T156 w 824"/>
                            <a:gd name="T158" fmla="+- 0 423 407"/>
                            <a:gd name="T159" fmla="*/ 423 h 42"/>
                            <a:gd name="T160" fmla="+- 0 3806 3262"/>
                            <a:gd name="T161" fmla="*/ T160 w 824"/>
                            <a:gd name="T162" fmla="+- 0 449 407"/>
                            <a:gd name="T163" fmla="*/ 449 h 42"/>
                            <a:gd name="T164" fmla="+- 0 3806 3262"/>
                            <a:gd name="T165" fmla="*/ T164 w 824"/>
                            <a:gd name="T166" fmla="+- 0 423 407"/>
                            <a:gd name="T167" fmla="*/ 423 h 42"/>
                            <a:gd name="T168" fmla="+- 0 3833 3262"/>
                            <a:gd name="T169" fmla="*/ T168 w 824"/>
                            <a:gd name="T170" fmla="+- 0 449 407"/>
                            <a:gd name="T171" fmla="*/ 449 h 42"/>
                            <a:gd name="T172" fmla="+- 0 3833 3262"/>
                            <a:gd name="T173" fmla="*/ T172 w 824"/>
                            <a:gd name="T174" fmla="+- 0 423 407"/>
                            <a:gd name="T175" fmla="*/ 423 h 42"/>
                            <a:gd name="T176" fmla="+- 0 3860 3262"/>
                            <a:gd name="T177" fmla="*/ T176 w 824"/>
                            <a:gd name="T178" fmla="+- 0 449 407"/>
                            <a:gd name="T179" fmla="*/ 449 h 42"/>
                            <a:gd name="T180" fmla="+- 0 3860 3262"/>
                            <a:gd name="T181" fmla="*/ T180 w 824"/>
                            <a:gd name="T182" fmla="+- 0 423 407"/>
                            <a:gd name="T183" fmla="*/ 423 h 42"/>
                            <a:gd name="T184" fmla="+- 0 3886 3262"/>
                            <a:gd name="T185" fmla="*/ T184 w 824"/>
                            <a:gd name="T186" fmla="+- 0 449 407"/>
                            <a:gd name="T187" fmla="*/ 449 h 42"/>
                            <a:gd name="T188" fmla="+- 0 3886 3262"/>
                            <a:gd name="T189" fmla="*/ T188 w 824"/>
                            <a:gd name="T190" fmla="+- 0 423 407"/>
                            <a:gd name="T191" fmla="*/ 423 h 42"/>
                            <a:gd name="T192" fmla="+- 0 3913 3262"/>
                            <a:gd name="T193" fmla="*/ T192 w 824"/>
                            <a:gd name="T194" fmla="+- 0 449 407"/>
                            <a:gd name="T195" fmla="*/ 449 h 42"/>
                            <a:gd name="T196" fmla="+- 0 3913 3262"/>
                            <a:gd name="T197" fmla="*/ T196 w 824"/>
                            <a:gd name="T198" fmla="+- 0 423 407"/>
                            <a:gd name="T199" fmla="*/ 423 h 42"/>
                            <a:gd name="T200" fmla="+- 0 3939 3262"/>
                            <a:gd name="T201" fmla="*/ T200 w 824"/>
                            <a:gd name="T202" fmla="+- 0 449 407"/>
                            <a:gd name="T203" fmla="*/ 449 h 42"/>
                            <a:gd name="T204" fmla="+- 0 3939 3262"/>
                            <a:gd name="T205" fmla="*/ T204 w 824"/>
                            <a:gd name="T206" fmla="+- 0 423 407"/>
                            <a:gd name="T207" fmla="*/ 423 h 42"/>
                            <a:gd name="T208" fmla="+- 0 3966 3262"/>
                            <a:gd name="T209" fmla="*/ T208 w 824"/>
                            <a:gd name="T210" fmla="+- 0 449 407"/>
                            <a:gd name="T211" fmla="*/ 449 h 42"/>
                            <a:gd name="T212" fmla="+- 0 3966 3262"/>
                            <a:gd name="T213" fmla="*/ T212 w 824"/>
                            <a:gd name="T214" fmla="+- 0 423 407"/>
                            <a:gd name="T215" fmla="*/ 423 h 42"/>
                            <a:gd name="T216" fmla="+- 0 3992 3262"/>
                            <a:gd name="T217" fmla="*/ T216 w 824"/>
                            <a:gd name="T218" fmla="+- 0 449 407"/>
                            <a:gd name="T219" fmla="*/ 449 h 42"/>
                            <a:gd name="T220" fmla="+- 0 3992 3262"/>
                            <a:gd name="T221" fmla="*/ T220 w 824"/>
                            <a:gd name="T222" fmla="+- 0 423 407"/>
                            <a:gd name="T223" fmla="*/ 423 h 42"/>
                            <a:gd name="T224" fmla="+- 0 4019 3262"/>
                            <a:gd name="T225" fmla="*/ T224 w 824"/>
                            <a:gd name="T226" fmla="+- 0 449 407"/>
                            <a:gd name="T227" fmla="*/ 449 h 42"/>
                            <a:gd name="T228" fmla="+- 0 4019 3262"/>
                            <a:gd name="T229" fmla="*/ T228 w 824"/>
                            <a:gd name="T230" fmla="+- 0 423 407"/>
                            <a:gd name="T231" fmla="*/ 423 h 42"/>
                            <a:gd name="T232" fmla="+- 0 4045 3262"/>
                            <a:gd name="T233" fmla="*/ T232 w 824"/>
                            <a:gd name="T234" fmla="+- 0 449 407"/>
                            <a:gd name="T235" fmla="*/ 449 h 42"/>
                            <a:gd name="T236" fmla="+- 0 4045 3262"/>
                            <a:gd name="T237" fmla="*/ T236 w 824"/>
                            <a:gd name="T238" fmla="+- 0 423 407"/>
                            <a:gd name="T239" fmla="*/ 423 h 42"/>
                            <a:gd name="T240" fmla="+- 0 4072 3262"/>
                            <a:gd name="T241" fmla="*/ T240 w 824"/>
                            <a:gd name="T242" fmla="+- 0 449 407"/>
                            <a:gd name="T243" fmla="*/ 449 h 42"/>
                            <a:gd name="T244" fmla="+- 0 4072 3262"/>
                            <a:gd name="T245" fmla="*/ T244 w 824"/>
                            <a:gd name="T246" fmla="+- 0 407 407"/>
                            <a:gd name="T247" fmla="*/ 407 h 42"/>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fill="norm" h="42" w="824" stroke="1">
                              <a:moveTo>
                                <a:pt x="13" y="0"/>
                              </a:moveTo>
                              <a:lnTo>
                                <a:pt x="0" y="0"/>
                              </a:lnTo>
                              <a:lnTo>
                                <a:pt x="0" y="16"/>
                              </a:lnTo>
                              <a:lnTo>
                                <a:pt x="13" y="16"/>
                              </a:lnTo>
                              <a:lnTo>
                                <a:pt x="13" y="0"/>
                              </a:lnTo>
                              <a:moveTo>
                                <a:pt x="27" y="28"/>
                              </a:moveTo>
                              <a:lnTo>
                                <a:pt x="0" y="28"/>
                              </a:lnTo>
                              <a:lnTo>
                                <a:pt x="0" y="42"/>
                              </a:lnTo>
                              <a:lnTo>
                                <a:pt x="27" y="42"/>
                              </a:lnTo>
                              <a:lnTo>
                                <a:pt x="27" y="28"/>
                              </a:lnTo>
                              <a:moveTo>
                                <a:pt x="40" y="0"/>
                              </a:moveTo>
                              <a:lnTo>
                                <a:pt x="27" y="0"/>
                              </a:lnTo>
                              <a:lnTo>
                                <a:pt x="27" y="16"/>
                              </a:lnTo>
                              <a:lnTo>
                                <a:pt x="40" y="16"/>
                              </a:lnTo>
                              <a:lnTo>
                                <a:pt x="40" y="0"/>
                              </a:lnTo>
                              <a:moveTo>
                                <a:pt x="53" y="28"/>
                              </a:moveTo>
                              <a:lnTo>
                                <a:pt x="40" y="28"/>
                              </a:lnTo>
                              <a:lnTo>
                                <a:pt x="40" y="42"/>
                              </a:lnTo>
                              <a:lnTo>
                                <a:pt x="53" y="42"/>
                              </a:lnTo>
                              <a:lnTo>
                                <a:pt x="53" y="28"/>
                              </a:lnTo>
                              <a:moveTo>
                                <a:pt x="80" y="28"/>
                              </a:moveTo>
                              <a:lnTo>
                                <a:pt x="66" y="28"/>
                              </a:lnTo>
                              <a:lnTo>
                                <a:pt x="66" y="42"/>
                              </a:lnTo>
                              <a:lnTo>
                                <a:pt x="80" y="42"/>
                              </a:lnTo>
                              <a:lnTo>
                                <a:pt x="80" y="28"/>
                              </a:lnTo>
                              <a:moveTo>
                                <a:pt x="80" y="0"/>
                              </a:moveTo>
                              <a:lnTo>
                                <a:pt x="66" y="0"/>
                              </a:lnTo>
                              <a:lnTo>
                                <a:pt x="53" y="0"/>
                              </a:lnTo>
                              <a:lnTo>
                                <a:pt x="53" y="16"/>
                              </a:lnTo>
                              <a:lnTo>
                                <a:pt x="66" y="16"/>
                              </a:lnTo>
                              <a:lnTo>
                                <a:pt x="80" y="16"/>
                              </a:lnTo>
                              <a:lnTo>
                                <a:pt x="80" y="0"/>
                              </a:lnTo>
                              <a:moveTo>
                                <a:pt x="106" y="28"/>
                              </a:moveTo>
                              <a:lnTo>
                                <a:pt x="93" y="28"/>
                              </a:lnTo>
                              <a:lnTo>
                                <a:pt x="93" y="42"/>
                              </a:lnTo>
                              <a:lnTo>
                                <a:pt x="106" y="42"/>
                              </a:lnTo>
                              <a:lnTo>
                                <a:pt x="106" y="28"/>
                              </a:lnTo>
                              <a:moveTo>
                                <a:pt x="106" y="0"/>
                              </a:moveTo>
                              <a:lnTo>
                                <a:pt x="93" y="0"/>
                              </a:lnTo>
                              <a:lnTo>
                                <a:pt x="93" y="16"/>
                              </a:lnTo>
                              <a:lnTo>
                                <a:pt x="106" y="16"/>
                              </a:lnTo>
                              <a:lnTo>
                                <a:pt x="106" y="0"/>
                              </a:lnTo>
                              <a:moveTo>
                                <a:pt x="133" y="28"/>
                              </a:moveTo>
                              <a:lnTo>
                                <a:pt x="120" y="28"/>
                              </a:lnTo>
                              <a:lnTo>
                                <a:pt x="120" y="42"/>
                              </a:lnTo>
                              <a:lnTo>
                                <a:pt x="133" y="42"/>
                              </a:lnTo>
                              <a:lnTo>
                                <a:pt x="133" y="28"/>
                              </a:lnTo>
                              <a:moveTo>
                                <a:pt x="133" y="15"/>
                              </a:moveTo>
                              <a:lnTo>
                                <a:pt x="120" y="15"/>
                              </a:lnTo>
                              <a:lnTo>
                                <a:pt x="120" y="16"/>
                              </a:lnTo>
                              <a:lnTo>
                                <a:pt x="133" y="16"/>
                              </a:lnTo>
                              <a:lnTo>
                                <a:pt x="133" y="15"/>
                              </a:lnTo>
                              <a:moveTo>
                                <a:pt x="159" y="28"/>
                              </a:moveTo>
                              <a:lnTo>
                                <a:pt x="146" y="28"/>
                              </a:lnTo>
                              <a:lnTo>
                                <a:pt x="146" y="42"/>
                              </a:lnTo>
                              <a:lnTo>
                                <a:pt x="159" y="42"/>
                              </a:lnTo>
                              <a:lnTo>
                                <a:pt x="159" y="28"/>
                              </a:lnTo>
                              <a:moveTo>
                                <a:pt x="159" y="15"/>
                              </a:moveTo>
                              <a:lnTo>
                                <a:pt x="146" y="15"/>
                              </a:lnTo>
                              <a:lnTo>
                                <a:pt x="146" y="16"/>
                              </a:lnTo>
                              <a:lnTo>
                                <a:pt x="159" y="16"/>
                              </a:lnTo>
                              <a:lnTo>
                                <a:pt x="159" y="15"/>
                              </a:lnTo>
                              <a:moveTo>
                                <a:pt x="186" y="28"/>
                              </a:moveTo>
                              <a:lnTo>
                                <a:pt x="173" y="28"/>
                              </a:lnTo>
                              <a:lnTo>
                                <a:pt x="173" y="42"/>
                              </a:lnTo>
                              <a:lnTo>
                                <a:pt x="186" y="42"/>
                              </a:lnTo>
                              <a:lnTo>
                                <a:pt x="186" y="28"/>
                              </a:lnTo>
                              <a:moveTo>
                                <a:pt x="186" y="0"/>
                              </a:moveTo>
                              <a:lnTo>
                                <a:pt x="173" y="0"/>
                              </a:lnTo>
                              <a:lnTo>
                                <a:pt x="173" y="16"/>
                              </a:lnTo>
                              <a:lnTo>
                                <a:pt x="186" y="16"/>
                              </a:lnTo>
                              <a:lnTo>
                                <a:pt x="186" y="0"/>
                              </a:lnTo>
                              <a:moveTo>
                                <a:pt x="212" y="28"/>
                              </a:moveTo>
                              <a:lnTo>
                                <a:pt x="199" y="28"/>
                              </a:lnTo>
                              <a:lnTo>
                                <a:pt x="199" y="42"/>
                              </a:lnTo>
                              <a:lnTo>
                                <a:pt x="212" y="42"/>
                              </a:lnTo>
                              <a:lnTo>
                                <a:pt x="212" y="28"/>
                              </a:lnTo>
                              <a:moveTo>
                                <a:pt x="212" y="0"/>
                              </a:moveTo>
                              <a:lnTo>
                                <a:pt x="199" y="0"/>
                              </a:lnTo>
                              <a:lnTo>
                                <a:pt x="199" y="16"/>
                              </a:lnTo>
                              <a:lnTo>
                                <a:pt x="212" y="16"/>
                              </a:lnTo>
                              <a:lnTo>
                                <a:pt x="212" y="0"/>
                              </a:lnTo>
                              <a:moveTo>
                                <a:pt x="239" y="28"/>
                              </a:moveTo>
                              <a:lnTo>
                                <a:pt x="226" y="28"/>
                              </a:lnTo>
                              <a:lnTo>
                                <a:pt x="226" y="42"/>
                              </a:lnTo>
                              <a:lnTo>
                                <a:pt x="239" y="42"/>
                              </a:lnTo>
                              <a:lnTo>
                                <a:pt x="239" y="28"/>
                              </a:lnTo>
                              <a:moveTo>
                                <a:pt x="239" y="0"/>
                              </a:moveTo>
                              <a:lnTo>
                                <a:pt x="226" y="0"/>
                              </a:lnTo>
                              <a:lnTo>
                                <a:pt x="226" y="16"/>
                              </a:lnTo>
                              <a:lnTo>
                                <a:pt x="239" y="16"/>
                              </a:lnTo>
                              <a:lnTo>
                                <a:pt x="239" y="0"/>
                              </a:lnTo>
                              <a:moveTo>
                                <a:pt x="266" y="28"/>
                              </a:moveTo>
                              <a:lnTo>
                                <a:pt x="252" y="28"/>
                              </a:lnTo>
                              <a:lnTo>
                                <a:pt x="252" y="42"/>
                              </a:lnTo>
                              <a:lnTo>
                                <a:pt x="266" y="42"/>
                              </a:lnTo>
                              <a:lnTo>
                                <a:pt x="266" y="28"/>
                              </a:lnTo>
                              <a:moveTo>
                                <a:pt x="266" y="0"/>
                              </a:moveTo>
                              <a:lnTo>
                                <a:pt x="252" y="0"/>
                              </a:lnTo>
                              <a:lnTo>
                                <a:pt x="252" y="16"/>
                              </a:lnTo>
                              <a:lnTo>
                                <a:pt x="266" y="16"/>
                              </a:lnTo>
                              <a:lnTo>
                                <a:pt x="266" y="0"/>
                              </a:lnTo>
                              <a:moveTo>
                                <a:pt x="292" y="28"/>
                              </a:moveTo>
                              <a:lnTo>
                                <a:pt x="279" y="28"/>
                              </a:lnTo>
                              <a:lnTo>
                                <a:pt x="279" y="42"/>
                              </a:lnTo>
                              <a:lnTo>
                                <a:pt x="292" y="42"/>
                              </a:lnTo>
                              <a:lnTo>
                                <a:pt x="292" y="28"/>
                              </a:lnTo>
                              <a:moveTo>
                                <a:pt x="292" y="0"/>
                              </a:moveTo>
                              <a:lnTo>
                                <a:pt x="279" y="0"/>
                              </a:lnTo>
                              <a:lnTo>
                                <a:pt x="279" y="16"/>
                              </a:lnTo>
                              <a:lnTo>
                                <a:pt x="292" y="16"/>
                              </a:lnTo>
                              <a:lnTo>
                                <a:pt x="292" y="0"/>
                              </a:lnTo>
                              <a:moveTo>
                                <a:pt x="319" y="28"/>
                              </a:moveTo>
                              <a:lnTo>
                                <a:pt x="305" y="28"/>
                              </a:lnTo>
                              <a:lnTo>
                                <a:pt x="305" y="42"/>
                              </a:lnTo>
                              <a:lnTo>
                                <a:pt x="319" y="42"/>
                              </a:lnTo>
                              <a:lnTo>
                                <a:pt x="319" y="28"/>
                              </a:lnTo>
                              <a:moveTo>
                                <a:pt x="319" y="0"/>
                              </a:moveTo>
                              <a:lnTo>
                                <a:pt x="305" y="0"/>
                              </a:lnTo>
                              <a:lnTo>
                                <a:pt x="305" y="16"/>
                              </a:lnTo>
                              <a:lnTo>
                                <a:pt x="319" y="16"/>
                              </a:lnTo>
                              <a:lnTo>
                                <a:pt x="319" y="0"/>
                              </a:lnTo>
                              <a:moveTo>
                                <a:pt x="345" y="28"/>
                              </a:moveTo>
                              <a:lnTo>
                                <a:pt x="332" y="28"/>
                              </a:lnTo>
                              <a:lnTo>
                                <a:pt x="332" y="42"/>
                              </a:lnTo>
                              <a:lnTo>
                                <a:pt x="345" y="42"/>
                              </a:lnTo>
                              <a:lnTo>
                                <a:pt x="345" y="28"/>
                              </a:lnTo>
                              <a:moveTo>
                                <a:pt x="345" y="0"/>
                              </a:moveTo>
                              <a:lnTo>
                                <a:pt x="332" y="0"/>
                              </a:lnTo>
                              <a:lnTo>
                                <a:pt x="332" y="16"/>
                              </a:lnTo>
                              <a:lnTo>
                                <a:pt x="345" y="16"/>
                              </a:lnTo>
                              <a:lnTo>
                                <a:pt x="345" y="0"/>
                              </a:lnTo>
                              <a:moveTo>
                                <a:pt x="372" y="28"/>
                              </a:moveTo>
                              <a:lnTo>
                                <a:pt x="359" y="28"/>
                              </a:lnTo>
                              <a:lnTo>
                                <a:pt x="359" y="42"/>
                              </a:lnTo>
                              <a:lnTo>
                                <a:pt x="372" y="42"/>
                              </a:lnTo>
                              <a:lnTo>
                                <a:pt x="372" y="28"/>
                              </a:lnTo>
                              <a:moveTo>
                                <a:pt x="372" y="0"/>
                              </a:moveTo>
                              <a:lnTo>
                                <a:pt x="359" y="0"/>
                              </a:lnTo>
                              <a:lnTo>
                                <a:pt x="359" y="16"/>
                              </a:lnTo>
                              <a:lnTo>
                                <a:pt x="372" y="16"/>
                              </a:lnTo>
                              <a:lnTo>
                                <a:pt x="372" y="0"/>
                              </a:lnTo>
                              <a:moveTo>
                                <a:pt x="398" y="28"/>
                              </a:moveTo>
                              <a:lnTo>
                                <a:pt x="385" y="28"/>
                              </a:lnTo>
                              <a:lnTo>
                                <a:pt x="385" y="42"/>
                              </a:lnTo>
                              <a:lnTo>
                                <a:pt x="398" y="42"/>
                              </a:lnTo>
                              <a:lnTo>
                                <a:pt x="398" y="28"/>
                              </a:lnTo>
                              <a:moveTo>
                                <a:pt x="398" y="0"/>
                              </a:moveTo>
                              <a:lnTo>
                                <a:pt x="385" y="0"/>
                              </a:lnTo>
                              <a:lnTo>
                                <a:pt x="385" y="16"/>
                              </a:lnTo>
                              <a:lnTo>
                                <a:pt x="398" y="16"/>
                              </a:lnTo>
                              <a:lnTo>
                                <a:pt x="398" y="0"/>
                              </a:lnTo>
                              <a:moveTo>
                                <a:pt x="425" y="28"/>
                              </a:moveTo>
                              <a:lnTo>
                                <a:pt x="412" y="28"/>
                              </a:lnTo>
                              <a:lnTo>
                                <a:pt x="412" y="42"/>
                              </a:lnTo>
                              <a:lnTo>
                                <a:pt x="425" y="42"/>
                              </a:lnTo>
                              <a:lnTo>
                                <a:pt x="425" y="28"/>
                              </a:lnTo>
                              <a:moveTo>
                                <a:pt x="425" y="0"/>
                              </a:moveTo>
                              <a:lnTo>
                                <a:pt x="412" y="0"/>
                              </a:lnTo>
                              <a:lnTo>
                                <a:pt x="412" y="16"/>
                              </a:lnTo>
                              <a:lnTo>
                                <a:pt x="425" y="16"/>
                              </a:lnTo>
                              <a:lnTo>
                                <a:pt x="425" y="0"/>
                              </a:lnTo>
                              <a:moveTo>
                                <a:pt x="451" y="28"/>
                              </a:moveTo>
                              <a:lnTo>
                                <a:pt x="438" y="28"/>
                              </a:lnTo>
                              <a:lnTo>
                                <a:pt x="438" y="42"/>
                              </a:lnTo>
                              <a:lnTo>
                                <a:pt x="451" y="42"/>
                              </a:lnTo>
                              <a:lnTo>
                                <a:pt x="451" y="28"/>
                              </a:lnTo>
                              <a:moveTo>
                                <a:pt x="451" y="0"/>
                              </a:moveTo>
                              <a:lnTo>
                                <a:pt x="438" y="0"/>
                              </a:lnTo>
                              <a:lnTo>
                                <a:pt x="438" y="16"/>
                              </a:lnTo>
                              <a:lnTo>
                                <a:pt x="451" y="16"/>
                              </a:lnTo>
                              <a:lnTo>
                                <a:pt x="451" y="0"/>
                              </a:lnTo>
                              <a:moveTo>
                                <a:pt x="478" y="28"/>
                              </a:moveTo>
                              <a:lnTo>
                                <a:pt x="465" y="28"/>
                              </a:lnTo>
                              <a:lnTo>
                                <a:pt x="465" y="42"/>
                              </a:lnTo>
                              <a:lnTo>
                                <a:pt x="478" y="42"/>
                              </a:lnTo>
                              <a:lnTo>
                                <a:pt x="478" y="28"/>
                              </a:lnTo>
                              <a:moveTo>
                                <a:pt x="478" y="0"/>
                              </a:moveTo>
                              <a:lnTo>
                                <a:pt x="465" y="0"/>
                              </a:lnTo>
                              <a:lnTo>
                                <a:pt x="465" y="16"/>
                              </a:lnTo>
                              <a:lnTo>
                                <a:pt x="478" y="16"/>
                              </a:lnTo>
                              <a:lnTo>
                                <a:pt x="478" y="0"/>
                              </a:lnTo>
                              <a:moveTo>
                                <a:pt x="505" y="28"/>
                              </a:moveTo>
                              <a:lnTo>
                                <a:pt x="491" y="28"/>
                              </a:lnTo>
                              <a:lnTo>
                                <a:pt x="491" y="42"/>
                              </a:lnTo>
                              <a:lnTo>
                                <a:pt x="505" y="42"/>
                              </a:lnTo>
                              <a:lnTo>
                                <a:pt x="505" y="28"/>
                              </a:lnTo>
                              <a:moveTo>
                                <a:pt x="505" y="0"/>
                              </a:moveTo>
                              <a:lnTo>
                                <a:pt x="491" y="0"/>
                              </a:lnTo>
                              <a:lnTo>
                                <a:pt x="491" y="16"/>
                              </a:lnTo>
                              <a:lnTo>
                                <a:pt x="505" y="16"/>
                              </a:lnTo>
                              <a:lnTo>
                                <a:pt x="505" y="0"/>
                              </a:lnTo>
                              <a:moveTo>
                                <a:pt x="531" y="28"/>
                              </a:moveTo>
                              <a:lnTo>
                                <a:pt x="518" y="28"/>
                              </a:lnTo>
                              <a:lnTo>
                                <a:pt x="518" y="42"/>
                              </a:lnTo>
                              <a:lnTo>
                                <a:pt x="531" y="42"/>
                              </a:lnTo>
                              <a:lnTo>
                                <a:pt x="531" y="28"/>
                              </a:lnTo>
                              <a:moveTo>
                                <a:pt x="531" y="0"/>
                              </a:moveTo>
                              <a:lnTo>
                                <a:pt x="518" y="0"/>
                              </a:lnTo>
                              <a:lnTo>
                                <a:pt x="518" y="16"/>
                              </a:lnTo>
                              <a:lnTo>
                                <a:pt x="531" y="16"/>
                              </a:lnTo>
                              <a:lnTo>
                                <a:pt x="531" y="0"/>
                              </a:lnTo>
                              <a:moveTo>
                                <a:pt x="558" y="28"/>
                              </a:moveTo>
                              <a:lnTo>
                                <a:pt x="544" y="28"/>
                              </a:lnTo>
                              <a:lnTo>
                                <a:pt x="544" y="42"/>
                              </a:lnTo>
                              <a:lnTo>
                                <a:pt x="558" y="42"/>
                              </a:lnTo>
                              <a:lnTo>
                                <a:pt x="558" y="28"/>
                              </a:lnTo>
                              <a:moveTo>
                                <a:pt x="558" y="0"/>
                              </a:moveTo>
                              <a:lnTo>
                                <a:pt x="544" y="0"/>
                              </a:lnTo>
                              <a:lnTo>
                                <a:pt x="544" y="16"/>
                              </a:lnTo>
                              <a:lnTo>
                                <a:pt x="558" y="16"/>
                              </a:lnTo>
                              <a:lnTo>
                                <a:pt x="558" y="0"/>
                              </a:lnTo>
                              <a:moveTo>
                                <a:pt x="584" y="28"/>
                              </a:moveTo>
                              <a:lnTo>
                                <a:pt x="571" y="28"/>
                              </a:lnTo>
                              <a:lnTo>
                                <a:pt x="571" y="42"/>
                              </a:lnTo>
                              <a:lnTo>
                                <a:pt x="584" y="42"/>
                              </a:lnTo>
                              <a:lnTo>
                                <a:pt x="584" y="28"/>
                              </a:lnTo>
                              <a:moveTo>
                                <a:pt x="584" y="0"/>
                              </a:moveTo>
                              <a:lnTo>
                                <a:pt x="571" y="0"/>
                              </a:lnTo>
                              <a:lnTo>
                                <a:pt x="571" y="16"/>
                              </a:lnTo>
                              <a:lnTo>
                                <a:pt x="584" y="16"/>
                              </a:lnTo>
                              <a:lnTo>
                                <a:pt x="584" y="0"/>
                              </a:lnTo>
                              <a:moveTo>
                                <a:pt x="611" y="28"/>
                              </a:moveTo>
                              <a:lnTo>
                                <a:pt x="598" y="28"/>
                              </a:lnTo>
                              <a:lnTo>
                                <a:pt x="598" y="42"/>
                              </a:lnTo>
                              <a:lnTo>
                                <a:pt x="611" y="42"/>
                              </a:lnTo>
                              <a:lnTo>
                                <a:pt x="611" y="28"/>
                              </a:lnTo>
                              <a:moveTo>
                                <a:pt x="611" y="0"/>
                              </a:moveTo>
                              <a:lnTo>
                                <a:pt x="598" y="0"/>
                              </a:lnTo>
                              <a:lnTo>
                                <a:pt x="598" y="16"/>
                              </a:lnTo>
                              <a:lnTo>
                                <a:pt x="611" y="16"/>
                              </a:lnTo>
                              <a:lnTo>
                                <a:pt x="611" y="0"/>
                              </a:lnTo>
                              <a:moveTo>
                                <a:pt x="637" y="28"/>
                              </a:moveTo>
                              <a:lnTo>
                                <a:pt x="624" y="28"/>
                              </a:lnTo>
                              <a:lnTo>
                                <a:pt x="624" y="42"/>
                              </a:lnTo>
                              <a:lnTo>
                                <a:pt x="637" y="42"/>
                              </a:lnTo>
                              <a:lnTo>
                                <a:pt x="637" y="28"/>
                              </a:lnTo>
                              <a:moveTo>
                                <a:pt x="637" y="0"/>
                              </a:moveTo>
                              <a:lnTo>
                                <a:pt x="624" y="0"/>
                              </a:lnTo>
                              <a:lnTo>
                                <a:pt x="624" y="16"/>
                              </a:lnTo>
                              <a:lnTo>
                                <a:pt x="637" y="16"/>
                              </a:lnTo>
                              <a:lnTo>
                                <a:pt x="637" y="0"/>
                              </a:lnTo>
                              <a:moveTo>
                                <a:pt x="664" y="28"/>
                              </a:moveTo>
                              <a:lnTo>
                                <a:pt x="651" y="28"/>
                              </a:lnTo>
                              <a:lnTo>
                                <a:pt x="651" y="42"/>
                              </a:lnTo>
                              <a:lnTo>
                                <a:pt x="664" y="42"/>
                              </a:lnTo>
                              <a:lnTo>
                                <a:pt x="664" y="28"/>
                              </a:lnTo>
                              <a:moveTo>
                                <a:pt x="664" y="0"/>
                              </a:moveTo>
                              <a:lnTo>
                                <a:pt x="651" y="0"/>
                              </a:lnTo>
                              <a:lnTo>
                                <a:pt x="651" y="16"/>
                              </a:lnTo>
                              <a:lnTo>
                                <a:pt x="664" y="16"/>
                              </a:lnTo>
                              <a:lnTo>
                                <a:pt x="664" y="0"/>
                              </a:lnTo>
                              <a:moveTo>
                                <a:pt x="690" y="28"/>
                              </a:moveTo>
                              <a:lnTo>
                                <a:pt x="677" y="28"/>
                              </a:lnTo>
                              <a:lnTo>
                                <a:pt x="677" y="42"/>
                              </a:lnTo>
                              <a:lnTo>
                                <a:pt x="690" y="42"/>
                              </a:lnTo>
                              <a:lnTo>
                                <a:pt x="690" y="28"/>
                              </a:lnTo>
                              <a:moveTo>
                                <a:pt x="690" y="0"/>
                              </a:moveTo>
                              <a:lnTo>
                                <a:pt x="677" y="0"/>
                              </a:lnTo>
                              <a:lnTo>
                                <a:pt x="677" y="16"/>
                              </a:lnTo>
                              <a:lnTo>
                                <a:pt x="690" y="16"/>
                              </a:lnTo>
                              <a:lnTo>
                                <a:pt x="690" y="0"/>
                              </a:lnTo>
                              <a:moveTo>
                                <a:pt x="717" y="28"/>
                              </a:moveTo>
                              <a:lnTo>
                                <a:pt x="704" y="28"/>
                              </a:lnTo>
                              <a:lnTo>
                                <a:pt x="704" y="42"/>
                              </a:lnTo>
                              <a:lnTo>
                                <a:pt x="717" y="42"/>
                              </a:lnTo>
                              <a:lnTo>
                                <a:pt x="717" y="28"/>
                              </a:lnTo>
                              <a:moveTo>
                                <a:pt x="717" y="0"/>
                              </a:moveTo>
                              <a:lnTo>
                                <a:pt x="704" y="0"/>
                              </a:lnTo>
                              <a:lnTo>
                                <a:pt x="704" y="16"/>
                              </a:lnTo>
                              <a:lnTo>
                                <a:pt x="717" y="16"/>
                              </a:lnTo>
                              <a:lnTo>
                                <a:pt x="717" y="0"/>
                              </a:lnTo>
                              <a:moveTo>
                                <a:pt x="744" y="28"/>
                              </a:moveTo>
                              <a:lnTo>
                                <a:pt x="730" y="28"/>
                              </a:lnTo>
                              <a:lnTo>
                                <a:pt x="730" y="42"/>
                              </a:lnTo>
                              <a:lnTo>
                                <a:pt x="744" y="42"/>
                              </a:lnTo>
                              <a:lnTo>
                                <a:pt x="744" y="28"/>
                              </a:lnTo>
                              <a:moveTo>
                                <a:pt x="744" y="0"/>
                              </a:moveTo>
                              <a:lnTo>
                                <a:pt x="730" y="0"/>
                              </a:lnTo>
                              <a:lnTo>
                                <a:pt x="730" y="16"/>
                              </a:lnTo>
                              <a:lnTo>
                                <a:pt x="744" y="16"/>
                              </a:lnTo>
                              <a:lnTo>
                                <a:pt x="744" y="0"/>
                              </a:lnTo>
                              <a:moveTo>
                                <a:pt x="770" y="28"/>
                              </a:moveTo>
                              <a:lnTo>
                                <a:pt x="757" y="28"/>
                              </a:lnTo>
                              <a:lnTo>
                                <a:pt x="757" y="42"/>
                              </a:lnTo>
                              <a:lnTo>
                                <a:pt x="770" y="42"/>
                              </a:lnTo>
                              <a:lnTo>
                                <a:pt x="770" y="28"/>
                              </a:lnTo>
                              <a:moveTo>
                                <a:pt x="770" y="0"/>
                              </a:moveTo>
                              <a:lnTo>
                                <a:pt x="757" y="0"/>
                              </a:lnTo>
                              <a:lnTo>
                                <a:pt x="757" y="16"/>
                              </a:lnTo>
                              <a:lnTo>
                                <a:pt x="770" y="16"/>
                              </a:lnTo>
                              <a:lnTo>
                                <a:pt x="770" y="0"/>
                              </a:lnTo>
                              <a:moveTo>
                                <a:pt x="797" y="28"/>
                              </a:moveTo>
                              <a:lnTo>
                                <a:pt x="783" y="28"/>
                              </a:lnTo>
                              <a:lnTo>
                                <a:pt x="783" y="42"/>
                              </a:lnTo>
                              <a:lnTo>
                                <a:pt x="797" y="42"/>
                              </a:lnTo>
                              <a:lnTo>
                                <a:pt x="797" y="28"/>
                              </a:lnTo>
                              <a:moveTo>
                                <a:pt x="797" y="0"/>
                              </a:moveTo>
                              <a:lnTo>
                                <a:pt x="783" y="0"/>
                              </a:lnTo>
                              <a:lnTo>
                                <a:pt x="783" y="16"/>
                              </a:lnTo>
                              <a:lnTo>
                                <a:pt x="797" y="16"/>
                              </a:lnTo>
                              <a:lnTo>
                                <a:pt x="797" y="0"/>
                              </a:lnTo>
                              <a:moveTo>
                                <a:pt x="823" y="28"/>
                              </a:moveTo>
                              <a:lnTo>
                                <a:pt x="810" y="28"/>
                              </a:lnTo>
                              <a:lnTo>
                                <a:pt x="810" y="42"/>
                              </a:lnTo>
                              <a:lnTo>
                                <a:pt x="823" y="42"/>
                              </a:lnTo>
                              <a:lnTo>
                                <a:pt x="823" y="28"/>
                              </a:lnTo>
                              <a:moveTo>
                                <a:pt x="823" y="0"/>
                              </a:moveTo>
                              <a:lnTo>
                                <a:pt x="816" y="0"/>
                              </a:lnTo>
                              <a:lnTo>
                                <a:pt x="810" y="0"/>
                              </a:lnTo>
                              <a:lnTo>
                                <a:pt x="810" y="16"/>
                              </a:lnTo>
                              <a:lnTo>
                                <a:pt x="823" y="16"/>
                              </a:lnTo>
                              <a:lnTo>
                                <a:pt x="823" y="15"/>
                              </a:lnTo>
                              <a:lnTo>
                                <a:pt x="823" y="0"/>
                              </a:lnTo>
                            </a:path>
                          </a:pathLst>
                        </a:cu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AutoShape 58" o:spid="_x0000_s1030" style="width:41.2pt;height:2.1pt;margin-top:20.35pt;margin-left:163.1pt;mso-height-percent:0;mso-height-relative:page;mso-position-horizontal-relative:page;mso-width-percent:0;mso-width-relative:page;mso-wrap-distance-bottom:0;mso-wrap-distance-left:9pt;mso-wrap-distance-right:9pt;mso-wrap-distance-top:0;mso-wrap-style:square;position:absolute;visibility:visible;v-text-anchor:top;z-index:-251653120" coordsize="824,42" path="m13,l,,,16l13,16l13,m27,28l,28,,42l27,42l27,28m40,l27,l27,16l40,16,40,m53,28l40,28l40,42l53,42l53,28m80,28l66,28l66,42l80,42l80,28m80,l66,,53,l53,16l66,16l80,16l80,m106,28l93,28l93,42l106,42l106,28m106,l93,l93,16l106,16,106,m133,28l120,28l120,42l133,42l133,28m133,15l120,15l120,16l133,16l133,15m159,28l146,28l146,42l159,42l159,28m159,15l146,15l146,16l159,16l159,15m186,28l173,28l173,42l186,42l186,28m186,l173,l173,16l186,16,186,m212,28l199,28l199,42l212,42l212,28m212,l199,l199,16l212,16,212,m239,28l226,28l226,42l239,42l239,28m239,l226,l226,16l239,16,239,m266,28l252,28l252,42l266,42l266,28m266,l252,l252,16l266,16,266,m292,28l279,28l279,42l292,42l292,28m292,l279,l279,16l292,16,292,m319,28l305,28l305,42l319,42l319,28m319,l305,l305,16l319,16,319,m345,28l332,28l332,42l345,42l345,28m345,l332,l332,16l345,16,345,m372,28l359,28l359,42l372,42l372,28m372,l359,l359,16l372,16,372,m398,28l385,28l385,42l398,42l398,28m398,l385,l385,16l398,16,398,m425,28l412,28l412,42l425,42l425,28m425,l412,l412,16l425,16,425,m451,28l438,28l438,42l451,42l451,28m451,l438,l438,16l451,16,451,m478,28l465,28l465,42l478,42l478,28m478,l465,l465,16l478,16,478,m505,28l491,28l491,42l505,42l505,28m505,l491,l491,16l505,16,505,m531,28l518,28l518,42l531,42l531,28m531,l518,l518,16l531,16,531,m558,28l544,28l544,42l558,42l558,28m558,l544,l544,16l558,16,558,m584,28l571,28l571,42l584,42l584,28m584,l571,l571,16l584,16,584,m611,28l598,28l598,42l611,42l611,28m611,l598,l598,16l611,16,611,m637,28l624,28l624,42l637,42l637,28m637,l624,l624,16l637,16,637,m664,28l651,28l651,42l664,42l664,28m664,l651,l651,16l664,16,664,m690,28l677,28l677,42l690,42l690,28m690,l677,l677,16l690,16,690,m717,28l704,28l704,42l717,42l717,28m717,l704,l704,16l717,16,717,m744,28l730,28l730,42l744,42l744,28m744,l730,l730,16l744,16,744,m770,28l757,28l757,42l770,42l770,28m770,l757,l757,16l770,16,770,m797,28l783,28l783,42l797,42l797,28m797,l783,l783,16l797,16,797,m823,28l810,28l810,42l823,42l823,28m823,l816,l810,l810,16l823,16l823,15l823,e" fillcolor="black" stroked="f">
                <v:path arrowok="t" o:connecttype="custom" o:connectlocs="8255,258445;17145,276225;25400,258445;33655,276225;50800,276225;41910,268605;59055,285115;59055,268605;76200,285115;76200,268605;92710,285115;92710,268605;109855,285115;109855,268605;126365,285115;126365,268605;143510,285115;143510,268605;160020,285115;160020,268605;177165,285115;177165,268605;193675,285115;193675,268605;210820,285115;210820,268605;227965,285115;227965,268605;244475,285115;244475,268605;261620,285115;261620,268605;278130,285115;278130,268605;295275,285115;295275,268605;311785,285115;311785,268605;328930,285115;328930,268605;345440,285115;345440,268605;362585,285115;362585,268605;379730,285115;379730,268605;396240,285115;396240,268605;413385,285115;413385,268605;429895,285115;429895,268605;447040,285115;447040,268605;463550,285115;463550,268605;480695,285115;480695,268605;497205,285115;497205,268605;514350,285115;514350,258445" o:connectangles="0,0,0,0,0,0,0,0,0,0,0,0,0,0,0,0,0,0,0,0,0,0,0,0,0,0,0,0,0,0,0,0,0,0,0,0,0,0,0,0,0,0,0,0,0,0,0,0,0,0,0,0,0,0,0,0,0,0,0,0,0,0"/>
              </v:shape>
            </w:pict>
          </mc:Fallback>
        </mc:AlternateContent>
      </w:r>
      <w:r w:rsidRPr="0008042F" w:rsidR="00876807">
        <w:rPr>
          <w:rFonts w:hint="cs"/>
          <w:noProof/>
          <w:sz w:val="24"/>
          <w:szCs w:val="24"/>
          <w:rtl/>
        </w:rPr>
        <w:t>الوكالة* (مطلوب)</w:t>
      </w:r>
    </w:p>
    <w:p w:rsidR="00253F7B" w:rsidRPr="004A0228" w14:paraId="5A4E9E93" w14:textId="77777777">
      <w:pPr>
        <w:pStyle w:val="BodyText"/>
        <w:spacing w:before="3"/>
        <w:rPr>
          <w:b/>
          <w:sz w:val="24"/>
          <w:szCs w:val="24"/>
        </w:rPr>
      </w:pPr>
    </w:p>
    <w:p w:rsidR="00253F7B" w:rsidRPr="004A0228" w14:paraId="15264692" w14:textId="77777777">
      <w:pPr>
        <w:pStyle w:val="BodyText"/>
        <w:spacing w:before="8"/>
        <w:rPr>
          <w:b/>
          <w:sz w:val="24"/>
          <w:szCs w:val="24"/>
        </w:rPr>
      </w:pPr>
    </w:p>
    <w:p w:rsidR="00253F7B" w:rsidRPr="004A0228" w:rsidP="00876807" w14:paraId="786E085B" w14:textId="7645562A">
      <w:pPr>
        <w:pStyle w:val="Heading4"/>
        <w:bidi/>
        <w:spacing w:before="109"/>
        <w:ind w:right="1325"/>
        <w:jc w:val="center"/>
        <w:rPr>
          <w:sz w:val="24"/>
          <w:szCs w:val="24"/>
        </w:rPr>
      </w:pPr>
      <w:r>
        <w:rPr>
          <w:rFonts w:hint="cs"/>
          <w:w w:val="110"/>
          <w:sz w:val="24"/>
          <w:szCs w:val="24"/>
          <w:rtl/>
        </w:rPr>
        <w:t>جد الشخص بواسطة الوكالة</w:t>
      </w:r>
    </w:p>
    <w:p w:rsidR="00253F7B" w:rsidRPr="004A0228" w14:paraId="3043898A" w14:textId="77777777">
      <w:pPr>
        <w:pStyle w:val="BodyText"/>
        <w:rPr>
          <w:b/>
          <w:sz w:val="24"/>
          <w:szCs w:val="24"/>
        </w:rPr>
      </w:pPr>
    </w:p>
    <w:p w:rsidR="00253F7B" w:rsidRPr="004A0228" w14:paraId="2A003DFD" w14:textId="77777777">
      <w:pPr>
        <w:pStyle w:val="BodyText"/>
        <w:rPr>
          <w:b/>
          <w:sz w:val="24"/>
          <w:szCs w:val="24"/>
        </w:rPr>
      </w:pPr>
    </w:p>
    <w:p w:rsidR="00253F7B" w:rsidRPr="004A0228" w14:paraId="6656D7FE" w14:textId="77777777">
      <w:pPr>
        <w:pStyle w:val="BodyText"/>
        <w:rPr>
          <w:b/>
          <w:sz w:val="24"/>
          <w:szCs w:val="24"/>
        </w:rPr>
      </w:pPr>
      <w:r w:rsidRPr="004A0228">
        <w:rPr>
          <w:noProof/>
          <w:sz w:val="24"/>
          <w:szCs w:val="24"/>
        </w:rPr>
        <mc:AlternateContent>
          <mc:Choice Requires="wps">
            <w:drawing>
              <wp:anchor distT="0" distB="0" distL="0" distR="0" simplePos="0" relativeHeight="251684864" behindDoc="1" locked="0" layoutInCell="1" allowOverlap="1">
                <wp:simplePos x="0" y="0"/>
                <wp:positionH relativeFrom="page">
                  <wp:posOffset>1590675</wp:posOffset>
                </wp:positionH>
                <wp:positionV relativeFrom="paragraph">
                  <wp:posOffset>227330</wp:posOffset>
                </wp:positionV>
                <wp:extent cx="4637405" cy="1270"/>
                <wp:effectExtent l="0" t="0" r="0" b="0"/>
                <wp:wrapTopAndBottom/>
                <wp:docPr id="46" name="Freeform 56"/>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4637405" cy="1270"/>
                        </a:xfrm>
                        <a:custGeom>
                          <a:avLst/>
                          <a:gdLst>
                            <a:gd name="T0" fmla="+- 0 2505 2505"/>
                            <a:gd name="T1" fmla="*/ T0 w 7303"/>
                            <a:gd name="T2" fmla="+- 0 9808 2505"/>
                            <a:gd name="T3" fmla="*/ T2 w 7303"/>
                          </a:gdLst>
                          <a:cxnLst>
                            <a:cxn ang="0">
                              <a:pos x="T1" y="0"/>
                            </a:cxn>
                            <a:cxn ang="0">
                              <a:pos x="T3" y="0"/>
                            </a:cxn>
                          </a:cxnLst>
                          <a:rect l="0" t="0" r="r" b="b"/>
                          <a:pathLst>
                            <a:path fill="norm" w="7303" stroke="1">
                              <a:moveTo>
                                <a:pt x="0" y="0"/>
                              </a:moveTo>
                              <a:lnTo>
                                <a:pt x="7303" y="0"/>
                              </a:lnTo>
                            </a:path>
                          </a:pathLst>
                        </a:custGeom>
                        <a:noFill/>
                        <a:ln w="16862">
                          <a:solidFill>
                            <a:srgbClr val="E6E6E6"/>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56" o:spid="_x0000_s1031" style="width:365.15pt;height:0.1pt;margin-top:17.9pt;margin-left:125.25pt;mso-height-percent:0;mso-height-relative:page;mso-position-horizontal-relative:page;mso-width-percent:0;mso-width-relative:page;mso-wrap-distance-bottom:0;mso-wrap-distance-left:0;mso-wrap-distance-right:0;mso-wrap-distance-top:0;mso-wrap-style:square;position:absolute;visibility:visible;v-text-anchor:top;z-index:-251630592" coordsize="7303,1270" path="m,l7303,e" filled="f" strokecolor="#e6e6e6" strokeweight="1.33pt">
                <v:path arrowok="t" o:connecttype="custom" o:connectlocs="0,0;4637405,0" o:connectangles="0,0"/>
                <w10:wrap type="topAndBottom"/>
              </v:shape>
            </w:pict>
          </mc:Fallback>
        </mc:AlternateContent>
      </w:r>
    </w:p>
    <w:p w:rsidR="00253F7B" w:rsidRPr="004A0228" w14:paraId="2CA9173F" w14:textId="77777777">
      <w:pPr>
        <w:pStyle w:val="BodyText"/>
        <w:spacing w:before="11"/>
        <w:rPr>
          <w:b/>
          <w:sz w:val="24"/>
          <w:szCs w:val="24"/>
        </w:rPr>
      </w:pPr>
    </w:p>
    <w:p w:rsidR="0075012C" w:rsidRPr="004A0228" w:rsidP="00876807" w14:paraId="6DED9BE8" w14:textId="5B923C08">
      <w:pPr>
        <w:pStyle w:val="NormalWeb"/>
        <w:shd w:val="clear" w:color="auto" w:fill="FFFFFF"/>
        <w:bidi/>
        <w:rPr>
          <w:rFonts w:ascii="Helvetica" w:hAnsi="Helvetica" w:cs="Helvetica"/>
          <w:color w:val="323A45"/>
        </w:rPr>
      </w:pPr>
      <w:r>
        <w:rPr>
          <w:rFonts w:hint="cs"/>
          <w:b/>
          <w:w w:val="105"/>
          <w:rtl/>
        </w:rPr>
        <w:t>التعليمات:</w:t>
      </w:r>
    </w:p>
    <w:p w:rsidR="0075012C" w:rsidRPr="004A0228" w:rsidP="00876807" w14:paraId="4F83132F" w14:textId="69A3499C">
      <w:pPr>
        <w:widowControl/>
        <w:numPr>
          <w:ilvl w:val="1"/>
          <w:numId w:val="3"/>
        </w:numPr>
        <w:shd w:val="clear" w:color="auto" w:fill="FFFFFF"/>
        <w:autoSpaceDE/>
        <w:autoSpaceDN/>
        <w:bidi/>
        <w:spacing w:before="100" w:beforeAutospacing="1" w:after="100" w:afterAutospacing="1"/>
        <w:rPr>
          <w:rFonts w:ascii="Helvetica" w:hAnsi="Helvetica" w:cs="Helvetica"/>
          <w:color w:val="323A45"/>
          <w:sz w:val="24"/>
          <w:szCs w:val="24"/>
        </w:rPr>
      </w:pPr>
      <w:r>
        <w:rPr>
          <w:rFonts w:ascii="Helvetica" w:hAnsi="Helvetica" w:cs="Helvetica" w:hint="cs"/>
          <w:color w:val="323A45"/>
          <w:sz w:val="24"/>
          <w:szCs w:val="24"/>
          <w:rtl/>
        </w:rPr>
        <w:t>اختر</w:t>
      </w:r>
      <w:r w:rsidR="00876807">
        <w:rPr>
          <w:rFonts w:ascii="Helvetica" w:hAnsi="Helvetica" w:cs="Helvetica" w:hint="cs"/>
          <w:color w:val="323A45"/>
          <w:sz w:val="24"/>
          <w:szCs w:val="24"/>
          <w:rtl/>
        </w:rPr>
        <w:t xml:space="preserve"> شخصا من القائمة.</w:t>
      </w:r>
    </w:p>
    <w:p w:rsidR="0075012C" w:rsidRPr="004A0228" w:rsidP="00C61812" w14:paraId="7283CE4F" w14:textId="063A1374">
      <w:pPr>
        <w:widowControl/>
        <w:numPr>
          <w:ilvl w:val="1"/>
          <w:numId w:val="3"/>
        </w:numPr>
        <w:shd w:val="clear" w:color="auto" w:fill="FFFFFF"/>
        <w:autoSpaceDE/>
        <w:autoSpaceDN/>
        <w:bidi/>
        <w:spacing w:before="100" w:beforeAutospacing="1" w:after="100" w:afterAutospacing="1"/>
        <w:rPr>
          <w:rFonts w:ascii="Helvetica" w:hAnsi="Helvetica" w:cs="Helvetica"/>
          <w:color w:val="323A45"/>
          <w:sz w:val="24"/>
          <w:szCs w:val="24"/>
        </w:rPr>
      </w:pPr>
      <w:r>
        <w:rPr>
          <w:rFonts w:ascii="Helvetica" w:hAnsi="Helvetica" w:cs="Helvetica" w:hint="cs"/>
          <w:color w:val="323A45"/>
          <w:sz w:val="24"/>
          <w:szCs w:val="24"/>
          <w:rtl/>
        </w:rPr>
        <w:t>اختر الوثائق</w:t>
      </w:r>
      <w:r w:rsidR="00C61812">
        <w:rPr>
          <w:rFonts w:ascii="Helvetica" w:hAnsi="Helvetica" w:cs="Helvetica" w:hint="cs"/>
          <w:color w:val="323A45"/>
          <w:sz w:val="24"/>
          <w:szCs w:val="24"/>
          <w:rtl/>
        </w:rPr>
        <w:t xml:space="preserve"> (لا يزيد عدده</w:t>
      </w:r>
      <w:r w:rsidR="00A32D5F">
        <w:rPr>
          <w:rFonts w:ascii="Helvetica" w:hAnsi="Helvetica" w:cs="Helvetica" w:hint="cs"/>
          <w:color w:val="323A45"/>
          <w:sz w:val="24"/>
          <w:szCs w:val="24"/>
          <w:rtl/>
        </w:rPr>
        <w:t>ا عن</w:t>
      </w:r>
      <w:r w:rsidR="00C61812">
        <w:rPr>
          <w:rFonts w:ascii="Helvetica" w:hAnsi="Helvetica" w:cs="Helvetica" w:hint="cs"/>
          <w:color w:val="323A45"/>
          <w:sz w:val="24"/>
          <w:szCs w:val="24"/>
          <w:rtl/>
        </w:rPr>
        <w:t xml:space="preserve"> 5) من القائمة، ثم انقر "أضف إلى سلة</w:t>
      </w:r>
      <w:r w:rsidR="0083316A">
        <w:rPr>
          <w:rFonts w:ascii="Helvetica" w:hAnsi="Helvetica" w:cs="Helvetica" w:hint="cs"/>
          <w:color w:val="323A45"/>
          <w:sz w:val="24"/>
          <w:szCs w:val="24"/>
          <w:rtl/>
        </w:rPr>
        <w:t xml:space="preserve"> التسوق</w:t>
      </w:r>
      <w:r w:rsidR="00C61812">
        <w:rPr>
          <w:rFonts w:ascii="Helvetica" w:hAnsi="Helvetica" w:cs="Helvetica" w:hint="cs"/>
          <w:color w:val="323A45"/>
          <w:sz w:val="24"/>
          <w:szCs w:val="24"/>
          <w:rtl/>
        </w:rPr>
        <w:t>".</w:t>
      </w:r>
    </w:p>
    <w:p w:rsidR="0075012C" w:rsidRPr="004A0228" w:rsidP="00C61812" w14:paraId="458E9D8B" w14:textId="69CDC569">
      <w:pPr>
        <w:pStyle w:val="NormalWeb"/>
        <w:shd w:val="clear" w:color="auto" w:fill="FFFFFF"/>
        <w:bidi/>
        <w:ind w:left="1440"/>
        <w:rPr>
          <w:rFonts w:ascii="Helvetica" w:hAnsi="Helvetica" w:cs="Helvetica"/>
          <w:color w:val="323A45"/>
        </w:rPr>
      </w:pPr>
      <w:r>
        <w:rPr>
          <w:rFonts w:ascii="Helvetica" w:hAnsi="Helvetica" w:cs="Helvetica" w:hint="cs"/>
          <w:color w:val="323A45"/>
          <w:rtl/>
        </w:rPr>
        <w:t>مع أن سعة الإيميل ت</w:t>
      </w:r>
      <w:r w:rsidR="00A32D5F">
        <w:rPr>
          <w:rFonts w:ascii="Helvetica" w:hAnsi="Helvetica" w:cs="Helvetica" w:hint="cs"/>
          <w:color w:val="323A45"/>
          <w:rtl/>
        </w:rPr>
        <w:t>حد</w:t>
      </w:r>
      <w:r>
        <w:rPr>
          <w:rFonts w:ascii="Helvetica" w:hAnsi="Helvetica" w:cs="Helvetica" w:hint="cs"/>
          <w:color w:val="323A45"/>
          <w:rtl/>
        </w:rPr>
        <w:t>د عدد الوثائق التي يمكنك طلبها مرة واحدة إلى 5، فإن ليس هناك قيد على عدد الطلبات التي يمكنك تقديمها.</w:t>
      </w:r>
    </w:p>
    <w:p w:rsidR="0075012C" w:rsidRPr="004A0228" w:rsidP="007F0DBE" w14:paraId="0B3EA641" w14:textId="1C88ACB2">
      <w:pPr>
        <w:pStyle w:val="NormalWeb"/>
        <w:shd w:val="clear" w:color="auto" w:fill="FFFFFF"/>
        <w:bidi/>
        <w:ind w:left="1440"/>
        <w:rPr>
          <w:rFonts w:ascii="Helvetica" w:hAnsi="Helvetica" w:cs="Helvetica"/>
          <w:color w:val="323A45"/>
        </w:rPr>
      </w:pPr>
      <w:r>
        <w:rPr>
          <w:rFonts w:ascii="Helvetica" w:hAnsi="Helvetica" w:cs="Helvetica" w:hint="cs"/>
          <w:color w:val="323A45"/>
          <w:rtl/>
        </w:rPr>
        <w:t xml:space="preserve">من المتوقع أن تحصل على الوثائق التي طلبتها بواسطة الإيميل اثناء يومي عمل. بعد مرور يومين، يمكنك </w:t>
      </w:r>
      <w:r w:rsidR="008B31A6">
        <w:rPr>
          <w:rFonts w:ascii="Helvetica" w:hAnsi="Helvetica" w:cs="Helvetica" w:hint="cs"/>
          <w:color w:val="323A45"/>
          <w:rtl/>
        </w:rPr>
        <w:t>إ</w:t>
      </w:r>
      <w:r w:rsidR="007F0DBE">
        <w:rPr>
          <w:rFonts w:ascii="Helvetica" w:hAnsi="Helvetica" w:cs="Helvetica" w:hint="cs"/>
          <w:color w:val="323A45"/>
          <w:rtl/>
        </w:rPr>
        <w:t>رسال</w:t>
      </w:r>
      <w:r>
        <w:rPr>
          <w:rFonts w:ascii="Helvetica" w:hAnsi="Helvetica" w:cs="Helvetica" w:hint="cs"/>
          <w:color w:val="323A45"/>
          <w:rtl/>
        </w:rPr>
        <w:t xml:space="preserve"> رسالة </w:t>
      </w:r>
      <w:r w:rsidR="008B31A6">
        <w:rPr>
          <w:rFonts w:ascii="Helvetica" w:hAnsi="Helvetica" w:cs="Helvetica" w:hint="cs"/>
          <w:color w:val="323A45"/>
          <w:rtl/>
        </w:rPr>
        <w:t>إ</w:t>
      </w:r>
      <w:r w:rsidR="007F0DBE">
        <w:rPr>
          <w:rFonts w:ascii="Helvetica" w:hAnsi="Helvetica" w:cs="Helvetica" w:hint="cs"/>
          <w:color w:val="323A45"/>
          <w:rtl/>
        </w:rPr>
        <w:t>لكرتونية</w:t>
      </w:r>
      <w:r>
        <w:rPr>
          <w:rFonts w:ascii="Helvetica" w:hAnsi="Helvetica" w:cs="Helvetica" w:hint="cs"/>
          <w:color w:val="323A45"/>
          <w:rtl/>
        </w:rPr>
        <w:t xml:space="preserve"> إلى </w:t>
      </w:r>
      <w:hyperlink r:id="rId15" w:history="1">
        <w:r w:rsidRPr="004A0228" w:rsidR="007F0DBE">
          <w:rPr>
            <w:rStyle w:val="Hyperlink"/>
            <w:rFonts w:ascii="Helvetica" w:hAnsi="Helvetica" w:cs="Helvetica"/>
            <w:color w:val="005278"/>
          </w:rPr>
          <w:t>201forms@oge.gov</w:t>
        </w:r>
      </w:hyperlink>
      <w:r>
        <w:rPr>
          <w:rFonts w:ascii="Helvetica" w:hAnsi="Helvetica" w:cs="Helvetica" w:hint="cs"/>
          <w:color w:val="323A45"/>
          <w:rtl/>
        </w:rPr>
        <w:t xml:space="preserve"> للتأكد من حال</w:t>
      </w:r>
      <w:r w:rsidR="004C00D8">
        <w:rPr>
          <w:rFonts w:ascii="Helvetica" w:hAnsi="Helvetica" w:cs="Helvetica" w:hint="cs"/>
          <w:color w:val="323A45"/>
          <w:rtl/>
        </w:rPr>
        <w:t>ة</w:t>
      </w:r>
      <w:r>
        <w:rPr>
          <w:rFonts w:ascii="Helvetica" w:hAnsi="Helvetica" w:cs="Helvetica" w:hint="cs"/>
          <w:color w:val="323A45"/>
          <w:rtl/>
        </w:rPr>
        <w:t xml:space="preserve"> طلبك.</w:t>
      </w:r>
    </w:p>
    <w:p w:rsidR="0075012C" w:rsidRPr="004A0228" w:rsidP="0075012C" w14:paraId="7D7CCD66" w14:textId="77777777">
      <w:pPr>
        <w:pStyle w:val="Heading2"/>
        <w:shd w:val="clear" w:color="auto" w:fill="FFFFFF"/>
        <w:spacing w:line="0" w:lineRule="auto"/>
        <w:rPr>
          <w:rFonts w:ascii="Helvetica" w:hAnsi="Helvetica" w:cs="Helvetica"/>
          <w:color w:val="005278"/>
          <w:sz w:val="24"/>
          <w:szCs w:val="24"/>
        </w:rPr>
      </w:pPr>
      <w:r w:rsidRPr="004A0228">
        <w:rPr>
          <w:rFonts w:ascii="Helvetica" w:hAnsi="Helvetica" w:cs="Helvetica"/>
          <w:color w:val="005278"/>
          <w:sz w:val="24"/>
          <w:szCs w:val="24"/>
        </w:rPr>
        <w:t>I can’t find the document I want.</w:t>
      </w:r>
    </w:p>
    <w:p w:rsidR="0083316A" w:rsidP="00AA1AF3" w14:paraId="313C1A5D" w14:textId="77777777">
      <w:pPr>
        <w:pStyle w:val="NormalWeb"/>
        <w:shd w:val="clear" w:color="auto" w:fill="FFFFFF"/>
        <w:bidi/>
        <w:spacing w:before="0" w:beforeAutospacing="0" w:after="0" w:afterAutospacing="0"/>
        <w:rPr>
          <w:rFonts w:ascii="Helvetica" w:hAnsi="Helvetica" w:cs="Helvetica"/>
          <w:color w:val="323A45"/>
          <w:rtl/>
        </w:rPr>
      </w:pPr>
    </w:p>
    <w:p w:rsidR="0083316A" w:rsidP="0083316A" w14:paraId="582FBC4B" w14:textId="77777777">
      <w:pPr>
        <w:pStyle w:val="NormalWeb"/>
        <w:shd w:val="clear" w:color="auto" w:fill="FFFFFF"/>
        <w:bidi/>
        <w:spacing w:before="0" w:beforeAutospacing="0" w:after="0" w:afterAutospacing="0"/>
        <w:rPr>
          <w:rFonts w:ascii="Helvetica" w:hAnsi="Helvetica" w:cs="Helvetica"/>
          <w:color w:val="323A45"/>
          <w:rtl/>
        </w:rPr>
      </w:pPr>
    </w:p>
    <w:p w:rsidR="0083316A" w:rsidP="0083316A" w14:paraId="446A4135" w14:textId="77777777">
      <w:pPr>
        <w:pStyle w:val="NormalWeb"/>
        <w:shd w:val="clear" w:color="auto" w:fill="FFFFFF"/>
        <w:bidi/>
        <w:spacing w:before="0" w:beforeAutospacing="0" w:after="0" w:afterAutospacing="0"/>
        <w:rPr>
          <w:rFonts w:ascii="Helvetica" w:hAnsi="Helvetica" w:cs="Helvetica"/>
          <w:color w:val="323A45"/>
          <w:rtl/>
        </w:rPr>
      </w:pPr>
    </w:p>
    <w:p w:rsidR="0083316A" w:rsidP="0083316A" w14:paraId="3282F75D" w14:textId="77777777">
      <w:pPr>
        <w:pStyle w:val="NormalWeb"/>
        <w:shd w:val="clear" w:color="auto" w:fill="FFFFFF"/>
        <w:bidi/>
        <w:spacing w:before="0" w:beforeAutospacing="0" w:after="0" w:afterAutospacing="0"/>
        <w:rPr>
          <w:rFonts w:ascii="Helvetica" w:hAnsi="Helvetica" w:cs="Helvetica"/>
          <w:color w:val="323A45"/>
          <w:rtl/>
        </w:rPr>
      </w:pPr>
    </w:p>
    <w:p w:rsidR="0075012C" w:rsidRPr="004A0228" w:rsidP="0083316A" w14:paraId="37E0AE54" w14:textId="3B5477C1">
      <w:pPr>
        <w:pStyle w:val="NormalWeb"/>
        <w:shd w:val="clear" w:color="auto" w:fill="FFFFFF"/>
        <w:bidi/>
        <w:spacing w:before="0" w:beforeAutospacing="0" w:after="0" w:afterAutospacing="0"/>
        <w:rPr>
          <w:rFonts w:ascii="Helvetica" w:hAnsi="Helvetica" w:cs="Helvetica"/>
          <w:color w:val="323A45"/>
        </w:rPr>
      </w:pPr>
      <w:r>
        <w:rPr>
          <w:rFonts w:ascii="Helvetica" w:hAnsi="Helvetica" w:cs="Helvetica" w:hint="cs"/>
          <w:color w:val="323A45"/>
          <w:rtl/>
        </w:rPr>
        <w:t xml:space="preserve">مكتب الأخلاقيات الحكومية هو المسؤول عن توفير </w:t>
      </w:r>
      <w:r w:rsidR="004C00D8">
        <w:rPr>
          <w:rFonts w:ascii="Helvetica" w:hAnsi="Helvetica" w:cs="Helvetica" w:hint="cs"/>
          <w:color w:val="323A45"/>
          <w:rtl/>
        </w:rPr>
        <w:t>الإفصاحا</w:t>
      </w:r>
      <w:r w:rsidR="0083316A">
        <w:rPr>
          <w:rFonts w:ascii="Helvetica" w:hAnsi="Helvetica" w:cs="Helvetica" w:hint="cs"/>
          <w:color w:val="323A45"/>
          <w:rtl/>
        </w:rPr>
        <w:t xml:space="preserve">ت </w:t>
      </w:r>
      <w:r>
        <w:rPr>
          <w:rFonts w:ascii="Helvetica" w:hAnsi="Helvetica" w:cs="Helvetica" w:hint="cs"/>
          <w:color w:val="323A45"/>
          <w:rtl/>
        </w:rPr>
        <w:t>والوثائق</w:t>
      </w:r>
      <w:r w:rsidR="003C508C">
        <w:rPr>
          <w:rFonts w:ascii="Helvetica" w:hAnsi="Helvetica" w:cs="Helvetica" w:hint="cs"/>
          <w:color w:val="323A45"/>
          <w:rtl/>
        </w:rPr>
        <w:t xml:space="preserve"> الأخلاقية</w:t>
      </w:r>
      <w:r>
        <w:rPr>
          <w:rFonts w:ascii="Helvetica" w:hAnsi="Helvetica" w:cs="Helvetica" w:hint="cs"/>
          <w:color w:val="323A45"/>
          <w:rtl/>
        </w:rPr>
        <w:t xml:space="preserve"> ذات الصلة </w:t>
      </w:r>
      <w:bookmarkStart w:id="2" w:name="_Hlk170936641"/>
      <w:r w:rsidR="0083316A">
        <w:rPr>
          <w:rFonts w:ascii="Helvetica" w:hAnsi="Helvetica" w:cs="Helvetica" w:hint="cs"/>
          <w:color w:val="323A45"/>
          <w:rtl/>
        </w:rPr>
        <w:t>لحوالي 1000 من ال26000  تقريبا من مقدمي الأقرارات العامة في  السلطة التنفيذية.</w:t>
      </w:r>
      <w:r>
        <w:rPr>
          <w:rFonts w:ascii="Helvetica" w:hAnsi="Helvetica" w:cs="Helvetica" w:hint="cs"/>
          <w:color w:val="323A45"/>
          <w:rtl/>
        </w:rPr>
        <w:t xml:space="preserve">السلطة التنفيذية. كما يتوفر من مكتب الأخلاقيات الحكومية كافة </w:t>
      </w:r>
      <w:r w:rsidR="00AA1AF3">
        <w:rPr>
          <w:rFonts w:ascii="Helvetica" w:hAnsi="Helvetica" w:cs="Helvetica" w:hint="cs"/>
          <w:color w:val="323A45"/>
          <w:rtl/>
        </w:rPr>
        <w:t>شهادات التصفية</w:t>
      </w:r>
      <w:r>
        <w:rPr>
          <w:rFonts w:ascii="Helvetica" w:hAnsi="Helvetica" w:cs="Helvetica" w:hint="cs"/>
          <w:color w:val="323A45"/>
          <w:rtl/>
        </w:rPr>
        <w:t xml:space="preserve"> الصادرة إلى أفراد السلطة التنفيذية.</w:t>
      </w:r>
    </w:p>
    <w:p w:rsidR="005E1923" w:rsidRPr="004A0228" w:rsidP="005E1923" w14:paraId="44EA5591" w14:textId="77777777">
      <w:pPr>
        <w:pStyle w:val="NormalWeb"/>
        <w:shd w:val="clear" w:color="auto" w:fill="FFFFFF"/>
        <w:bidi/>
        <w:spacing w:before="0" w:beforeAutospacing="0" w:after="150" w:afterAutospacing="0"/>
        <w:rPr>
          <w:rFonts w:ascii="Helvetica" w:hAnsi="Helvetica" w:cs="Helvetica"/>
          <w:color w:val="323A45"/>
        </w:rPr>
      </w:pPr>
      <w:bookmarkStart w:id="3" w:name="_Hlk170936831"/>
      <w:bookmarkEnd w:id="2"/>
      <w:r>
        <w:rPr>
          <w:rFonts w:ascii="Helvetica" w:hAnsi="Helvetica" w:cs="Helvetica" w:hint="cs"/>
          <w:color w:val="323A45"/>
          <w:rtl/>
        </w:rPr>
        <w:t>إن كنت تبحث عن الوثائق التي تخص شخصا ليس (1) معينا من قبل الرئيس ومثبتاً من قبل مجلس الشيوخ، أو (2) مرشحا لمنصب الرئاسة أو نائبا للرئيس، أو (3) مسؤولا رفيعا في البيت الأبيض، أو (4) مسؤولا متخصصا بالأخلاقيات في الوكالة، فإن عليك تقديم طلب للوكالة التي يعمل فيها الشخص.</w:t>
      </w:r>
    </w:p>
    <w:bookmarkEnd w:id="3"/>
    <w:p w:rsidR="0075012C" w:rsidRPr="004A0228" w:rsidP="000C75D3" w14:paraId="48CEA5A6" w14:textId="5D9F80AC">
      <w:pPr>
        <w:pStyle w:val="NormalWeb"/>
        <w:shd w:val="clear" w:color="auto" w:fill="FFFFFF"/>
        <w:bidi/>
        <w:spacing w:before="240" w:beforeAutospacing="0" w:after="0" w:afterAutospacing="0"/>
        <w:rPr>
          <w:rFonts w:ascii="Helvetica" w:hAnsi="Helvetica" w:cs="Helvetica"/>
          <w:color w:val="323A45"/>
        </w:rPr>
      </w:pPr>
      <w:r>
        <w:rPr>
          <w:rFonts w:ascii="Helvetica" w:hAnsi="Helvetica" w:cs="Helvetica" w:hint="cs"/>
          <w:color w:val="323A45"/>
          <w:rtl/>
        </w:rPr>
        <w:t>قدم هذ</w:t>
      </w:r>
      <w:r w:rsidR="005E1923">
        <w:rPr>
          <w:rFonts w:ascii="Helvetica" w:hAnsi="Helvetica" w:cs="Helvetica" w:hint="cs"/>
          <w:color w:val="323A45"/>
          <w:rtl/>
        </w:rPr>
        <w:t xml:space="preserve">ا النموذج أو </w:t>
      </w:r>
      <w:r>
        <w:rPr>
          <w:rFonts w:ascii="Helvetica" w:hAnsi="Helvetica" w:cs="Helvetica" w:hint="cs"/>
          <w:color w:val="323A45"/>
          <w:rtl/>
        </w:rPr>
        <w:t>ال</w:t>
      </w:r>
      <w:r w:rsidRPr="00862332">
        <w:rPr>
          <w:rFonts w:ascii="Helvetica" w:hAnsi="Helvetica" w:cs="Helvetica" w:hint="cs"/>
          <w:color w:val="0070C0"/>
          <w:rtl/>
        </w:rPr>
        <w:t>ا</w:t>
      </w:r>
      <w:r w:rsidRPr="00A87A0C" w:rsidR="00A87A0C">
        <w:t xml:space="preserve"> </w:t>
      </w:r>
      <w:r>
        <w:fldChar w:fldCharType="begin"/>
      </w:r>
      <w:r w:rsidR="00A87A0C">
        <w:rPr>
          <w:rStyle w:val="Hyperlink"/>
          <w:rFonts w:ascii="Helvetica" w:hAnsi="Helvetica" w:cs="Helvetica"/>
        </w:rPr>
        <w:instrText xml:space="preserve"> HYPERLINK "https://www.oge.gov/web/OGE.nsf/0/FE125A54B5831BEA852585B6005A2413/$FILE/OGE%20Form%20201%20(Approved%20OMB%202020).pdf" </w:instrText>
      </w:r>
      <w:r>
        <w:fldChar w:fldCharType="separate"/>
      </w:r>
      <w:r w:rsidR="00A87A0C">
        <w:rPr>
          <w:rStyle w:val="Hyperlink"/>
          <w:rFonts w:ascii="Helvetica" w:hAnsi="Helvetica" w:cs="Helvetica"/>
        </w:rPr>
        <w:t>ستمارة</w:t>
      </w:r>
      <w:r>
        <w:fldChar w:fldCharType="end"/>
      </w:r>
      <w:r w:rsidR="00A87A0C">
        <w:rPr>
          <w:rFonts w:ascii="Helvetica" w:hAnsi="Helvetica" w:cs="Helvetica"/>
          <w:color w:val="0070C0"/>
        </w:rPr>
        <w:t xml:space="preserve"> </w:t>
      </w:r>
      <w:r>
        <w:rPr>
          <w:rFonts w:ascii="Helvetica" w:hAnsi="Helvetica" w:cs="Helvetica" w:hint="cs"/>
          <w:color w:val="323A45"/>
          <w:rtl/>
        </w:rPr>
        <w:t xml:space="preserve">إلى الوكالة التي يعمل فيها الشخص مستخدما </w:t>
      </w:r>
      <w:r w:rsidR="0023720F">
        <w:rPr>
          <w:rFonts w:ascii="Helvetica" w:hAnsi="Helvetica" w:cs="Helvetica" w:hint="cs"/>
          <w:color w:val="323A45"/>
          <w:rtl/>
        </w:rPr>
        <w:t>معلومات</w:t>
      </w:r>
      <w:r>
        <w:rPr>
          <w:rFonts w:ascii="Helvetica" w:hAnsi="Helvetica" w:cs="Helvetica" w:hint="cs"/>
          <w:color w:val="323A45"/>
          <w:rtl/>
        </w:rPr>
        <w:t xml:space="preserve"> الاتصال المذكور</w:t>
      </w:r>
      <w:r w:rsidR="0023720F">
        <w:rPr>
          <w:rFonts w:ascii="Helvetica" w:hAnsi="Helvetica" w:cs="Helvetica" w:hint="cs"/>
          <w:color w:val="323A45"/>
          <w:rtl/>
        </w:rPr>
        <w:t>ة</w:t>
      </w:r>
      <w:r>
        <w:rPr>
          <w:rFonts w:ascii="Helvetica" w:hAnsi="Helvetica" w:cs="Helvetica" w:hint="cs"/>
          <w:color w:val="323A45"/>
          <w:rtl/>
        </w:rPr>
        <w:t xml:space="preserve"> في هذه ال</w:t>
      </w:r>
      <w:r w:rsidRPr="00A87A0C" w:rsidR="00A87A0C">
        <w:t xml:space="preserve"> </w:t>
      </w:r>
      <w:r>
        <w:fldChar w:fldCharType="begin"/>
      </w:r>
      <w:r w:rsidR="00A87A0C">
        <w:rPr>
          <w:rStyle w:val="Hyperlink"/>
          <w:rFonts w:ascii="Helvetica" w:hAnsi="Helvetica" w:cs="Helvetica"/>
        </w:rPr>
        <w:instrText xml:space="preserve"> HYPERLINK "https://www.oge.gov/web/oge.nsf/about_ethics-contact-list" </w:instrText>
      </w:r>
      <w:r>
        <w:fldChar w:fldCharType="separate"/>
      </w:r>
      <w:r w:rsidR="00A87A0C">
        <w:rPr>
          <w:rStyle w:val="Hyperlink"/>
          <w:rFonts w:ascii="Helvetica" w:hAnsi="Helvetica" w:cs="Helvetica"/>
        </w:rPr>
        <w:t>صفحة</w:t>
      </w:r>
      <w:r>
        <w:fldChar w:fldCharType="end"/>
      </w:r>
      <w:r w:rsidR="00A87A0C">
        <w:rPr>
          <w:rFonts w:ascii="Helvetica" w:hAnsi="Helvetica" w:cs="Helvetica"/>
          <w:color w:val="323A45"/>
        </w:rPr>
        <w:t xml:space="preserve"> </w:t>
      </w:r>
      <w:r w:rsidRPr="00A87A0C" w:rsidR="00A87A0C">
        <w:rPr>
          <w:rFonts w:ascii="Helvetica" w:hAnsi="Helvetica" w:cs="Helvetica" w:hint="cs"/>
          <w:color w:val="323A45"/>
          <w:rtl/>
        </w:rPr>
        <w:t xml:space="preserve"> </w:t>
      </w:r>
      <w:r>
        <w:rPr>
          <w:rFonts w:ascii="Helvetica" w:hAnsi="Helvetica" w:cs="Helvetica" w:hint="cs"/>
          <w:color w:val="323A45"/>
          <w:rtl/>
        </w:rPr>
        <w:t>ل</w:t>
      </w:r>
      <w:r w:rsidR="007661B9">
        <w:rPr>
          <w:rFonts w:ascii="Helvetica" w:hAnsi="Helvetica" w:cs="Helvetica" w:hint="cs"/>
          <w:color w:val="323A45"/>
          <w:rtl/>
        </w:rPr>
        <w:t>ل</w:t>
      </w:r>
      <w:r>
        <w:rPr>
          <w:rFonts w:ascii="Helvetica" w:hAnsi="Helvetica" w:cs="Helvetica" w:hint="cs"/>
          <w:color w:val="323A45"/>
          <w:rtl/>
        </w:rPr>
        <w:t xml:space="preserve">مطالبة </w:t>
      </w:r>
      <w:r w:rsidR="007661B9">
        <w:rPr>
          <w:rFonts w:ascii="Helvetica" w:hAnsi="Helvetica" w:cs="Helvetica" w:hint="cs"/>
          <w:color w:val="323A45"/>
          <w:rtl/>
        </w:rPr>
        <w:t>ب</w:t>
      </w:r>
      <w:r>
        <w:rPr>
          <w:rFonts w:ascii="Helvetica" w:hAnsi="Helvetica" w:cs="Helvetica" w:hint="cs"/>
          <w:color w:val="323A45"/>
          <w:rtl/>
        </w:rPr>
        <w:t xml:space="preserve">الوثائق </w:t>
      </w:r>
      <w:r w:rsidR="007661B9">
        <w:rPr>
          <w:rFonts w:ascii="Helvetica" w:hAnsi="Helvetica" w:cs="Helvetica" w:hint="cs"/>
          <w:color w:val="323A45"/>
          <w:rtl/>
        </w:rPr>
        <w:t>الأخلاقية</w:t>
      </w:r>
      <w:r>
        <w:rPr>
          <w:rFonts w:ascii="Helvetica" w:hAnsi="Helvetica" w:cs="Helvetica" w:hint="cs"/>
          <w:color w:val="323A45"/>
          <w:rtl/>
        </w:rPr>
        <w:t>.</w:t>
      </w:r>
    </w:p>
    <w:p w:rsidR="0075012C" w:rsidRPr="004A0228" w:rsidP="000C75D3" w14:paraId="3AB5AAD8" w14:textId="506EFCC6">
      <w:pPr>
        <w:pStyle w:val="NormalWeb"/>
        <w:shd w:val="clear" w:color="auto" w:fill="FFFFFF"/>
        <w:bidi/>
        <w:spacing w:before="240" w:beforeAutospacing="0" w:after="0" w:afterAutospacing="0"/>
        <w:rPr>
          <w:rFonts w:ascii="Helvetica" w:hAnsi="Helvetica" w:cs="Helvetica"/>
          <w:color w:val="323A45"/>
        </w:rPr>
      </w:pPr>
      <w:r>
        <w:rPr>
          <w:rFonts w:ascii="Helvetica" w:hAnsi="Helvetica" w:cs="Helvetica" w:hint="cs"/>
          <w:color w:val="323A45"/>
          <w:rtl/>
        </w:rPr>
        <w:t xml:space="preserve">لمعرفة المزيد </w:t>
      </w:r>
      <w:r w:rsidR="00CE1D04">
        <w:rPr>
          <w:rFonts w:ascii="Helvetica" w:hAnsi="Helvetica" w:cs="Helvetica" w:hint="cs"/>
          <w:color w:val="323A45"/>
          <w:rtl/>
        </w:rPr>
        <w:t>عن</w:t>
      </w:r>
      <w:r>
        <w:rPr>
          <w:rFonts w:ascii="Helvetica" w:hAnsi="Helvetica" w:cs="Helvetica" w:hint="cs"/>
          <w:color w:val="323A45"/>
          <w:rtl/>
        </w:rPr>
        <w:t xml:space="preserve"> عملية الإف</w:t>
      </w:r>
      <w:r w:rsidR="00CE1D04">
        <w:rPr>
          <w:rFonts w:ascii="Helvetica" w:hAnsi="Helvetica" w:cs="Helvetica" w:hint="cs"/>
          <w:color w:val="323A45"/>
          <w:rtl/>
        </w:rPr>
        <w:t>ص</w:t>
      </w:r>
      <w:r>
        <w:rPr>
          <w:rFonts w:ascii="Helvetica" w:hAnsi="Helvetica" w:cs="Helvetica" w:hint="cs"/>
          <w:color w:val="323A45"/>
          <w:rtl/>
        </w:rPr>
        <w:t>اح المالي العام، اقرأ الردود على</w:t>
      </w:r>
      <w:r w:rsidRPr="00A87A0C" w:rsidR="00A87A0C">
        <w:t xml:space="preserve"> </w:t>
      </w:r>
      <w:hyperlink r:id="rId12" w:history="1">
        <w:r w:rsidR="00A87A0C">
          <w:rPr>
            <w:rStyle w:val="Hyperlink"/>
            <w:rFonts w:ascii="Helvetica" w:hAnsi="Helvetica" w:cs="Helvetica"/>
          </w:rPr>
          <w:t>الأسئلة</w:t>
        </w:r>
        <w:r w:rsidR="00A87A0C">
          <w:rPr>
            <w:rStyle w:val="Hyperlink"/>
            <w:rFonts w:ascii="Helvetica" w:hAnsi="Helvetica" w:cs="Helvetica"/>
          </w:rPr>
          <w:t xml:space="preserve"> </w:t>
        </w:r>
        <w:r w:rsidR="00A87A0C">
          <w:rPr>
            <w:rStyle w:val="Hyperlink"/>
            <w:rFonts w:ascii="Helvetica" w:hAnsi="Helvetica" w:cs="Helvetica"/>
          </w:rPr>
          <w:t>الأكثر</w:t>
        </w:r>
        <w:r w:rsidR="00A87A0C">
          <w:rPr>
            <w:rStyle w:val="Hyperlink"/>
            <w:rFonts w:ascii="Helvetica" w:hAnsi="Helvetica" w:cs="Helvetica"/>
          </w:rPr>
          <w:t xml:space="preserve"> </w:t>
        </w:r>
        <w:r w:rsidR="00A87A0C">
          <w:rPr>
            <w:rStyle w:val="Hyperlink"/>
            <w:rFonts w:ascii="Helvetica" w:hAnsi="Helvetica" w:cs="Helvetica"/>
          </w:rPr>
          <w:t>شيوعا</w:t>
        </w:r>
      </w:hyperlink>
      <w:r w:rsidR="00A87A0C">
        <w:rPr>
          <w:rFonts w:ascii="Helvetica" w:hAnsi="Helvetica" w:cs="Helvetica"/>
          <w:color w:val="323A45"/>
        </w:rPr>
        <w:t xml:space="preserve"> </w:t>
      </w:r>
      <w:r>
        <w:rPr>
          <w:rFonts w:ascii="Helvetica" w:hAnsi="Helvetica" w:cs="Helvetica" w:hint="cs"/>
          <w:color w:val="323A45"/>
          <w:rtl/>
        </w:rPr>
        <w:t>.</w:t>
      </w:r>
    </w:p>
    <w:p w:rsidR="006C567C" w:rsidP="000A24CA" w14:paraId="2412FCB6" w14:textId="7B16ECE5">
      <w:pPr>
        <w:pStyle w:val="NormalWeb"/>
        <w:numPr>
          <w:ilvl w:val="0"/>
          <w:numId w:val="6"/>
        </w:numPr>
        <w:shd w:val="clear" w:color="auto" w:fill="FFFFFF"/>
        <w:bidi/>
        <w:rPr>
          <w:rFonts w:ascii="Helvetica" w:hAnsi="Helvetica" w:cs="Helvetica"/>
          <w:b/>
          <w:bCs/>
          <w:color w:val="323A45"/>
          <w:rtl/>
        </w:rPr>
      </w:pPr>
      <w:r w:rsidRPr="006C567C">
        <w:rPr>
          <w:rFonts w:ascii="Helvetica" w:hAnsi="Helvetica" w:cs="Helvetica" w:hint="cs"/>
          <w:b/>
          <w:bCs/>
          <w:color w:val="323A45"/>
          <w:rtl/>
        </w:rPr>
        <w:t>اختر اسم شخص من القائمة</w:t>
      </w:r>
      <w:bookmarkStart w:id="4" w:name="_RefreshKW_Filer"/>
      <w:bookmarkEnd w:id="4"/>
      <w:r>
        <w:rPr>
          <w:rFonts w:ascii="Helvetica" w:hAnsi="Helvetica" w:cs="Helvetica"/>
          <w:b/>
          <w:bCs/>
          <w:color w:val="323A45"/>
          <w:rtl/>
        </w:rPr>
        <w:br/>
      </w:r>
    </w:p>
    <w:p w:rsidR="0075012C" w:rsidRPr="006C567C" w:rsidP="006C567C" w14:paraId="3E53965D" w14:textId="3C148AA0">
      <w:pPr>
        <w:pStyle w:val="NormalWeb"/>
        <w:numPr>
          <w:ilvl w:val="0"/>
          <w:numId w:val="6"/>
        </w:numPr>
        <w:shd w:val="clear" w:color="auto" w:fill="FFFFFF"/>
        <w:bidi/>
        <w:rPr>
          <w:rFonts w:ascii="Helvetica" w:hAnsi="Helvetica" w:cs="Helvetica"/>
          <w:b/>
          <w:bCs/>
          <w:color w:val="323A45"/>
        </w:rPr>
      </w:pPr>
      <w:r w:rsidRPr="006C567C">
        <w:rPr>
          <w:rFonts w:ascii="Helvetica" w:hAnsi="Helvetica" w:cs="Helvetica" w:hint="cs"/>
          <w:b/>
          <w:bCs/>
          <w:color w:val="323A45"/>
          <w:rtl/>
        </w:rPr>
        <w:t>اختر الوثائق (بما لا يزيد عددها عن 5) من القائمة ثم انقر "أضف إلى سلة</w:t>
      </w:r>
      <w:r w:rsidRPr="006C567C" w:rsidR="005E1923">
        <w:rPr>
          <w:rFonts w:ascii="Helvetica" w:hAnsi="Helvetica" w:cs="Helvetica" w:hint="cs"/>
          <w:b/>
          <w:bCs/>
          <w:color w:val="323A45"/>
          <w:rtl/>
        </w:rPr>
        <w:t xml:space="preserve"> التسوق</w:t>
      </w:r>
      <w:r w:rsidRPr="006C567C">
        <w:rPr>
          <w:rFonts w:ascii="Helvetica" w:hAnsi="Helvetica" w:cs="Helvetica" w:hint="cs"/>
          <w:b/>
          <w:bCs/>
          <w:color w:val="323A45"/>
          <w:rtl/>
        </w:rPr>
        <w:t>"</w:t>
      </w:r>
    </w:p>
    <w:p w:rsidR="0075012C" w:rsidRPr="004A0228" w:rsidP="000C75D3" w14:paraId="27BC3A83" w14:textId="56BBBD11">
      <w:pPr>
        <w:pStyle w:val="NormalWeb"/>
        <w:shd w:val="clear" w:color="auto" w:fill="FFFFFF"/>
        <w:bidi/>
        <w:rPr>
          <w:rFonts w:ascii="Helvetica" w:hAnsi="Helvetica" w:cs="Helvetica"/>
          <w:b/>
          <w:bCs/>
          <w:color w:val="323A45"/>
        </w:rPr>
      </w:pPr>
      <w:r>
        <w:rPr>
          <w:rFonts w:ascii="Helvetica" w:hAnsi="Helvetica" w:cs="Helvetica" w:hint="cs"/>
          <w:b/>
          <w:bCs/>
          <w:color w:val="323A45"/>
          <w:rtl/>
        </w:rPr>
        <w:t>أضف إلى سلة</w:t>
      </w:r>
      <w:r w:rsidR="005E1923">
        <w:rPr>
          <w:rFonts w:ascii="Helvetica" w:hAnsi="Helvetica" w:cs="Helvetica" w:hint="cs"/>
          <w:b/>
          <w:bCs/>
          <w:color w:val="323A45"/>
          <w:rtl/>
        </w:rPr>
        <w:t xml:space="preserve"> التسوق</w:t>
      </w:r>
    </w:p>
    <w:p w:rsidR="0075012C" w:rsidRPr="004A0228" w14:paraId="7B1D8D6D" w14:textId="77777777">
      <w:pPr>
        <w:rPr>
          <w:rFonts w:ascii="Helvetica" w:eastAsia="Times New Roman" w:hAnsi="Helvetica" w:cs="Helvetica"/>
          <w:b/>
          <w:bCs/>
          <w:color w:val="323A45"/>
          <w:sz w:val="24"/>
          <w:szCs w:val="24"/>
        </w:rPr>
      </w:pPr>
      <w:r w:rsidRPr="004A0228">
        <w:rPr>
          <w:rFonts w:ascii="Helvetica" w:hAnsi="Helvetica" w:cs="Helvetica"/>
          <w:b/>
          <w:bCs/>
          <w:color w:val="323A45"/>
          <w:sz w:val="24"/>
          <w:szCs w:val="24"/>
        </w:rPr>
        <w:br w:type="page"/>
      </w:r>
    </w:p>
    <w:p w:rsidR="0075012C" w:rsidRPr="004A0228" w:rsidP="000C75D3" w14:paraId="0DEEAE7E" w14:textId="34278CE7">
      <w:pPr>
        <w:pStyle w:val="NormalWeb"/>
        <w:shd w:val="clear" w:color="auto" w:fill="FFFFFF"/>
        <w:bidi/>
        <w:rPr>
          <w:rFonts w:ascii="Helvetica" w:hAnsi="Helvetica" w:cs="Helvetica"/>
          <w:color w:val="323A45"/>
        </w:rPr>
      </w:pPr>
      <w:r>
        <w:rPr>
          <w:rFonts w:ascii="Helvetica" w:hAnsi="Helvetica" w:cs="Helvetica" w:hint="cs"/>
          <w:b/>
          <w:bCs/>
          <w:color w:val="323A45"/>
          <w:rtl/>
        </w:rPr>
        <w:t>التعليمات</w:t>
      </w:r>
      <w:r w:rsidRPr="004A0228">
        <w:rPr>
          <w:rFonts w:ascii="Helvetica" w:hAnsi="Helvetica" w:cs="Helvetica"/>
          <w:b/>
          <w:bCs/>
          <w:color w:val="323A45"/>
        </w:rPr>
        <w:t>:</w:t>
      </w:r>
    </w:p>
    <w:p w:rsidR="0075012C" w:rsidRPr="004A0228" w:rsidP="000C75D3" w14:paraId="18A8DB70" w14:textId="6924615E">
      <w:pPr>
        <w:widowControl/>
        <w:numPr>
          <w:ilvl w:val="1"/>
          <w:numId w:val="4"/>
        </w:numPr>
        <w:shd w:val="clear" w:color="auto" w:fill="FFFFFF"/>
        <w:autoSpaceDE/>
        <w:autoSpaceDN/>
        <w:bidi/>
        <w:spacing w:before="100" w:beforeAutospacing="1" w:after="100" w:afterAutospacing="1"/>
        <w:rPr>
          <w:rFonts w:ascii="Helvetica" w:hAnsi="Helvetica" w:cs="Helvetica"/>
          <w:color w:val="323A45"/>
          <w:sz w:val="24"/>
          <w:szCs w:val="24"/>
        </w:rPr>
      </w:pPr>
      <w:r>
        <w:rPr>
          <w:rFonts w:ascii="Helvetica" w:hAnsi="Helvetica" w:cs="Helvetica" w:hint="cs"/>
          <w:color w:val="323A45"/>
          <w:sz w:val="24"/>
          <w:szCs w:val="24"/>
          <w:rtl/>
        </w:rPr>
        <w:t>اختر اسم شخص من القائمة.</w:t>
      </w:r>
    </w:p>
    <w:p w:rsidR="0075012C" w:rsidRPr="000A5A58" w:rsidP="000C75D3" w14:paraId="20F70BFD" w14:textId="7ED48B6B">
      <w:pPr>
        <w:widowControl/>
        <w:numPr>
          <w:ilvl w:val="1"/>
          <w:numId w:val="4"/>
        </w:numPr>
        <w:shd w:val="clear" w:color="auto" w:fill="FFFFFF"/>
        <w:autoSpaceDE/>
        <w:autoSpaceDN/>
        <w:bidi/>
        <w:spacing w:before="100" w:beforeAutospacing="1" w:after="100" w:afterAutospacing="1"/>
        <w:rPr>
          <w:rFonts w:ascii="Helvetica" w:hAnsi="Helvetica" w:cs="Helvetica"/>
          <w:color w:val="323A45"/>
          <w:sz w:val="24"/>
          <w:szCs w:val="24"/>
        </w:rPr>
      </w:pPr>
      <w:r>
        <w:rPr>
          <w:rFonts w:ascii="Helvetica" w:hAnsi="Helvetica" w:cs="Helvetica" w:hint="cs"/>
          <w:color w:val="323A45"/>
          <w:sz w:val="24"/>
          <w:szCs w:val="24"/>
          <w:rtl/>
        </w:rPr>
        <w:t>اختر الوثائق (مما لا يزيد عددها عن 5) من القائمة ثم انقر "أضف إلى السلة".</w:t>
      </w:r>
    </w:p>
    <w:p w:rsidR="0075012C" w:rsidRPr="004A0228" w:rsidP="000C75D3" w14:paraId="4093BA82" w14:textId="4D4557A7">
      <w:pPr>
        <w:pStyle w:val="NormalWeb"/>
        <w:shd w:val="clear" w:color="auto" w:fill="FFFFFF"/>
        <w:bidi/>
        <w:ind w:left="1440"/>
        <w:rPr>
          <w:rFonts w:ascii="Helvetica" w:hAnsi="Helvetica" w:cs="Helvetica"/>
          <w:color w:val="323A45"/>
        </w:rPr>
      </w:pPr>
      <w:r>
        <w:rPr>
          <w:rFonts w:ascii="Helvetica" w:hAnsi="Helvetica" w:cs="Helvetica" w:hint="cs"/>
          <w:color w:val="323A45"/>
          <w:rtl/>
        </w:rPr>
        <w:t>بينما تحدد سعة البريد الإلكتروني عدد الوثائق المسموح طلبها مرة واحدة، فإن</w:t>
      </w:r>
      <w:r w:rsidR="00CA52E1">
        <w:rPr>
          <w:rFonts w:ascii="Helvetica" w:hAnsi="Helvetica" w:cs="Helvetica" w:hint="cs"/>
          <w:color w:val="323A45"/>
          <w:rtl/>
        </w:rPr>
        <w:t>ه</w:t>
      </w:r>
      <w:r>
        <w:rPr>
          <w:rFonts w:ascii="Helvetica" w:hAnsi="Helvetica" w:cs="Helvetica" w:hint="cs"/>
          <w:color w:val="323A45"/>
          <w:rtl/>
        </w:rPr>
        <w:t xml:space="preserve"> لا يحدد عدد الطلبات المتوفرة لك.</w:t>
      </w:r>
    </w:p>
    <w:p w:rsidR="0075012C" w:rsidRPr="004A0228" w:rsidP="000C75D3" w14:paraId="7E66DFA5" w14:textId="6588DD50">
      <w:pPr>
        <w:pStyle w:val="NormalWeb"/>
        <w:shd w:val="clear" w:color="auto" w:fill="FFFFFF"/>
        <w:bidi/>
        <w:ind w:left="1440"/>
        <w:rPr>
          <w:rFonts w:ascii="Helvetica" w:hAnsi="Helvetica" w:cs="Helvetica"/>
          <w:color w:val="323A45"/>
        </w:rPr>
      </w:pPr>
      <w:r>
        <w:rPr>
          <w:rFonts w:ascii="Helvetica" w:hAnsi="Helvetica" w:cs="Helvetica" w:hint="cs"/>
          <w:color w:val="323A45"/>
          <w:rtl/>
        </w:rPr>
        <w:t xml:space="preserve">من المتوقع أن تحصل على الوثائق التي تم طلبها في غضون يومي عمل عبر الإيميل. بعد مرور يومين يسمح لك الاتصال إلكترونيا على العنوان  </w:t>
      </w:r>
      <w:hyperlink r:id="rId15" w:history="1">
        <w:r w:rsidRPr="004A0228">
          <w:rPr>
            <w:rStyle w:val="Hyperlink"/>
            <w:rFonts w:ascii="Helvetica" w:hAnsi="Helvetica" w:cs="Helvetica"/>
            <w:color w:val="005278"/>
          </w:rPr>
          <w:t>201forms@oge.gov</w:t>
        </w:r>
      </w:hyperlink>
      <w:r>
        <w:rPr>
          <w:rFonts w:ascii="Helvetica" w:hAnsi="Helvetica" w:cs="Helvetica" w:hint="cs"/>
          <w:color w:val="323A45"/>
          <w:rtl/>
        </w:rPr>
        <w:t xml:space="preserve">  للتأكد من </w:t>
      </w:r>
      <w:r w:rsidR="006B601D">
        <w:rPr>
          <w:rFonts w:ascii="Helvetica" w:hAnsi="Helvetica" w:cs="Helvetica" w:hint="cs"/>
          <w:color w:val="323A45"/>
          <w:rtl/>
        </w:rPr>
        <w:t>حالة</w:t>
      </w:r>
      <w:r>
        <w:rPr>
          <w:rFonts w:ascii="Helvetica" w:hAnsi="Helvetica" w:cs="Helvetica" w:hint="cs"/>
          <w:color w:val="323A45"/>
          <w:rtl/>
        </w:rPr>
        <w:t xml:space="preserve"> طلبك.</w:t>
      </w:r>
    </w:p>
    <w:p w:rsidR="0075012C" w:rsidRPr="004A0228" w:rsidP="000C75D3" w14:paraId="4B9EB5A7" w14:textId="77777777">
      <w:pPr>
        <w:pStyle w:val="Heading2"/>
        <w:shd w:val="clear" w:color="auto" w:fill="FFFFFF"/>
        <w:bidi/>
        <w:spacing w:line="0" w:lineRule="auto"/>
        <w:ind w:left="1440"/>
        <w:rPr>
          <w:rFonts w:ascii="Helvetica" w:hAnsi="Helvetica" w:cs="Helvetica"/>
          <w:color w:val="005278"/>
          <w:sz w:val="24"/>
          <w:szCs w:val="24"/>
        </w:rPr>
      </w:pPr>
      <w:r w:rsidRPr="004A0228">
        <w:rPr>
          <w:rFonts w:ascii="Helvetica" w:hAnsi="Helvetica" w:cs="Helvetica"/>
          <w:color w:val="005278"/>
          <w:sz w:val="24"/>
          <w:szCs w:val="24"/>
        </w:rPr>
        <w:t>I can’t find the document I want.</w:t>
      </w:r>
    </w:p>
    <w:p w:rsidR="003B2BB4" w:rsidRPr="003B2BB4" w:rsidP="003B2BB4" w14:paraId="09C9E6AD" w14:textId="55A463B5">
      <w:pPr>
        <w:pStyle w:val="NormalWeb"/>
        <w:shd w:val="clear" w:color="auto" w:fill="FFFFFF"/>
        <w:bidi/>
        <w:spacing w:before="0" w:beforeAutospacing="0" w:after="0" w:afterAutospacing="0"/>
        <w:ind w:left="1440"/>
        <w:rPr>
          <w:rFonts w:ascii="Helvetica" w:hAnsi="Helvetica" w:cs="Helvetica"/>
          <w:color w:val="323A45"/>
        </w:rPr>
      </w:pPr>
      <w:r>
        <w:rPr>
          <w:rFonts w:ascii="Helvetica" w:hAnsi="Helvetica" w:cs="Helvetica" w:hint="cs"/>
          <w:color w:val="323A45"/>
          <w:rtl/>
        </w:rPr>
        <w:t>ي</w:t>
      </w:r>
      <w:r w:rsidR="00B96EA5">
        <w:rPr>
          <w:rFonts w:ascii="Helvetica" w:hAnsi="Helvetica" w:cs="Helvetica" w:hint="cs"/>
          <w:color w:val="323A45"/>
          <w:rtl/>
        </w:rPr>
        <w:t>ت</w:t>
      </w:r>
      <w:r>
        <w:rPr>
          <w:rFonts w:ascii="Helvetica" w:hAnsi="Helvetica" w:cs="Helvetica" w:hint="cs"/>
          <w:color w:val="323A45"/>
          <w:rtl/>
        </w:rPr>
        <w:t>حمل مكتب</w:t>
      </w:r>
      <w:r>
        <w:rPr>
          <w:rFonts w:ascii="Helvetica" w:hAnsi="Helvetica" w:cs="Helvetica" w:hint="cs"/>
          <w:color w:val="323A45"/>
          <w:rtl/>
        </w:rPr>
        <w:t xml:space="preserve"> الأخلاقيات الحكومية (</w:t>
      </w:r>
      <w:r>
        <w:rPr>
          <w:rFonts w:ascii="Helvetica" w:hAnsi="Helvetica" w:cs="Helvetica" w:hint="cs"/>
          <w:color w:val="323A45"/>
          <w:rtl/>
        </w:rPr>
        <w:t xml:space="preserve"> أو جي إي</w:t>
      </w:r>
      <w:r>
        <w:rPr>
          <w:rFonts w:ascii="Helvetica" w:hAnsi="Helvetica" w:cs="Helvetica" w:hint="cs"/>
          <w:color w:val="323A45"/>
          <w:rtl/>
        </w:rPr>
        <w:t>)</w:t>
      </w:r>
      <w:r>
        <w:rPr>
          <w:rFonts w:ascii="Helvetica" w:hAnsi="Helvetica" w:cs="Helvetica" w:hint="cs"/>
          <w:color w:val="323A45"/>
          <w:rtl/>
        </w:rPr>
        <w:t xml:space="preserve"> مسؤولية توفير الإفصاحات وغيرها من الوثائق الأخلاقية ذات الصلة</w:t>
      </w:r>
      <w:r>
        <w:rPr>
          <w:rFonts w:ascii="Helvetica" w:hAnsi="Helvetica" w:cs="Helvetica" w:hint="cs"/>
          <w:color w:val="323A45"/>
          <w:rtl/>
        </w:rPr>
        <w:t xml:space="preserve"> </w:t>
      </w:r>
      <w:r w:rsidRPr="003B2BB4">
        <w:rPr>
          <w:rFonts w:ascii="Helvetica" w:hAnsi="Helvetica" w:cs="Helvetica" w:hint="cs"/>
          <w:color w:val="323A45"/>
          <w:rtl/>
        </w:rPr>
        <w:t>لحوالي 1000 من ال26000  تقريبا من مقدمي الأقرارات العامة في  السلطة التنفيذية. كما يتوفر من مكتب الأخلاقيات الحكومية كافة شهادات التصفية الصادرة إلى أفراد السلطة التنفيذية.</w:t>
      </w:r>
    </w:p>
    <w:p w:rsidR="0075012C" w:rsidRPr="004A0228" w:rsidP="000C75D3" w14:paraId="22AB931F" w14:textId="21A33F8F">
      <w:pPr>
        <w:pStyle w:val="NormalWeb"/>
        <w:shd w:val="clear" w:color="auto" w:fill="FFFFFF"/>
        <w:bidi/>
        <w:spacing w:before="0" w:beforeAutospacing="0" w:after="0" w:afterAutospacing="0"/>
        <w:ind w:left="1440"/>
        <w:rPr>
          <w:rFonts w:ascii="Helvetica" w:hAnsi="Helvetica" w:cs="Helvetica"/>
          <w:color w:val="323A45"/>
        </w:rPr>
      </w:pPr>
      <w:r>
        <w:rPr>
          <w:rFonts w:ascii="Helvetica" w:hAnsi="Helvetica" w:cs="Helvetica" w:hint="cs"/>
          <w:color w:val="323A45"/>
          <w:rtl/>
        </w:rPr>
        <w:t xml:space="preserve">. يتوفر أيضا من مكتب أو جي إي </w:t>
      </w:r>
      <w:r w:rsidR="00E427AB">
        <w:rPr>
          <w:rFonts w:ascii="Helvetica" w:hAnsi="Helvetica" w:cs="Helvetica" w:hint="cs"/>
          <w:color w:val="323A45"/>
          <w:rtl/>
        </w:rPr>
        <w:t>ك</w:t>
      </w:r>
      <w:r>
        <w:rPr>
          <w:rFonts w:ascii="Helvetica" w:hAnsi="Helvetica" w:cs="Helvetica" w:hint="cs"/>
          <w:color w:val="323A45"/>
          <w:rtl/>
        </w:rPr>
        <w:t>افة وثائق ال</w:t>
      </w:r>
      <w:r w:rsidR="00541E33">
        <w:rPr>
          <w:rFonts w:ascii="Helvetica" w:hAnsi="Helvetica" w:cs="Helvetica" w:hint="cs"/>
          <w:color w:val="323A45"/>
          <w:rtl/>
        </w:rPr>
        <w:t>تجريد الصادرة لأفراد السلطة التنفيذية.</w:t>
      </w:r>
    </w:p>
    <w:p w:rsidR="003B2BB4" w:rsidRPr="003B2BB4" w:rsidP="003B2BB4" w14:paraId="54AB6A26" w14:textId="51BEABBD">
      <w:pPr>
        <w:pStyle w:val="NormalWeb"/>
        <w:shd w:val="clear" w:color="auto" w:fill="FFFFFF"/>
        <w:bidi/>
        <w:spacing w:before="240" w:beforeAutospacing="0" w:after="0" w:afterAutospacing="0"/>
        <w:ind w:left="1440"/>
        <w:rPr>
          <w:rFonts w:ascii="Helvetica" w:hAnsi="Helvetica" w:cs="Helvetica"/>
          <w:color w:val="323A45"/>
        </w:rPr>
      </w:pPr>
      <w:r>
        <w:rPr>
          <w:rFonts w:ascii="Helvetica" w:hAnsi="Helvetica" w:cs="Helvetica" w:hint="cs"/>
          <w:color w:val="323A45"/>
          <w:rtl/>
        </w:rPr>
        <w:t>إن كنت تبحث عن الوثائق الأخلاقية التي تخص شخص</w:t>
      </w:r>
      <w:r w:rsidR="0091629F">
        <w:rPr>
          <w:rFonts w:ascii="Helvetica" w:hAnsi="Helvetica" w:cs="Helvetica" w:hint="cs"/>
          <w:color w:val="323A45"/>
          <w:rtl/>
        </w:rPr>
        <w:t>ا</w:t>
      </w:r>
      <w:r>
        <w:rPr>
          <w:rFonts w:ascii="Helvetica" w:hAnsi="Helvetica" w:cs="Helvetica" w:hint="cs"/>
          <w:color w:val="323A45"/>
          <w:rtl/>
        </w:rPr>
        <w:t xml:space="preserve"> </w:t>
      </w:r>
      <w:r>
        <w:rPr>
          <w:rFonts w:ascii="Helvetica" w:hAnsi="Helvetica" w:cs="Helvetica" w:hint="cs"/>
          <w:color w:val="323A45"/>
          <w:sz w:val="36"/>
          <w:szCs w:val="36"/>
          <w:rtl/>
        </w:rPr>
        <w:t>ليس</w:t>
      </w:r>
      <w:r w:rsidRPr="003B2BB4">
        <w:rPr>
          <w:rFonts w:ascii="Helvetica" w:hAnsi="Helvetica" w:cs="Helvetica" w:hint="cs"/>
          <w:color w:val="323A45"/>
          <w:rtl/>
        </w:rPr>
        <w:t xml:space="preserve"> (1) معينا من قبل الرئيس ومثبتاً من قبل مجلس الشيوخ، أو (2) مرشحا لمنصب الرئاسة أو نائبا للرئيس، أو (3) مسؤولا رفيعا في البيت الأبيض، أو (4) مسؤولا متخصصا بالأخلاقيات في الوكالة، فإن عليك تقديم طلب للوكالة التي يعمل فيها الشخص.</w:t>
      </w:r>
    </w:p>
    <w:p w:rsidR="0075012C" w:rsidRPr="004A0228" w:rsidP="003B2BB4" w14:paraId="1A01EAF1" w14:textId="39DFAF89">
      <w:pPr>
        <w:pStyle w:val="NormalWeb"/>
        <w:shd w:val="clear" w:color="auto" w:fill="FFFFFF"/>
        <w:bidi/>
        <w:spacing w:before="240" w:beforeAutospacing="0" w:after="0" w:afterAutospacing="0"/>
        <w:ind w:left="1440"/>
        <w:rPr>
          <w:rFonts w:ascii="Helvetica" w:hAnsi="Helvetica" w:cs="Helvetica"/>
          <w:color w:val="323A45"/>
        </w:rPr>
      </w:pPr>
      <w:r>
        <w:rPr>
          <w:rFonts w:ascii="Helvetica" w:hAnsi="Helvetica" w:cs="Helvetica" w:hint="cs"/>
          <w:color w:val="323A45"/>
          <w:rtl/>
        </w:rPr>
        <w:t>قم بتقديم هذه</w:t>
      </w:r>
      <w:r w:rsidR="00D15F8B">
        <w:rPr>
          <w:rFonts w:ascii="Helvetica" w:hAnsi="Helvetica" w:cs="Helvetica" w:hint="cs"/>
          <w:color w:val="323A45"/>
          <w:rtl/>
        </w:rPr>
        <w:t>ا النموذج أو</w:t>
      </w:r>
      <w:r>
        <w:rPr>
          <w:rFonts w:ascii="Helvetica" w:hAnsi="Helvetica" w:cs="Helvetica" w:hint="cs"/>
          <w:color w:val="323A45"/>
          <w:rtl/>
        </w:rPr>
        <w:t xml:space="preserve"> </w:t>
      </w:r>
      <w:r w:rsidR="00A87A0C">
        <w:rPr>
          <w:rFonts w:ascii="Helvetica" w:hAnsi="Helvetica" w:cs="Helvetica" w:hint="cs"/>
          <w:color w:val="323A45"/>
          <w:rtl/>
        </w:rPr>
        <w:t xml:space="preserve"> </w:t>
      </w:r>
      <w:hyperlink r:id="rId10" w:history="1">
        <w:r w:rsidR="00A87A0C">
          <w:rPr>
            <w:rStyle w:val="Hyperlink"/>
            <w:rFonts w:ascii="Helvetica" w:hAnsi="Helvetica" w:cs="Helvetica"/>
          </w:rPr>
          <w:t>الاستمارة</w:t>
        </w:r>
      </w:hyperlink>
      <w:r w:rsidR="00A87A0C">
        <w:rPr>
          <w:rFonts w:ascii="Helvetica" w:hAnsi="Helvetica" w:cs="Helvetica"/>
          <w:color w:val="323A45"/>
        </w:rPr>
        <w:t xml:space="preserve"> </w:t>
      </w:r>
      <w:r>
        <w:rPr>
          <w:rFonts w:ascii="Helvetica" w:hAnsi="Helvetica" w:cs="Helvetica" w:hint="cs"/>
          <w:color w:val="323A45"/>
          <w:rtl/>
        </w:rPr>
        <w:t xml:space="preserve"> إلى الوكالة حيث يعمل الشخص مستخدما </w:t>
      </w:r>
      <w:r w:rsidR="00BB214E">
        <w:rPr>
          <w:rFonts w:ascii="Helvetica" w:hAnsi="Helvetica" w:cs="Helvetica" w:hint="cs"/>
          <w:color w:val="323A45"/>
          <w:rtl/>
        </w:rPr>
        <w:t>معلومات</w:t>
      </w:r>
      <w:r>
        <w:rPr>
          <w:rFonts w:ascii="Helvetica" w:hAnsi="Helvetica" w:cs="Helvetica" w:hint="cs"/>
          <w:color w:val="323A45"/>
          <w:rtl/>
        </w:rPr>
        <w:t xml:space="preserve"> الاتصال الظاهر</w:t>
      </w:r>
      <w:r w:rsidR="00B93832">
        <w:rPr>
          <w:rFonts w:ascii="Helvetica" w:hAnsi="Helvetica" w:cs="Helvetica" w:hint="cs"/>
          <w:color w:val="323A45"/>
          <w:rtl/>
        </w:rPr>
        <w:t>ة</w:t>
      </w:r>
      <w:r>
        <w:rPr>
          <w:rFonts w:ascii="Helvetica" w:hAnsi="Helvetica" w:cs="Helvetica" w:hint="cs"/>
          <w:color w:val="323A45"/>
          <w:rtl/>
        </w:rPr>
        <w:t xml:space="preserve"> على هذه</w:t>
      </w:r>
      <w:r w:rsidR="00E342E5">
        <w:rPr>
          <w:rFonts w:ascii="Helvetica" w:hAnsi="Helvetica" w:cs="Helvetica" w:hint="cs"/>
          <w:color w:val="323A45"/>
          <w:rtl/>
        </w:rPr>
        <w:t xml:space="preserve"> </w:t>
      </w:r>
      <w:hyperlink r:id="rId10" w:tgtFrame="blank" w:history="1">
        <w:r w:rsidR="00E342E5">
          <w:rPr>
            <w:rStyle w:val="Hyperlink"/>
            <w:rFonts w:ascii="Helvetica" w:hAnsi="Helvetica" w:cs="Helvetica"/>
          </w:rPr>
          <w:t>الصفحة</w:t>
        </w:r>
      </w:hyperlink>
      <w:r>
        <w:rPr>
          <w:rFonts w:ascii="Helvetica" w:hAnsi="Helvetica" w:cs="Helvetica" w:hint="cs"/>
          <w:color w:val="323A45"/>
          <w:rtl/>
        </w:rPr>
        <w:t xml:space="preserve"> ل</w:t>
      </w:r>
      <w:r w:rsidR="00B93832">
        <w:rPr>
          <w:rFonts w:ascii="Helvetica" w:hAnsi="Helvetica" w:cs="Helvetica" w:hint="cs"/>
          <w:color w:val="323A45"/>
          <w:rtl/>
        </w:rPr>
        <w:t>ل</w:t>
      </w:r>
      <w:r>
        <w:rPr>
          <w:rFonts w:ascii="Helvetica" w:hAnsi="Helvetica" w:cs="Helvetica" w:hint="cs"/>
          <w:color w:val="323A45"/>
          <w:rtl/>
        </w:rPr>
        <w:t xml:space="preserve">مطالبة </w:t>
      </w:r>
      <w:r w:rsidR="00D5499F">
        <w:rPr>
          <w:rFonts w:ascii="Helvetica" w:hAnsi="Helvetica" w:cs="Helvetica" w:hint="cs"/>
          <w:color w:val="323A45"/>
          <w:rtl/>
        </w:rPr>
        <w:t>ب</w:t>
      </w:r>
      <w:r>
        <w:rPr>
          <w:rFonts w:ascii="Helvetica" w:hAnsi="Helvetica" w:cs="Helvetica" w:hint="cs"/>
          <w:color w:val="323A45"/>
          <w:rtl/>
        </w:rPr>
        <w:t>الوثائق الأخلاقية الخاصة به.</w:t>
      </w:r>
    </w:p>
    <w:p w:rsidR="0075012C" w:rsidRPr="004A0228" w:rsidP="000C75D3" w14:paraId="569ECC35" w14:textId="566F910C">
      <w:pPr>
        <w:pStyle w:val="NormalWeb"/>
        <w:shd w:val="clear" w:color="auto" w:fill="FFFFFF"/>
        <w:bidi/>
        <w:spacing w:before="240" w:beforeAutospacing="0" w:after="0" w:afterAutospacing="0"/>
        <w:ind w:left="1440"/>
        <w:rPr>
          <w:rFonts w:ascii="Helvetica" w:hAnsi="Helvetica" w:cs="Helvetica"/>
          <w:color w:val="323A45"/>
        </w:rPr>
      </w:pPr>
      <w:r>
        <w:rPr>
          <w:rFonts w:ascii="Helvetica" w:hAnsi="Helvetica" w:cs="Helvetica" w:hint="cs"/>
          <w:color w:val="323A45"/>
          <w:rtl/>
        </w:rPr>
        <w:t xml:space="preserve">لمعرفة المزيد عن عملية الإفصاح المالي العام اقرأ الردود على </w:t>
      </w:r>
      <w:hyperlink r:id="rId12" w:tgtFrame="blank" w:history="1">
        <w:r w:rsidR="00E342E5">
          <w:rPr>
            <w:rStyle w:val="Hyperlink"/>
            <w:rFonts w:ascii="Helvetica" w:hAnsi="Helvetica" w:cs="Helvetica"/>
          </w:rPr>
          <w:t>الأسئلة</w:t>
        </w:r>
        <w:r w:rsidR="00E342E5">
          <w:rPr>
            <w:rStyle w:val="Hyperlink"/>
            <w:rFonts w:ascii="Helvetica" w:hAnsi="Helvetica" w:cs="Helvetica"/>
          </w:rPr>
          <w:t xml:space="preserve"> </w:t>
        </w:r>
        <w:r w:rsidR="00E342E5">
          <w:rPr>
            <w:rStyle w:val="Hyperlink"/>
            <w:rFonts w:ascii="Helvetica" w:hAnsi="Helvetica" w:cs="Helvetica"/>
          </w:rPr>
          <w:t>الأكثر</w:t>
        </w:r>
        <w:r w:rsidR="00E342E5">
          <w:rPr>
            <w:rStyle w:val="Hyperlink"/>
            <w:rFonts w:ascii="Helvetica" w:hAnsi="Helvetica" w:cs="Helvetica"/>
          </w:rPr>
          <w:t xml:space="preserve"> </w:t>
        </w:r>
        <w:r w:rsidR="00E342E5">
          <w:rPr>
            <w:rStyle w:val="Hyperlink"/>
            <w:rFonts w:ascii="Helvetica" w:hAnsi="Helvetica" w:cs="Helvetica"/>
          </w:rPr>
          <w:t>شيوعا</w:t>
        </w:r>
      </w:hyperlink>
      <w:r>
        <w:rPr>
          <w:rFonts w:ascii="Helvetica" w:hAnsi="Helvetica" w:cs="Helvetica" w:hint="cs"/>
          <w:color w:val="323A45"/>
          <w:rtl/>
        </w:rPr>
        <w:t>.</w:t>
      </w:r>
      <w:r w:rsidR="00A87A0C">
        <w:rPr>
          <w:rFonts w:ascii="Helvetica" w:hAnsi="Helvetica" w:cs="Helvetica"/>
          <w:color w:val="323A45"/>
          <w:rtl/>
        </w:rPr>
        <w:br/>
      </w:r>
      <w:r w:rsidR="00A87A0C">
        <w:rPr>
          <w:rFonts w:ascii="Helvetica" w:hAnsi="Helvetica" w:cs="Helvetica"/>
          <w:color w:val="323A45"/>
          <w:rtl/>
        </w:rPr>
        <w:br/>
      </w:r>
    </w:p>
    <w:p w:rsidR="0075012C" w:rsidRPr="00A87A0C" w:rsidP="00A87A0C" w14:paraId="250CF0FC" w14:textId="54FAE40D">
      <w:pPr>
        <w:pStyle w:val="ListParagraph"/>
        <w:numPr>
          <w:ilvl w:val="0"/>
          <w:numId w:val="7"/>
        </w:numPr>
        <w:bidi/>
        <w:rPr>
          <w:rFonts w:ascii="Times New Roman" w:hAnsi="Times New Roman" w:cs="Times New Roman"/>
          <w:sz w:val="24"/>
          <w:szCs w:val="24"/>
        </w:rPr>
      </w:pPr>
      <w:r w:rsidRPr="00A87A0C">
        <w:rPr>
          <w:rFonts w:ascii="Helvetica" w:hAnsi="Helvetica" w:cs="Helvetica" w:hint="cs"/>
          <w:b/>
          <w:bCs/>
          <w:color w:val="323A45"/>
          <w:sz w:val="24"/>
          <w:szCs w:val="24"/>
          <w:shd w:val="clear" w:color="auto" w:fill="FFFFFF"/>
          <w:rtl/>
        </w:rPr>
        <w:t>اختر اسم شخص من القائمة</w:t>
      </w:r>
      <w:r w:rsidR="006C567C">
        <w:rPr>
          <w:rFonts w:ascii="Helvetica" w:hAnsi="Helvetica" w:cs="Helvetica"/>
          <w:b/>
          <w:bCs/>
          <w:color w:val="323A45"/>
          <w:sz w:val="24"/>
          <w:szCs w:val="24"/>
          <w:shd w:val="clear" w:color="auto" w:fill="FFFFFF"/>
          <w:rtl/>
        </w:rPr>
        <w:br/>
      </w:r>
    </w:p>
    <w:p w:rsidR="0075012C" w:rsidRPr="007E6B7F" w:rsidP="00A87A0C" w14:paraId="7C85C451" w14:textId="55CA6C7F">
      <w:pPr>
        <w:pStyle w:val="NormalWeb"/>
        <w:numPr>
          <w:ilvl w:val="0"/>
          <w:numId w:val="7"/>
        </w:numPr>
        <w:shd w:val="clear" w:color="auto" w:fill="FFFFFF"/>
        <w:bidi/>
        <w:rPr>
          <w:rFonts w:ascii="Helvetica" w:hAnsi="Helvetica" w:cs="Helvetica"/>
          <w:b/>
          <w:bCs/>
          <w:color w:val="323A45"/>
        </w:rPr>
      </w:pPr>
      <w:r w:rsidRPr="007E6B7F">
        <w:rPr>
          <w:rFonts w:ascii="Helvetica" w:hAnsi="Helvetica" w:cs="Helvetica" w:hint="cs"/>
          <w:b/>
          <w:bCs/>
          <w:color w:val="323A45"/>
          <w:rtl/>
        </w:rPr>
        <w:t>اختر الوثائق (مما لا يزيد عدده</w:t>
      </w:r>
      <w:r w:rsidR="00DA3540">
        <w:rPr>
          <w:rFonts w:ascii="Helvetica" w:hAnsi="Helvetica" w:cs="Helvetica" w:hint="cs"/>
          <w:b/>
          <w:bCs/>
          <w:color w:val="323A45"/>
          <w:rtl/>
        </w:rPr>
        <w:t>ا عن</w:t>
      </w:r>
      <w:r w:rsidRPr="007E6B7F">
        <w:rPr>
          <w:rFonts w:ascii="Helvetica" w:hAnsi="Helvetica" w:cs="Helvetica" w:hint="cs"/>
          <w:b/>
          <w:bCs/>
          <w:color w:val="323A45"/>
          <w:rtl/>
        </w:rPr>
        <w:t xml:space="preserve"> 5) من القائمة ثم انقر "أضف إلى سلة</w:t>
      </w:r>
      <w:r w:rsidR="00D15F8B">
        <w:rPr>
          <w:rFonts w:ascii="Helvetica" w:hAnsi="Helvetica" w:cs="Helvetica" w:hint="cs"/>
          <w:b/>
          <w:bCs/>
          <w:color w:val="323A45"/>
          <w:rtl/>
        </w:rPr>
        <w:t xml:space="preserve"> التسوق</w:t>
      </w:r>
      <w:r w:rsidRPr="007E6B7F">
        <w:rPr>
          <w:rFonts w:ascii="Helvetica" w:hAnsi="Helvetica" w:cs="Helvetica" w:hint="cs"/>
          <w:b/>
          <w:bCs/>
          <w:color w:val="323A45"/>
          <w:rtl/>
        </w:rPr>
        <w:t>"</w:t>
      </w:r>
    </w:p>
    <w:p w:rsidR="0075012C" w:rsidRPr="004A0228" w14:paraId="32C95049" w14:textId="77777777">
      <w:pPr>
        <w:rPr>
          <w:b/>
          <w:w w:val="105"/>
          <w:sz w:val="24"/>
          <w:szCs w:val="24"/>
        </w:rPr>
      </w:pPr>
      <w:r w:rsidRPr="004A0228">
        <w:rPr>
          <w:b/>
          <w:w w:val="105"/>
          <w:sz w:val="24"/>
          <w:szCs w:val="24"/>
        </w:rPr>
        <w:br w:type="page"/>
      </w:r>
    </w:p>
    <w:p w:rsidR="00253F7B" w:rsidRPr="007E6B7F" w:rsidP="007E6B7F" w14:paraId="7019D9E8" w14:textId="64BD5815">
      <w:pPr>
        <w:bidi/>
        <w:spacing w:before="117"/>
        <w:ind w:left="1825"/>
        <w:rPr>
          <w:bCs/>
          <w:sz w:val="24"/>
          <w:szCs w:val="24"/>
        </w:rPr>
      </w:pPr>
      <w:r w:rsidRPr="007E6B7F">
        <w:rPr>
          <w:rFonts w:hint="cs"/>
          <w:bCs/>
          <w:w w:val="105"/>
          <w:sz w:val="24"/>
          <w:szCs w:val="24"/>
          <w:rtl/>
        </w:rPr>
        <w:t>معلوماتك</w:t>
      </w:r>
    </w:p>
    <w:p w:rsidR="00253F7B" w:rsidRPr="00DD219D" w:rsidP="006C567C" w14:paraId="6F507E2E" w14:textId="3F9BA6C4">
      <w:pPr>
        <w:bidi/>
        <w:spacing w:before="413"/>
        <w:ind w:left="1825"/>
        <w:rPr>
          <w:bCs/>
          <w:sz w:val="24"/>
          <w:szCs w:val="24"/>
        </w:rPr>
      </w:pPr>
      <w:r w:rsidRPr="007E6B7F">
        <w:rPr>
          <w:rFonts w:hint="cs"/>
          <w:bCs/>
          <w:w w:val="105"/>
          <w:sz w:val="24"/>
          <w:szCs w:val="24"/>
          <w:rtl/>
        </w:rPr>
        <w:t>الاسم * (مطلوب)</w:t>
      </w:r>
      <w:r w:rsidR="00DD219D">
        <w:rPr>
          <w:bCs/>
          <w:w w:val="105"/>
          <w:sz w:val="24"/>
          <w:szCs w:val="24"/>
          <w:rtl/>
        </w:rPr>
        <w:br/>
      </w:r>
      <w:r w:rsidR="00DD219D">
        <w:rPr>
          <w:bCs/>
          <w:w w:val="105"/>
          <w:sz w:val="24"/>
          <w:szCs w:val="24"/>
          <w:rtl/>
        </w:rPr>
        <w:br/>
      </w:r>
      <w:r w:rsidR="00DD219D">
        <w:rPr>
          <w:bCs/>
          <w:w w:val="105"/>
          <w:sz w:val="24"/>
          <w:szCs w:val="24"/>
          <w:rtl/>
        </w:rPr>
        <w:br/>
      </w:r>
      <w:r w:rsidRPr="00DD219D" w:rsidR="004B57CF">
        <w:rPr>
          <w:rFonts w:hint="cs"/>
          <w:bCs/>
          <w:w w:val="105"/>
          <w:sz w:val="24"/>
          <w:szCs w:val="24"/>
          <w:rtl/>
        </w:rPr>
        <w:t>العنوان الإلكتروني* (مطلوب)</w:t>
      </w:r>
    </w:p>
    <w:p w:rsidR="00253F7B" w:rsidRPr="004A0228" w:rsidP="007E6B7F" w14:paraId="7E058B97" w14:textId="77777777">
      <w:pPr>
        <w:pStyle w:val="BodyText"/>
        <w:bidi/>
        <w:spacing w:before="10"/>
        <w:rPr>
          <w:b/>
          <w:sz w:val="24"/>
          <w:szCs w:val="24"/>
          <w:rtl/>
        </w:rPr>
      </w:pPr>
    </w:p>
    <w:p w:rsidR="00253F7B" w:rsidRPr="004A0228" w:rsidP="007E6B7F" w14:paraId="35C91AD0" w14:textId="77777777">
      <w:pPr>
        <w:pStyle w:val="BodyText"/>
        <w:bidi/>
        <w:spacing w:before="7"/>
        <w:rPr>
          <w:b/>
          <w:sz w:val="24"/>
          <w:szCs w:val="24"/>
        </w:rPr>
      </w:pPr>
    </w:p>
    <w:p w:rsidR="00253F7B" w:rsidRPr="004A0228" w:rsidP="007E6B7F" w14:paraId="7F167A3F" w14:textId="0DCE5118">
      <w:pPr>
        <w:bidi/>
        <w:ind w:left="1825"/>
        <w:rPr>
          <w:b/>
          <w:sz w:val="24"/>
          <w:szCs w:val="24"/>
        </w:rPr>
      </w:pPr>
      <w:r w:rsidRPr="004A0228">
        <w:rPr>
          <w:noProof/>
          <w:sz w:val="24"/>
          <w:szCs w:val="24"/>
        </w:rPr>
        <mc:AlternateContent>
          <mc:Choice Requires="wpg">
            <w:drawing>
              <wp:anchor distT="0" distB="0" distL="0" distR="0" simplePos="0" relativeHeight="251686912" behindDoc="1" locked="0" layoutInCell="1" allowOverlap="1">
                <wp:simplePos x="0" y="0"/>
                <wp:positionH relativeFrom="page">
                  <wp:posOffset>1590675</wp:posOffset>
                </wp:positionH>
                <wp:positionV relativeFrom="paragraph">
                  <wp:posOffset>259715</wp:posOffset>
                </wp:positionV>
                <wp:extent cx="4047490" cy="337820"/>
                <wp:effectExtent l="0" t="0" r="0" b="0"/>
                <wp:wrapTopAndBottom/>
                <wp:docPr id="41" name="Group 41"/>
                <wp:cNvGraphicFramePr/>
                <a:graphic xmlns:a="http://schemas.openxmlformats.org/drawingml/2006/main">
                  <a:graphicData uri="http://schemas.microsoft.com/office/word/2010/wordprocessingGroup">
                    <wpg:wgp xmlns:wpg="http://schemas.microsoft.com/office/word/2010/wordprocessingGroup">
                      <wpg:cNvGrpSpPr/>
                      <wpg:grpSpPr>
                        <a:xfrm>
                          <a:off x="0" y="0"/>
                          <a:ext cx="4047490" cy="337820"/>
                          <a:chOff x="2505" y="409"/>
                          <a:chExt cx="6374" cy="532"/>
                        </a:xfrm>
                      </wpg:grpSpPr>
                      <wps:wsp xmlns:wps="http://schemas.microsoft.com/office/word/2010/wordprocessingShape">
                        <wps:cNvPr id="42" name="Line 45"/>
                        <wps:cNvCnPr>
                          <a:cxnSpLocks noChangeShapeType="1"/>
                        </wps:cNvCnPr>
                        <wps:spPr bwMode="auto">
                          <a:xfrm>
                            <a:off x="2505" y="415"/>
                            <a:ext cx="6373" cy="0"/>
                          </a:xfrm>
                          <a:prstGeom prst="line">
                            <a:avLst/>
                          </a:prstGeom>
                          <a:noFill/>
                          <a:ln w="8431">
                            <a:solidFill>
                              <a:srgbClr val="20202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43" name="Line 44"/>
                        <wps:cNvCnPr>
                          <a:cxnSpLocks noChangeShapeType="1"/>
                        </wps:cNvCnPr>
                        <wps:spPr bwMode="auto">
                          <a:xfrm>
                            <a:off x="2505" y="933"/>
                            <a:ext cx="6373" cy="0"/>
                          </a:xfrm>
                          <a:prstGeom prst="line">
                            <a:avLst/>
                          </a:prstGeom>
                          <a:noFill/>
                          <a:ln w="8431">
                            <a:solidFill>
                              <a:srgbClr val="757575"/>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44" name="Line 43"/>
                        <wps:cNvCnPr>
                          <a:cxnSpLocks noChangeShapeType="1"/>
                        </wps:cNvCnPr>
                        <wps:spPr bwMode="auto">
                          <a:xfrm>
                            <a:off x="8872" y="409"/>
                            <a:ext cx="0" cy="531"/>
                          </a:xfrm>
                          <a:prstGeom prst="line">
                            <a:avLst/>
                          </a:prstGeom>
                          <a:noFill/>
                          <a:ln w="8431">
                            <a:solidFill>
                              <a:srgbClr val="757575"/>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45" name="Line 42"/>
                        <wps:cNvCnPr>
                          <a:cxnSpLocks noChangeShapeType="1"/>
                        </wps:cNvCnPr>
                        <wps:spPr bwMode="auto">
                          <a:xfrm>
                            <a:off x="2512" y="409"/>
                            <a:ext cx="0" cy="531"/>
                          </a:xfrm>
                          <a:prstGeom prst="line">
                            <a:avLst/>
                          </a:prstGeom>
                          <a:noFill/>
                          <a:ln w="8431">
                            <a:solidFill>
                              <a:srgbClr val="20202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41" o:spid="_x0000_s1032" style="width:318.7pt;height:26.6pt;margin-top:20.45pt;margin-left:125.25pt;mso-position-horizontal-relative:page;mso-wrap-distance-left:0;mso-wrap-distance-right:0;position:absolute;z-index:-251628544" coordorigin="2505,409" coordsize="6374,532">
                <v:line id="Line 45" o:spid="_x0000_s1033" style="mso-wrap-style:square;position:absolute;visibility:visible" from="2505,415" to="8878,415" o:connectortype="straight" strokecolor="#202020" strokeweight="0.66pt"/>
                <v:line id="Line 44" o:spid="_x0000_s1034" style="mso-wrap-style:square;position:absolute;visibility:visible" from="2505,933" to="8878,933" o:connectortype="straight" strokecolor="#757575" strokeweight="0.66pt"/>
                <v:line id="Line 43" o:spid="_x0000_s1035" style="mso-wrap-style:square;position:absolute;visibility:visible" from="8872,409" to="8872,940" o:connectortype="straight" strokecolor="#757575" strokeweight="0.66pt"/>
                <v:line id="Line 42" o:spid="_x0000_s1036" style="mso-wrap-style:square;position:absolute;visibility:visible" from="2512,409" to="2512,940" o:connectortype="straight" strokecolor="#202020" strokeweight="0.66pt"/>
                <w10:wrap type="topAndBottom"/>
              </v:group>
            </w:pict>
          </mc:Fallback>
        </mc:AlternateContent>
      </w:r>
      <w:r w:rsidR="004B57CF">
        <w:rPr>
          <w:rFonts w:hint="cs"/>
          <w:b/>
          <w:w w:val="110"/>
          <w:sz w:val="24"/>
          <w:szCs w:val="24"/>
          <w:rtl/>
        </w:rPr>
        <w:t>مهنتك * (مطلوب)</w:t>
      </w:r>
    </w:p>
    <w:p w:rsidR="00253F7B" w:rsidRPr="004A0228" w:rsidP="007E6B7F" w14:paraId="1C5CB72E" w14:textId="77777777">
      <w:pPr>
        <w:pStyle w:val="BodyText"/>
        <w:bidi/>
        <w:spacing w:before="7"/>
        <w:rPr>
          <w:b/>
          <w:sz w:val="24"/>
          <w:szCs w:val="24"/>
        </w:rPr>
      </w:pPr>
    </w:p>
    <w:p w:rsidR="00253F7B" w:rsidRPr="004A0228" w:rsidP="007E6B7F" w14:paraId="2BEC0F97" w14:textId="7CD849BC">
      <w:pPr>
        <w:pStyle w:val="Heading3"/>
        <w:bidi/>
        <w:spacing w:line="309" w:lineRule="auto"/>
        <w:ind w:right="3699"/>
        <w:rPr>
          <w:sz w:val="24"/>
          <w:szCs w:val="24"/>
        </w:rPr>
      </w:pPr>
      <w:r w:rsidRPr="004A0228">
        <w:rPr>
          <w:noProof/>
          <w:sz w:val="24"/>
          <w:szCs w:val="24"/>
        </w:rPr>
        <mc:AlternateContent>
          <mc:Choice Requires="wps">
            <w:drawing>
              <wp:anchor distT="0" distB="0" distL="114300" distR="114300" simplePos="0" relativeHeight="251664384" behindDoc="1" locked="0" layoutInCell="1" allowOverlap="1">
                <wp:simplePos x="0" y="0"/>
                <wp:positionH relativeFrom="page">
                  <wp:posOffset>2451100</wp:posOffset>
                </wp:positionH>
                <wp:positionV relativeFrom="paragraph">
                  <wp:posOffset>360045</wp:posOffset>
                </wp:positionV>
                <wp:extent cx="523240" cy="26670"/>
                <wp:effectExtent l="0" t="0" r="0" b="0"/>
                <wp:wrapNone/>
                <wp:docPr id="40" name="AutoShape 40"/>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523240" cy="26670"/>
                        </a:xfrm>
                        <a:custGeom>
                          <a:avLst/>
                          <a:gdLst>
                            <a:gd name="T0" fmla="+- 0 3873 3860"/>
                            <a:gd name="T1" fmla="*/ T0 w 824"/>
                            <a:gd name="T2" fmla="+- 0 567 567"/>
                            <a:gd name="T3" fmla="*/ 567 h 42"/>
                            <a:gd name="T4" fmla="+- 0 3886 3860"/>
                            <a:gd name="T5" fmla="*/ T4 w 824"/>
                            <a:gd name="T6" fmla="+- 0 595 567"/>
                            <a:gd name="T7" fmla="*/ 595 h 42"/>
                            <a:gd name="T8" fmla="+- 0 3899 3860"/>
                            <a:gd name="T9" fmla="*/ T8 w 824"/>
                            <a:gd name="T10" fmla="+- 0 567 567"/>
                            <a:gd name="T11" fmla="*/ 567 h 42"/>
                            <a:gd name="T12" fmla="+- 0 3913 3860"/>
                            <a:gd name="T13" fmla="*/ T12 w 824"/>
                            <a:gd name="T14" fmla="+- 0 595 567"/>
                            <a:gd name="T15" fmla="*/ 595 h 42"/>
                            <a:gd name="T16" fmla="+- 0 3926 3860"/>
                            <a:gd name="T17" fmla="*/ T16 w 824"/>
                            <a:gd name="T18" fmla="+- 0 567 567"/>
                            <a:gd name="T19" fmla="*/ 567 h 42"/>
                            <a:gd name="T20" fmla="+- 0 3939 3860"/>
                            <a:gd name="T21" fmla="*/ T20 w 824"/>
                            <a:gd name="T22" fmla="+- 0 595 567"/>
                            <a:gd name="T23" fmla="*/ 595 h 42"/>
                            <a:gd name="T24" fmla="+- 0 3952 3860"/>
                            <a:gd name="T25" fmla="*/ T24 w 824"/>
                            <a:gd name="T26" fmla="+- 0 567 567"/>
                            <a:gd name="T27" fmla="*/ 567 h 42"/>
                            <a:gd name="T28" fmla="+- 0 3966 3860"/>
                            <a:gd name="T29" fmla="*/ T28 w 824"/>
                            <a:gd name="T30" fmla="+- 0 595 567"/>
                            <a:gd name="T31" fmla="*/ 595 h 42"/>
                            <a:gd name="T32" fmla="+- 0 3979 3860"/>
                            <a:gd name="T33" fmla="*/ T32 w 824"/>
                            <a:gd name="T34" fmla="+- 0 567 567"/>
                            <a:gd name="T35" fmla="*/ 567 h 42"/>
                            <a:gd name="T36" fmla="+- 0 3992 3860"/>
                            <a:gd name="T37" fmla="*/ T36 w 824"/>
                            <a:gd name="T38" fmla="+- 0 595 567"/>
                            <a:gd name="T39" fmla="*/ 595 h 42"/>
                            <a:gd name="T40" fmla="+- 0 4006 3860"/>
                            <a:gd name="T41" fmla="*/ T40 w 824"/>
                            <a:gd name="T42" fmla="+- 0 581 567"/>
                            <a:gd name="T43" fmla="*/ 581 h 42"/>
                            <a:gd name="T44" fmla="+- 0 4019 3860"/>
                            <a:gd name="T45" fmla="*/ T44 w 824"/>
                            <a:gd name="T46" fmla="+- 0 595 567"/>
                            <a:gd name="T47" fmla="*/ 595 h 42"/>
                            <a:gd name="T48" fmla="+- 0 4019 3860"/>
                            <a:gd name="T49" fmla="*/ T48 w 824"/>
                            <a:gd name="T50" fmla="+- 0 583 567"/>
                            <a:gd name="T51" fmla="*/ 583 h 42"/>
                            <a:gd name="T52" fmla="+- 0 4032 3860"/>
                            <a:gd name="T53" fmla="*/ T52 w 824"/>
                            <a:gd name="T54" fmla="+- 0 608 567"/>
                            <a:gd name="T55" fmla="*/ 608 h 42"/>
                            <a:gd name="T56" fmla="+- 0 4045 3860"/>
                            <a:gd name="T57" fmla="*/ T56 w 824"/>
                            <a:gd name="T58" fmla="+- 0 583 567"/>
                            <a:gd name="T59" fmla="*/ 583 h 42"/>
                            <a:gd name="T60" fmla="+- 0 4059 3860"/>
                            <a:gd name="T61" fmla="*/ T60 w 824"/>
                            <a:gd name="T62" fmla="+- 0 608 567"/>
                            <a:gd name="T63" fmla="*/ 608 h 42"/>
                            <a:gd name="T64" fmla="+- 0 4072 3860"/>
                            <a:gd name="T65" fmla="*/ T64 w 824"/>
                            <a:gd name="T66" fmla="+- 0 583 567"/>
                            <a:gd name="T67" fmla="*/ 583 h 42"/>
                            <a:gd name="T68" fmla="+- 0 4085 3860"/>
                            <a:gd name="T69" fmla="*/ T68 w 824"/>
                            <a:gd name="T70" fmla="+- 0 608 567"/>
                            <a:gd name="T71" fmla="*/ 608 h 42"/>
                            <a:gd name="T72" fmla="+- 0 4099 3860"/>
                            <a:gd name="T73" fmla="*/ T72 w 824"/>
                            <a:gd name="T74" fmla="+- 0 583 567"/>
                            <a:gd name="T75" fmla="*/ 583 h 42"/>
                            <a:gd name="T76" fmla="+- 0 4112 3860"/>
                            <a:gd name="T77" fmla="*/ T76 w 824"/>
                            <a:gd name="T78" fmla="+- 0 608 567"/>
                            <a:gd name="T79" fmla="*/ 608 h 42"/>
                            <a:gd name="T80" fmla="+- 0 4125 3860"/>
                            <a:gd name="T81" fmla="*/ T80 w 824"/>
                            <a:gd name="T82" fmla="+- 0 583 567"/>
                            <a:gd name="T83" fmla="*/ 583 h 42"/>
                            <a:gd name="T84" fmla="+- 0 4138 3860"/>
                            <a:gd name="T85" fmla="*/ T84 w 824"/>
                            <a:gd name="T86" fmla="+- 0 608 567"/>
                            <a:gd name="T87" fmla="*/ 608 h 42"/>
                            <a:gd name="T88" fmla="+- 0 4152 3860"/>
                            <a:gd name="T89" fmla="*/ T88 w 824"/>
                            <a:gd name="T90" fmla="+- 0 583 567"/>
                            <a:gd name="T91" fmla="*/ 583 h 42"/>
                            <a:gd name="T92" fmla="+- 0 4165 3860"/>
                            <a:gd name="T93" fmla="*/ T92 w 824"/>
                            <a:gd name="T94" fmla="+- 0 608 567"/>
                            <a:gd name="T95" fmla="*/ 608 h 42"/>
                            <a:gd name="T96" fmla="+- 0 4178 3860"/>
                            <a:gd name="T97" fmla="*/ T96 w 824"/>
                            <a:gd name="T98" fmla="+- 0 583 567"/>
                            <a:gd name="T99" fmla="*/ 583 h 42"/>
                            <a:gd name="T100" fmla="+- 0 4191 3860"/>
                            <a:gd name="T101" fmla="*/ T100 w 824"/>
                            <a:gd name="T102" fmla="+- 0 608 567"/>
                            <a:gd name="T103" fmla="*/ 608 h 42"/>
                            <a:gd name="T104" fmla="+- 0 4205 3860"/>
                            <a:gd name="T105" fmla="*/ T104 w 824"/>
                            <a:gd name="T106" fmla="+- 0 583 567"/>
                            <a:gd name="T107" fmla="*/ 583 h 42"/>
                            <a:gd name="T108" fmla="+- 0 4218 3860"/>
                            <a:gd name="T109" fmla="*/ T108 w 824"/>
                            <a:gd name="T110" fmla="+- 0 608 567"/>
                            <a:gd name="T111" fmla="*/ 608 h 42"/>
                            <a:gd name="T112" fmla="+- 0 4231 3860"/>
                            <a:gd name="T113" fmla="*/ T112 w 824"/>
                            <a:gd name="T114" fmla="+- 0 583 567"/>
                            <a:gd name="T115" fmla="*/ 583 h 42"/>
                            <a:gd name="T116" fmla="+- 0 4245 3860"/>
                            <a:gd name="T117" fmla="*/ T116 w 824"/>
                            <a:gd name="T118" fmla="+- 0 608 567"/>
                            <a:gd name="T119" fmla="*/ 608 h 42"/>
                            <a:gd name="T120" fmla="+- 0 4258 3860"/>
                            <a:gd name="T121" fmla="*/ T120 w 824"/>
                            <a:gd name="T122" fmla="+- 0 567 567"/>
                            <a:gd name="T123" fmla="*/ 567 h 42"/>
                            <a:gd name="T124" fmla="+- 0 4284 3860"/>
                            <a:gd name="T125" fmla="*/ T124 w 824"/>
                            <a:gd name="T126" fmla="+- 0 595 567"/>
                            <a:gd name="T127" fmla="*/ 595 h 42"/>
                            <a:gd name="T128" fmla="+- 0 4298 3860"/>
                            <a:gd name="T129" fmla="*/ T128 w 824"/>
                            <a:gd name="T130" fmla="+- 0 567 567"/>
                            <a:gd name="T131" fmla="*/ 567 h 42"/>
                            <a:gd name="T132" fmla="+- 0 4311 3860"/>
                            <a:gd name="T133" fmla="*/ T132 w 824"/>
                            <a:gd name="T134" fmla="+- 0 595 567"/>
                            <a:gd name="T135" fmla="*/ 595 h 42"/>
                            <a:gd name="T136" fmla="+- 0 4324 3860"/>
                            <a:gd name="T137" fmla="*/ T136 w 824"/>
                            <a:gd name="T138" fmla="+- 0 567 567"/>
                            <a:gd name="T139" fmla="*/ 567 h 42"/>
                            <a:gd name="T140" fmla="+- 0 4338 3860"/>
                            <a:gd name="T141" fmla="*/ T140 w 824"/>
                            <a:gd name="T142" fmla="+- 0 595 567"/>
                            <a:gd name="T143" fmla="*/ 595 h 42"/>
                            <a:gd name="T144" fmla="+- 0 4351 3860"/>
                            <a:gd name="T145" fmla="*/ T144 w 824"/>
                            <a:gd name="T146" fmla="+- 0 567 567"/>
                            <a:gd name="T147" fmla="*/ 567 h 42"/>
                            <a:gd name="T148" fmla="+- 0 4364 3860"/>
                            <a:gd name="T149" fmla="*/ T148 w 824"/>
                            <a:gd name="T150" fmla="+- 0 595 567"/>
                            <a:gd name="T151" fmla="*/ 595 h 42"/>
                            <a:gd name="T152" fmla="+- 0 4377 3860"/>
                            <a:gd name="T153" fmla="*/ T152 w 824"/>
                            <a:gd name="T154" fmla="+- 0 567 567"/>
                            <a:gd name="T155" fmla="*/ 567 h 42"/>
                            <a:gd name="T156" fmla="+- 0 4391 3860"/>
                            <a:gd name="T157" fmla="*/ T156 w 824"/>
                            <a:gd name="T158" fmla="+- 0 595 567"/>
                            <a:gd name="T159" fmla="*/ 595 h 42"/>
                            <a:gd name="T160" fmla="+- 0 4404 3860"/>
                            <a:gd name="T161" fmla="*/ T160 w 824"/>
                            <a:gd name="T162" fmla="+- 0 567 567"/>
                            <a:gd name="T163" fmla="*/ 567 h 42"/>
                            <a:gd name="T164" fmla="+- 0 4417 3860"/>
                            <a:gd name="T165" fmla="*/ T164 w 824"/>
                            <a:gd name="T166" fmla="+- 0 595 567"/>
                            <a:gd name="T167" fmla="*/ 595 h 42"/>
                            <a:gd name="T168" fmla="+- 0 4430 3860"/>
                            <a:gd name="T169" fmla="*/ T168 w 824"/>
                            <a:gd name="T170" fmla="+- 0 567 567"/>
                            <a:gd name="T171" fmla="*/ 567 h 42"/>
                            <a:gd name="T172" fmla="+- 0 4444 3860"/>
                            <a:gd name="T173" fmla="*/ T172 w 824"/>
                            <a:gd name="T174" fmla="+- 0 595 567"/>
                            <a:gd name="T175" fmla="*/ 595 h 42"/>
                            <a:gd name="T176" fmla="+- 0 4457 3860"/>
                            <a:gd name="T177" fmla="*/ T176 w 824"/>
                            <a:gd name="T178" fmla="+- 0 567 567"/>
                            <a:gd name="T179" fmla="*/ 567 h 42"/>
                            <a:gd name="T180" fmla="+- 0 4470 3860"/>
                            <a:gd name="T181" fmla="*/ T180 w 824"/>
                            <a:gd name="T182" fmla="+- 0 595 567"/>
                            <a:gd name="T183" fmla="*/ 595 h 42"/>
                            <a:gd name="T184" fmla="+- 0 4484 3860"/>
                            <a:gd name="T185" fmla="*/ T184 w 824"/>
                            <a:gd name="T186" fmla="+- 0 567 567"/>
                            <a:gd name="T187" fmla="*/ 567 h 42"/>
                            <a:gd name="T188" fmla="+- 0 4497 3860"/>
                            <a:gd name="T189" fmla="*/ T188 w 824"/>
                            <a:gd name="T190" fmla="+- 0 595 567"/>
                            <a:gd name="T191" fmla="*/ 595 h 42"/>
                            <a:gd name="T192" fmla="+- 0 4510 3860"/>
                            <a:gd name="T193" fmla="*/ T192 w 824"/>
                            <a:gd name="T194" fmla="+- 0 567 567"/>
                            <a:gd name="T195" fmla="*/ 567 h 42"/>
                            <a:gd name="T196" fmla="+- 0 4523 3860"/>
                            <a:gd name="T197" fmla="*/ T196 w 824"/>
                            <a:gd name="T198" fmla="+- 0 595 567"/>
                            <a:gd name="T199" fmla="*/ 595 h 42"/>
                            <a:gd name="T200" fmla="+- 0 4537 3860"/>
                            <a:gd name="T201" fmla="*/ T200 w 824"/>
                            <a:gd name="T202" fmla="+- 0 567 567"/>
                            <a:gd name="T203" fmla="*/ 567 h 42"/>
                            <a:gd name="T204" fmla="+- 0 4550 3860"/>
                            <a:gd name="T205" fmla="*/ T204 w 824"/>
                            <a:gd name="T206" fmla="+- 0 595 567"/>
                            <a:gd name="T207" fmla="*/ 595 h 42"/>
                            <a:gd name="T208" fmla="+- 0 4563 3860"/>
                            <a:gd name="T209" fmla="*/ T208 w 824"/>
                            <a:gd name="T210" fmla="+- 0 567 567"/>
                            <a:gd name="T211" fmla="*/ 567 h 42"/>
                            <a:gd name="T212" fmla="+- 0 4577 3860"/>
                            <a:gd name="T213" fmla="*/ T212 w 824"/>
                            <a:gd name="T214" fmla="+- 0 595 567"/>
                            <a:gd name="T215" fmla="*/ 595 h 42"/>
                            <a:gd name="T216" fmla="+- 0 4590 3860"/>
                            <a:gd name="T217" fmla="*/ T216 w 824"/>
                            <a:gd name="T218" fmla="+- 0 567 567"/>
                            <a:gd name="T219" fmla="*/ 567 h 42"/>
                            <a:gd name="T220" fmla="+- 0 4603 3860"/>
                            <a:gd name="T221" fmla="*/ T220 w 824"/>
                            <a:gd name="T222" fmla="+- 0 595 567"/>
                            <a:gd name="T223" fmla="*/ 595 h 42"/>
                            <a:gd name="T224" fmla="+- 0 4616 3860"/>
                            <a:gd name="T225" fmla="*/ T224 w 824"/>
                            <a:gd name="T226" fmla="+- 0 567 567"/>
                            <a:gd name="T227" fmla="*/ 567 h 42"/>
                            <a:gd name="T228" fmla="+- 0 4630 3860"/>
                            <a:gd name="T229" fmla="*/ T228 w 824"/>
                            <a:gd name="T230" fmla="+- 0 595 567"/>
                            <a:gd name="T231" fmla="*/ 595 h 42"/>
                            <a:gd name="T232" fmla="+- 0 4643 3860"/>
                            <a:gd name="T233" fmla="*/ T232 w 824"/>
                            <a:gd name="T234" fmla="+- 0 567 567"/>
                            <a:gd name="T235" fmla="*/ 567 h 42"/>
                            <a:gd name="T236" fmla="+- 0 4656 3860"/>
                            <a:gd name="T237" fmla="*/ T236 w 824"/>
                            <a:gd name="T238" fmla="+- 0 595 567"/>
                            <a:gd name="T239" fmla="*/ 595 h 42"/>
                            <a:gd name="T240" fmla="+- 0 4669 3860"/>
                            <a:gd name="T241" fmla="*/ T240 w 824"/>
                            <a:gd name="T242" fmla="+- 0 567 567"/>
                            <a:gd name="T243" fmla="*/ 567 h 42"/>
                            <a:gd name="T244" fmla="+- 0 4683 3860"/>
                            <a:gd name="T245" fmla="*/ T244 w 824"/>
                            <a:gd name="T246" fmla="+- 0 595 567"/>
                            <a:gd name="T247" fmla="*/ 595 h 42"/>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fill="norm" h="42" w="824" stroke="1">
                              <a:moveTo>
                                <a:pt x="13" y="0"/>
                              </a:moveTo>
                              <a:lnTo>
                                <a:pt x="0" y="0"/>
                              </a:lnTo>
                              <a:lnTo>
                                <a:pt x="0" y="16"/>
                              </a:lnTo>
                              <a:lnTo>
                                <a:pt x="13" y="16"/>
                              </a:lnTo>
                              <a:lnTo>
                                <a:pt x="13" y="0"/>
                              </a:lnTo>
                              <a:moveTo>
                                <a:pt x="26" y="28"/>
                              </a:moveTo>
                              <a:lnTo>
                                <a:pt x="13" y="28"/>
                              </a:lnTo>
                              <a:lnTo>
                                <a:pt x="13" y="41"/>
                              </a:lnTo>
                              <a:lnTo>
                                <a:pt x="26" y="41"/>
                              </a:lnTo>
                              <a:lnTo>
                                <a:pt x="26" y="28"/>
                              </a:lnTo>
                              <a:moveTo>
                                <a:pt x="39" y="0"/>
                              </a:moveTo>
                              <a:lnTo>
                                <a:pt x="26" y="0"/>
                              </a:lnTo>
                              <a:lnTo>
                                <a:pt x="26" y="16"/>
                              </a:lnTo>
                              <a:lnTo>
                                <a:pt x="39" y="16"/>
                              </a:lnTo>
                              <a:lnTo>
                                <a:pt x="39" y="0"/>
                              </a:lnTo>
                              <a:moveTo>
                                <a:pt x="53" y="28"/>
                              </a:moveTo>
                              <a:lnTo>
                                <a:pt x="39" y="28"/>
                              </a:lnTo>
                              <a:lnTo>
                                <a:pt x="39" y="41"/>
                              </a:lnTo>
                              <a:lnTo>
                                <a:pt x="53" y="41"/>
                              </a:lnTo>
                              <a:lnTo>
                                <a:pt x="53" y="28"/>
                              </a:lnTo>
                              <a:moveTo>
                                <a:pt x="66" y="0"/>
                              </a:moveTo>
                              <a:lnTo>
                                <a:pt x="53" y="0"/>
                              </a:lnTo>
                              <a:lnTo>
                                <a:pt x="53" y="16"/>
                              </a:lnTo>
                              <a:lnTo>
                                <a:pt x="66" y="16"/>
                              </a:lnTo>
                              <a:lnTo>
                                <a:pt x="66" y="0"/>
                              </a:lnTo>
                              <a:moveTo>
                                <a:pt x="79" y="28"/>
                              </a:moveTo>
                              <a:lnTo>
                                <a:pt x="66" y="28"/>
                              </a:lnTo>
                              <a:lnTo>
                                <a:pt x="66" y="41"/>
                              </a:lnTo>
                              <a:lnTo>
                                <a:pt x="79" y="41"/>
                              </a:lnTo>
                              <a:lnTo>
                                <a:pt x="79" y="28"/>
                              </a:lnTo>
                              <a:moveTo>
                                <a:pt x="92" y="0"/>
                              </a:moveTo>
                              <a:lnTo>
                                <a:pt x="79" y="0"/>
                              </a:lnTo>
                              <a:lnTo>
                                <a:pt x="79" y="16"/>
                              </a:lnTo>
                              <a:lnTo>
                                <a:pt x="92" y="16"/>
                              </a:lnTo>
                              <a:lnTo>
                                <a:pt x="92" y="0"/>
                              </a:lnTo>
                              <a:moveTo>
                                <a:pt x="106" y="28"/>
                              </a:moveTo>
                              <a:lnTo>
                                <a:pt x="92" y="28"/>
                              </a:lnTo>
                              <a:lnTo>
                                <a:pt x="92" y="41"/>
                              </a:lnTo>
                              <a:lnTo>
                                <a:pt x="106" y="41"/>
                              </a:lnTo>
                              <a:lnTo>
                                <a:pt x="106" y="28"/>
                              </a:lnTo>
                              <a:moveTo>
                                <a:pt x="119" y="0"/>
                              </a:moveTo>
                              <a:lnTo>
                                <a:pt x="106" y="0"/>
                              </a:lnTo>
                              <a:lnTo>
                                <a:pt x="106" y="16"/>
                              </a:lnTo>
                              <a:lnTo>
                                <a:pt x="119" y="16"/>
                              </a:lnTo>
                              <a:lnTo>
                                <a:pt x="119" y="0"/>
                              </a:lnTo>
                              <a:moveTo>
                                <a:pt x="132" y="28"/>
                              </a:moveTo>
                              <a:lnTo>
                                <a:pt x="119" y="28"/>
                              </a:lnTo>
                              <a:lnTo>
                                <a:pt x="119" y="41"/>
                              </a:lnTo>
                              <a:lnTo>
                                <a:pt x="132" y="41"/>
                              </a:lnTo>
                              <a:lnTo>
                                <a:pt x="132" y="28"/>
                              </a:lnTo>
                              <a:moveTo>
                                <a:pt x="146" y="14"/>
                              </a:moveTo>
                              <a:lnTo>
                                <a:pt x="132" y="14"/>
                              </a:lnTo>
                              <a:lnTo>
                                <a:pt x="132" y="16"/>
                              </a:lnTo>
                              <a:lnTo>
                                <a:pt x="146" y="16"/>
                              </a:lnTo>
                              <a:lnTo>
                                <a:pt x="146" y="14"/>
                              </a:lnTo>
                              <a:moveTo>
                                <a:pt x="159" y="28"/>
                              </a:moveTo>
                              <a:lnTo>
                                <a:pt x="146" y="28"/>
                              </a:lnTo>
                              <a:lnTo>
                                <a:pt x="146" y="41"/>
                              </a:lnTo>
                              <a:lnTo>
                                <a:pt x="159" y="41"/>
                              </a:lnTo>
                              <a:lnTo>
                                <a:pt x="159" y="28"/>
                              </a:lnTo>
                              <a:moveTo>
                                <a:pt x="172" y="0"/>
                              </a:moveTo>
                              <a:lnTo>
                                <a:pt x="170" y="0"/>
                              </a:lnTo>
                              <a:lnTo>
                                <a:pt x="170" y="14"/>
                              </a:lnTo>
                              <a:lnTo>
                                <a:pt x="159" y="14"/>
                              </a:lnTo>
                              <a:lnTo>
                                <a:pt x="159" y="16"/>
                              </a:lnTo>
                              <a:lnTo>
                                <a:pt x="172" y="16"/>
                              </a:lnTo>
                              <a:lnTo>
                                <a:pt x="172" y="0"/>
                              </a:lnTo>
                              <a:moveTo>
                                <a:pt x="185" y="28"/>
                              </a:moveTo>
                              <a:lnTo>
                                <a:pt x="172" y="28"/>
                              </a:lnTo>
                              <a:lnTo>
                                <a:pt x="172" y="41"/>
                              </a:lnTo>
                              <a:lnTo>
                                <a:pt x="185" y="41"/>
                              </a:lnTo>
                              <a:lnTo>
                                <a:pt x="185" y="28"/>
                              </a:lnTo>
                              <a:moveTo>
                                <a:pt x="199" y="0"/>
                              </a:moveTo>
                              <a:lnTo>
                                <a:pt x="185" y="0"/>
                              </a:lnTo>
                              <a:lnTo>
                                <a:pt x="185" y="16"/>
                              </a:lnTo>
                              <a:lnTo>
                                <a:pt x="199" y="16"/>
                              </a:lnTo>
                              <a:lnTo>
                                <a:pt x="199" y="0"/>
                              </a:lnTo>
                              <a:moveTo>
                                <a:pt x="212" y="28"/>
                              </a:moveTo>
                              <a:lnTo>
                                <a:pt x="199" y="28"/>
                              </a:lnTo>
                              <a:lnTo>
                                <a:pt x="199" y="41"/>
                              </a:lnTo>
                              <a:lnTo>
                                <a:pt x="212" y="41"/>
                              </a:lnTo>
                              <a:lnTo>
                                <a:pt x="212" y="28"/>
                              </a:lnTo>
                              <a:moveTo>
                                <a:pt x="225" y="0"/>
                              </a:moveTo>
                              <a:lnTo>
                                <a:pt x="212" y="0"/>
                              </a:lnTo>
                              <a:lnTo>
                                <a:pt x="212" y="16"/>
                              </a:lnTo>
                              <a:lnTo>
                                <a:pt x="225" y="16"/>
                              </a:lnTo>
                              <a:lnTo>
                                <a:pt x="225" y="0"/>
                              </a:lnTo>
                              <a:moveTo>
                                <a:pt x="239" y="28"/>
                              </a:moveTo>
                              <a:lnTo>
                                <a:pt x="225" y="28"/>
                              </a:lnTo>
                              <a:lnTo>
                                <a:pt x="225" y="41"/>
                              </a:lnTo>
                              <a:lnTo>
                                <a:pt x="239" y="41"/>
                              </a:lnTo>
                              <a:lnTo>
                                <a:pt x="239" y="28"/>
                              </a:lnTo>
                              <a:moveTo>
                                <a:pt x="252" y="0"/>
                              </a:moveTo>
                              <a:lnTo>
                                <a:pt x="239" y="0"/>
                              </a:lnTo>
                              <a:lnTo>
                                <a:pt x="239" y="16"/>
                              </a:lnTo>
                              <a:lnTo>
                                <a:pt x="252" y="16"/>
                              </a:lnTo>
                              <a:lnTo>
                                <a:pt x="252" y="0"/>
                              </a:lnTo>
                              <a:moveTo>
                                <a:pt x="265" y="28"/>
                              </a:moveTo>
                              <a:lnTo>
                                <a:pt x="252" y="28"/>
                              </a:lnTo>
                              <a:lnTo>
                                <a:pt x="252" y="41"/>
                              </a:lnTo>
                              <a:lnTo>
                                <a:pt x="265" y="41"/>
                              </a:lnTo>
                              <a:lnTo>
                                <a:pt x="265" y="28"/>
                              </a:lnTo>
                              <a:moveTo>
                                <a:pt x="278" y="0"/>
                              </a:moveTo>
                              <a:lnTo>
                                <a:pt x="265" y="0"/>
                              </a:lnTo>
                              <a:lnTo>
                                <a:pt x="265" y="16"/>
                              </a:lnTo>
                              <a:lnTo>
                                <a:pt x="278" y="16"/>
                              </a:lnTo>
                              <a:lnTo>
                                <a:pt x="278" y="0"/>
                              </a:lnTo>
                              <a:moveTo>
                                <a:pt x="292" y="28"/>
                              </a:moveTo>
                              <a:lnTo>
                                <a:pt x="278" y="28"/>
                              </a:lnTo>
                              <a:lnTo>
                                <a:pt x="278" y="41"/>
                              </a:lnTo>
                              <a:lnTo>
                                <a:pt x="292" y="41"/>
                              </a:lnTo>
                              <a:lnTo>
                                <a:pt x="292" y="28"/>
                              </a:lnTo>
                              <a:moveTo>
                                <a:pt x="305" y="0"/>
                              </a:moveTo>
                              <a:lnTo>
                                <a:pt x="292" y="0"/>
                              </a:lnTo>
                              <a:lnTo>
                                <a:pt x="292" y="16"/>
                              </a:lnTo>
                              <a:lnTo>
                                <a:pt x="305" y="16"/>
                              </a:lnTo>
                              <a:lnTo>
                                <a:pt x="305" y="0"/>
                              </a:lnTo>
                              <a:moveTo>
                                <a:pt x="318" y="28"/>
                              </a:moveTo>
                              <a:lnTo>
                                <a:pt x="305" y="28"/>
                              </a:lnTo>
                              <a:lnTo>
                                <a:pt x="305" y="41"/>
                              </a:lnTo>
                              <a:lnTo>
                                <a:pt x="318" y="41"/>
                              </a:lnTo>
                              <a:lnTo>
                                <a:pt x="318" y="28"/>
                              </a:lnTo>
                              <a:moveTo>
                                <a:pt x="331" y="0"/>
                              </a:moveTo>
                              <a:lnTo>
                                <a:pt x="318" y="0"/>
                              </a:lnTo>
                              <a:lnTo>
                                <a:pt x="318" y="16"/>
                              </a:lnTo>
                              <a:lnTo>
                                <a:pt x="331" y="16"/>
                              </a:lnTo>
                              <a:lnTo>
                                <a:pt x="331" y="0"/>
                              </a:lnTo>
                              <a:moveTo>
                                <a:pt x="345" y="28"/>
                              </a:moveTo>
                              <a:lnTo>
                                <a:pt x="331" y="28"/>
                              </a:lnTo>
                              <a:lnTo>
                                <a:pt x="331" y="41"/>
                              </a:lnTo>
                              <a:lnTo>
                                <a:pt x="345" y="41"/>
                              </a:lnTo>
                              <a:lnTo>
                                <a:pt x="345" y="28"/>
                              </a:lnTo>
                              <a:moveTo>
                                <a:pt x="358" y="0"/>
                              </a:moveTo>
                              <a:lnTo>
                                <a:pt x="345" y="0"/>
                              </a:lnTo>
                              <a:lnTo>
                                <a:pt x="345" y="16"/>
                              </a:lnTo>
                              <a:lnTo>
                                <a:pt x="358" y="16"/>
                              </a:lnTo>
                              <a:lnTo>
                                <a:pt x="358" y="0"/>
                              </a:lnTo>
                              <a:moveTo>
                                <a:pt x="371" y="28"/>
                              </a:moveTo>
                              <a:lnTo>
                                <a:pt x="358" y="28"/>
                              </a:lnTo>
                              <a:lnTo>
                                <a:pt x="358" y="41"/>
                              </a:lnTo>
                              <a:lnTo>
                                <a:pt x="371" y="41"/>
                              </a:lnTo>
                              <a:lnTo>
                                <a:pt x="371" y="28"/>
                              </a:lnTo>
                              <a:moveTo>
                                <a:pt x="385" y="0"/>
                              </a:moveTo>
                              <a:lnTo>
                                <a:pt x="371" y="0"/>
                              </a:lnTo>
                              <a:lnTo>
                                <a:pt x="371" y="16"/>
                              </a:lnTo>
                              <a:lnTo>
                                <a:pt x="385" y="16"/>
                              </a:lnTo>
                              <a:lnTo>
                                <a:pt x="385" y="0"/>
                              </a:lnTo>
                              <a:moveTo>
                                <a:pt x="398" y="28"/>
                              </a:moveTo>
                              <a:lnTo>
                                <a:pt x="385" y="28"/>
                              </a:lnTo>
                              <a:lnTo>
                                <a:pt x="385" y="41"/>
                              </a:lnTo>
                              <a:lnTo>
                                <a:pt x="398" y="41"/>
                              </a:lnTo>
                              <a:lnTo>
                                <a:pt x="398" y="28"/>
                              </a:lnTo>
                              <a:moveTo>
                                <a:pt x="411" y="0"/>
                              </a:moveTo>
                              <a:lnTo>
                                <a:pt x="408" y="0"/>
                              </a:lnTo>
                              <a:lnTo>
                                <a:pt x="398" y="0"/>
                              </a:lnTo>
                              <a:lnTo>
                                <a:pt x="398" y="16"/>
                              </a:lnTo>
                              <a:lnTo>
                                <a:pt x="411" y="16"/>
                              </a:lnTo>
                              <a:lnTo>
                                <a:pt x="411" y="14"/>
                              </a:lnTo>
                              <a:lnTo>
                                <a:pt x="411" y="0"/>
                              </a:lnTo>
                              <a:moveTo>
                                <a:pt x="424" y="28"/>
                              </a:moveTo>
                              <a:lnTo>
                                <a:pt x="411" y="28"/>
                              </a:lnTo>
                              <a:lnTo>
                                <a:pt x="411" y="41"/>
                              </a:lnTo>
                              <a:lnTo>
                                <a:pt x="424" y="41"/>
                              </a:lnTo>
                              <a:lnTo>
                                <a:pt x="424" y="28"/>
                              </a:lnTo>
                              <a:moveTo>
                                <a:pt x="438" y="0"/>
                              </a:moveTo>
                              <a:lnTo>
                                <a:pt x="424" y="0"/>
                              </a:lnTo>
                              <a:lnTo>
                                <a:pt x="424" y="16"/>
                              </a:lnTo>
                              <a:lnTo>
                                <a:pt x="438" y="16"/>
                              </a:lnTo>
                              <a:lnTo>
                                <a:pt x="438" y="0"/>
                              </a:lnTo>
                              <a:moveTo>
                                <a:pt x="451" y="28"/>
                              </a:moveTo>
                              <a:lnTo>
                                <a:pt x="438" y="28"/>
                              </a:lnTo>
                              <a:lnTo>
                                <a:pt x="438" y="41"/>
                              </a:lnTo>
                              <a:lnTo>
                                <a:pt x="451" y="41"/>
                              </a:lnTo>
                              <a:lnTo>
                                <a:pt x="451" y="28"/>
                              </a:lnTo>
                              <a:moveTo>
                                <a:pt x="464" y="0"/>
                              </a:moveTo>
                              <a:lnTo>
                                <a:pt x="451" y="0"/>
                              </a:lnTo>
                              <a:lnTo>
                                <a:pt x="451" y="16"/>
                              </a:lnTo>
                              <a:lnTo>
                                <a:pt x="464" y="16"/>
                              </a:lnTo>
                              <a:lnTo>
                                <a:pt x="464" y="0"/>
                              </a:lnTo>
                              <a:moveTo>
                                <a:pt x="478" y="28"/>
                              </a:moveTo>
                              <a:lnTo>
                                <a:pt x="464" y="28"/>
                              </a:lnTo>
                              <a:lnTo>
                                <a:pt x="464" y="41"/>
                              </a:lnTo>
                              <a:lnTo>
                                <a:pt x="478" y="41"/>
                              </a:lnTo>
                              <a:lnTo>
                                <a:pt x="478" y="28"/>
                              </a:lnTo>
                              <a:moveTo>
                                <a:pt x="491" y="0"/>
                              </a:moveTo>
                              <a:lnTo>
                                <a:pt x="478" y="0"/>
                              </a:lnTo>
                              <a:lnTo>
                                <a:pt x="478" y="16"/>
                              </a:lnTo>
                              <a:lnTo>
                                <a:pt x="491" y="16"/>
                              </a:lnTo>
                              <a:lnTo>
                                <a:pt x="491" y="0"/>
                              </a:lnTo>
                              <a:moveTo>
                                <a:pt x="504" y="28"/>
                              </a:moveTo>
                              <a:lnTo>
                                <a:pt x="491" y="28"/>
                              </a:lnTo>
                              <a:lnTo>
                                <a:pt x="491" y="41"/>
                              </a:lnTo>
                              <a:lnTo>
                                <a:pt x="504" y="41"/>
                              </a:lnTo>
                              <a:lnTo>
                                <a:pt x="504" y="28"/>
                              </a:lnTo>
                              <a:moveTo>
                                <a:pt x="517" y="0"/>
                              </a:moveTo>
                              <a:lnTo>
                                <a:pt x="504" y="0"/>
                              </a:lnTo>
                              <a:lnTo>
                                <a:pt x="504" y="16"/>
                              </a:lnTo>
                              <a:lnTo>
                                <a:pt x="517" y="16"/>
                              </a:lnTo>
                              <a:lnTo>
                                <a:pt x="517" y="0"/>
                              </a:lnTo>
                              <a:moveTo>
                                <a:pt x="531" y="28"/>
                              </a:moveTo>
                              <a:lnTo>
                                <a:pt x="517" y="28"/>
                              </a:lnTo>
                              <a:lnTo>
                                <a:pt x="517" y="41"/>
                              </a:lnTo>
                              <a:lnTo>
                                <a:pt x="531" y="41"/>
                              </a:lnTo>
                              <a:lnTo>
                                <a:pt x="531" y="28"/>
                              </a:lnTo>
                              <a:moveTo>
                                <a:pt x="544" y="0"/>
                              </a:moveTo>
                              <a:lnTo>
                                <a:pt x="531" y="0"/>
                              </a:lnTo>
                              <a:lnTo>
                                <a:pt x="531" y="16"/>
                              </a:lnTo>
                              <a:lnTo>
                                <a:pt x="544" y="16"/>
                              </a:lnTo>
                              <a:lnTo>
                                <a:pt x="544" y="0"/>
                              </a:lnTo>
                              <a:moveTo>
                                <a:pt x="557" y="28"/>
                              </a:moveTo>
                              <a:lnTo>
                                <a:pt x="544" y="28"/>
                              </a:lnTo>
                              <a:lnTo>
                                <a:pt x="544" y="41"/>
                              </a:lnTo>
                              <a:lnTo>
                                <a:pt x="557" y="41"/>
                              </a:lnTo>
                              <a:lnTo>
                                <a:pt x="557" y="28"/>
                              </a:lnTo>
                              <a:moveTo>
                                <a:pt x="570" y="0"/>
                              </a:moveTo>
                              <a:lnTo>
                                <a:pt x="557" y="0"/>
                              </a:lnTo>
                              <a:lnTo>
                                <a:pt x="557" y="16"/>
                              </a:lnTo>
                              <a:lnTo>
                                <a:pt x="570" y="16"/>
                              </a:lnTo>
                              <a:lnTo>
                                <a:pt x="570" y="0"/>
                              </a:lnTo>
                              <a:moveTo>
                                <a:pt x="584" y="28"/>
                              </a:moveTo>
                              <a:lnTo>
                                <a:pt x="570" y="28"/>
                              </a:lnTo>
                              <a:lnTo>
                                <a:pt x="570" y="41"/>
                              </a:lnTo>
                              <a:lnTo>
                                <a:pt x="584" y="41"/>
                              </a:lnTo>
                              <a:lnTo>
                                <a:pt x="584" y="28"/>
                              </a:lnTo>
                              <a:moveTo>
                                <a:pt x="597" y="0"/>
                              </a:moveTo>
                              <a:lnTo>
                                <a:pt x="584" y="0"/>
                              </a:lnTo>
                              <a:lnTo>
                                <a:pt x="584" y="16"/>
                              </a:lnTo>
                              <a:lnTo>
                                <a:pt x="597" y="16"/>
                              </a:lnTo>
                              <a:lnTo>
                                <a:pt x="597" y="0"/>
                              </a:lnTo>
                              <a:moveTo>
                                <a:pt x="610" y="28"/>
                              </a:moveTo>
                              <a:lnTo>
                                <a:pt x="597" y="28"/>
                              </a:lnTo>
                              <a:lnTo>
                                <a:pt x="597" y="41"/>
                              </a:lnTo>
                              <a:lnTo>
                                <a:pt x="610" y="41"/>
                              </a:lnTo>
                              <a:lnTo>
                                <a:pt x="610" y="28"/>
                              </a:lnTo>
                              <a:moveTo>
                                <a:pt x="624" y="0"/>
                              </a:moveTo>
                              <a:lnTo>
                                <a:pt x="610" y="0"/>
                              </a:lnTo>
                              <a:lnTo>
                                <a:pt x="610" y="16"/>
                              </a:lnTo>
                              <a:lnTo>
                                <a:pt x="624" y="16"/>
                              </a:lnTo>
                              <a:lnTo>
                                <a:pt x="624" y="0"/>
                              </a:lnTo>
                              <a:moveTo>
                                <a:pt x="637" y="28"/>
                              </a:moveTo>
                              <a:lnTo>
                                <a:pt x="624" y="28"/>
                              </a:lnTo>
                              <a:lnTo>
                                <a:pt x="624" y="41"/>
                              </a:lnTo>
                              <a:lnTo>
                                <a:pt x="637" y="41"/>
                              </a:lnTo>
                              <a:lnTo>
                                <a:pt x="637" y="28"/>
                              </a:lnTo>
                              <a:moveTo>
                                <a:pt x="650" y="0"/>
                              </a:moveTo>
                              <a:lnTo>
                                <a:pt x="637" y="0"/>
                              </a:lnTo>
                              <a:lnTo>
                                <a:pt x="637" y="16"/>
                              </a:lnTo>
                              <a:lnTo>
                                <a:pt x="650" y="16"/>
                              </a:lnTo>
                              <a:lnTo>
                                <a:pt x="650" y="0"/>
                              </a:lnTo>
                              <a:moveTo>
                                <a:pt x="663" y="28"/>
                              </a:moveTo>
                              <a:lnTo>
                                <a:pt x="650" y="28"/>
                              </a:lnTo>
                              <a:lnTo>
                                <a:pt x="650" y="41"/>
                              </a:lnTo>
                              <a:lnTo>
                                <a:pt x="663" y="41"/>
                              </a:lnTo>
                              <a:lnTo>
                                <a:pt x="663" y="28"/>
                              </a:lnTo>
                              <a:moveTo>
                                <a:pt x="677" y="0"/>
                              </a:moveTo>
                              <a:lnTo>
                                <a:pt x="663" y="0"/>
                              </a:lnTo>
                              <a:lnTo>
                                <a:pt x="663" y="16"/>
                              </a:lnTo>
                              <a:lnTo>
                                <a:pt x="677" y="16"/>
                              </a:lnTo>
                              <a:lnTo>
                                <a:pt x="677" y="0"/>
                              </a:lnTo>
                              <a:moveTo>
                                <a:pt x="690" y="28"/>
                              </a:moveTo>
                              <a:lnTo>
                                <a:pt x="677" y="28"/>
                              </a:lnTo>
                              <a:lnTo>
                                <a:pt x="677" y="41"/>
                              </a:lnTo>
                              <a:lnTo>
                                <a:pt x="690" y="41"/>
                              </a:lnTo>
                              <a:lnTo>
                                <a:pt x="690" y="28"/>
                              </a:lnTo>
                              <a:moveTo>
                                <a:pt x="703" y="0"/>
                              </a:moveTo>
                              <a:lnTo>
                                <a:pt x="690" y="0"/>
                              </a:lnTo>
                              <a:lnTo>
                                <a:pt x="690" y="16"/>
                              </a:lnTo>
                              <a:lnTo>
                                <a:pt x="703" y="16"/>
                              </a:lnTo>
                              <a:lnTo>
                                <a:pt x="703" y="0"/>
                              </a:lnTo>
                              <a:moveTo>
                                <a:pt x="717" y="28"/>
                              </a:moveTo>
                              <a:lnTo>
                                <a:pt x="703" y="28"/>
                              </a:lnTo>
                              <a:lnTo>
                                <a:pt x="703" y="41"/>
                              </a:lnTo>
                              <a:lnTo>
                                <a:pt x="717" y="41"/>
                              </a:lnTo>
                              <a:lnTo>
                                <a:pt x="717" y="28"/>
                              </a:lnTo>
                              <a:moveTo>
                                <a:pt x="730" y="0"/>
                              </a:moveTo>
                              <a:lnTo>
                                <a:pt x="717" y="0"/>
                              </a:lnTo>
                              <a:lnTo>
                                <a:pt x="717" y="16"/>
                              </a:lnTo>
                              <a:lnTo>
                                <a:pt x="730" y="16"/>
                              </a:lnTo>
                              <a:lnTo>
                                <a:pt x="730" y="0"/>
                              </a:lnTo>
                              <a:moveTo>
                                <a:pt x="743" y="28"/>
                              </a:moveTo>
                              <a:lnTo>
                                <a:pt x="730" y="28"/>
                              </a:lnTo>
                              <a:lnTo>
                                <a:pt x="730" y="41"/>
                              </a:lnTo>
                              <a:lnTo>
                                <a:pt x="743" y="41"/>
                              </a:lnTo>
                              <a:lnTo>
                                <a:pt x="743" y="28"/>
                              </a:lnTo>
                              <a:moveTo>
                                <a:pt x="756" y="0"/>
                              </a:moveTo>
                              <a:lnTo>
                                <a:pt x="743" y="0"/>
                              </a:lnTo>
                              <a:lnTo>
                                <a:pt x="743" y="16"/>
                              </a:lnTo>
                              <a:lnTo>
                                <a:pt x="756" y="16"/>
                              </a:lnTo>
                              <a:lnTo>
                                <a:pt x="756" y="0"/>
                              </a:lnTo>
                              <a:moveTo>
                                <a:pt x="770" y="28"/>
                              </a:moveTo>
                              <a:lnTo>
                                <a:pt x="756" y="28"/>
                              </a:lnTo>
                              <a:lnTo>
                                <a:pt x="756" y="41"/>
                              </a:lnTo>
                              <a:lnTo>
                                <a:pt x="770" y="41"/>
                              </a:lnTo>
                              <a:lnTo>
                                <a:pt x="770" y="28"/>
                              </a:lnTo>
                              <a:moveTo>
                                <a:pt x="783" y="0"/>
                              </a:moveTo>
                              <a:lnTo>
                                <a:pt x="770" y="0"/>
                              </a:lnTo>
                              <a:lnTo>
                                <a:pt x="770" y="16"/>
                              </a:lnTo>
                              <a:lnTo>
                                <a:pt x="783" y="16"/>
                              </a:lnTo>
                              <a:lnTo>
                                <a:pt x="783" y="0"/>
                              </a:lnTo>
                              <a:moveTo>
                                <a:pt x="796" y="28"/>
                              </a:moveTo>
                              <a:lnTo>
                                <a:pt x="783" y="28"/>
                              </a:lnTo>
                              <a:lnTo>
                                <a:pt x="783" y="41"/>
                              </a:lnTo>
                              <a:lnTo>
                                <a:pt x="796" y="41"/>
                              </a:lnTo>
                              <a:lnTo>
                                <a:pt x="796" y="28"/>
                              </a:lnTo>
                              <a:moveTo>
                                <a:pt x="809" y="0"/>
                              </a:moveTo>
                              <a:lnTo>
                                <a:pt x="796" y="0"/>
                              </a:lnTo>
                              <a:lnTo>
                                <a:pt x="796" y="16"/>
                              </a:lnTo>
                              <a:lnTo>
                                <a:pt x="809" y="16"/>
                              </a:lnTo>
                              <a:lnTo>
                                <a:pt x="809" y="0"/>
                              </a:lnTo>
                              <a:moveTo>
                                <a:pt x="823" y="28"/>
                              </a:moveTo>
                              <a:lnTo>
                                <a:pt x="809" y="28"/>
                              </a:lnTo>
                              <a:lnTo>
                                <a:pt x="809" y="41"/>
                              </a:lnTo>
                              <a:lnTo>
                                <a:pt x="823" y="41"/>
                              </a:lnTo>
                              <a:lnTo>
                                <a:pt x="823" y="28"/>
                              </a:lnTo>
                            </a:path>
                          </a:pathLst>
                        </a:cu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AutoShape 40" o:spid="_x0000_s1037" style="width:41.2pt;height:2.1pt;margin-top:28.35pt;margin-left:193pt;mso-height-percent:0;mso-height-relative:page;mso-position-horizontal-relative:page;mso-width-percent:0;mso-width-relative:page;mso-wrap-distance-bottom:0;mso-wrap-distance-left:9pt;mso-wrap-distance-right:9pt;mso-wrap-distance-top:0;mso-wrap-style:square;position:absolute;visibility:visible;v-text-anchor:top;z-index:-251651072" coordsize="824,42" path="m13,l,,,16l13,16l13,m26,28l13,28l13,41l26,41l26,28m39,l26,l26,16l39,16,39,m53,28l39,28l39,41l53,41l53,28m66,l53,l53,16l66,16,66,m79,28l66,28l66,41l79,41l79,28m92,l79,l79,16l92,16,92,m106,28l92,28l92,41l106,41l106,28m119,l106,l106,16l119,16,119,m132,28l119,28l119,41l132,41l132,28m146,14l132,14l132,16l146,16l146,14m159,28l146,28l146,41l159,41l159,28m172,l170,l170,14l159,14l159,16l172,16l172,m185,28l172,28l172,41l185,41l185,28m199,l185,l185,16l199,16,199,m212,28l199,28l199,41l212,41l212,28m225,l212,l212,16l225,16,225,m239,28l225,28l225,41l239,41l239,28m252,l239,l239,16l252,16,252,m265,28l252,28l252,41l265,41l265,28m278,l265,l265,16l278,16,278,m292,28l278,28l278,41l292,41l292,28m305,l292,l292,16l305,16,305,m318,28l305,28l305,41l318,41l318,28m331,l318,l318,16l331,16,331,m345,28l331,28l331,41l345,41l345,28m358,l345,l345,16l358,16,358,m371,28l358,28l358,41l371,41l371,28m385,l371,l371,16l385,16,385,m398,28l385,28l385,41l398,41l398,28m411,l408,l398,l398,16l411,16l411,14l411,m424,28l411,28l411,41l424,41l424,28m438,l424,l424,16l438,16,438,m451,28l438,28l438,41l451,41l451,28m464,l451,l451,16l464,16,464,m478,28l464,28l464,41l478,41l478,28m491,l478,l478,16l491,16,491,m504,28l491,28l491,41l504,41l504,28m517,l504,l504,16l517,16,517,m531,28l517,28l517,41l531,41l531,28m544,l531,l531,16l544,16,544,m557,28l544,28l544,41l557,41l557,28m570,l557,l557,16l570,16,570,m584,28l570,28l570,41l584,41l584,28m597,l584,l584,16l597,16,597,m610,28l597,28l597,41l610,41l610,28m624,l610,l610,16l624,16,624,m637,28l624,28l624,41l637,41l637,28m650,l637,l637,16l650,16,650,m663,28l650,28l650,41l663,41l663,28m677,l663,l663,16l677,16,677,m690,28l677,28l677,41l690,41l690,28m703,l690,l690,16l703,16,703,m717,28l703,28l703,41l717,41l717,28m730,l717,l717,16l730,16,730,m743,28l730,28l730,41l743,41l743,28m756,l743,l743,16l756,16,756,m770,28l756,28l756,41l770,41l770,28m783,l770,l770,16l783,16,783,m796,28l783,28l783,41l796,41l796,28m809,l796,l796,16l809,16,809,m823,28l809,28l809,41l823,41l823,28e" fillcolor="black" stroked="f">
                <v:path arrowok="t" o:connecttype="custom" o:connectlocs="8255,360045;16510,377825;24765,360045;33655,377825;41910,360045;50165,377825;58420,360045;67310,377825;75565,360045;83820,377825;92710,368935;100965,377825;100965,370205;109220,386080;117475,370205;126365,386080;134620,370205;142875,386080;151765,370205;160020,386080;168275,370205;176530,386080;185420,370205;193675,386080;201930,370205;210185,386080;219075,370205;227330,386080;235585,370205;244475,386080;252730,360045;269240,377825;278130,360045;286385,377825;294640,360045;303530,377825;311785,360045;320040,377825;328295,360045;337185,377825;345440,360045;353695,377825;361950,360045;370840,377825;379095,360045;387350,377825;396240,360045;404495,377825;412750,360045;421005,377825;429895,360045;438150,377825;446405,360045;455295,377825;463550,360045;471805,377825;480060,360045;488950,377825;497205,360045;505460,377825;513715,360045;522605,377825" o:connectangles="0,0,0,0,0,0,0,0,0,0,0,0,0,0,0,0,0,0,0,0,0,0,0,0,0,0,0,0,0,0,0,0,0,0,0,0,0,0,0,0,0,0,0,0,0,0,0,0,0,0,0,0,0,0,0,0,0,0,0,0,0,0"/>
              </v:shape>
            </w:pict>
          </mc:Fallback>
        </mc:AlternateContent>
      </w:r>
      <w:r w:rsidR="004B57CF">
        <w:rPr>
          <w:rFonts w:hint="cs"/>
          <w:w w:val="110"/>
          <w:sz w:val="24"/>
          <w:szCs w:val="24"/>
          <w:rtl/>
        </w:rPr>
        <w:t>هل يخص هذا الطلب شخصا</w:t>
      </w:r>
      <w:r w:rsidR="00D15F8B">
        <w:rPr>
          <w:rFonts w:hint="cs"/>
          <w:w w:val="110"/>
          <w:sz w:val="24"/>
          <w:szCs w:val="24"/>
          <w:rtl/>
        </w:rPr>
        <w:t xml:space="preserve"> آخر</w:t>
      </w:r>
      <w:r w:rsidR="00767258">
        <w:rPr>
          <w:rFonts w:hint="cs"/>
          <w:w w:val="110"/>
          <w:sz w:val="24"/>
          <w:szCs w:val="24"/>
          <w:rtl/>
        </w:rPr>
        <w:t xml:space="preserve"> أو منظمة</w:t>
      </w:r>
      <w:r w:rsidR="004B57CF">
        <w:rPr>
          <w:rFonts w:hint="cs"/>
          <w:w w:val="110"/>
          <w:sz w:val="24"/>
          <w:szCs w:val="24"/>
          <w:rtl/>
        </w:rPr>
        <w:t xml:space="preserve"> </w:t>
      </w:r>
      <w:r w:rsidR="00D15F8B">
        <w:rPr>
          <w:rFonts w:hint="cs"/>
          <w:w w:val="110"/>
          <w:sz w:val="24"/>
          <w:szCs w:val="24"/>
          <w:rtl/>
        </w:rPr>
        <w:t>أ</w:t>
      </w:r>
      <w:r w:rsidR="004B57CF">
        <w:rPr>
          <w:rFonts w:hint="cs"/>
          <w:w w:val="110"/>
          <w:sz w:val="24"/>
          <w:szCs w:val="24"/>
          <w:rtl/>
        </w:rPr>
        <w:t>خر</w:t>
      </w:r>
      <w:r w:rsidR="00D15F8B">
        <w:rPr>
          <w:rFonts w:hint="cs"/>
          <w:w w:val="110"/>
          <w:sz w:val="24"/>
          <w:szCs w:val="24"/>
          <w:rtl/>
        </w:rPr>
        <w:t>آ</w:t>
      </w:r>
      <w:r w:rsidR="004B57CF">
        <w:rPr>
          <w:rFonts w:hint="cs"/>
          <w:w w:val="110"/>
          <w:sz w:val="24"/>
          <w:szCs w:val="24"/>
          <w:rtl/>
        </w:rPr>
        <w:t xml:space="preserve"> أو يتم ت</w:t>
      </w:r>
      <w:r w:rsidR="00D15F8B">
        <w:rPr>
          <w:rFonts w:hint="cs"/>
          <w:w w:val="110"/>
          <w:sz w:val="24"/>
          <w:szCs w:val="24"/>
          <w:rtl/>
        </w:rPr>
        <w:t>قديمه</w:t>
      </w:r>
      <w:r w:rsidR="004B57CF">
        <w:rPr>
          <w:rFonts w:hint="cs"/>
          <w:w w:val="110"/>
          <w:sz w:val="24"/>
          <w:szCs w:val="24"/>
          <w:rtl/>
        </w:rPr>
        <w:t xml:space="preserve"> نيابة عن</w:t>
      </w:r>
      <w:r w:rsidR="00767258">
        <w:rPr>
          <w:rFonts w:hint="cs"/>
          <w:w w:val="110"/>
          <w:sz w:val="24"/>
          <w:szCs w:val="24"/>
          <w:rtl/>
        </w:rPr>
        <w:t>ه؟* (مطلوب)</w:t>
      </w:r>
    </w:p>
    <w:p w:rsidR="00253F7B" w:rsidRPr="004A0228" w:rsidP="007E6B7F" w14:paraId="1A1EF052" w14:textId="0DBA9C99">
      <w:pPr>
        <w:bidi/>
        <w:spacing w:before="50" w:line="367" w:lineRule="auto"/>
        <w:ind w:left="2130" w:right="8405"/>
        <w:rPr>
          <w:b/>
          <w:sz w:val="24"/>
          <w:szCs w:val="24"/>
        </w:rPr>
      </w:pPr>
      <w:r w:rsidRPr="004A0228">
        <w:rPr>
          <w:noProof/>
          <w:sz w:val="24"/>
          <w:szCs w:val="24"/>
        </w:rPr>
        <w:drawing>
          <wp:anchor distT="0" distB="0" distL="0" distR="0" simplePos="0" relativeHeight="251698176" behindDoc="0" locked="0" layoutInCell="1" allowOverlap="1">
            <wp:simplePos x="0" y="0"/>
            <wp:positionH relativeFrom="page">
              <wp:posOffset>1632585</wp:posOffset>
            </wp:positionH>
            <wp:positionV relativeFrom="paragraph">
              <wp:posOffset>363997</wp:posOffset>
            </wp:positionV>
            <wp:extent cx="109605" cy="109605"/>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png"/>
                    <pic:cNvPicPr/>
                  </pic:nvPicPr>
                  <pic:blipFill>
                    <a:blip xmlns:r="http://schemas.openxmlformats.org/officeDocument/2006/relationships" r:embed="rId16" cstate="print"/>
                    <a:stretch>
                      <a:fillRect/>
                    </a:stretch>
                  </pic:blipFill>
                  <pic:spPr>
                    <a:xfrm>
                      <a:off x="0" y="0"/>
                      <a:ext cx="109605" cy="109605"/>
                    </a:xfrm>
                    <a:prstGeom prst="rect">
                      <a:avLst/>
                    </a:prstGeom>
                  </pic:spPr>
                </pic:pic>
              </a:graphicData>
            </a:graphic>
          </wp:anchor>
        </w:drawing>
      </w:r>
      <w:r w:rsidRPr="004A0228" w:rsidR="0075012C">
        <w:rPr>
          <w:noProof/>
          <w:sz w:val="24"/>
          <w:szCs w:val="24"/>
        </w:rPr>
        <w:drawing>
          <wp:anchor distT="0" distB="0" distL="0" distR="0" simplePos="0" relativeHeight="251697152" behindDoc="0" locked="0" layoutInCell="1" allowOverlap="1">
            <wp:simplePos x="0" y="0"/>
            <wp:positionH relativeFrom="page">
              <wp:posOffset>1632982</wp:posOffset>
            </wp:positionH>
            <wp:positionV relativeFrom="paragraph">
              <wp:posOffset>55159</wp:posOffset>
            </wp:positionV>
            <wp:extent cx="109605" cy="109605"/>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pic:nvPicPr>
                  <pic:blipFill>
                    <a:blip xmlns:r="http://schemas.openxmlformats.org/officeDocument/2006/relationships" r:embed="rId17" cstate="print"/>
                    <a:stretch>
                      <a:fillRect/>
                    </a:stretch>
                  </pic:blipFill>
                  <pic:spPr>
                    <a:xfrm>
                      <a:off x="0" y="0"/>
                      <a:ext cx="109605" cy="109605"/>
                    </a:xfrm>
                    <a:prstGeom prst="rect">
                      <a:avLst/>
                    </a:prstGeom>
                  </pic:spPr>
                </pic:pic>
              </a:graphicData>
            </a:graphic>
          </wp:anchor>
        </w:drawing>
      </w:r>
      <w:r w:rsidR="00767258">
        <w:rPr>
          <w:rFonts w:hint="cs"/>
          <w:noProof/>
          <w:sz w:val="24"/>
          <w:szCs w:val="24"/>
          <w:rtl/>
        </w:rPr>
        <w:t>نعم</w:t>
      </w:r>
      <w:r w:rsidRPr="004A0228" w:rsidR="0075012C">
        <w:rPr>
          <w:b/>
          <w:w w:val="105"/>
          <w:sz w:val="24"/>
          <w:szCs w:val="24"/>
        </w:rPr>
        <w:t xml:space="preserve"> </w:t>
      </w:r>
      <w:r>
        <w:rPr>
          <w:b/>
          <w:w w:val="105"/>
          <w:sz w:val="24"/>
          <w:szCs w:val="24"/>
        </w:rPr>
        <w:br/>
      </w:r>
      <w:r w:rsidRPr="00E342E5">
        <w:rPr>
          <w:bCs/>
          <w:sz w:val="24"/>
          <w:szCs w:val="24"/>
        </w:rPr>
        <w:t>لا</w:t>
      </w:r>
    </w:p>
    <w:p w:rsidR="00253F7B" w:rsidRPr="004A0228" w:rsidP="007E6B7F" w14:paraId="2FF632D0" w14:textId="77777777">
      <w:pPr>
        <w:pStyle w:val="BodyText"/>
        <w:bidi/>
        <w:spacing w:before="3"/>
        <w:rPr>
          <w:b/>
          <w:sz w:val="24"/>
          <w:szCs w:val="24"/>
        </w:rPr>
      </w:pPr>
    </w:p>
    <w:p w:rsidR="00253F7B" w:rsidRPr="00767258" w:rsidP="007E6B7F" w14:paraId="130811CF" w14:textId="5EF14729">
      <w:pPr>
        <w:bidi/>
        <w:ind w:left="1825"/>
        <w:rPr>
          <w:b/>
          <w:bCs/>
          <w:sz w:val="24"/>
          <w:szCs w:val="24"/>
        </w:rPr>
      </w:pPr>
      <w:r w:rsidRPr="004A0228">
        <w:rPr>
          <w:noProof/>
          <w:sz w:val="24"/>
          <w:szCs w:val="24"/>
        </w:rPr>
        <mc:AlternateContent>
          <mc:Choice Requires="wpg">
            <w:drawing>
              <wp:anchor distT="0" distB="0" distL="0" distR="0" simplePos="0" relativeHeight="251688960" behindDoc="1" locked="0" layoutInCell="1" allowOverlap="1">
                <wp:simplePos x="0" y="0"/>
                <wp:positionH relativeFrom="page">
                  <wp:posOffset>2266240</wp:posOffset>
                </wp:positionH>
                <wp:positionV relativeFrom="paragraph">
                  <wp:posOffset>287655</wp:posOffset>
                </wp:positionV>
                <wp:extent cx="4047490" cy="337820"/>
                <wp:effectExtent l="0" t="0" r="0" b="0"/>
                <wp:wrapTopAndBottom/>
                <wp:docPr id="34" name="Group 34"/>
                <wp:cNvGraphicFramePr/>
                <a:graphic xmlns:a="http://schemas.openxmlformats.org/drawingml/2006/main">
                  <a:graphicData uri="http://schemas.microsoft.com/office/word/2010/wordprocessingGroup">
                    <wpg:wgp xmlns:wpg="http://schemas.microsoft.com/office/word/2010/wordprocessingGroup">
                      <wpg:cNvGrpSpPr/>
                      <wpg:grpSpPr>
                        <a:xfrm>
                          <a:off x="0" y="0"/>
                          <a:ext cx="4047490" cy="337820"/>
                          <a:chOff x="2505" y="154"/>
                          <a:chExt cx="6374" cy="532"/>
                        </a:xfrm>
                      </wpg:grpSpPr>
                      <wps:wsp xmlns:wps="http://schemas.microsoft.com/office/word/2010/wordprocessingShape">
                        <wps:cNvPr id="35" name="Line 38"/>
                        <wps:cNvCnPr>
                          <a:cxnSpLocks noChangeShapeType="1"/>
                        </wps:cNvCnPr>
                        <wps:spPr bwMode="auto">
                          <a:xfrm>
                            <a:off x="2505" y="160"/>
                            <a:ext cx="6373" cy="0"/>
                          </a:xfrm>
                          <a:prstGeom prst="line">
                            <a:avLst/>
                          </a:prstGeom>
                          <a:noFill/>
                          <a:ln w="8431">
                            <a:solidFill>
                              <a:srgbClr val="20202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6" name="Line 37"/>
                        <wps:cNvCnPr>
                          <a:cxnSpLocks noChangeShapeType="1"/>
                        </wps:cNvCnPr>
                        <wps:spPr bwMode="auto">
                          <a:xfrm>
                            <a:off x="2505" y="678"/>
                            <a:ext cx="6373" cy="0"/>
                          </a:xfrm>
                          <a:prstGeom prst="line">
                            <a:avLst/>
                          </a:prstGeom>
                          <a:noFill/>
                          <a:ln w="8431">
                            <a:solidFill>
                              <a:srgbClr val="757575"/>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7" name="Line 36"/>
                        <wps:cNvCnPr>
                          <a:cxnSpLocks noChangeShapeType="1"/>
                        </wps:cNvCnPr>
                        <wps:spPr bwMode="auto">
                          <a:xfrm>
                            <a:off x="8872" y="154"/>
                            <a:ext cx="0" cy="531"/>
                          </a:xfrm>
                          <a:prstGeom prst="line">
                            <a:avLst/>
                          </a:prstGeom>
                          <a:noFill/>
                          <a:ln w="8431">
                            <a:solidFill>
                              <a:srgbClr val="757575"/>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8" name="Line 35"/>
                        <wps:cNvCnPr>
                          <a:cxnSpLocks noChangeShapeType="1"/>
                        </wps:cNvCnPr>
                        <wps:spPr bwMode="auto">
                          <a:xfrm>
                            <a:off x="2512" y="154"/>
                            <a:ext cx="0" cy="531"/>
                          </a:xfrm>
                          <a:prstGeom prst="line">
                            <a:avLst/>
                          </a:prstGeom>
                          <a:noFill/>
                          <a:ln w="8431">
                            <a:solidFill>
                              <a:srgbClr val="20202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34" o:spid="_x0000_s1038" style="width:318.7pt;height:26.6pt;margin-top:22.65pt;margin-left:178.45pt;mso-position-horizontal-relative:page;mso-wrap-distance-left:0;mso-wrap-distance-right:0;position:absolute;z-index:-251626496" coordorigin="2505,154" coordsize="6374,532">
                <v:line id="Line 38" o:spid="_x0000_s1039" style="mso-wrap-style:square;position:absolute;visibility:visible" from="2505,160" to="8878,160" o:connectortype="straight" strokecolor="#202020" strokeweight="0.66pt"/>
                <v:line id="Line 37" o:spid="_x0000_s1040" style="mso-wrap-style:square;position:absolute;visibility:visible" from="2505,678" to="8878,678" o:connectortype="straight" strokecolor="#757575" strokeweight="0.66pt"/>
                <v:line id="Line 36" o:spid="_x0000_s1041" style="mso-wrap-style:square;position:absolute;visibility:visible" from="8872,154" to="8872,685" o:connectortype="straight" strokecolor="#757575" strokeweight="0.66pt"/>
                <v:line id="Line 35" o:spid="_x0000_s1042" style="mso-wrap-style:square;position:absolute;visibility:visible" from="2512,154" to="2512,685" o:connectortype="straight" strokecolor="#202020" strokeweight="0.66pt"/>
                <w10:wrap type="topAndBottom"/>
              </v:group>
            </w:pict>
          </mc:Fallback>
        </mc:AlternateContent>
      </w:r>
      <w:r w:rsidRPr="00767258" w:rsidR="0053503A">
        <w:rPr>
          <w:b/>
          <w:bCs/>
          <w:noProof/>
          <w:sz w:val="24"/>
          <w:szCs w:val="24"/>
        </w:rPr>
        <mc:AlternateContent>
          <mc:Choice Requires="wps">
            <w:drawing>
              <wp:anchor distT="0" distB="0" distL="114300" distR="114300" simplePos="0" relativeHeight="251666432" behindDoc="1" locked="0" layoutInCell="1" allowOverlap="1">
                <wp:simplePos x="0" y="0"/>
                <wp:positionH relativeFrom="page">
                  <wp:posOffset>3462655</wp:posOffset>
                </wp:positionH>
                <wp:positionV relativeFrom="paragraph">
                  <wp:posOffset>140335</wp:posOffset>
                </wp:positionV>
                <wp:extent cx="523240" cy="26670"/>
                <wp:effectExtent l="0" t="0" r="0" b="0"/>
                <wp:wrapNone/>
                <wp:docPr id="39" name="AutoShape 39"/>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523240" cy="26670"/>
                        </a:xfrm>
                        <a:custGeom>
                          <a:avLst/>
                          <a:gdLst>
                            <a:gd name="T0" fmla="+- 0 5466 5453"/>
                            <a:gd name="T1" fmla="*/ T0 w 824"/>
                            <a:gd name="T2" fmla="+- 0 221 221"/>
                            <a:gd name="T3" fmla="*/ 221 h 42"/>
                            <a:gd name="T4" fmla="+- 0 5479 5453"/>
                            <a:gd name="T5" fmla="*/ T4 w 824"/>
                            <a:gd name="T6" fmla="+- 0 249 221"/>
                            <a:gd name="T7" fmla="*/ 249 h 42"/>
                            <a:gd name="T8" fmla="+- 0 5493 5453"/>
                            <a:gd name="T9" fmla="*/ T8 w 824"/>
                            <a:gd name="T10" fmla="+- 0 221 221"/>
                            <a:gd name="T11" fmla="*/ 221 h 42"/>
                            <a:gd name="T12" fmla="+- 0 5506 5453"/>
                            <a:gd name="T13" fmla="*/ T12 w 824"/>
                            <a:gd name="T14" fmla="+- 0 249 221"/>
                            <a:gd name="T15" fmla="*/ 249 h 42"/>
                            <a:gd name="T16" fmla="+- 0 5519 5453"/>
                            <a:gd name="T17" fmla="*/ T16 w 824"/>
                            <a:gd name="T18" fmla="+- 0 221 221"/>
                            <a:gd name="T19" fmla="*/ 221 h 42"/>
                            <a:gd name="T20" fmla="+- 0 5532 5453"/>
                            <a:gd name="T21" fmla="*/ T20 w 824"/>
                            <a:gd name="T22" fmla="+- 0 249 221"/>
                            <a:gd name="T23" fmla="*/ 249 h 42"/>
                            <a:gd name="T24" fmla="+- 0 5546 5453"/>
                            <a:gd name="T25" fmla="*/ T24 w 824"/>
                            <a:gd name="T26" fmla="+- 0 221 221"/>
                            <a:gd name="T27" fmla="*/ 221 h 42"/>
                            <a:gd name="T28" fmla="+- 0 5559 5453"/>
                            <a:gd name="T29" fmla="*/ T28 w 824"/>
                            <a:gd name="T30" fmla="+- 0 249 221"/>
                            <a:gd name="T31" fmla="*/ 249 h 42"/>
                            <a:gd name="T32" fmla="+- 0 5572 5453"/>
                            <a:gd name="T33" fmla="*/ T32 w 824"/>
                            <a:gd name="T34" fmla="+- 0 221 221"/>
                            <a:gd name="T35" fmla="*/ 221 h 42"/>
                            <a:gd name="T36" fmla="+- 0 5586 5453"/>
                            <a:gd name="T37" fmla="*/ T36 w 824"/>
                            <a:gd name="T38" fmla="+- 0 249 221"/>
                            <a:gd name="T39" fmla="*/ 249 h 42"/>
                            <a:gd name="T40" fmla="+- 0 5599 5453"/>
                            <a:gd name="T41" fmla="*/ T40 w 824"/>
                            <a:gd name="T42" fmla="+- 0 236 221"/>
                            <a:gd name="T43" fmla="*/ 236 h 42"/>
                            <a:gd name="T44" fmla="+- 0 5612 5453"/>
                            <a:gd name="T45" fmla="*/ T44 w 824"/>
                            <a:gd name="T46" fmla="+- 0 249 221"/>
                            <a:gd name="T47" fmla="*/ 249 h 42"/>
                            <a:gd name="T48" fmla="+- 0 5612 5453"/>
                            <a:gd name="T49" fmla="*/ T48 w 824"/>
                            <a:gd name="T50" fmla="+- 0 237 221"/>
                            <a:gd name="T51" fmla="*/ 237 h 42"/>
                            <a:gd name="T52" fmla="+- 0 5625 5453"/>
                            <a:gd name="T53" fmla="*/ T52 w 824"/>
                            <a:gd name="T54" fmla="+- 0 263 221"/>
                            <a:gd name="T55" fmla="*/ 263 h 42"/>
                            <a:gd name="T56" fmla="+- 0 5639 5453"/>
                            <a:gd name="T57" fmla="*/ T56 w 824"/>
                            <a:gd name="T58" fmla="+- 0 237 221"/>
                            <a:gd name="T59" fmla="*/ 237 h 42"/>
                            <a:gd name="T60" fmla="+- 0 5652 5453"/>
                            <a:gd name="T61" fmla="*/ T60 w 824"/>
                            <a:gd name="T62" fmla="+- 0 263 221"/>
                            <a:gd name="T63" fmla="*/ 263 h 42"/>
                            <a:gd name="T64" fmla="+- 0 5665 5453"/>
                            <a:gd name="T65" fmla="*/ T64 w 824"/>
                            <a:gd name="T66" fmla="+- 0 237 221"/>
                            <a:gd name="T67" fmla="*/ 237 h 42"/>
                            <a:gd name="T68" fmla="+- 0 5679 5453"/>
                            <a:gd name="T69" fmla="*/ T68 w 824"/>
                            <a:gd name="T70" fmla="+- 0 263 221"/>
                            <a:gd name="T71" fmla="*/ 263 h 42"/>
                            <a:gd name="T72" fmla="+- 0 5692 5453"/>
                            <a:gd name="T73" fmla="*/ T72 w 824"/>
                            <a:gd name="T74" fmla="+- 0 237 221"/>
                            <a:gd name="T75" fmla="*/ 237 h 42"/>
                            <a:gd name="T76" fmla="+- 0 5705 5453"/>
                            <a:gd name="T77" fmla="*/ T76 w 824"/>
                            <a:gd name="T78" fmla="+- 0 263 221"/>
                            <a:gd name="T79" fmla="*/ 263 h 42"/>
                            <a:gd name="T80" fmla="+- 0 5718 5453"/>
                            <a:gd name="T81" fmla="*/ T80 w 824"/>
                            <a:gd name="T82" fmla="+- 0 237 221"/>
                            <a:gd name="T83" fmla="*/ 237 h 42"/>
                            <a:gd name="T84" fmla="+- 0 5732 5453"/>
                            <a:gd name="T85" fmla="*/ T84 w 824"/>
                            <a:gd name="T86" fmla="+- 0 263 221"/>
                            <a:gd name="T87" fmla="*/ 263 h 42"/>
                            <a:gd name="T88" fmla="+- 0 5745 5453"/>
                            <a:gd name="T89" fmla="*/ T88 w 824"/>
                            <a:gd name="T90" fmla="+- 0 237 221"/>
                            <a:gd name="T91" fmla="*/ 237 h 42"/>
                            <a:gd name="T92" fmla="+- 0 5758 5453"/>
                            <a:gd name="T93" fmla="*/ T92 w 824"/>
                            <a:gd name="T94" fmla="+- 0 263 221"/>
                            <a:gd name="T95" fmla="*/ 263 h 42"/>
                            <a:gd name="T96" fmla="+- 0 5771 5453"/>
                            <a:gd name="T97" fmla="*/ T96 w 824"/>
                            <a:gd name="T98" fmla="+- 0 237 221"/>
                            <a:gd name="T99" fmla="*/ 237 h 42"/>
                            <a:gd name="T100" fmla="+- 0 5785 5453"/>
                            <a:gd name="T101" fmla="*/ T100 w 824"/>
                            <a:gd name="T102" fmla="+- 0 263 221"/>
                            <a:gd name="T103" fmla="*/ 263 h 42"/>
                            <a:gd name="T104" fmla="+- 0 5798 5453"/>
                            <a:gd name="T105" fmla="*/ T104 w 824"/>
                            <a:gd name="T106" fmla="+- 0 237 221"/>
                            <a:gd name="T107" fmla="*/ 237 h 42"/>
                            <a:gd name="T108" fmla="+- 0 5811 5453"/>
                            <a:gd name="T109" fmla="*/ T108 w 824"/>
                            <a:gd name="T110" fmla="+- 0 263 221"/>
                            <a:gd name="T111" fmla="*/ 263 h 42"/>
                            <a:gd name="T112" fmla="+- 0 5825 5453"/>
                            <a:gd name="T113" fmla="*/ T112 w 824"/>
                            <a:gd name="T114" fmla="+- 0 237 221"/>
                            <a:gd name="T115" fmla="*/ 237 h 42"/>
                            <a:gd name="T116" fmla="+- 0 5838 5453"/>
                            <a:gd name="T117" fmla="*/ T116 w 824"/>
                            <a:gd name="T118" fmla="+- 0 263 221"/>
                            <a:gd name="T119" fmla="*/ 263 h 42"/>
                            <a:gd name="T120" fmla="+- 0 5851 5453"/>
                            <a:gd name="T121" fmla="*/ T120 w 824"/>
                            <a:gd name="T122" fmla="+- 0 221 221"/>
                            <a:gd name="T123" fmla="*/ 221 h 42"/>
                            <a:gd name="T124" fmla="+- 0 5878 5453"/>
                            <a:gd name="T125" fmla="*/ T124 w 824"/>
                            <a:gd name="T126" fmla="+- 0 249 221"/>
                            <a:gd name="T127" fmla="*/ 249 h 42"/>
                            <a:gd name="T128" fmla="+- 0 5891 5453"/>
                            <a:gd name="T129" fmla="*/ T128 w 824"/>
                            <a:gd name="T130" fmla="+- 0 221 221"/>
                            <a:gd name="T131" fmla="*/ 221 h 42"/>
                            <a:gd name="T132" fmla="+- 0 5904 5453"/>
                            <a:gd name="T133" fmla="*/ T132 w 824"/>
                            <a:gd name="T134" fmla="+- 0 249 221"/>
                            <a:gd name="T135" fmla="*/ 249 h 42"/>
                            <a:gd name="T136" fmla="+- 0 5918 5453"/>
                            <a:gd name="T137" fmla="*/ T136 w 824"/>
                            <a:gd name="T138" fmla="+- 0 221 221"/>
                            <a:gd name="T139" fmla="*/ 221 h 42"/>
                            <a:gd name="T140" fmla="+- 0 5931 5453"/>
                            <a:gd name="T141" fmla="*/ T140 w 824"/>
                            <a:gd name="T142" fmla="+- 0 249 221"/>
                            <a:gd name="T143" fmla="*/ 249 h 42"/>
                            <a:gd name="T144" fmla="+- 0 5944 5453"/>
                            <a:gd name="T145" fmla="*/ T144 w 824"/>
                            <a:gd name="T146" fmla="+- 0 221 221"/>
                            <a:gd name="T147" fmla="*/ 221 h 42"/>
                            <a:gd name="T148" fmla="+- 0 5957 5453"/>
                            <a:gd name="T149" fmla="*/ T148 w 824"/>
                            <a:gd name="T150" fmla="+- 0 249 221"/>
                            <a:gd name="T151" fmla="*/ 249 h 42"/>
                            <a:gd name="T152" fmla="+- 0 5971 5453"/>
                            <a:gd name="T153" fmla="*/ T152 w 824"/>
                            <a:gd name="T154" fmla="+- 0 221 221"/>
                            <a:gd name="T155" fmla="*/ 221 h 42"/>
                            <a:gd name="T156" fmla="+- 0 5984 5453"/>
                            <a:gd name="T157" fmla="*/ T156 w 824"/>
                            <a:gd name="T158" fmla="+- 0 249 221"/>
                            <a:gd name="T159" fmla="*/ 249 h 42"/>
                            <a:gd name="T160" fmla="+- 0 5997 5453"/>
                            <a:gd name="T161" fmla="*/ T160 w 824"/>
                            <a:gd name="T162" fmla="+- 0 221 221"/>
                            <a:gd name="T163" fmla="*/ 221 h 42"/>
                            <a:gd name="T164" fmla="+- 0 6010 5453"/>
                            <a:gd name="T165" fmla="*/ T164 w 824"/>
                            <a:gd name="T166" fmla="+- 0 249 221"/>
                            <a:gd name="T167" fmla="*/ 249 h 42"/>
                            <a:gd name="T168" fmla="+- 0 6024 5453"/>
                            <a:gd name="T169" fmla="*/ T168 w 824"/>
                            <a:gd name="T170" fmla="+- 0 221 221"/>
                            <a:gd name="T171" fmla="*/ 221 h 42"/>
                            <a:gd name="T172" fmla="+- 0 6037 5453"/>
                            <a:gd name="T173" fmla="*/ T172 w 824"/>
                            <a:gd name="T174" fmla="+- 0 249 221"/>
                            <a:gd name="T175" fmla="*/ 249 h 42"/>
                            <a:gd name="T176" fmla="+- 0 6050 5453"/>
                            <a:gd name="T177" fmla="*/ T176 w 824"/>
                            <a:gd name="T178" fmla="+- 0 221 221"/>
                            <a:gd name="T179" fmla="*/ 221 h 42"/>
                            <a:gd name="T180" fmla="+- 0 6064 5453"/>
                            <a:gd name="T181" fmla="*/ T180 w 824"/>
                            <a:gd name="T182" fmla="+- 0 249 221"/>
                            <a:gd name="T183" fmla="*/ 249 h 42"/>
                            <a:gd name="T184" fmla="+- 0 6077 5453"/>
                            <a:gd name="T185" fmla="*/ T184 w 824"/>
                            <a:gd name="T186" fmla="+- 0 221 221"/>
                            <a:gd name="T187" fmla="*/ 221 h 42"/>
                            <a:gd name="T188" fmla="+- 0 6090 5453"/>
                            <a:gd name="T189" fmla="*/ T188 w 824"/>
                            <a:gd name="T190" fmla="+- 0 249 221"/>
                            <a:gd name="T191" fmla="*/ 249 h 42"/>
                            <a:gd name="T192" fmla="+- 0 6103 5453"/>
                            <a:gd name="T193" fmla="*/ T192 w 824"/>
                            <a:gd name="T194" fmla="+- 0 221 221"/>
                            <a:gd name="T195" fmla="*/ 221 h 42"/>
                            <a:gd name="T196" fmla="+- 0 6117 5453"/>
                            <a:gd name="T197" fmla="*/ T196 w 824"/>
                            <a:gd name="T198" fmla="+- 0 249 221"/>
                            <a:gd name="T199" fmla="*/ 249 h 42"/>
                            <a:gd name="T200" fmla="+- 0 6130 5453"/>
                            <a:gd name="T201" fmla="*/ T200 w 824"/>
                            <a:gd name="T202" fmla="+- 0 221 221"/>
                            <a:gd name="T203" fmla="*/ 221 h 42"/>
                            <a:gd name="T204" fmla="+- 0 6143 5453"/>
                            <a:gd name="T205" fmla="*/ T204 w 824"/>
                            <a:gd name="T206" fmla="+- 0 249 221"/>
                            <a:gd name="T207" fmla="*/ 249 h 42"/>
                            <a:gd name="T208" fmla="+- 0 6157 5453"/>
                            <a:gd name="T209" fmla="*/ T208 w 824"/>
                            <a:gd name="T210" fmla="+- 0 221 221"/>
                            <a:gd name="T211" fmla="*/ 221 h 42"/>
                            <a:gd name="T212" fmla="+- 0 6170 5453"/>
                            <a:gd name="T213" fmla="*/ T212 w 824"/>
                            <a:gd name="T214" fmla="+- 0 249 221"/>
                            <a:gd name="T215" fmla="*/ 249 h 42"/>
                            <a:gd name="T216" fmla="+- 0 6183 5453"/>
                            <a:gd name="T217" fmla="*/ T216 w 824"/>
                            <a:gd name="T218" fmla="+- 0 221 221"/>
                            <a:gd name="T219" fmla="*/ 221 h 42"/>
                            <a:gd name="T220" fmla="+- 0 6196 5453"/>
                            <a:gd name="T221" fmla="*/ T220 w 824"/>
                            <a:gd name="T222" fmla="+- 0 249 221"/>
                            <a:gd name="T223" fmla="*/ 249 h 42"/>
                            <a:gd name="T224" fmla="+- 0 6210 5453"/>
                            <a:gd name="T225" fmla="*/ T224 w 824"/>
                            <a:gd name="T226" fmla="+- 0 221 221"/>
                            <a:gd name="T227" fmla="*/ 221 h 42"/>
                            <a:gd name="T228" fmla="+- 0 6223 5453"/>
                            <a:gd name="T229" fmla="*/ T228 w 824"/>
                            <a:gd name="T230" fmla="+- 0 249 221"/>
                            <a:gd name="T231" fmla="*/ 249 h 42"/>
                            <a:gd name="T232" fmla="+- 0 6236 5453"/>
                            <a:gd name="T233" fmla="*/ T232 w 824"/>
                            <a:gd name="T234" fmla="+- 0 221 221"/>
                            <a:gd name="T235" fmla="*/ 221 h 42"/>
                            <a:gd name="T236" fmla="+- 0 6249 5453"/>
                            <a:gd name="T237" fmla="*/ T236 w 824"/>
                            <a:gd name="T238" fmla="+- 0 249 221"/>
                            <a:gd name="T239" fmla="*/ 249 h 42"/>
                            <a:gd name="T240" fmla="+- 0 6263 5453"/>
                            <a:gd name="T241" fmla="*/ T240 w 824"/>
                            <a:gd name="T242" fmla="+- 0 221 221"/>
                            <a:gd name="T243" fmla="*/ 221 h 42"/>
                            <a:gd name="T244" fmla="+- 0 6276 5453"/>
                            <a:gd name="T245" fmla="*/ T244 w 824"/>
                            <a:gd name="T246" fmla="+- 0 249 221"/>
                            <a:gd name="T247" fmla="*/ 249 h 42"/>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fill="norm" h="42" w="824" stroke="1">
                              <a:moveTo>
                                <a:pt x="13" y="0"/>
                              </a:moveTo>
                              <a:lnTo>
                                <a:pt x="0" y="0"/>
                              </a:lnTo>
                              <a:lnTo>
                                <a:pt x="0" y="16"/>
                              </a:lnTo>
                              <a:lnTo>
                                <a:pt x="13" y="16"/>
                              </a:lnTo>
                              <a:lnTo>
                                <a:pt x="13" y="0"/>
                              </a:lnTo>
                              <a:moveTo>
                                <a:pt x="26" y="28"/>
                              </a:moveTo>
                              <a:lnTo>
                                <a:pt x="13" y="28"/>
                              </a:lnTo>
                              <a:lnTo>
                                <a:pt x="13" y="42"/>
                              </a:lnTo>
                              <a:lnTo>
                                <a:pt x="26" y="42"/>
                              </a:lnTo>
                              <a:lnTo>
                                <a:pt x="26" y="28"/>
                              </a:lnTo>
                              <a:moveTo>
                                <a:pt x="40" y="0"/>
                              </a:moveTo>
                              <a:lnTo>
                                <a:pt x="26" y="0"/>
                              </a:lnTo>
                              <a:lnTo>
                                <a:pt x="26" y="16"/>
                              </a:lnTo>
                              <a:lnTo>
                                <a:pt x="40" y="16"/>
                              </a:lnTo>
                              <a:lnTo>
                                <a:pt x="40" y="0"/>
                              </a:lnTo>
                              <a:moveTo>
                                <a:pt x="53" y="28"/>
                              </a:moveTo>
                              <a:lnTo>
                                <a:pt x="40" y="28"/>
                              </a:lnTo>
                              <a:lnTo>
                                <a:pt x="40" y="42"/>
                              </a:lnTo>
                              <a:lnTo>
                                <a:pt x="53" y="42"/>
                              </a:lnTo>
                              <a:lnTo>
                                <a:pt x="53" y="28"/>
                              </a:lnTo>
                              <a:moveTo>
                                <a:pt x="66" y="0"/>
                              </a:moveTo>
                              <a:lnTo>
                                <a:pt x="53" y="0"/>
                              </a:lnTo>
                              <a:lnTo>
                                <a:pt x="53" y="16"/>
                              </a:lnTo>
                              <a:lnTo>
                                <a:pt x="66" y="16"/>
                              </a:lnTo>
                              <a:lnTo>
                                <a:pt x="66" y="0"/>
                              </a:lnTo>
                              <a:moveTo>
                                <a:pt x="79" y="28"/>
                              </a:moveTo>
                              <a:lnTo>
                                <a:pt x="66" y="28"/>
                              </a:lnTo>
                              <a:lnTo>
                                <a:pt x="66" y="42"/>
                              </a:lnTo>
                              <a:lnTo>
                                <a:pt x="79" y="42"/>
                              </a:lnTo>
                              <a:lnTo>
                                <a:pt x="79" y="28"/>
                              </a:lnTo>
                              <a:moveTo>
                                <a:pt x="93" y="0"/>
                              </a:moveTo>
                              <a:lnTo>
                                <a:pt x="79" y="0"/>
                              </a:lnTo>
                              <a:lnTo>
                                <a:pt x="79" y="16"/>
                              </a:lnTo>
                              <a:lnTo>
                                <a:pt x="93" y="16"/>
                              </a:lnTo>
                              <a:lnTo>
                                <a:pt x="93" y="0"/>
                              </a:lnTo>
                              <a:moveTo>
                                <a:pt x="106" y="28"/>
                              </a:moveTo>
                              <a:lnTo>
                                <a:pt x="93" y="28"/>
                              </a:lnTo>
                              <a:lnTo>
                                <a:pt x="93" y="42"/>
                              </a:lnTo>
                              <a:lnTo>
                                <a:pt x="106" y="42"/>
                              </a:lnTo>
                              <a:lnTo>
                                <a:pt x="106" y="28"/>
                              </a:lnTo>
                              <a:moveTo>
                                <a:pt x="119" y="0"/>
                              </a:moveTo>
                              <a:lnTo>
                                <a:pt x="106" y="0"/>
                              </a:lnTo>
                              <a:lnTo>
                                <a:pt x="106" y="16"/>
                              </a:lnTo>
                              <a:lnTo>
                                <a:pt x="119" y="16"/>
                              </a:lnTo>
                              <a:lnTo>
                                <a:pt x="119" y="0"/>
                              </a:lnTo>
                              <a:moveTo>
                                <a:pt x="133" y="28"/>
                              </a:moveTo>
                              <a:lnTo>
                                <a:pt x="119" y="28"/>
                              </a:lnTo>
                              <a:lnTo>
                                <a:pt x="119" y="42"/>
                              </a:lnTo>
                              <a:lnTo>
                                <a:pt x="133" y="42"/>
                              </a:lnTo>
                              <a:lnTo>
                                <a:pt x="133" y="28"/>
                              </a:lnTo>
                              <a:moveTo>
                                <a:pt x="146" y="15"/>
                              </a:moveTo>
                              <a:lnTo>
                                <a:pt x="133" y="15"/>
                              </a:lnTo>
                              <a:lnTo>
                                <a:pt x="133" y="16"/>
                              </a:lnTo>
                              <a:lnTo>
                                <a:pt x="146" y="16"/>
                              </a:lnTo>
                              <a:lnTo>
                                <a:pt x="146" y="15"/>
                              </a:lnTo>
                              <a:moveTo>
                                <a:pt x="159" y="28"/>
                              </a:moveTo>
                              <a:lnTo>
                                <a:pt x="146" y="28"/>
                              </a:lnTo>
                              <a:lnTo>
                                <a:pt x="146" y="42"/>
                              </a:lnTo>
                              <a:lnTo>
                                <a:pt x="159" y="42"/>
                              </a:lnTo>
                              <a:lnTo>
                                <a:pt x="159" y="28"/>
                              </a:lnTo>
                              <a:moveTo>
                                <a:pt x="172" y="0"/>
                              </a:moveTo>
                              <a:lnTo>
                                <a:pt x="172" y="0"/>
                              </a:lnTo>
                              <a:lnTo>
                                <a:pt x="172" y="15"/>
                              </a:lnTo>
                              <a:lnTo>
                                <a:pt x="159" y="15"/>
                              </a:lnTo>
                              <a:lnTo>
                                <a:pt x="159" y="16"/>
                              </a:lnTo>
                              <a:lnTo>
                                <a:pt x="172" y="16"/>
                              </a:lnTo>
                              <a:lnTo>
                                <a:pt x="172" y="0"/>
                              </a:lnTo>
                              <a:moveTo>
                                <a:pt x="186" y="28"/>
                              </a:moveTo>
                              <a:lnTo>
                                <a:pt x="172" y="28"/>
                              </a:lnTo>
                              <a:lnTo>
                                <a:pt x="172" y="42"/>
                              </a:lnTo>
                              <a:lnTo>
                                <a:pt x="186" y="42"/>
                              </a:lnTo>
                              <a:lnTo>
                                <a:pt x="186" y="28"/>
                              </a:lnTo>
                              <a:moveTo>
                                <a:pt x="199" y="0"/>
                              </a:moveTo>
                              <a:lnTo>
                                <a:pt x="186" y="0"/>
                              </a:lnTo>
                              <a:lnTo>
                                <a:pt x="186" y="16"/>
                              </a:lnTo>
                              <a:lnTo>
                                <a:pt x="199" y="16"/>
                              </a:lnTo>
                              <a:lnTo>
                                <a:pt x="199" y="0"/>
                              </a:lnTo>
                              <a:moveTo>
                                <a:pt x="212" y="28"/>
                              </a:moveTo>
                              <a:lnTo>
                                <a:pt x="199" y="28"/>
                              </a:lnTo>
                              <a:lnTo>
                                <a:pt x="199" y="42"/>
                              </a:lnTo>
                              <a:lnTo>
                                <a:pt x="212" y="42"/>
                              </a:lnTo>
                              <a:lnTo>
                                <a:pt x="212" y="28"/>
                              </a:lnTo>
                              <a:moveTo>
                                <a:pt x="226" y="0"/>
                              </a:moveTo>
                              <a:lnTo>
                                <a:pt x="212" y="0"/>
                              </a:lnTo>
                              <a:lnTo>
                                <a:pt x="212" y="16"/>
                              </a:lnTo>
                              <a:lnTo>
                                <a:pt x="226" y="16"/>
                              </a:lnTo>
                              <a:lnTo>
                                <a:pt x="226" y="0"/>
                              </a:lnTo>
                              <a:moveTo>
                                <a:pt x="239" y="28"/>
                              </a:moveTo>
                              <a:lnTo>
                                <a:pt x="226" y="28"/>
                              </a:lnTo>
                              <a:lnTo>
                                <a:pt x="226" y="42"/>
                              </a:lnTo>
                              <a:lnTo>
                                <a:pt x="239" y="42"/>
                              </a:lnTo>
                              <a:lnTo>
                                <a:pt x="239" y="28"/>
                              </a:lnTo>
                              <a:moveTo>
                                <a:pt x="252" y="0"/>
                              </a:moveTo>
                              <a:lnTo>
                                <a:pt x="239" y="0"/>
                              </a:lnTo>
                              <a:lnTo>
                                <a:pt x="239" y="16"/>
                              </a:lnTo>
                              <a:lnTo>
                                <a:pt x="252" y="16"/>
                              </a:lnTo>
                              <a:lnTo>
                                <a:pt x="252" y="0"/>
                              </a:lnTo>
                              <a:moveTo>
                                <a:pt x="265" y="28"/>
                              </a:moveTo>
                              <a:lnTo>
                                <a:pt x="252" y="28"/>
                              </a:lnTo>
                              <a:lnTo>
                                <a:pt x="252" y="42"/>
                              </a:lnTo>
                              <a:lnTo>
                                <a:pt x="265" y="42"/>
                              </a:lnTo>
                              <a:lnTo>
                                <a:pt x="265" y="28"/>
                              </a:lnTo>
                              <a:moveTo>
                                <a:pt x="279" y="0"/>
                              </a:moveTo>
                              <a:lnTo>
                                <a:pt x="265" y="0"/>
                              </a:lnTo>
                              <a:lnTo>
                                <a:pt x="265" y="16"/>
                              </a:lnTo>
                              <a:lnTo>
                                <a:pt x="279" y="16"/>
                              </a:lnTo>
                              <a:lnTo>
                                <a:pt x="279" y="0"/>
                              </a:lnTo>
                              <a:moveTo>
                                <a:pt x="292" y="28"/>
                              </a:moveTo>
                              <a:lnTo>
                                <a:pt x="279" y="28"/>
                              </a:lnTo>
                              <a:lnTo>
                                <a:pt x="279" y="42"/>
                              </a:lnTo>
                              <a:lnTo>
                                <a:pt x="292" y="42"/>
                              </a:lnTo>
                              <a:lnTo>
                                <a:pt x="292" y="28"/>
                              </a:lnTo>
                              <a:moveTo>
                                <a:pt x="305" y="0"/>
                              </a:moveTo>
                              <a:lnTo>
                                <a:pt x="292" y="0"/>
                              </a:lnTo>
                              <a:lnTo>
                                <a:pt x="292" y="16"/>
                              </a:lnTo>
                              <a:lnTo>
                                <a:pt x="305" y="16"/>
                              </a:lnTo>
                              <a:lnTo>
                                <a:pt x="305" y="0"/>
                              </a:lnTo>
                              <a:moveTo>
                                <a:pt x="318" y="28"/>
                              </a:moveTo>
                              <a:lnTo>
                                <a:pt x="305" y="28"/>
                              </a:lnTo>
                              <a:lnTo>
                                <a:pt x="305" y="42"/>
                              </a:lnTo>
                              <a:lnTo>
                                <a:pt x="318" y="42"/>
                              </a:lnTo>
                              <a:lnTo>
                                <a:pt x="318" y="28"/>
                              </a:lnTo>
                              <a:moveTo>
                                <a:pt x="332" y="0"/>
                              </a:moveTo>
                              <a:lnTo>
                                <a:pt x="318" y="0"/>
                              </a:lnTo>
                              <a:lnTo>
                                <a:pt x="318" y="16"/>
                              </a:lnTo>
                              <a:lnTo>
                                <a:pt x="332" y="16"/>
                              </a:lnTo>
                              <a:lnTo>
                                <a:pt x="332" y="0"/>
                              </a:lnTo>
                              <a:moveTo>
                                <a:pt x="345" y="28"/>
                              </a:moveTo>
                              <a:lnTo>
                                <a:pt x="332" y="28"/>
                              </a:lnTo>
                              <a:lnTo>
                                <a:pt x="332" y="42"/>
                              </a:lnTo>
                              <a:lnTo>
                                <a:pt x="345" y="42"/>
                              </a:lnTo>
                              <a:lnTo>
                                <a:pt x="345" y="28"/>
                              </a:lnTo>
                              <a:moveTo>
                                <a:pt x="358" y="0"/>
                              </a:moveTo>
                              <a:lnTo>
                                <a:pt x="345" y="0"/>
                              </a:lnTo>
                              <a:lnTo>
                                <a:pt x="345" y="16"/>
                              </a:lnTo>
                              <a:lnTo>
                                <a:pt x="358" y="16"/>
                              </a:lnTo>
                              <a:lnTo>
                                <a:pt x="358" y="0"/>
                              </a:lnTo>
                              <a:moveTo>
                                <a:pt x="372" y="28"/>
                              </a:moveTo>
                              <a:lnTo>
                                <a:pt x="358" y="28"/>
                              </a:lnTo>
                              <a:lnTo>
                                <a:pt x="358" y="42"/>
                              </a:lnTo>
                              <a:lnTo>
                                <a:pt x="372" y="42"/>
                              </a:lnTo>
                              <a:lnTo>
                                <a:pt x="372" y="28"/>
                              </a:lnTo>
                              <a:moveTo>
                                <a:pt x="385" y="0"/>
                              </a:moveTo>
                              <a:lnTo>
                                <a:pt x="372" y="0"/>
                              </a:lnTo>
                              <a:lnTo>
                                <a:pt x="372" y="16"/>
                              </a:lnTo>
                              <a:lnTo>
                                <a:pt x="385" y="16"/>
                              </a:lnTo>
                              <a:lnTo>
                                <a:pt x="385" y="0"/>
                              </a:lnTo>
                              <a:moveTo>
                                <a:pt x="398" y="28"/>
                              </a:moveTo>
                              <a:lnTo>
                                <a:pt x="385" y="28"/>
                              </a:lnTo>
                              <a:lnTo>
                                <a:pt x="385" y="42"/>
                              </a:lnTo>
                              <a:lnTo>
                                <a:pt x="398" y="42"/>
                              </a:lnTo>
                              <a:lnTo>
                                <a:pt x="398" y="28"/>
                              </a:lnTo>
                              <a:moveTo>
                                <a:pt x="411" y="0"/>
                              </a:moveTo>
                              <a:lnTo>
                                <a:pt x="410" y="0"/>
                              </a:lnTo>
                              <a:lnTo>
                                <a:pt x="398" y="0"/>
                              </a:lnTo>
                              <a:lnTo>
                                <a:pt x="398" y="16"/>
                              </a:lnTo>
                              <a:lnTo>
                                <a:pt x="411" y="16"/>
                              </a:lnTo>
                              <a:lnTo>
                                <a:pt x="411" y="15"/>
                              </a:lnTo>
                              <a:lnTo>
                                <a:pt x="411" y="0"/>
                              </a:lnTo>
                              <a:moveTo>
                                <a:pt x="425" y="28"/>
                              </a:moveTo>
                              <a:lnTo>
                                <a:pt x="411" y="28"/>
                              </a:lnTo>
                              <a:lnTo>
                                <a:pt x="411" y="42"/>
                              </a:lnTo>
                              <a:lnTo>
                                <a:pt x="425" y="42"/>
                              </a:lnTo>
                              <a:lnTo>
                                <a:pt x="425" y="28"/>
                              </a:lnTo>
                              <a:moveTo>
                                <a:pt x="438" y="0"/>
                              </a:moveTo>
                              <a:lnTo>
                                <a:pt x="425" y="0"/>
                              </a:lnTo>
                              <a:lnTo>
                                <a:pt x="425" y="16"/>
                              </a:lnTo>
                              <a:lnTo>
                                <a:pt x="438" y="16"/>
                              </a:lnTo>
                              <a:lnTo>
                                <a:pt x="438" y="0"/>
                              </a:lnTo>
                              <a:moveTo>
                                <a:pt x="451" y="28"/>
                              </a:moveTo>
                              <a:lnTo>
                                <a:pt x="438" y="28"/>
                              </a:lnTo>
                              <a:lnTo>
                                <a:pt x="438" y="42"/>
                              </a:lnTo>
                              <a:lnTo>
                                <a:pt x="451" y="42"/>
                              </a:lnTo>
                              <a:lnTo>
                                <a:pt x="451" y="28"/>
                              </a:lnTo>
                              <a:moveTo>
                                <a:pt x="465" y="0"/>
                              </a:moveTo>
                              <a:lnTo>
                                <a:pt x="451" y="0"/>
                              </a:lnTo>
                              <a:lnTo>
                                <a:pt x="451" y="16"/>
                              </a:lnTo>
                              <a:lnTo>
                                <a:pt x="465" y="16"/>
                              </a:lnTo>
                              <a:lnTo>
                                <a:pt x="465" y="0"/>
                              </a:lnTo>
                              <a:moveTo>
                                <a:pt x="478" y="28"/>
                              </a:moveTo>
                              <a:lnTo>
                                <a:pt x="465" y="28"/>
                              </a:lnTo>
                              <a:lnTo>
                                <a:pt x="465" y="42"/>
                              </a:lnTo>
                              <a:lnTo>
                                <a:pt x="478" y="42"/>
                              </a:lnTo>
                              <a:lnTo>
                                <a:pt x="478" y="28"/>
                              </a:lnTo>
                              <a:moveTo>
                                <a:pt x="491" y="0"/>
                              </a:moveTo>
                              <a:lnTo>
                                <a:pt x="478" y="0"/>
                              </a:lnTo>
                              <a:lnTo>
                                <a:pt x="478" y="16"/>
                              </a:lnTo>
                              <a:lnTo>
                                <a:pt x="491" y="16"/>
                              </a:lnTo>
                              <a:lnTo>
                                <a:pt x="491" y="0"/>
                              </a:lnTo>
                              <a:moveTo>
                                <a:pt x="504" y="28"/>
                              </a:moveTo>
                              <a:lnTo>
                                <a:pt x="491" y="28"/>
                              </a:lnTo>
                              <a:lnTo>
                                <a:pt x="491" y="42"/>
                              </a:lnTo>
                              <a:lnTo>
                                <a:pt x="504" y="42"/>
                              </a:lnTo>
                              <a:lnTo>
                                <a:pt x="504" y="28"/>
                              </a:lnTo>
                              <a:moveTo>
                                <a:pt x="518" y="0"/>
                              </a:moveTo>
                              <a:lnTo>
                                <a:pt x="504" y="0"/>
                              </a:lnTo>
                              <a:lnTo>
                                <a:pt x="504" y="16"/>
                              </a:lnTo>
                              <a:lnTo>
                                <a:pt x="518" y="16"/>
                              </a:lnTo>
                              <a:lnTo>
                                <a:pt x="518" y="0"/>
                              </a:lnTo>
                              <a:moveTo>
                                <a:pt x="531" y="28"/>
                              </a:moveTo>
                              <a:lnTo>
                                <a:pt x="518" y="28"/>
                              </a:lnTo>
                              <a:lnTo>
                                <a:pt x="518" y="42"/>
                              </a:lnTo>
                              <a:lnTo>
                                <a:pt x="531" y="42"/>
                              </a:lnTo>
                              <a:lnTo>
                                <a:pt x="531" y="28"/>
                              </a:lnTo>
                              <a:moveTo>
                                <a:pt x="544" y="0"/>
                              </a:moveTo>
                              <a:lnTo>
                                <a:pt x="531" y="0"/>
                              </a:lnTo>
                              <a:lnTo>
                                <a:pt x="531" y="16"/>
                              </a:lnTo>
                              <a:lnTo>
                                <a:pt x="544" y="16"/>
                              </a:lnTo>
                              <a:lnTo>
                                <a:pt x="544" y="0"/>
                              </a:lnTo>
                              <a:moveTo>
                                <a:pt x="557" y="28"/>
                              </a:moveTo>
                              <a:lnTo>
                                <a:pt x="544" y="28"/>
                              </a:lnTo>
                              <a:lnTo>
                                <a:pt x="544" y="42"/>
                              </a:lnTo>
                              <a:lnTo>
                                <a:pt x="557" y="42"/>
                              </a:lnTo>
                              <a:lnTo>
                                <a:pt x="557" y="28"/>
                              </a:lnTo>
                              <a:moveTo>
                                <a:pt x="571" y="0"/>
                              </a:moveTo>
                              <a:lnTo>
                                <a:pt x="557" y="0"/>
                              </a:lnTo>
                              <a:lnTo>
                                <a:pt x="557" y="16"/>
                              </a:lnTo>
                              <a:lnTo>
                                <a:pt x="571" y="16"/>
                              </a:lnTo>
                              <a:lnTo>
                                <a:pt x="571" y="0"/>
                              </a:lnTo>
                              <a:moveTo>
                                <a:pt x="584" y="28"/>
                              </a:moveTo>
                              <a:lnTo>
                                <a:pt x="571" y="28"/>
                              </a:lnTo>
                              <a:lnTo>
                                <a:pt x="571" y="42"/>
                              </a:lnTo>
                              <a:lnTo>
                                <a:pt x="584" y="42"/>
                              </a:lnTo>
                              <a:lnTo>
                                <a:pt x="584" y="28"/>
                              </a:lnTo>
                              <a:moveTo>
                                <a:pt x="597" y="0"/>
                              </a:moveTo>
                              <a:lnTo>
                                <a:pt x="584" y="0"/>
                              </a:lnTo>
                              <a:lnTo>
                                <a:pt x="584" y="16"/>
                              </a:lnTo>
                              <a:lnTo>
                                <a:pt x="597" y="16"/>
                              </a:lnTo>
                              <a:lnTo>
                                <a:pt x="597" y="0"/>
                              </a:lnTo>
                              <a:moveTo>
                                <a:pt x="611" y="28"/>
                              </a:moveTo>
                              <a:lnTo>
                                <a:pt x="597" y="28"/>
                              </a:lnTo>
                              <a:lnTo>
                                <a:pt x="597" y="42"/>
                              </a:lnTo>
                              <a:lnTo>
                                <a:pt x="611" y="42"/>
                              </a:lnTo>
                              <a:lnTo>
                                <a:pt x="611" y="28"/>
                              </a:lnTo>
                              <a:moveTo>
                                <a:pt x="624" y="0"/>
                              </a:moveTo>
                              <a:lnTo>
                                <a:pt x="611" y="0"/>
                              </a:lnTo>
                              <a:lnTo>
                                <a:pt x="611" y="16"/>
                              </a:lnTo>
                              <a:lnTo>
                                <a:pt x="624" y="16"/>
                              </a:lnTo>
                              <a:lnTo>
                                <a:pt x="624" y="0"/>
                              </a:lnTo>
                              <a:moveTo>
                                <a:pt x="637" y="28"/>
                              </a:moveTo>
                              <a:lnTo>
                                <a:pt x="624" y="28"/>
                              </a:lnTo>
                              <a:lnTo>
                                <a:pt x="624" y="42"/>
                              </a:lnTo>
                              <a:lnTo>
                                <a:pt x="637" y="42"/>
                              </a:lnTo>
                              <a:lnTo>
                                <a:pt x="637" y="28"/>
                              </a:lnTo>
                              <a:moveTo>
                                <a:pt x="650" y="0"/>
                              </a:moveTo>
                              <a:lnTo>
                                <a:pt x="637" y="0"/>
                              </a:lnTo>
                              <a:lnTo>
                                <a:pt x="637" y="16"/>
                              </a:lnTo>
                              <a:lnTo>
                                <a:pt x="650" y="16"/>
                              </a:lnTo>
                              <a:lnTo>
                                <a:pt x="650" y="0"/>
                              </a:lnTo>
                              <a:moveTo>
                                <a:pt x="664" y="28"/>
                              </a:moveTo>
                              <a:lnTo>
                                <a:pt x="650" y="28"/>
                              </a:lnTo>
                              <a:lnTo>
                                <a:pt x="650" y="42"/>
                              </a:lnTo>
                              <a:lnTo>
                                <a:pt x="664" y="42"/>
                              </a:lnTo>
                              <a:lnTo>
                                <a:pt x="664" y="28"/>
                              </a:lnTo>
                              <a:moveTo>
                                <a:pt x="677" y="0"/>
                              </a:moveTo>
                              <a:lnTo>
                                <a:pt x="664" y="0"/>
                              </a:lnTo>
                              <a:lnTo>
                                <a:pt x="664" y="16"/>
                              </a:lnTo>
                              <a:lnTo>
                                <a:pt x="677" y="16"/>
                              </a:lnTo>
                              <a:lnTo>
                                <a:pt x="677" y="0"/>
                              </a:lnTo>
                              <a:moveTo>
                                <a:pt x="690" y="28"/>
                              </a:moveTo>
                              <a:lnTo>
                                <a:pt x="677" y="28"/>
                              </a:lnTo>
                              <a:lnTo>
                                <a:pt x="677" y="42"/>
                              </a:lnTo>
                              <a:lnTo>
                                <a:pt x="690" y="42"/>
                              </a:lnTo>
                              <a:lnTo>
                                <a:pt x="690" y="28"/>
                              </a:lnTo>
                              <a:moveTo>
                                <a:pt x="704" y="0"/>
                              </a:moveTo>
                              <a:lnTo>
                                <a:pt x="690" y="0"/>
                              </a:lnTo>
                              <a:lnTo>
                                <a:pt x="690" y="16"/>
                              </a:lnTo>
                              <a:lnTo>
                                <a:pt x="704" y="16"/>
                              </a:lnTo>
                              <a:lnTo>
                                <a:pt x="704" y="0"/>
                              </a:lnTo>
                              <a:moveTo>
                                <a:pt x="717" y="28"/>
                              </a:moveTo>
                              <a:lnTo>
                                <a:pt x="704" y="28"/>
                              </a:lnTo>
                              <a:lnTo>
                                <a:pt x="704" y="42"/>
                              </a:lnTo>
                              <a:lnTo>
                                <a:pt x="717" y="42"/>
                              </a:lnTo>
                              <a:lnTo>
                                <a:pt x="717" y="28"/>
                              </a:lnTo>
                              <a:moveTo>
                                <a:pt x="730" y="0"/>
                              </a:moveTo>
                              <a:lnTo>
                                <a:pt x="717" y="0"/>
                              </a:lnTo>
                              <a:lnTo>
                                <a:pt x="717" y="16"/>
                              </a:lnTo>
                              <a:lnTo>
                                <a:pt x="730" y="16"/>
                              </a:lnTo>
                              <a:lnTo>
                                <a:pt x="730" y="0"/>
                              </a:lnTo>
                              <a:moveTo>
                                <a:pt x="743" y="28"/>
                              </a:moveTo>
                              <a:lnTo>
                                <a:pt x="730" y="28"/>
                              </a:lnTo>
                              <a:lnTo>
                                <a:pt x="730" y="42"/>
                              </a:lnTo>
                              <a:lnTo>
                                <a:pt x="743" y="42"/>
                              </a:lnTo>
                              <a:lnTo>
                                <a:pt x="743" y="28"/>
                              </a:lnTo>
                              <a:moveTo>
                                <a:pt x="757" y="0"/>
                              </a:moveTo>
                              <a:lnTo>
                                <a:pt x="743" y="0"/>
                              </a:lnTo>
                              <a:lnTo>
                                <a:pt x="743" y="16"/>
                              </a:lnTo>
                              <a:lnTo>
                                <a:pt x="757" y="16"/>
                              </a:lnTo>
                              <a:lnTo>
                                <a:pt x="757" y="0"/>
                              </a:lnTo>
                              <a:moveTo>
                                <a:pt x="770" y="28"/>
                              </a:moveTo>
                              <a:lnTo>
                                <a:pt x="757" y="28"/>
                              </a:lnTo>
                              <a:lnTo>
                                <a:pt x="757" y="42"/>
                              </a:lnTo>
                              <a:lnTo>
                                <a:pt x="770" y="42"/>
                              </a:lnTo>
                              <a:lnTo>
                                <a:pt x="770" y="28"/>
                              </a:lnTo>
                              <a:moveTo>
                                <a:pt x="783" y="0"/>
                              </a:moveTo>
                              <a:lnTo>
                                <a:pt x="770" y="0"/>
                              </a:lnTo>
                              <a:lnTo>
                                <a:pt x="770" y="16"/>
                              </a:lnTo>
                              <a:lnTo>
                                <a:pt x="783" y="16"/>
                              </a:lnTo>
                              <a:lnTo>
                                <a:pt x="783" y="0"/>
                              </a:lnTo>
                              <a:moveTo>
                                <a:pt x="796" y="28"/>
                              </a:moveTo>
                              <a:lnTo>
                                <a:pt x="783" y="28"/>
                              </a:lnTo>
                              <a:lnTo>
                                <a:pt x="783" y="42"/>
                              </a:lnTo>
                              <a:lnTo>
                                <a:pt x="796" y="42"/>
                              </a:lnTo>
                              <a:lnTo>
                                <a:pt x="796" y="28"/>
                              </a:lnTo>
                              <a:moveTo>
                                <a:pt x="810" y="0"/>
                              </a:moveTo>
                              <a:lnTo>
                                <a:pt x="796" y="0"/>
                              </a:lnTo>
                              <a:lnTo>
                                <a:pt x="796" y="16"/>
                              </a:lnTo>
                              <a:lnTo>
                                <a:pt x="810" y="16"/>
                              </a:lnTo>
                              <a:lnTo>
                                <a:pt x="810" y="0"/>
                              </a:lnTo>
                              <a:moveTo>
                                <a:pt x="823" y="28"/>
                              </a:moveTo>
                              <a:lnTo>
                                <a:pt x="810" y="28"/>
                              </a:lnTo>
                              <a:lnTo>
                                <a:pt x="810" y="42"/>
                              </a:lnTo>
                              <a:lnTo>
                                <a:pt x="823" y="42"/>
                              </a:lnTo>
                              <a:lnTo>
                                <a:pt x="823" y="28"/>
                              </a:lnTo>
                            </a:path>
                          </a:pathLst>
                        </a:cu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AutoShape 39" o:spid="_x0000_s1043" style="width:41.2pt;height:2.1pt;margin-top:11.05pt;margin-left:272.65pt;mso-height-percent:0;mso-height-relative:page;mso-position-horizontal-relative:page;mso-width-percent:0;mso-width-relative:page;mso-wrap-distance-bottom:0;mso-wrap-distance-left:9pt;mso-wrap-distance-right:9pt;mso-wrap-distance-top:0;mso-wrap-style:square;position:absolute;visibility:visible;v-text-anchor:top;z-index:-251649024" coordsize="824,42" path="m13,l,,,16l13,16l13,m26,28l13,28l13,42l26,42l26,28m40,l26,l26,16l40,16,40,m53,28l40,28l40,42l53,42l53,28m66,l53,l53,16l66,16,66,m79,28l66,28l66,42l79,42l79,28m93,l79,l79,16l93,16,93,m106,28l93,28l93,42l106,42l106,28m119,l106,l106,16l119,16,119,m133,28l119,28l119,42l133,42l133,28m146,15l133,15l133,16l146,16l146,15m159,28l146,28l146,42l159,42l159,28m172,l172,l172,15l159,15l159,16l172,16l172,m186,28l172,28l172,42l186,42l186,28m199,l186,l186,16l199,16,199,m212,28l199,28l199,42l212,42l212,28m226,l212,l212,16l226,16,226,m239,28l226,28l226,42l239,42l239,28m252,l239,l239,16l252,16,252,m265,28l252,28l252,42l265,42l265,28m279,l265,l265,16l279,16,279,m292,28l279,28l279,42l292,42l292,28m305,l292,l292,16l305,16,305,m318,28l305,28l305,42l318,42l318,28m332,l318,l318,16l332,16,332,m345,28l332,28l332,42l345,42l345,28m358,l345,l345,16l358,16,358,m372,28l358,28l358,42l372,42l372,28m385,l372,l372,16l385,16,385,m398,28l385,28l385,42l398,42l398,28m411,l410,l398,l398,16l411,16l411,15l411,m425,28l411,28l411,42l425,42l425,28m438,l425,l425,16l438,16,438,m451,28l438,28l438,42l451,42l451,28m465,l451,l451,16l465,16,465,m478,28l465,28l465,42l478,42l478,28m491,l478,l478,16l491,16,491,m504,28l491,28l491,42l504,42l504,28m518,l504,l504,16l518,16,518,m531,28l518,28l518,42l531,42l531,28m544,l531,l531,16l544,16,544,m557,28l544,28l544,42l557,42l557,28m571,l557,l557,16l571,16,571,m584,28l571,28l571,42l584,42l584,28m597,l584,l584,16l597,16,597,m611,28l597,28l597,42l611,42l611,28m624,l611,l611,16l624,16,624,m637,28l624,28l624,42l637,42l637,28m650,l637,l637,16l650,16,650,m664,28l650,28l650,42l664,42l664,28m677,l664,l664,16l677,16,677,m690,28l677,28l677,42l690,42l690,28m704,l690,l690,16l704,16,704,m717,28l704,28l704,42l717,42l717,28m730,l717,l717,16l730,16,730,m743,28l730,28l730,42l743,42l743,28m757,l743,l743,16l757,16,757,m770,28l757,28l757,42l770,42l770,28m783,l770,l770,16l783,16,783,m796,28l783,28l783,42l796,42l796,28m810,l796,l796,16l810,16,810,m823,28l810,28l810,42l823,42l823,28e" fillcolor="black" stroked="f">
                <v:path arrowok="t" o:connecttype="custom" o:connectlocs="8255,140335;16510,158115;25400,140335;33655,158115;41910,140335;50165,158115;59055,140335;67310,158115;75565,140335;84455,158115;92710,149860;100965,158115;100965,150495;109220,167005;118110,150495;126365,167005;134620,150495;143510,167005;151765,150495;160020,167005;168275,150495;177165,167005;185420,150495;193675,167005;201930,150495;210820,167005;219075,150495;227330,167005;236220,150495;244475,167005;252730,140335;269875,158115;278130,140335;286385,158115;295275,140335;303530,158115;311785,140335;320040,158115;328930,140335;337185,158115;345440,140335;353695,158115;362585,140335;370840,158115;379095,140335;387985,158115;396240,140335;404495,158115;412750,140335;421640,158115;429895,140335;438150,158115;447040,140335;455295,158115;463550,140335;471805,158115;480695,140335;488950,158115;497205,140335;505460,158115;514350,140335;522605,158115" o:connectangles="0,0,0,0,0,0,0,0,0,0,0,0,0,0,0,0,0,0,0,0,0,0,0,0,0,0,0,0,0,0,0,0,0,0,0,0,0,0,0,0,0,0,0,0,0,0,0,0,0,0,0,0,0,0,0,0,0,0,0,0,0,0"/>
              </v:shape>
            </w:pict>
          </mc:Fallback>
        </mc:AlternateContent>
      </w:r>
      <w:r w:rsidRPr="00767258" w:rsidR="00767258">
        <w:rPr>
          <w:rFonts w:hint="cs"/>
          <w:b/>
          <w:bCs/>
          <w:noProof/>
          <w:sz w:val="24"/>
          <w:szCs w:val="24"/>
          <w:rtl/>
        </w:rPr>
        <w:t>اسم الشخص أو المنظمة * (مطلوب)</w:t>
      </w:r>
    </w:p>
    <w:p w:rsidR="00253F7B" w:rsidRPr="004A0228" w:rsidP="007E6B7F" w14:paraId="379FE72D" w14:textId="64F9D1C4">
      <w:pPr>
        <w:pStyle w:val="BodyText"/>
        <w:bidi/>
        <w:spacing w:before="10"/>
        <w:rPr>
          <w:b/>
          <w:sz w:val="24"/>
          <w:szCs w:val="24"/>
        </w:rPr>
      </w:pPr>
    </w:p>
    <w:p w:rsidR="00253F7B" w:rsidRPr="004A0228" w:rsidP="007E6B7F" w14:paraId="0C746CF0" w14:textId="77777777">
      <w:pPr>
        <w:pStyle w:val="BodyText"/>
        <w:bidi/>
        <w:spacing w:before="7"/>
        <w:rPr>
          <w:b/>
          <w:sz w:val="24"/>
          <w:szCs w:val="24"/>
        </w:rPr>
      </w:pPr>
    </w:p>
    <w:p w:rsidR="00253F7B" w:rsidRPr="00767258" w:rsidP="007E6B7F" w14:paraId="6983E084" w14:textId="3B13675F">
      <w:pPr>
        <w:bidi/>
        <w:ind w:left="1825"/>
        <w:rPr>
          <w:bCs/>
          <w:sz w:val="24"/>
          <w:szCs w:val="24"/>
        </w:rPr>
      </w:pPr>
      <w:r w:rsidRPr="00767258">
        <w:rPr>
          <w:bCs/>
          <w:noProof/>
          <w:sz w:val="24"/>
          <w:szCs w:val="24"/>
        </w:rPr>
        <mc:AlternateContent>
          <mc:Choice Requires="wpg">
            <w:drawing>
              <wp:anchor distT="0" distB="0" distL="0" distR="0" simplePos="0" relativeHeight="251691008" behindDoc="1" locked="0" layoutInCell="1" allowOverlap="1">
                <wp:simplePos x="0" y="0"/>
                <wp:positionH relativeFrom="page">
                  <wp:posOffset>2270125</wp:posOffset>
                </wp:positionH>
                <wp:positionV relativeFrom="paragraph">
                  <wp:posOffset>254635</wp:posOffset>
                </wp:positionV>
                <wp:extent cx="4047490" cy="337820"/>
                <wp:effectExtent l="0" t="0" r="0" b="0"/>
                <wp:wrapTopAndBottom/>
                <wp:docPr id="29" name="Group 29"/>
                <wp:cNvGraphicFramePr/>
                <a:graphic xmlns:a="http://schemas.openxmlformats.org/drawingml/2006/main">
                  <a:graphicData uri="http://schemas.microsoft.com/office/word/2010/wordprocessingGroup">
                    <wpg:wgp xmlns:wpg="http://schemas.microsoft.com/office/word/2010/wordprocessingGroup">
                      <wpg:cNvGrpSpPr/>
                      <wpg:grpSpPr>
                        <a:xfrm>
                          <a:off x="0" y="0"/>
                          <a:ext cx="4047490" cy="337820"/>
                          <a:chOff x="2505" y="409"/>
                          <a:chExt cx="6374" cy="532"/>
                        </a:xfrm>
                      </wpg:grpSpPr>
                      <wps:wsp xmlns:wps="http://schemas.microsoft.com/office/word/2010/wordprocessingShape">
                        <wps:cNvPr id="30" name="Line 33"/>
                        <wps:cNvCnPr>
                          <a:cxnSpLocks noChangeShapeType="1"/>
                        </wps:cNvCnPr>
                        <wps:spPr bwMode="auto">
                          <a:xfrm>
                            <a:off x="2505" y="415"/>
                            <a:ext cx="6373" cy="0"/>
                          </a:xfrm>
                          <a:prstGeom prst="line">
                            <a:avLst/>
                          </a:prstGeom>
                          <a:noFill/>
                          <a:ln w="8431">
                            <a:solidFill>
                              <a:srgbClr val="20202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1" name="Line 32"/>
                        <wps:cNvCnPr>
                          <a:cxnSpLocks noChangeShapeType="1"/>
                        </wps:cNvCnPr>
                        <wps:spPr bwMode="auto">
                          <a:xfrm>
                            <a:off x="2505" y="933"/>
                            <a:ext cx="6373" cy="0"/>
                          </a:xfrm>
                          <a:prstGeom prst="line">
                            <a:avLst/>
                          </a:prstGeom>
                          <a:noFill/>
                          <a:ln w="8431">
                            <a:solidFill>
                              <a:srgbClr val="757575"/>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2" name="Line 31"/>
                        <wps:cNvCnPr>
                          <a:cxnSpLocks noChangeShapeType="1"/>
                        </wps:cNvCnPr>
                        <wps:spPr bwMode="auto">
                          <a:xfrm>
                            <a:off x="8872" y="409"/>
                            <a:ext cx="0" cy="531"/>
                          </a:xfrm>
                          <a:prstGeom prst="line">
                            <a:avLst/>
                          </a:prstGeom>
                          <a:noFill/>
                          <a:ln w="8431">
                            <a:solidFill>
                              <a:srgbClr val="757575"/>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3" name="Line 30"/>
                        <wps:cNvCnPr>
                          <a:cxnSpLocks noChangeShapeType="1"/>
                        </wps:cNvCnPr>
                        <wps:spPr bwMode="auto">
                          <a:xfrm>
                            <a:off x="2512" y="409"/>
                            <a:ext cx="0" cy="531"/>
                          </a:xfrm>
                          <a:prstGeom prst="line">
                            <a:avLst/>
                          </a:prstGeom>
                          <a:noFill/>
                          <a:ln w="8431">
                            <a:solidFill>
                              <a:srgbClr val="20202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29" o:spid="_x0000_s1044" style="width:318.7pt;height:26.6pt;margin-top:20.05pt;margin-left:178.75pt;mso-position-horizontal-relative:page;mso-wrap-distance-left:0;mso-wrap-distance-right:0;position:absolute;z-index:-251624448" coordorigin="2505,409" coordsize="6374,532">
                <v:line id="Line 33" o:spid="_x0000_s1045" style="mso-wrap-style:square;position:absolute;visibility:visible" from="2505,415" to="8878,415" o:connectortype="straight" strokecolor="#202020" strokeweight="0.66pt"/>
                <v:line id="Line 32" o:spid="_x0000_s1046" style="mso-wrap-style:square;position:absolute;visibility:visible" from="2505,933" to="8878,933" o:connectortype="straight" strokecolor="#757575" strokeweight="0.66pt"/>
                <v:line id="Line 31" o:spid="_x0000_s1047" style="mso-wrap-style:square;position:absolute;visibility:visible" from="8872,409" to="8872,940" o:connectortype="straight" strokecolor="#757575" strokeweight="0.66pt"/>
                <v:line id="Line 30" o:spid="_x0000_s1048" style="mso-wrap-style:square;position:absolute;visibility:visible" from="2512,409" to="2512,940" o:connectortype="straight" strokecolor="#202020" strokeweight="0.66pt"/>
                <w10:wrap type="topAndBottom"/>
              </v:group>
            </w:pict>
          </mc:Fallback>
        </mc:AlternateContent>
      </w:r>
      <w:r w:rsidRPr="00767258">
        <w:rPr>
          <w:bCs/>
          <w:noProof/>
          <w:sz w:val="24"/>
          <w:szCs w:val="24"/>
        </w:rPr>
        <mc:AlternateContent>
          <mc:Choice Requires="wps">
            <w:drawing>
              <wp:anchor distT="0" distB="0" distL="114300" distR="114300" simplePos="0" relativeHeight="251668480" behindDoc="1" locked="0" layoutInCell="1" allowOverlap="1">
                <wp:simplePos x="0" y="0"/>
                <wp:positionH relativeFrom="page">
                  <wp:posOffset>2534920</wp:posOffset>
                </wp:positionH>
                <wp:positionV relativeFrom="paragraph">
                  <wp:posOffset>140335</wp:posOffset>
                </wp:positionV>
                <wp:extent cx="531495" cy="26670"/>
                <wp:effectExtent l="0" t="0" r="0" b="0"/>
                <wp:wrapNone/>
                <wp:docPr id="28" name="AutoShape 28"/>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531495" cy="26670"/>
                        </a:xfrm>
                        <a:custGeom>
                          <a:avLst/>
                          <a:gdLst>
                            <a:gd name="T0" fmla="+- 0 4006 3992"/>
                            <a:gd name="T1" fmla="*/ T0 w 837"/>
                            <a:gd name="T2" fmla="+- 0 221 221"/>
                            <a:gd name="T3" fmla="*/ 221 h 42"/>
                            <a:gd name="T4" fmla="+- 0 4032 3992"/>
                            <a:gd name="T5" fmla="*/ T4 w 837"/>
                            <a:gd name="T6" fmla="+- 0 249 221"/>
                            <a:gd name="T7" fmla="*/ 249 h 42"/>
                            <a:gd name="T8" fmla="+- 0 4032 3992"/>
                            <a:gd name="T9" fmla="*/ T8 w 837"/>
                            <a:gd name="T10" fmla="+- 0 221 221"/>
                            <a:gd name="T11" fmla="*/ 221 h 42"/>
                            <a:gd name="T12" fmla="+- 0 4059 3992"/>
                            <a:gd name="T13" fmla="*/ T12 w 837"/>
                            <a:gd name="T14" fmla="+- 0 249 221"/>
                            <a:gd name="T15" fmla="*/ 249 h 42"/>
                            <a:gd name="T16" fmla="+- 0 4059 3992"/>
                            <a:gd name="T17" fmla="*/ T16 w 837"/>
                            <a:gd name="T18" fmla="+- 0 221 221"/>
                            <a:gd name="T19" fmla="*/ 221 h 42"/>
                            <a:gd name="T20" fmla="+- 0 4085 3992"/>
                            <a:gd name="T21" fmla="*/ T20 w 837"/>
                            <a:gd name="T22" fmla="+- 0 249 221"/>
                            <a:gd name="T23" fmla="*/ 249 h 42"/>
                            <a:gd name="T24" fmla="+- 0 4085 3992"/>
                            <a:gd name="T25" fmla="*/ T24 w 837"/>
                            <a:gd name="T26" fmla="+- 0 221 221"/>
                            <a:gd name="T27" fmla="*/ 221 h 42"/>
                            <a:gd name="T28" fmla="+- 0 4112 3992"/>
                            <a:gd name="T29" fmla="*/ T28 w 837"/>
                            <a:gd name="T30" fmla="+- 0 249 221"/>
                            <a:gd name="T31" fmla="*/ 249 h 42"/>
                            <a:gd name="T32" fmla="+- 0 4112 3992"/>
                            <a:gd name="T33" fmla="*/ T32 w 837"/>
                            <a:gd name="T34" fmla="+- 0 221 221"/>
                            <a:gd name="T35" fmla="*/ 221 h 42"/>
                            <a:gd name="T36" fmla="+- 0 4138 3992"/>
                            <a:gd name="T37" fmla="*/ T36 w 837"/>
                            <a:gd name="T38" fmla="+- 0 249 221"/>
                            <a:gd name="T39" fmla="*/ 249 h 42"/>
                            <a:gd name="T40" fmla="+- 0 4138 3992"/>
                            <a:gd name="T41" fmla="*/ T40 w 837"/>
                            <a:gd name="T42" fmla="+- 0 236 221"/>
                            <a:gd name="T43" fmla="*/ 236 h 42"/>
                            <a:gd name="T44" fmla="+- 0 4165 3992"/>
                            <a:gd name="T45" fmla="*/ T44 w 837"/>
                            <a:gd name="T46" fmla="+- 0 249 221"/>
                            <a:gd name="T47" fmla="*/ 249 h 42"/>
                            <a:gd name="T48" fmla="+- 0 4165 3992"/>
                            <a:gd name="T49" fmla="*/ T48 w 837"/>
                            <a:gd name="T50" fmla="+- 0 236 221"/>
                            <a:gd name="T51" fmla="*/ 236 h 42"/>
                            <a:gd name="T52" fmla="+- 0 4191 3992"/>
                            <a:gd name="T53" fmla="*/ T52 w 837"/>
                            <a:gd name="T54" fmla="+- 0 249 221"/>
                            <a:gd name="T55" fmla="*/ 249 h 42"/>
                            <a:gd name="T56" fmla="+- 0 4191 3992"/>
                            <a:gd name="T57" fmla="*/ T56 w 837"/>
                            <a:gd name="T58" fmla="+- 0 221 221"/>
                            <a:gd name="T59" fmla="*/ 221 h 42"/>
                            <a:gd name="T60" fmla="+- 0 4218 3992"/>
                            <a:gd name="T61" fmla="*/ T60 w 837"/>
                            <a:gd name="T62" fmla="+- 0 249 221"/>
                            <a:gd name="T63" fmla="*/ 249 h 42"/>
                            <a:gd name="T64" fmla="+- 0 4218 3992"/>
                            <a:gd name="T65" fmla="*/ T64 w 837"/>
                            <a:gd name="T66" fmla="+- 0 221 221"/>
                            <a:gd name="T67" fmla="*/ 221 h 42"/>
                            <a:gd name="T68" fmla="+- 0 4245 3992"/>
                            <a:gd name="T69" fmla="*/ T68 w 837"/>
                            <a:gd name="T70" fmla="+- 0 249 221"/>
                            <a:gd name="T71" fmla="*/ 249 h 42"/>
                            <a:gd name="T72" fmla="+- 0 4245 3992"/>
                            <a:gd name="T73" fmla="*/ T72 w 837"/>
                            <a:gd name="T74" fmla="+- 0 221 221"/>
                            <a:gd name="T75" fmla="*/ 221 h 42"/>
                            <a:gd name="T76" fmla="+- 0 4271 3992"/>
                            <a:gd name="T77" fmla="*/ T76 w 837"/>
                            <a:gd name="T78" fmla="+- 0 249 221"/>
                            <a:gd name="T79" fmla="*/ 249 h 42"/>
                            <a:gd name="T80" fmla="+- 0 4271 3992"/>
                            <a:gd name="T81" fmla="*/ T80 w 837"/>
                            <a:gd name="T82" fmla="+- 0 221 221"/>
                            <a:gd name="T83" fmla="*/ 221 h 42"/>
                            <a:gd name="T84" fmla="+- 0 4298 3992"/>
                            <a:gd name="T85" fmla="*/ T84 w 837"/>
                            <a:gd name="T86" fmla="+- 0 249 221"/>
                            <a:gd name="T87" fmla="*/ 249 h 42"/>
                            <a:gd name="T88" fmla="+- 0 4298 3992"/>
                            <a:gd name="T89" fmla="*/ T88 w 837"/>
                            <a:gd name="T90" fmla="+- 0 221 221"/>
                            <a:gd name="T91" fmla="*/ 221 h 42"/>
                            <a:gd name="T92" fmla="+- 0 4324 3992"/>
                            <a:gd name="T93" fmla="*/ T92 w 837"/>
                            <a:gd name="T94" fmla="+- 0 249 221"/>
                            <a:gd name="T95" fmla="*/ 249 h 42"/>
                            <a:gd name="T96" fmla="+- 0 4324 3992"/>
                            <a:gd name="T97" fmla="*/ T96 w 837"/>
                            <a:gd name="T98" fmla="+- 0 221 221"/>
                            <a:gd name="T99" fmla="*/ 221 h 42"/>
                            <a:gd name="T100" fmla="+- 0 4351 3992"/>
                            <a:gd name="T101" fmla="*/ T100 w 837"/>
                            <a:gd name="T102" fmla="+- 0 249 221"/>
                            <a:gd name="T103" fmla="*/ 249 h 42"/>
                            <a:gd name="T104" fmla="+- 0 4351 3992"/>
                            <a:gd name="T105" fmla="*/ T104 w 837"/>
                            <a:gd name="T106" fmla="+- 0 221 221"/>
                            <a:gd name="T107" fmla="*/ 221 h 42"/>
                            <a:gd name="T108" fmla="+- 0 4377 3992"/>
                            <a:gd name="T109" fmla="*/ T108 w 837"/>
                            <a:gd name="T110" fmla="+- 0 249 221"/>
                            <a:gd name="T111" fmla="*/ 249 h 42"/>
                            <a:gd name="T112" fmla="+- 0 4377 3992"/>
                            <a:gd name="T113" fmla="*/ T112 w 837"/>
                            <a:gd name="T114" fmla="+- 0 221 221"/>
                            <a:gd name="T115" fmla="*/ 221 h 42"/>
                            <a:gd name="T116" fmla="+- 0 4404 3992"/>
                            <a:gd name="T117" fmla="*/ T116 w 837"/>
                            <a:gd name="T118" fmla="+- 0 249 221"/>
                            <a:gd name="T119" fmla="*/ 249 h 42"/>
                            <a:gd name="T120" fmla="+- 0 4404 3992"/>
                            <a:gd name="T121" fmla="*/ T120 w 837"/>
                            <a:gd name="T122" fmla="+- 0 237 221"/>
                            <a:gd name="T123" fmla="*/ 237 h 42"/>
                            <a:gd name="T124" fmla="+- 0 4417 3992"/>
                            <a:gd name="T125" fmla="*/ T124 w 837"/>
                            <a:gd name="T126" fmla="+- 0 263 221"/>
                            <a:gd name="T127" fmla="*/ 263 h 42"/>
                            <a:gd name="T128" fmla="+- 0 4417 3992"/>
                            <a:gd name="T129" fmla="*/ T128 w 837"/>
                            <a:gd name="T130" fmla="+- 0 237 221"/>
                            <a:gd name="T131" fmla="*/ 237 h 42"/>
                            <a:gd name="T132" fmla="+- 0 4444 3992"/>
                            <a:gd name="T133" fmla="*/ T132 w 837"/>
                            <a:gd name="T134" fmla="+- 0 263 221"/>
                            <a:gd name="T135" fmla="*/ 263 h 42"/>
                            <a:gd name="T136" fmla="+- 0 4444 3992"/>
                            <a:gd name="T137" fmla="*/ T136 w 837"/>
                            <a:gd name="T138" fmla="+- 0 237 221"/>
                            <a:gd name="T139" fmla="*/ 237 h 42"/>
                            <a:gd name="T140" fmla="+- 0 4470 3992"/>
                            <a:gd name="T141" fmla="*/ T140 w 837"/>
                            <a:gd name="T142" fmla="+- 0 263 221"/>
                            <a:gd name="T143" fmla="*/ 263 h 42"/>
                            <a:gd name="T144" fmla="+- 0 4470 3992"/>
                            <a:gd name="T145" fmla="*/ T144 w 837"/>
                            <a:gd name="T146" fmla="+- 0 237 221"/>
                            <a:gd name="T147" fmla="*/ 237 h 42"/>
                            <a:gd name="T148" fmla="+- 0 4497 3992"/>
                            <a:gd name="T149" fmla="*/ T148 w 837"/>
                            <a:gd name="T150" fmla="+- 0 263 221"/>
                            <a:gd name="T151" fmla="*/ 263 h 42"/>
                            <a:gd name="T152" fmla="+- 0 4497 3992"/>
                            <a:gd name="T153" fmla="*/ T152 w 837"/>
                            <a:gd name="T154" fmla="+- 0 237 221"/>
                            <a:gd name="T155" fmla="*/ 237 h 42"/>
                            <a:gd name="T156" fmla="+- 0 4523 3992"/>
                            <a:gd name="T157" fmla="*/ T156 w 837"/>
                            <a:gd name="T158" fmla="+- 0 263 221"/>
                            <a:gd name="T159" fmla="*/ 263 h 42"/>
                            <a:gd name="T160" fmla="+- 0 4523 3992"/>
                            <a:gd name="T161" fmla="*/ T160 w 837"/>
                            <a:gd name="T162" fmla="+- 0 237 221"/>
                            <a:gd name="T163" fmla="*/ 237 h 42"/>
                            <a:gd name="T164" fmla="+- 0 4550 3992"/>
                            <a:gd name="T165" fmla="*/ T164 w 837"/>
                            <a:gd name="T166" fmla="+- 0 263 221"/>
                            <a:gd name="T167" fmla="*/ 263 h 42"/>
                            <a:gd name="T168" fmla="+- 0 4550 3992"/>
                            <a:gd name="T169" fmla="*/ T168 w 837"/>
                            <a:gd name="T170" fmla="+- 0 237 221"/>
                            <a:gd name="T171" fmla="*/ 237 h 42"/>
                            <a:gd name="T172" fmla="+- 0 4577 3992"/>
                            <a:gd name="T173" fmla="*/ T172 w 837"/>
                            <a:gd name="T174" fmla="+- 0 263 221"/>
                            <a:gd name="T175" fmla="*/ 263 h 42"/>
                            <a:gd name="T176" fmla="+- 0 4577 3992"/>
                            <a:gd name="T177" fmla="*/ T176 w 837"/>
                            <a:gd name="T178" fmla="+- 0 237 221"/>
                            <a:gd name="T179" fmla="*/ 237 h 42"/>
                            <a:gd name="T180" fmla="+- 0 4603 3992"/>
                            <a:gd name="T181" fmla="*/ T180 w 837"/>
                            <a:gd name="T182" fmla="+- 0 263 221"/>
                            <a:gd name="T183" fmla="*/ 263 h 42"/>
                            <a:gd name="T184" fmla="+- 0 4603 3992"/>
                            <a:gd name="T185" fmla="*/ T184 w 837"/>
                            <a:gd name="T186" fmla="+- 0 237 221"/>
                            <a:gd name="T187" fmla="*/ 237 h 42"/>
                            <a:gd name="T188" fmla="+- 0 4630 3992"/>
                            <a:gd name="T189" fmla="*/ T188 w 837"/>
                            <a:gd name="T190" fmla="+- 0 263 221"/>
                            <a:gd name="T191" fmla="*/ 263 h 42"/>
                            <a:gd name="T192" fmla="+- 0 4630 3992"/>
                            <a:gd name="T193" fmla="*/ T192 w 837"/>
                            <a:gd name="T194" fmla="+- 0 237 221"/>
                            <a:gd name="T195" fmla="*/ 237 h 42"/>
                            <a:gd name="T196" fmla="+- 0 4656 3992"/>
                            <a:gd name="T197" fmla="*/ T196 w 837"/>
                            <a:gd name="T198" fmla="+- 0 263 221"/>
                            <a:gd name="T199" fmla="*/ 263 h 42"/>
                            <a:gd name="T200" fmla="+- 0 4656 3992"/>
                            <a:gd name="T201" fmla="*/ T200 w 837"/>
                            <a:gd name="T202" fmla="+- 0 237 221"/>
                            <a:gd name="T203" fmla="*/ 237 h 42"/>
                            <a:gd name="T204" fmla="+- 0 4683 3992"/>
                            <a:gd name="T205" fmla="*/ T204 w 837"/>
                            <a:gd name="T206" fmla="+- 0 263 221"/>
                            <a:gd name="T207" fmla="*/ 263 h 42"/>
                            <a:gd name="T208" fmla="+- 0 4683 3992"/>
                            <a:gd name="T209" fmla="*/ T208 w 837"/>
                            <a:gd name="T210" fmla="+- 0 237 221"/>
                            <a:gd name="T211" fmla="*/ 237 h 42"/>
                            <a:gd name="T212" fmla="+- 0 4709 3992"/>
                            <a:gd name="T213" fmla="*/ T212 w 837"/>
                            <a:gd name="T214" fmla="+- 0 263 221"/>
                            <a:gd name="T215" fmla="*/ 263 h 42"/>
                            <a:gd name="T216" fmla="+- 0 4709 3992"/>
                            <a:gd name="T217" fmla="*/ T216 w 837"/>
                            <a:gd name="T218" fmla="+- 0 237 221"/>
                            <a:gd name="T219" fmla="*/ 237 h 42"/>
                            <a:gd name="T220" fmla="+- 0 4736 3992"/>
                            <a:gd name="T221" fmla="*/ T220 w 837"/>
                            <a:gd name="T222" fmla="+- 0 263 221"/>
                            <a:gd name="T223" fmla="*/ 263 h 42"/>
                            <a:gd name="T224" fmla="+- 0 4736 3992"/>
                            <a:gd name="T225" fmla="*/ T224 w 837"/>
                            <a:gd name="T226" fmla="+- 0 237 221"/>
                            <a:gd name="T227" fmla="*/ 237 h 42"/>
                            <a:gd name="T228" fmla="+- 0 4762 3992"/>
                            <a:gd name="T229" fmla="*/ T228 w 837"/>
                            <a:gd name="T230" fmla="+- 0 263 221"/>
                            <a:gd name="T231" fmla="*/ 263 h 42"/>
                            <a:gd name="T232" fmla="+- 0 4762 3992"/>
                            <a:gd name="T233" fmla="*/ T232 w 837"/>
                            <a:gd name="T234" fmla="+- 0 237 221"/>
                            <a:gd name="T235" fmla="*/ 237 h 42"/>
                            <a:gd name="T236" fmla="+- 0 4789 3992"/>
                            <a:gd name="T237" fmla="*/ T236 w 837"/>
                            <a:gd name="T238" fmla="+- 0 263 221"/>
                            <a:gd name="T239" fmla="*/ 263 h 42"/>
                            <a:gd name="T240" fmla="+- 0 4789 3992"/>
                            <a:gd name="T241" fmla="*/ T240 w 837"/>
                            <a:gd name="T242" fmla="+- 0 237 221"/>
                            <a:gd name="T243" fmla="*/ 237 h 42"/>
                            <a:gd name="T244" fmla="+- 0 4816 3992"/>
                            <a:gd name="T245" fmla="*/ T244 w 837"/>
                            <a:gd name="T246" fmla="+- 0 263 221"/>
                            <a:gd name="T247" fmla="*/ 263 h 42"/>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fill="norm" h="42" w="837" stroke="1">
                              <a:moveTo>
                                <a:pt x="14" y="0"/>
                              </a:moveTo>
                              <a:lnTo>
                                <a:pt x="0" y="0"/>
                              </a:lnTo>
                              <a:lnTo>
                                <a:pt x="0" y="16"/>
                              </a:lnTo>
                              <a:lnTo>
                                <a:pt x="14" y="16"/>
                              </a:lnTo>
                              <a:lnTo>
                                <a:pt x="14" y="0"/>
                              </a:lnTo>
                              <a:moveTo>
                                <a:pt x="40" y="28"/>
                              </a:moveTo>
                              <a:lnTo>
                                <a:pt x="14" y="28"/>
                              </a:lnTo>
                              <a:lnTo>
                                <a:pt x="14" y="42"/>
                              </a:lnTo>
                              <a:lnTo>
                                <a:pt x="40" y="42"/>
                              </a:lnTo>
                              <a:lnTo>
                                <a:pt x="40" y="28"/>
                              </a:lnTo>
                              <a:moveTo>
                                <a:pt x="40" y="0"/>
                              </a:moveTo>
                              <a:lnTo>
                                <a:pt x="27" y="0"/>
                              </a:lnTo>
                              <a:lnTo>
                                <a:pt x="27" y="16"/>
                              </a:lnTo>
                              <a:lnTo>
                                <a:pt x="40" y="16"/>
                              </a:lnTo>
                              <a:lnTo>
                                <a:pt x="40" y="0"/>
                              </a:lnTo>
                              <a:moveTo>
                                <a:pt x="67" y="28"/>
                              </a:moveTo>
                              <a:lnTo>
                                <a:pt x="53" y="28"/>
                              </a:lnTo>
                              <a:lnTo>
                                <a:pt x="53" y="42"/>
                              </a:lnTo>
                              <a:lnTo>
                                <a:pt x="67" y="42"/>
                              </a:lnTo>
                              <a:lnTo>
                                <a:pt x="67" y="28"/>
                              </a:lnTo>
                              <a:moveTo>
                                <a:pt x="67" y="0"/>
                              </a:moveTo>
                              <a:lnTo>
                                <a:pt x="53" y="0"/>
                              </a:lnTo>
                              <a:lnTo>
                                <a:pt x="53" y="16"/>
                              </a:lnTo>
                              <a:lnTo>
                                <a:pt x="67" y="16"/>
                              </a:lnTo>
                              <a:lnTo>
                                <a:pt x="67" y="0"/>
                              </a:lnTo>
                              <a:moveTo>
                                <a:pt x="93" y="28"/>
                              </a:moveTo>
                              <a:lnTo>
                                <a:pt x="80" y="28"/>
                              </a:lnTo>
                              <a:lnTo>
                                <a:pt x="80" y="42"/>
                              </a:lnTo>
                              <a:lnTo>
                                <a:pt x="93" y="42"/>
                              </a:lnTo>
                              <a:lnTo>
                                <a:pt x="93" y="28"/>
                              </a:lnTo>
                              <a:moveTo>
                                <a:pt x="93" y="0"/>
                              </a:moveTo>
                              <a:lnTo>
                                <a:pt x="80" y="0"/>
                              </a:lnTo>
                              <a:lnTo>
                                <a:pt x="80" y="16"/>
                              </a:lnTo>
                              <a:lnTo>
                                <a:pt x="93" y="16"/>
                              </a:lnTo>
                              <a:lnTo>
                                <a:pt x="93" y="0"/>
                              </a:lnTo>
                              <a:moveTo>
                                <a:pt x="120" y="28"/>
                              </a:moveTo>
                              <a:lnTo>
                                <a:pt x="107" y="28"/>
                              </a:lnTo>
                              <a:lnTo>
                                <a:pt x="107" y="42"/>
                              </a:lnTo>
                              <a:lnTo>
                                <a:pt x="120" y="42"/>
                              </a:lnTo>
                              <a:lnTo>
                                <a:pt x="120" y="28"/>
                              </a:lnTo>
                              <a:moveTo>
                                <a:pt x="120" y="0"/>
                              </a:moveTo>
                              <a:lnTo>
                                <a:pt x="107" y="0"/>
                              </a:lnTo>
                              <a:lnTo>
                                <a:pt x="107" y="16"/>
                              </a:lnTo>
                              <a:lnTo>
                                <a:pt x="120" y="16"/>
                              </a:lnTo>
                              <a:lnTo>
                                <a:pt x="120" y="0"/>
                              </a:lnTo>
                              <a:moveTo>
                                <a:pt x="146" y="28"/>
                              </a:moveTo>
                              <a:lnTo>
                                <a:pt x="133" y="28"/>
                              </a:lnTo>
                              <a:lnTo>
                                <a:pt x="133" y="42"/>
                              </a:lnTo>
                              <a:lnTo>
                                <a:pt x="146" y="42"/>
                              </a:lnTo>
                              <a:lnTo>
                                <a:pt x="146" y="28"/>
                              </a:lnTo>
                              <a:moveTo>
                                <a:pt x="146" y="15"/>
                              </a:moveTo>
                              <a:lnTo>
                                <a:pt x="133" y="15"/>
                              </a:lnTo>
                              <a:lnTo>
                                <a:pt x="133" y="16"/>
                              </a:lnTo>
                              <a:lnTo>
                                <a:pt x="146" y="16"/>
                              </a:lnTo>
                              <a:lnTo>
                                <a:pt x="146" y="15"/>
                              </a:lnTo>
                              <a:moveTo>
                                <a:pt x="173" y="28"/>
                              </a:moveTo>
                              <a:lnTo>
                                <a:pt x="160" y="28"/>
                              </a:lnTo>
                              <a:lnTo>
                                <a:pt x="160" y="42"/>
                              </a:lnTo>
                              <a:lnTo>
                                <a:pt x="173" y="42"/>
                              </a:lnTo>
                              <a:lnTo>
                                <a:pt x="173" y="28"/>
                              </a:lnTo>
                              <a:moveTo>
                                <a:pt x="173" y="15"/>
                              </a:moveTo>
                              <a:lnTo>
                                <a:pt x="160" y="15"/>
                              </a:lnTo>
                              <a:lnTo>
                                <a:pt x="160" y="16"/>
                              </a:lnTo>
                              <a:lnTo>
                                <a:pt x="173" y="16"/>
                              </a:lnTo>
                              <a:lnTo>
                                <a:pt x="173" y="15"/>
                              </a:lnTo>
                              <a:moveTo>
                                <a:pt x="199" y="28"/>
                              </a:moveTo>
                              <a:lnTo>
                                <a:pt x="186" y="28"/>
                              </a:lnTo>
                              <a:lnTo>
                                <a:pt x="186" y="42"/>
                              </a:lnTo>
                              <a:lnTo>
                                <a:pt x="199" y="42"/>
                              </a:lnTo>
                              <a:lnTo>
                                <a:pt x="199" y="28"/>
                              </a:lnTo>
                              <a:moveTo>
                                <a:pt x="199" y="0"/>
                              </a:moveTo>
                              <a:lnTo>
                                <a:pt x="186" y="0"/>
                              </a:lnTo>
                              <a:lnTo>
                                <a:pt x="186" y="16"/>
                              </a:lnTo>
                              <a:lnTo>
                                <a:pt x="199" y="16"/>
                              </a:lnTo>
                              <a:lnTo>
                                <a:pt x="199" y="0"/>
                              </a:lnTo>
                              <a:moveTo>
                                <a:pt x="226" y="28"/>
                              </a:moveTo>
                              <a:lnTo>
                                <a:pt x="213" y="28"/>
                              </a:lnTo>
                              <a:lnTo>
                                <a:pt x="213" y="42"/>
                              </a:lnTo>
                              <a:lnTo>
                                <a:pt x="226" y="42"/>
                              </a:lnTo>
                              <a:lnTo>
                                <a:pt x="226" y="28"/>
                              </a:lnTo>
                              <a:moveTo>
                                <a:pt x="226" y="0"/>
                              </a:moveTo>
                              <a:lnTo>
                                <a:pt x="213" y="0"/>
                              </a:lnTo>
                              <a:lnTo>
                                <a:pt x="213" y="16"/>
                              </a:lnTo>
                              <a:lnTo>
                                <a:pt x="226" y="16"/>
                              </a:lnTo>
                              <a:lnTo>
                                <a:pt x="226" y="0"/>
                              </a:lnTo>
                              <a:moveTo>
                                <a:pt x="253" y="28"/>
                              </a:moveTo>
                              <a:lnTo>
                                <a:pt x="239" y="28"/>
                              </a:lnTo>
                              <a:lnTo>
                                <a:pt x="239" y="42"/>
                              </a:lnTo>
                              <a:lnTo>
                                <a:pt x="253" y="42"/>
                              </a:lnTo>
                              <a:lnTo>
                                <a:pt x="253" y="28"/>
                              </a:lnTo>
                              <a:moveTo>
                                <a:pt x="253" y="0"/>
                              </a:moveTo>
                              <a:lnTo>
                                <a:pt x="239" y="0"/>
                              </a:lnTo>
                              <a:lnTo>
                                <a:pt x="239" y="16"/>
                              </a:lnTo>
                              <a:lnTo>
                                <a:pt x="253" y="16"/>
                              </a:lnTo>
                              <a:lnTo>
                                <a:pt x="253" y="0"/>
                              </a:lnTo>
                              <a:moveTo>
                                <a:pt x="279" y="28"/>
                              </a:moveTo>
                              <a:lnTo>
                                <a:pt x="266" y="28"/>
                              </a:lnTo>
                              <a:lnTo>
                                <a:pt x="266" y="42"/>
                              </a:lnTo>
                              <a:lnTo>
                                <a:pt x="279" y="42"/>
                              </a:lnTo>
                              <a:lnTo>
                                <a:pt x="279" y="28"/>
                              </a:lnTo>
                              <a:moveTo>
                                <a:pt x="279" y="0"/>
                              </a:moveTo>
                              <a:lnTo>
                                <a:pt x="266" y="0"/>
                              </a:lnTo>
                              <a:lnTo>
                                <a:pt x="266" y="16"/>
                              </a:lnTo>
                              <a:lnTo>
                                <a:pt x="279" y="16"/>
                              </a:lnTo>
                              <a:lnTo>
                                <a:pt x="279" y="0"/>
                              </a:lnTo>
                              <a:moveTo>
                                <a:pt x="306" y="28"/>
                              </a:moveTo>
                              <a:lnTo>
                                <a:pt x="292" y="28"/>
                              </a:lnTo>
                              <a:lnTo>
                                <a:pt x="292" y="42"/>
                              </a:lnTo>
                              <a:lnTo>
                                <a:pt x="306" y="42"/>
                              </a:lnTo>
                              <a:lnTo>
                                <a:pt x="306" y="28"/>
                              </a:lnTo>
                              <a:moveTo>
                                <a:pt x="306" y="0"/>
                              </a:moveTo>
                              <a:lnTo>
                                <a:pt x="292" y="0"/>
                              </a:lnTo>
                              <a:lnTo>
                                <a:pt x="292" y="16"/>
                              </a:lnTo>
                              <a:lnTo>
                                <a:pt x="306" y="16"/>
                              </a:lnTo>
                              <a:lnTo>
                                <a:pt x="306" y="0"/>
                              </a:lnTo>
                              <a:moveTo>
                                <a:pt x="332" y="28"/>
                              </a:moveTo>
                              <a:lnTo>
                                <a:pt x="319" y="28"/>
                              </a:lnTo>
                              <a:lnTo>
                                <a:pt x="319" y="42"/>
                              </a:lnTo>
                              <a:lnTo>
                                <a:pt x="332" y="42"/>
                              </a:lnTo>
                              <a:lnTo>
                                <a:pt x="332" y="28"/>
                              </a:lnTo>
                              <a:moveTo>
                                <a:pt x="332" y="0"/>
                              </a:moveTo>
                              <a:lnTo>
                                <a:pt x="319" y="0"/>
                              </a:lnTo>
                              <a:lnTo>
                                <a:pt x="319" y="16"/>
                              </a:lnTo>
                              <a:lnTo>
                                <a:pt x="332" y="16"/>
                              </a:lnTo>
                              <a:lnTo>
                                <a:pt x="332" y="0"/>
                              </a:lnTo>
                              <a:moveTo>
                                <a:pt x="359" y="28"/>
                              </a:moveTo>
                              <a:lnTo>
                                <a:pt x="346" y="28"/>
                              </a:lnTo>
                              <a:lnTo>
                                <a:pt x="346" y="42"/>
                              </a:lnTo>
                              <a:lnTo>
                                <a:pt x="359" y="42"/>
                              </a:lnTo>
                              <a:lnTo>
                                <a:pt x="359" y="28"/>
                              </a:lnTo>
                              <a:moveTo>
                                <a:pt x="359" y="0"/>
                              </a:moveTo>
                              <a:lnTo>
                                <a:pt x="346" y="0"/>
                              </a:lnTo>
                              <a:lnTo>
                                <a:pt x="346" y="16"/>
                              </a:lnTo>
                              <a:lnTo>
                                <a:pt x="359" y="16"/>
                              </a:lnTo>
                              <a:lnTo>
                                <a:pt x="359" y="0"/>
                              </a:lnTo>
                              <a:moveTo>
                                <a:pt x="385" y="28"/>
                              </a:moveTo>
                              <a:lnTo>
                                <a:pt x="372" y="28"/>
                              </a:lnTo>
                              <a:lnTo>
                                <a:pt x="372" y="42"/>
                              </a:lnTo>
                              <a:lnTo>
                                <a:pt x="385" y="42"/>
                              </a:lnTo>
                              <a:lnTo>
                                <a:pt x="385" y="28"/>
                              </a:lnTo>
                              <a:moveTo>
                                <a:pt x="385" y="0"/>
                              </a:moveTo>
                              <a:lnTo>
                                <a:pt x="372" y="0"/>
                              </a:lnTo>
                              <a:lnTo>
                                <a:pt x="372" y="16"/>
                              </a:lnTo>
                              <a:lnTo>
                                <a:pt x="385" y="16"/>
                              </a:lnTo>
                              <a:lnTo>
                                <a:pt x="385" y="0"/>
                              </a:lnTo>
                              <a:moveTo>
                                <a:pt x="412" y="28"/>
                              </a:moveTo>
                              <a:lnTo>
                                <a:pt x="399" y="28"/>
                              </a:lnTo>
                              <a:lnTo>
                                <a:pt x="399" y="42"/>
                              </a:lnTo>
                              <a:lnTo>
                                <a:pt x="412" y="42"/>
                              </a:lnTo>
                              <a:lnTo>
                                <a:pt x="412" y="28"/>
                              </a:lnTo>
                              <a:moveTo>
                                <a:pt x="412" y="0"/>
                              </a:moveTo>
                              <a:lnTo>
                                <a:pt x="411" y="0"/>
                              </a:lnTo>
                              <a:lnTo>
                                <a:pt x="399" y="0"/>
                              </a:lnTo>
                              <a:lnTo>
                                <a:pt x="399" y="16"/>
                              </a:lnTo>
                              <a:lnTo>
                                <a:pt x="412" y="16"/>
                              </a:lnTo>
                              <a:lnTo>
                                <a:pt x="412" y="15"/>
                              </a:lnTo>
                              <a:lnTo>
                                <a:pt x="412" y="0"/>
                              </a:lnTo>
                              <a:moveTo>
                                <a:pt x="438" y="28"/>
                              </a:moveTo>
                              <a:lnTo>
                                <a:pt x="425" y="28"/>
                              </a:lnTo>
                              <a:lnTo>
                                <a:pt x="425" y="42"/>
                              </a:lnTo>
                              <a:lnTo>
                                <a:pt x="438" y="42"/>
                              </a:lnTo>
                              <a:lnTo>
                                <a:pt x="438" y="28"/>
                              </a:lnTo>
                              <a:moveTo>
                                <a:pt x="438" y="0"/>
                              </a:moveTo>
                              <a:lnTo>
                                <a:pt x="425" y="0"/>
                              </a:lnTo>
                              <a:lnTo>
                                <a:pt x="425" y="16"/>
                              </a:lnTo>
                              <a:lnTo>
                                <a:pt x="438" y="16"/>
                              </a:lnTo>
                              <a:lnTo>
                                <a:pt x="438" y="0"/>
                              </a:lnTo>
                              <a:moveTo>
                                <a:pt x="465" y="28"/>
                              </a:moveTo>
                              <a:lnTo>
                                <a:pt x="452" y="28"/>
                              </a:lnTo>
                              <a:lnTo>
                                <a:pt x="452" y="42"/>
                              </a:lnTo>
                              <a:lnTo>
                                <a:pt x="465" y="42"/>
                              </a:lnTo>
                              <a:lnTo>
                                <a:pt x="465" y="28"/>
                              </a:lnTo>
                              <a:moveTo>
                                <a:pt x="465" y="0"/>
                              </a:moveTo>
                              <a:lnTo>
                                <a:pt x="452" y="0"/>
                              </a:lnTo>
                              <a:lnTo>
                                <a:pt x="452" y="16"/>
                              </a:lnTo>
                              <a:lnTo>
                                <a:pt x="465" y="16"/>
                              </a:lnTo>
                              <a:lnTo>
                                <a:pt x="465" y="0"/>
                              </a:lnTo>
                              <a:moveTo>
                                <a:pt x="492" y="28"/>
                              </a:moveTo>
                              <a:lnTo>
                                <a:pt x="478" y="28"/>
                              </a:lnTo>
                              <a:lnTo>
                                <a:pt x="478" y="42"/>
                              </a:lnTo>
                              <a:lnTo>
                                <a:pt x="492" y="42"/>
                              </a:lnTo>
                              <a:lnTo>
                                <a:pt x="492" y="28"/>
                              </a:lnTo>
                              <a:moveTo>
                                <a:pt x="492" y="0"/>
                              </a:moveTo>
                              <a:lnTo>
                                <a:pt x="478" y="0"/>
                              </a:lnTo>
                              <a:lnTo>
                                <a:pt x="478" y="16"/>
                              </a:lnTo>
                              <a:lnTo>
                                <a:pt x="492" y="16"/>
                              </a:lnTo>
                              <a:lnTo>
                                <a:pt x="492" y="0"/>
                              </a:lnTo>
                              <a:moveTo>
                                <a:pt x="518" y="28"/>
                              </a:moveTo>
                              <a:lnTo>
                                <a:pt x="505" y="28"/>
                              </a:lnTo>
                              <a:lnTo>
                                <a:pt x="505" y="42"/>
                              </a:lnTo>
                              <a:lnTo>
                                <a:pt x="518" y="42"/>
                              </a:lnTo>
                              <a:lnTo>
                                <a:pt x="518" y="28"/>
                              </a:lnTo>
                              <a:moveTo>
                                <a:pt x="518" y="0"/>
                              </a:moveTo>
                              <a:lnTo>
                                <a:pt x="505" y="0"/>
                              </a:lnTo>
                              <a:lnTo>
                                <a:pt x="505" y="16"/>
                              </a:lnTo>
                              <a:lnTo>
                                <a:pt x="518" y="16"/>
                              </a:lnTo>
                              <a:lnTo>
                                <a:pt x="518" y="0"/>
                              </a:lnTo>
                              <a:moveTo>
                                <a:pt x="545" y="28"/>
                              </a:moveTo>
                              <a:lnTo>
                                <a:pt x="531" y="28"/>
                              </a:lnTo>
                              <a:lnTo>
                                <a:pt x="531" y="42"/>
                              </a:lnTo>
                              <a:lnTo>
                                <a:pt x="545" y="42"/>
                              </a:lnTo>
                              <a:lnTo>
                                <a:pt x="545" y="28"/>
                              </a:lnTo>
                              <a:moveTo>
                                <a:pt x="545" y="0"/>
                              </a:moveTo>
                              <a:lnTo>
                                <a:pt x="531" y="0"/>
                              </a:lnTo>
                              <a:lnTo>
                                <a:pt x="531" y="16"/>
                              </a:lnTo>
                              <a:lnTo>
                                <a:pt x="545" y="16"/>
                              </a:lnTo>
                              <a:lnTo>
                                <a:pt x="545" y="0"/>
                              </a:lnTo>
                              <a:moveTo>
                                <a:pt x="571" y="28"/>
                              </a:moveTo>
                              <a:lnTo>
                                <a:pt x="558" y="28"/>
                              </a:lnTo>
                              <a:lnTo>
                                <a:pt x="558" y="42"/>
                              </a:lnTo>
                              <a:lnTo>
                                <a:pt x="571" y="42"/>
                              </a:lnTo>
                              <a:lnTo>
                                <a:pt x="571" y="28"/>
                              </a:lnTo>
                              <a:moveTo>
                                <a:pt x="571" y="0"/>
                              </a:moveTo>
                              <a:lnTo>
                                <a:pt x="558" y="0"/>
                              </a:lnTo>
                              <a:lnTo>
                                <a:pt x="558" y="16"/>
                              </a:lnTo>
                              <a:lnTo>
                                <a:pt x="571" y="16"/>
                              </a:lnTo>
                              <a:lnTo>
                                <a:pt x="571" y="0"/>
                              </a:lnTo>
                              <a:moveTo>
                                <a:pt x="598" y="28"/>
                              </a:moveTo>
                              <a:lnTo>
                                <a:pt x="585" y="28"/>
                              </a:lnTo>
                              <a:lnTo>
                                <a:pt x="585" y="42"/>
                              </a:lnTo>
                              <a:lnTo>
                                <a:pt x="598" y="42"/>
                              </a:lnTo>
                              <a:lnTo>
                                <a:pt x="598" y="28"/>
                              </a:lnTo>
                              <a:moveTo>
                                <a:pt x="598" y="0"/>
                              </a:moveTo>
                              <a:lnTo>
                                <a:pt x="585" y="0"/>
                              </a:lnTo>
                              <a:lnTo>
                                <a:pt x="585" y="16"/>
                              </a:lnTo>
                              <a:lnTo>
                                <a:pt x="598" y="16"/>
                              </a:lnTo>
                              <a:lnTo>
                                <a:pt x="598" y="0"/>
                              </a:lnTo>
                              <a:moveTo>
                                <a:pt x="624" y="28"/>
                              </a:moveTo>
                              <a:lnTo>
                                <a:pt x="611" y="28"/>
                              </a:lnTo>
                              <a:lnTo>
                                <a:pt x="611" y="42"/>
                              </a:lnTo>
                              <a:lnTo>
                                <a:pt x="624" y="42"/>
                              </a:lnTo>
                              <a:lnTo>
                                <a:pt x="624" y="28"/>
                              </a:lnTo>
                              <a:moveTo>
                                <a:pt x="624" y="0"/>
                              </a:moveTo>
                              <a:lnTo>
                                <a:pt x="611" y="0"/>
                              </a:lnTo>
                              <a:lnTo>
                                <a:pt x="611" y="16"/>
                              </a:lnTo>
                              <a:lnTo>
                                <a:pt x="624" y="16"/>
                              </a:lnTo>
                              <a:lnTo>
                                <a:pt x="624" y="0"/>
                              </a:lnTo>
                              <a:moveTo>
                                <a:pt x="651" y="28"/>
                              </a:moveTo>
                              <a:lnTo>
                                <a:pt x="638" y="28"/>
                              </a:lnTo>
                              <a:lnTo>
                                <a:pt x="638" y="42"/>
                              </a:lnTo>
                              <a:lnTo>
                                <a:pt x="651" y="42"/>
                              </a:lnTo>
                              <a:lnTo>
                                <a:pt x="651" y="28"/>
                              </a:lnTo>
                              <a:moveTo>
                                <a:pt x="651" y="0"/>
                              </a:moveTo>
                              <a:lnTo>
                                <a:pt x="638" y="0"/>
                              </a:lnTo>
                              <a:lnTo>
                                <a:pt x="638" y="16"/>
                              </a:lnTo>
                              <a:lnTo>
                                <a:pt x="651" y="16"/>
                              </a:lnTo>
                              <a:lnTo>
                                <a:pt x="651" y="0"/>
                              </a:lnTo>
                              <a:moveTo>
                                <a:pt x="677" y="28"/>
                              </a:moveTo>
                              <a:lnTo>
                                <a:pt x="664" y="28"/>
                              </a:lnTo>
                              <a:lnTo>
                                <a:pt x="664" y="42"/>
                              </a:lnTo>
                              <a:lnTo>
                                <a:pt x="677" y="42"/>
                              </a:lnTo>
                              <a:lnTo>
                                <a:pt x="677" y="28"/>
                              </a:lnTo>
                              <a:moveTo>
                                <a:pt x="677" y="0"/>
                              </a:moveTo>
                              <a:lnTo>
                                <a:pt x="664" y="0"/>
                              </a:lnTo>
                              <a:lnTo>
                                <a:pt x="664" y="16"/>
                              </a:lnTo>
                              <a:lnTo>
                                <a:pt x="677" y="16"/>
                              </a:lnTo>
                              <a:lnTo>
                                <a:pt x="677" y="0"/>
                              </a:lnTo>
                              <a:moveTo>
                                <a:pt x="704" y="28"/>
                              </a:moveTo>
                              <a:lnTo>
                                <a:pt x="691" y="28"/>
                              </a:lnTo>
                              <a:lnTo>
                                <a:pt x="691" y="42"/>
                              </a:lnTo>
                              <a:lnTo>
                                <a:pt x="704" y="42"/>
                              </a:lnTo>
                              <a:lnTo>
                                <a:pt x="704" y="28"/>
                              </a:lnTo>
                              <a:moveTo>
                                <a:pt x="704" y="0"/>
                              </a:moveTo>
                              <a:lnTo>
                                <a:pt x="691" y="0"/>
                              </a:lnTo>
                              <a:lnTo>
                                <a:pt x="691" y="16"/>
                              </a:lnTo>
                              <a:lnTo>
                                <a:pt x="704" y="16"/>
                              </a:lnTo>
                              <a:lnTo>
                                <a:pt x="704" y="0"/>
                              </a:lnTo>
                              <a:moveTo>
                                <a:pt x="731" y="28"/>
                              </a:moveTo>
                              <a:lnTo>
                                <a:pt x="717" y="28"/>
                              </a:lnTo>
                              <a:lnTo>
                                <a:pt x="717" y="42"/>
                              </a:lnTo>
                              <a:lnTo>
                                <a:pt x="731" y="42"/>
                              </a:lnTo>
                              <a:lnTo>
                                <a:pt x="731" y="28"/>
                              </a:lnTo>
                              <a:moveTo>
                                <a:pt x="731" y="0"/>
                              </a:moveTo>
                              <a:lnTo>
                                <a:pt x="717" y="0"/>
                              </a:lnTo>
                              <a:lnTo>
                                <a:pt x="717" y="16"/>
                              </a:lnTo>
                              <a:lnTo>
                                <a:pt x="731" y="16"/>
                              </a:lnTo>
                              <a:lnTo>
                                <a:pt x="731" y="0"/>
                              </a:lnTo>
                              <a:moveTo>
                                <a:pt x="757" y="28"/>
                              </a:moveTo>
                              <a:lnTo>
                                <a:pt x="744" y="28"/>
                              </a:lnTo>
                              <a:lnTo>
                                <a:pt x="744" y="42"/>
                              </a:lnTo>
                              <a:lnTo>
                                <a:pt x="757" y="42"/>
                              </a:lnTo>
                              <a:lnTo>
                                <a:pt x="757" y="28"/>
                              </a:lnTo>
                              <a:moveTo>
                                <a:pt x="757" y="0"/>
                              </a:moveTo>
                              <a:lnTo>
                                <a:pt x="744" y="0"/>
                              </a:lnTo>
                              <a:lnTo>
                                <a:pt x="744" y="16"/>
                              </a:lnTo>
                              <a:lnTo>
                                <a:pt x="757" y="16"/>
                              </a:lnTo>
                              <a:lnTo>
                                <a:pt x="757" y="0"/>
                              </a:lnTo>
                              <a:moveTo>
                                <a:pt x="784" y="28"/>
                              </a:moveTo>
                              <a:lnTo>
                                <a:pt x="770" y="28"/>
                              </a:lnTo>
                              <a:lnTo>
                                <a:pt x="770" y="42"/>
                              </a:lnTo>
                              <a:lnTo>
                                <a:pt x="784" y="42"/>
                              </a:lnTo>
                              <a:lnTo>
                                <a:pt x="784" y="28"/>
                              </a:lnTo>
                              <a:moveTo>
                                <a:pt x="784" y="0"/>
                              </a:moveTo>
                              <a:lnTo>
                                <a:pt x="770" y="0"/>
                              </a:lnTo>
                              <a:lnTo>
                                <a:pt x="770" y="16"/>
                              </a:lnTo>
                              <a:lnTo>
                                <a:pt x="784" y="16"/>
                              </a:lnTo>
                              <a:lnTo>
                                <a:pt x="784" y="0"/>
                              </a:lnTo>
                              <a:moveTo>
                                <a:pt x="810" y="28"/>
                              </a:moveTo>
                              <a:lnTo>
                                <a:pt x="797" y="28"/>
                              </a:lnTo>
                              <a:lnTo>
                                <a:pt x="797" y="42"/>
                              </a:lnTo>
                              <a:lnTo>
                                <a:pt x="810" y="42"/>
                              </a:lnTo>
                              <a:lnTo>
                                <a:pt x="810" y="28"/>
                              </a:lnTo>
                              <a:moveTo>
                                <a:pt x="810" y="0"/>
                              </a:moveTo>
                              <a:lnTo>
                                <a:pt x="797" y="0"/>
                              </a:lnTo>
                              <a:lnTo>
                                <a:pt x="797" y="16"/>
                              </a:lnTo>
                              <a:lnTo>
                                <a:pt x="810" y="16"/>
                              </a:lnTo>
                              <a:lnTo>
                                <a:pt x="810" y="0"/>
                              </a:lnTo>
                              <a:moveTo>
                                <a:pt x="837" y="28"/>
                              </a:moveTo>
                              <a:lnTo>
                                <a:pt x="824" y="28"/>
                              </a:lnTo>
                              <a:lnTo>
                                <a:pt x="824" y="42"/>
                              </a:lnTo>
                              <a:lnTo>
                                <a:pt x="837" y="42"/>
                              </a:lnTo>
                              <a:lnTo>
                                <a:pt x="837" y="28"/>
                              </a:lnTo>
                            </a:path>
                          </a:pathLst>
                        </a:cu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AutoShape 28" o:spid="_x0000_s1049" style="width:41.85pt;height:2.1pt;margin-top:11.05pt;margin-left:199.6pt;mso-height-percent:0;mso-height-relative:page;mso-position-horizontal-relative:page;mso-width-percent:0;mso-width-relative:page;mso-wrap-distance-bottom:0;mso-wrap-distance-left:9pt;mso-wrap-distance-right:9pt;mso-wrap-distance-top:0;mso-wrap-style:square;position:absolute;visibility:visible;v-text-anchor:top;z-index:-251646976" coordsize="837,42" path="m14,l,,,16l14,16l14,m40,28l14,28l14,42l40,42l40,28m40,l27,l27,16l40,16,40,m67,28l53,28l53,42l67,42l67,28m67,l53,l53,16l67,16,67,m93,28l80,28l80,42l93,42l93,28m93,l80,l80,16l93,16,93,m120,28l107,28l107,42l120,42l120,28m120,l107,l107,16l120,16,120,m146,28l133,28l133,42l146,42l146,28m146,15l133,15l133,16l146,16l146,15m173,28l160,28l160,42l173,42l173,28m173,15l160,15l160,16l173,16l173,15m199,28l186,28l186,42l199,42l199,28m199,l186,l186,16l199,16,199,m226,28l213,28l213,42l226,42l226,28m226,l213,l213,16l226,16,226,m253,28l239,28l239,42l253,42l253,28m253,l239,l239,16l253,16,253,m279,28l266,28l266,42l279,42l279,28m279,l266,l266,16l279,16,279,m306,28l292,28l292,42l306,42l306,28m306,l292,l292,16l306,16,306,m332,28l319,28l319,42l332,42l332,28m332,l319,l319,16l332,16,332,m359,28l346,28l346,42l359,42l359,28m359,l346,l346,16l359,16,359,m385,28l372,28l372,42l385,42l385,28m385,l372,l372,16l385,16,385,m412,28l399,28l399,42l412,42l412,28m412,l411,l399,l399,16l412,16l412,15l412,m438,28l425,28l425,42l438,42l438,28m438,l425,l425,16l438,16,438,m465,28l452,28l452,42l465,42l465,28m465,l452,l452,16l465,16,465,m492,28l478,28l478,42l492,42l492,28m492,l478,l478,16l492,16,492,m518,28l505,28l505,42l518,42l518,28m518,l505,l505,16l518,16,518,m545,28l531,28l531,42l545,42l545,28m545,l531,l531,16l545,16,545,m571,28l558,28l558,42l571,42l571,28m571,l558,l558,16l571,16,571,m598,28l585,28l585,42l598,42l598,28m598,l585,l585,16l598,16,598,m624,28l611,28l611,42l624,42l624,28m624,l611,l611,16l624,16,624,m651,28l638,28l638,42l651,42l651,28m651,l638,l638,16l651,16,651,m677,28l664,28l664,42l677,42l677,28m677,l664,l664,16l677,16,677,m704,28l691,28l691,42l704,42l704,28m704,l691,l691,16l704,16,704,m731,28l717,28l717,42l731,42l731,28m731,l717,l717,16l731,16,731,m757,28l744,28l744,42l757,42l757,28m757,l744,l744,16l757,16,757,m784,28l770,28l770,42l784,42l784,28m784,l770,l770,16l784,16,784,m810,28l797,28l797,42l810,42l810,28m810,l797,l797,16l810,16,810,m837,28l824,28l824,42l837,42l837,28e" fillcolor="black" stroked="f">
                <v:path arrowok="t" o:connecttype="custom" o:connectlocs="8890,140335;25400,158115;25400,140335;42545,158115;42545,140335;59055,158115;59055,140335;76200,158115;76200,140335;92710,158115;92710,149860;109855,158115;109855,149860;126365,158115;126365,140335;143510,158115;143510,140335;160655,158115;160655,140335;177165,158115;177165,140335;194310,158115;194310,140335;210820,158115;210820,140335;227965,158115;227965,140335;244475,158115;244475,140335;261620,158115;261620,150495;269875,167005;269875,150495;287020,167005;287020,150495;303530,167005;303530,150495;320675,167005;320675,150495;337185,167005;337185,150495;354330,167005;354330,150495;371475,167005;371475,150495;387985,167005;387985,150495;405130,167005;405130,150495;421640,167005;421640,150495;438785,167005;438785,150495;455295,167005;455295,150495;472440,167005;472440,150495;488950,167005;488950,150495;506095,167005;506095,150495;523240,167005" o:connectangles="0,0,0,0,0,0,0,0,0,0,0,0,0,0,0,0,0,0,0,0,0,0,0,0,0,0,0,0,0,0,0,0,0,0,0,0,0,0,0,0,0,0,0,0,0,0,0,0,0,0,0,0,0,0,0,0,0,0,0,0,0,0"/>
              </v:shape>
            </w:pict>
          </mc:Fallback>
        </mc:AlternateContent>
      </w:r>
      <w:r w:rsidRPr="00767258" w:rsidR="00767258">
        <w:rPr>
          <w:rFonts w:hint="cs"/>
          <w:bCs/>
          <w:w w:val="110"/>
          <w:sz w:val="24"/>
          <w:szCs w:val="24"/>
          <w:rtl/>
        </w:rPr>
        <w:t>العنوان مع ذكر الشارع * (مطلوب)</w:t>
      </w:r>
    </w:p>
    <w:p w:rsidR="00253F7B" w:rsidRPr="004A0228" w:rsidP="007E6B7F" w14:paraId="0349240A" w14:textId="77777777">
      <w:pPr>
        <w:pStyle w:val="BodyText"/>
        <w:bidi/>
        <w:spacing w:before="7"/>
        <w:rPr>
          <w:b/>
          <w:sz w:val="24"/>
          <w:szCs w:val="24"/>
        </w:rPr>
      </w:pPr>
    </w:p>
    <w:p w:rsidR="00253F7B" w:rsidRPr="00767258" w:rsidP="007E6B7F" w14:paraId="27F83F51" w14:textId="029E485A">
      <w:pPr>
        <w:bidi/>
        <w:ind w:left="1825"/>
        <w:rPr>
          <w:bCs/>
          <w:sz w:val="24"/>
          <w:szCs w:val="24"/>
        </w:rPr>
      </w:pPr>
      <w:r w:rsidRPr="004A0228">
        <w:rPr>
          <w:noProof/>
          <w:sz w:val="24"/>
          <w:szCs w:val="24"/>
        </w:rPr>
        <mc:AlternateContent>
          <mc:Choice Requires="wpg">
            <w:drawing>
              <wp:anchor distT="0" distB="0" distL="0" distR="0" simplePos="0" relativeHeight="251693056" behindDoc="1" locked="0" layoutInCell="1" allowOverlap="1">
                <wp:simplePos x="0" y="0"/>
                <wp:positionH relativeFrom="page">
                  <wp:posOffset>2261794</wp:posOffset>
                </wp:positionH>
                <wp:positionV relativeFrom="paragraph">
                  <wp:posOffset>278765</wp:posOffset>
                </wp:positionV>
                <wp:extent cx="4047490" cy="337820"/>
                <wp:effectExtent l="0" t="0" r="0" b="0"/>
                <wp:wrapTopAndBottom/>
                <wp:docPr id="22" name="Group 22"/>
                <wp:cNvGraphicFramePr/>
                <a:graphic xmlns:a="http://schemas.openxmlformats.org/drawingml/2006/main">
                  <a:graphicData uri="http://schemas.microsoft.com/office/word/2010/wordprocessingGroup">
                    <wpg:wgp xmlns:wpg="http://schemas.microsoft.com/office/word/2010/wordprocessingGroup">
                      <wpg:cNvGrpSpPr/>
                      <wpg:grpSpPr>
                        <a:xfrm>
                          <a:off x="0" y="0"/>
                          <a:ext cx="4047490" cy="337820"/>
                          <a:chOff x="2505" y="153"/>
                          <a:chExt cx="6374" cy="532"/>
                        </a:xfrm>
                      </wpg:grpSpPr>
                      <wps:wsp xmlns:wps="http://schemas.microsoft.com/office/word/2010/wordprocessingShape">
                        <wps:cNvPr id="23" name="Line 26"/>
                        <wps:cNvCnPr>
                          <a:cxnSpLocks noChangeShapeType="1"/>
                        </wps:cNvCnPr>
                        <wps:spPr bwMode="auto">
                          <a:xfrm>
                            <a:off x="2505" y="160"/>
                            <a:ext cx="6373" cy="0"/>
                          </a:xfrm>
                          <a:prstGeom prst="line">
                            <a:avLst/>
                          </a:prstGeom>
                          <a:noFill/>
                          <a:ln w="8431">
                            <a:solidFill>
                              <a:srgbClr val="20202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4" name="Line 25"/>
                        <wps:cNvCnPr>
                          <a:cxnSpLocks noChangeShapeType="1"/>
                        </wps:cNvCnPr>
                        <wps:spPr bwMode="auto">
                          <a:xfrm>
                            <a:off x="2505" y="678"/>
                            <a:ext cx="6373" cy="0"/>
                          </a:xfrm>
                          <a:prstGeom prst="line">
                            <a:avLst/>
                          </a:prstGeom>
                          <a:noFill/>
                          <a:ln w="8431">
                            <a:solidFill>
                              <a:srgbClr val="757575"/>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5" name="Line 24"/>
                        <wps:cNvCnPr>
                          <a:cxnSpLocks noChangeShapeType="1"/>
                        </wps:cNvCnPr>
                        <wps:spPr bwMode="auto">
                          <a:xfrm>
                            <a:off x="8872" y="153"/>
                            <a:ext cx="0" cy="531"/>
                          </a:xfrm>
                          <a:prstGeom prst="line">
                            <a:avLst/>
                          </a:prstGeom>
                          <a:noFill/>
                          <a:ln w="8431">
                            <a:solidFill>
                              <a:srgbClr val="757575"/>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6" name="Line 23"/>
                        <wps:cNvCnPr>
                          <a:cxnSpLocks noChangeShapeType="1"/>
                        </wps:cNvCnPr>
                        <wps:spPr bwMode="auto">
                          <a:xfrm>
                            <a:off x="2512" y="153"/>
                            <a:ext cx="0" cy="531"/>
                          </a:xfrm>
                          <a:prstGeom prst="line">
                            <a:avLst/>
                          </a:prstGeom>
                          <a:noFill/>
                          <a:ln w="8431">
                            <a:solidFill>
                              <a:srgbClr val="20202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22" o:spid="_x0000_s1050" style="width:318.7pt;height:26.6pt;margin-top:21.95pt;margin-left:178.1pt;mso-position-horizontal-relative:page;mso-wrap-distance-left:0;mso-wrap-distance-right:0;position:absolute;z-index:-251622400" coordorigin="2505,153" coordsize="6374,532">
                <v:line id="Line 26" o:spid="_x0000_s1051" style="mso-wrap-style:square;position:absolute;visibility:visible" from="2505,160" to="8878,160" o:connectortype="straight" strokecolor="#202020" strokeweight="0.66pt"/>
                <v:line id="Line 25" o:spid="_x0000_s1052" style="mso-wrap-style:square;position:absolute;visibility:visible" from="2505,678" to="8878,678" o:connectortype="straight" strokecolor="#757575" strokeweight="0.66pt"/>
                <v:line id="Line 24" o:spid="_x0000_s1053" style="mso-wrap-style:square;position:absolute;visibility:visible" from="8872,153" to="8872,684" o:connectortype="straight" strokecolor="#757575" strokeweight="0.66pt"/>
                <v:line id="Line 23" o:spid="_x0000_s1054" style="mso-wrap-style:square;position:absolute;visibility:visible" from="2512,153" to="2512,684" o:connectortype="straight" strokecolor="#202020" strokeweight="0.66pt"/>
                <w10:wrap type="topAndBottom"/>
              </v:group>
            </w:pict>
          </mc:Fallback>
        </mc:AlternateContent>
      </w:r>
      <w:r w:rsidRPr="00767258" w:rsidR="0053503A">
        <w:rPr>
          <w:b/>
          <w:bCs/>
          <w:noProof/>
          <w:sz w:val="24"/>
          <w:szCs w:val="24"/>
        </w:rPr>
        <mc:AlternateContent>
          <mc:Choice Requires="wps">
            <w:drawing>
              <wp:anchor distT="0" distB="0" distL="114300" distR="114300" simplePos="0" relativeHeight="251670528" behindDoc="1" locked="0" layoutInCell="1" allowOverlap="1">
                <wp:simplePos x="0" y="0"/>
                <wp:positionH relativeFrom="page">
                  <wp:posOffset>1868805</wp:posOffset>
                </wp:positionH>
                <wp:positionV relativeFrom="paragraph">
                  <wp:posOffset>140335</wp:posOffset>
                </wp:positionV>
                <wp:extent cx="523240" cy="26670"/>
                <wp:effectExtent l="0" t="0" r="0" b="0"/>
                <wp:wrapNone/>
                <wp:docPr id="27" name="AutoShape 27"/>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523240" cy="26670"/>
                        </a:xfrm>
                        <a:custGeom>
                          <a:avLst/>
                          <a:gdLst>
                            <a:gd name="T0" fmla="+- 0 2957 2943"/>
                            <a:gd name="T1" fmla="*/ T0 w 824"/>
                            <a:gd name="T2" fmla="+- 0 221 221"/>
                            <a:gd name="T3" fmla="*/ 221 h 42"/>
                            <a:gd name="T4" fmla="+- 0 2970 2943"/>
                            <a:gd name="T5" fmla="*/ T4 w 824"/>
                            <a:gd name="T6" fmla="+- 0 249 221"/>
                            <a:gd name="T7" fmla="*/ 249 h 42"/>
                            <a:gd name="T8" fmla="+- 0 2983 2943"/>
                            <a:gd name="T9" fmla="*/ T8 w 824"/>
                            <a:gd name="T10" fmla="+- 0 221 221"/>
                            <a:gd name="T11" fmla="*/ 221 h 42"/>
                            <a:gd name="T12" fmla="+- 0 2997 2943"/>
                            <a:gd name="T13" fmla="*/ T12 w 824"/>
                            <a:gd name="T14" fmla="+- 0 249 221"/>
                            <a:gd name="T15" fmla="*/ 249 h 42"/>
                            <a:gd name="T16" fmla="+- 0 3023 2943"/>
                            <a:gd name="T17" fmla="*/ T16 w 824"/>
                            <a:gd name="T18" fmla="+- 0 249 221"/>
                            <a:gd name="T19" fmla="*/ 249 h 42"/>
                            <a:gd name="T20" fmla="+- 0 3010 2943"/>
                            <a:gd name="T21" fmla="*/ T20 w 824"/>
                            <a:gd name="T22" fmla="+- 0 237 221"/>
                            <a:gd name="T23" fmla="*/ 237 h 42"/>
                            <a:gd name="T24" fmla="+- 0 3036 2943"/>
                            <a:gd name="T25" fmla="*/ T24 w 824"/>
                            <a:gd name="T26" fmla="+- 0 263 221"/>
                            <a:gd name="T27" fmla="*/ 263 h 42"/>
                            <a:gd name="T28" fmla="+- 0 3036 2943"/>
                            <a:gd name="T29" fmla="*/ T28 w 824"/>
                            <a:gd name="T30" fmla="+- 0 237 221"/>
                            <a:gd name="T31" fmla="*/ 237 h 42"/>
                            <a:gd name="T32" fmla="+- 0 3063 2943"/>
                            <a:gd name="T33" fmla="*/ T32 w 824"/>
                            <a:gd name="T34" fmla="+- 0 263 221"/>
                            <a:gd name="T35" fmla="*/ 263 h 42"/>
                            <a:gd name="T36" fmla="+- 0 3063 2943"/>
                            <a:gd name="T37" fmla="*/ T36 w 824"/>
                            <a:gd name="T38" fmla="+- 0 237 221"/>
                            <a:gd name="T39" fmla="*/ 237 h 42"/>
                            <a:gd name="T40" fmla="+- 0 3089 2943"/>
                            <a:gd name="T41" fmla="*/ T40 w 824"/>
                            <a:gd name="T42" fmla="+- 0 263 221"/>
                            <a:gd name="T43" fmla="*/ 263 h 42"/>
                            <a:gd name="T44" fmla="+- 0 3089 2943"/>
                            <a:gd name="T45" fmla="*/ T44 w 824"/>
                            <a:gd name="T46" fmla="+- 0 237 221"/>
                            <a:gd name="T47" fmla="*/ 237 h 42"/>
                            <a:gd name="T48" fmla="+- 0 3116 2943"/>
                            <a:gd name="T49" fmla="*/ T48 w 824"/>
                            <a:gd name="T50" fmla="+- 0 263 221"/>
                            <a:gd name="T51" fmla="*/ 263 h 42"/>
                            <a:gd name="T52" fmla="+- 0 3116 2943"/>
                            <a:gd name="T53" fmla="*/ T52 w 824"/>
                            <a:gd name="T54" fmla="+- 0 237 221"/>
                            <a:gd name="T55" fmla="*/ 237 h 42"/>
                            <a:gd name="T56" fmla="+- 0 3143 2943"/>
                            <a:gd name="T57" fmla="*/ T56 w 824"/>
                            <a:gd name="T58" fmla="+- 0 263 221"/>
                            <a:gd name="T59" fmla="*/ 263 h 42"/>
                            <a:gd name="T60" fmla="+- 0 3143 2943"/>
                            <a:gd name="T61" fmla="*/ T60 w 824"/>
                            <a:gd name="T62" fmla="+- 0 237 221"/>
                            <a:gd name="T63" fmla="*/ 237 h 42"/>
                            <a:gd name="T64" fmla="+- 0 3169 2943"/>
                            <a:gd name="T65" fmla="*/ T64 w 824"/>
                            <a:gd name="T66" fmla="+- 0 263 221"/>
                            <a:gd name="T67" fmla="*/ 263 h 42"/>
                            <a:gd name="T68" fmla="+- 0 3169 2943"/>
                            <a:gd name="T69" fmla="*/ T68 w 824"/>
                            <a:gd name="T70" fmla="+- 0 237 221"/>
                            <a:gd name="T71" fmla="*/ 237 h 42"/>
                            <a:gd name="T72" fmla="+- 0 3196 2943"/>
                            <a:gd name="T73" fmla="*/ T72 w 824"/>
                            <a:gd name="T74" fmla="+- 0 263 221"/>
                            <a:gd name="T75" fmla="*/ 263 h 42"/>
                            <a:gd name="T76" fmla="+- 0 3196 2943"/>
                            <a:gd name="T77" fmla="*/ T76 w 824"/>
                            <a:gd name="T78" fmla="+- 0 237 221"/>
                            <a:gd name="T79" fmla="*/ 237 h 42"/>
                            <a:gd name="T80" fmla="+- 0 3222 2943"/>
                            <a:gd name="T81" fmla="*/ T80 w 824"/>
                            <a:gd name="T82" fmla="+- 0 263 221"/>
                            <a:gd name="T83" fmla="*/ 263 h 42"/>
                            <a:gd name="T84" fmla="+- 0 3222 2943"/>
                            <a:gd name="T85" fmla="*/ T84 w 824"/>
                            <a:gd name="T86" fmla="+- 0 237 221"/>
                            <a:gd name="T87" fmla="*/ 237 h 42"/>
                            <a:gd name="T88" fmla="+- 0 3249 2943"/>
                            <a:gd name="T89" fmla="*/ T88 w 824"/>
                            <a:gd name="T90" fmla="+- 0 263 221"/>
                            <a:gd name="T91" fmla="*/ 263 h 42"/>
                            <a:gd name="T92" fmla="+- 0 3249 2943"/>
                            <a:gd name="T93" fmla="*/ T92 w 824"/>
                            <a:gd name="T94" fmla="+- 0 237 221"/>
                            <a:gd name="T95" fmla="*/ 237 h 42"/>
                            <a:gd name="T96" fmla="+- 0 3275 2943"/>
                            <a:gd name="T97" fmla="*/ T96 w 824"/>
                            <a:gd name="T98" fmla="+- 0 263 221"/>
                            <a:gd name="T99" fmla="*/ 263 h 42"/>
                            <a:gd name="T100" fmla="+- 0 3275 2943"/>
                            <a:gd name="T101" fmla="*/ T100 w 824"/>
                            <a:gd name="T102" fmla="+- 0 237 221"/>
                            <a:gd name="T103" fmla="*/ 237 h 42"/>
                            <a:gd name="T104" fmla="+- 0 3302 2943"/>
                            <a:gd name="T105" fmla="*/ T104 w 824"/>
                            <a:gd name="T106" fmla="+- 0 263 221"/>
                            <a:gd name="T107" fmla="*/ 263 h 42"/>
                            <a:gd name="T108" fmla="+- 0 3302 2943"/>
                            <a:gd name="T109" fmla="*/ T108 w 824"/>
                            <a:gd name="T110" fmla="+- 0 237 221"/>
                            <a:gd name="T111" fmla="*/ 237 h 42"/>
                            <a:gd name="T112" fmla="+- 0 3328 2943"/>
                            <a:gd name="T113" fmla="*/ T112 w 824"/>
                            <a:gd name="T114" fmla="+- 0 263 221"/>
                            <a:gd name="T115" fmla="*/ 263 h 42"/>
                            <a:gd name="T116" fmla="+- 0 3328 2943"/>
                            <a:gd name="T117" fmla="*/ T116 w 824"/>
                            <a:gd name="T118" fmla="+- 0 237 221"/>
                            <a:gd name="T119" fmla="*/ 237 h 42"/>
                            <a:gd name="T120" fmla="+- 0 3355 2943"/>
                            <a:gd name="T121" fmla="*/ T120 w 824"/>
                            <a:gd name="T122" fmla="+- 0 263 221"/>
                            <a:gd name="T123" fmla="*/ 263 h 42"/>
                            <a:gd name="T124" fmla="+- 0 3355 2943"/>
                            <a:gd name="T125" fmla="*/ T124 w 824"/>
                            <a:gd name="T126" fmla="+- 0 237 221"/>
                            <a:gd name="T127" fmla="*/ 237 h 42"/>
                            <a:gd name="T128" fmla="+- 0 3382 2943"/>
                            <a:gd name="T129" fmla="*/ T128 w 824"/>
                            <a:gd name="T130" fmla="+- 0 263 221"/>
                            <a:gd name="T131" fmla="*/ 263 h 42"/>
                            <a:gd name="T132" fmla="+- 0 3382 2943"/>
                            <a:gd name="T133" fmla="*/ T132 w 824"/>
                            <a:gd name="T134" fmla="+- 0 237 221"/>
                            <a:gd name="T135" fmla="*/ 237 h 42"/>
                            <a:gd name="T136" fmla="+- 0 3408 2943"/>
                            <a:gd name="T137" fmla="*/ T136 w 824"/>
                            <a:gd name="T138" fmla="+- 0 263 221"/>
                            <a:gd name="T139" fmla="*/ 263 h 42"/>
                            <a:gd name="T140" fmla="+- 0 3408 2943"/>
                            <a:gd name="T141" fmla="*/ T140 w 824"/>
                            <a:gd name="T142" fmla="+- 0 237 221"/>
                            <a:gd name="T143" fmla="*/ 237 h 42"/>
                            <a:gd name="T144" fmla="+- 0 3435 2943"/>
                            <a:gd name="T145" fmla="*/ T144 w 824"/>
                            <a:gd name="T146" fmla="+- 0 263 221"/>
                            <a:gd name="T147" fmla="*/ 263 h 42"/>
                            <a:gd name="T148" fmla="+- 0 3435 2943"/>
                            <a:gd name="T149" fmla="*/ T148 w 824"/>
                            <a:gd name="T150" fmla="+- 0 237 221"/>
                            <a:gd name="T151" fmla="*/ 237 h 42"/>
                            <a:gd name="T152" fmla="+- 0 3461 2943"/>
                            <a:gd name="T153" fmla="*/ T152 w 824"/>
                            <a:gd name="T154" fmla="+- 0 263 221"/>
                            <a:gd name="T155" fmla="*/ 263 h 42"/>
                            <a:gd name="T156" fmla="+- 0 3461 2943"/>
                            <a:gd name="T157" fmla="*/ T156 w 824"/>
                            <a:gd name="T158" fmla="+- 0 237 221"/>
                            <a:gd name="T159" fmla="*/ 237 h 42"/>
                            <a:gd name="T160" fmla="+- 0 3488 2943"/>
                            <a:gd name="T161" fmla="*/ T160 w 824"/>
                            <a:gd name="T162" fmla="+- 0 263 221"/>
                            <a:gd name="T163" fmla="*/ 263 h 42"/>
                            <a:gd name="T164" fmla="+- 0 3488 2943"/>
                            <a:gd name="T165" fmla="*/ T164 w 824"/>
                            <a:gd name="T166" fmla="+- 0 237 221"/>
                            <a:gd name="T167" fmla="*/ 237 h 42"/>
                            <a:gd name="T168" fmla="+- 0 3514 2943"/>
                            <a:gd name="T169" fmla="*/ T168 w 824"/>
                            <a:gd name="T170" fmla="+- 0 263 221"/>
                            <a:gd name="T171" fmla="*/ 263 h 42"/>
                            <a:gd name="T172" fmla="+- 0 3514 2943"/>
                            <a:gd name="T173" fmla="*/ T172 w 824"/>
                            <a:gd name="T174" fmla="+- 0 237 221"/>
                            <a:gd name="T175" fmla="*/ 237 h 42"/>
                            <a:gd name="T176" fmla="+- 0 3541 2943"/>
                            <a:gd name="T177" fmla="*/ T176 w 824"/>
                            <a:gd name="T178" fmla="+- 0 263 221"/>
                            <a:gd name="T179" fmla="*/ 263 h 42"/>
                            <a:gd name="T180" fmla="+- 0 3541 2943"/>
                            <a:gd name="T181" fmla="*/ T180 w 824"/>
                            <a:gd name="T182" fmla="+- 0 237 221"/>
                            <a:gd name="T183" fmla="*/ 237 h 42"/>
                            <a:gd name="T184" fmla="+- 0 3567 2943"/>
                            <a:gd name="T185" fmla="*/ T184 w 824"/>
                            <a:gd name="T186" fmla="+- 0 263 221"/>
                            <a:gd name="T187" fmla="*/ 263 h 42"/>
                            <a:gd name="T188" fmla="+- 0 3567 2943"/>
                            <a:gd name="T189" fmla="*/ T188 w 824"/>
                            <a:gd name="T190" fmla="+- 0 237 221"/>
                            <a:gd name="T191" fmla="*/ 237 h 42"/>
                            <a:gd name="T192" fmla="+- 0 3594 2943"/>
                            <a:gd name="T193" fmla="*/ T192 w 824"/>
                            <a:gd name="T194" fmla="+- 0 263 221"/>
                            <a:gd name="T195" fmla="*/ 263 h 42"/>
                            <a:gd name="T196" fmla="+- 0 3594 2943"/>
                            <a:gd name="T197" fmla="*/ T196 w 824"/>
                            <a:gd name="T198" fmla="+- 0 237 221"/>
                            <a:gd name="T199" fmla="*/ 237 h 42"/>
                            <a:gd name="T200" fmla="+- 0 3621 2943"/>
                            <a:gd name="T201" fmla="*/ T200 w 824"/>
                            <a:gd name="T202" fmla="+- 0 263 221"/>
                            <a:gd name="T203" fmla="*/ 263 h 42"/>
                            <a:gd name="T204" fmla="+- 0 3621 2943"/>
                            <a:gd name="T205" fmla="*/ T204 w 824"/>
                            <a:gd name="T206" fmla="+- 0 237 221"/>
                            <a:gd name="T207" fmla="*/ 237 h 42"/>
                            <a:gd name="T208" fmla="+- 0 3647 2943"/>
                            <a:gd name="T209" fmla="*/ T208 w 824"/>
                            <a:gd name="T210" fmla="+- 0 263 221"/>
                            <a:gd name="T211" fmla="*/ 263 h 42"/>
                            <a:gd name="T212" fmla="+- 0 3647 2943"/>
                            <a:gd name="T213" fmla="*/ T212 w 824"/>
                            <a:gd name="T214" fmla="+- 0 237 221"/>
                            <a:gd name="T215" fmla="*/ 237 h 42"/>
                            <a:gd name="T216" fmla="+- 0 3674 2943"/>
                            <a:gd name="T217" fmla="*/ T216 w 824"/>
                            <a:gd name="T218" fmla="+- 0 263 221"/>
                            <a:gd name="T219" fmla="*/ 263 h 42"/>
                            <a:gd name="T220" fmla="+- 0 3674 2943"/>
                            <a:gd name="T221" fmla="*/ T220 w 824"/>
                            <a:gd name="T222" fmla="+- 0 237 221"/>
                            <a:gd name="T223" fmla="*/ 237 h 42"/>
                            <a:gd name="T224" fmla="+- 0 3700 2943"/>
                            <a:gd name="T225" fmla="*/ T224 w 824"/>
                            <a:gd name="T226" fmla="+- 0 263 221"/>
                            <a:gd name="T227" fmla="*/ 263 h 42"/>
                            <a:gd name="T228" fmla="+- 0 3700 2943"/>
                            <a:gd name="T229" fmla="*/ T228 w 824"/>
                            <a:gd name="T230" fmla="+- 0 237 221"/>
                            <a:gd name="T231" fmla="*/ 237 h 42"/>
                            <a:gd name="T232" fmla="+- 0 3727 2943"/>
                            <a:gd name="T233" fmla="*/ T232 w 824"/>
                            <a:gd name="T234" fmla="+- 0 263 221"/>
                            <a:gd name="T235" fmla="*/ 263 h 42"/>
                            <a:gd name="T236" fmla="+- 0 3727 2943"/>
                            <a:gd name="T237" fmla="*/ T236 w 824"/>
                            <a:gd name="T238" fmla="+- 0 237 221"/>
                            <a:gd name="T239" fmla="*/ 237 h 42"/>
                            <a:gd name="T240" fmla="+- 0 3753 2943"/>
                            <a:gd name="T241" fmla="*/ T240 w 824"/>
                            <a:gd name="T242" fmla="+- 0 263 221"/>
                            <a:gd name="T243" fmla="*/ 263 h 42"/>
                            <a:gd name="T244" fmla="+- 0 3753 2943"/>
                            <a:gd name="T245" fmla="*/ T244 w 824"/>
                            <a:gd name="T246" fmla="+- 0 221 221"/>
                            <a:gd name="T247" fmla="*/ 221 h 42"/>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fill="norm" h="42" w="824" stroke="1">
                              <a:moveTo>
                                <a:pt x="14" y="0"/>
                              </a:moveTo>
                              <a:lnTo>
                                <a:pt x="0" y="0"/>
                              </a:lnTo>
                              <a:lnTo>
                                <a:pt x="0" y="16"/>
                              </a:lnTo>
                              <a:lnTo>
                                <a:pt x="14" y="16"/>
                              </a:lnTo>
                              <a:lnTo>
                                <a:pt x="14" y="0"/>
                              </a:lnTo>
                              <a:moveTo>
                                <a:pt x="27" y="28"/>
                              </a:moveTo>
                              <a:lnTo>
                                <a:pt x="0" y="28"/>
                              </a:lnTo>
                              <a:lnTo>
                                <a:pt x="0" y="42"/>
                              </a:lnTo>
                              <a:lnTo>
                                <a:pt x="27" y="42"/>
                              </a:lnTo>
                              <a:lnTo>
                                <a:pt x="27" y="28"/>
                              </a:lnTo>
                              <a:moveTo>
                                <a:pt x="40" y="0"/>
                              </a:moveTo>
                              <a:lnTo>
                                <a:pt x="27" y="0"/>
                              </a:lnTo>
                              <a:lnTo>
                                <a:pt x="27" y="16"/>
                              </a:lnTo>
                              <a:lnTo>
                                <a:pt x="40" y="16"/>
                              </a:lnTo>
                              <a:lnTo>
                                <a:pt x="40" y="0"/>
                              </a:lnTo>
                              <a:moveTo>
                                <a:pt x="54" y="28"/>
                              </a:moveTo>
                              <a:lnTo>
                                <a:pt x="40" y="28"/>
                              </a:lnTo>
                              <a:lnTo>
                                <a:pt x="40" y="42"/>
                              </a:lnTo>
                              <a:lnTo>
                                <a:pt x="54" y="42"/>
                              </a:lnTo>
                              <a:lnTo>
                                <a:pt x="54" y="28"/>
                              </a:lnTo>
                              <a:moveTo>
                                <a:pt x="80" y="28"/>
                              </a:moveTo>
                              <a:lnTo>
                                <a:pt x="67" y="28"/>
                              </a:lnTo>
                              <a:lnTo>
                                <a:pt x="67" y="42"/>
                              </a:lnTo>
                              <a:lnTo>
                                <a:pt x="80" y="42"/>
                              </a:lnTo>
                              <a:lnTo>
                                <a:pt x="80" y="28"/>
                              </a:lnTo>
                              <a:moveTo>
                                <a:pt x="80" y="0"/>
                              </a:moveTo>
                              <a:lnTo>
                                <a:pt x="67" y="0"/>
                              </a:lnTo>
                              <a:lnTo>
                                <a:pt x="54" y="0"/>
                              </a:lnTo>
                              <a:lnTo>
                                <a:pt x="54" y="16"/>
                              </a:lnTo>
                              <a:lnTo>
                                <a:pt x="67" y="16"/>
                              </a:lnTo>
                              <a:lnTo>
                                <a:pt x="80" y="16"/>
                              </a:lnTo>
                              <a:lnTo>
                                <a:pt x="80" y="0"/>
                              </a:lnTo>
                              <a:moveTo>
                                <a:pt x="107" y="28"/>
                              </a:moveTo>
                              <a:lnTo>
                                <a:pt x="93" y="28"/>
                              </a:lnTo>
                              <a:lnTo>
                                <a:pt x="93" y="42"/>
                              </a:lnTo>
                              <a:lnTo>
                                <a:pt x="107" y="42"/>
                              </a:lnTo>
                              <a:lnTo>
                                <a:pt x="107" y="28"/>
                              </a:lnTo>
                              <a:moveTo>
                                <a:pt x="107" y="0"/>
                              </a:moveTo>
                              <a:lnTo>
                                <a:pt x="93" y="0"/>
                              </a:lnTo>
                              <a:lnTo>
                                <a:pt x="93" y="16"/>
                              </a:lnTo>
                              <a:lnTo>
                                <a:pt x="107" y="16"/>
                              </a:lnTo>
                              <a:lnTo>
                                <a:pt x="107" y="0"/>
                              </a:lnTo>
                              <a:moveTo>
                                <a:pt x="133" y="28"/>
                              </a:moveTo>
                              <a:lnTo>
                                <a:pt x="120" y="28"/>
                              </a:lnTo>
                              <a:lnTo>
                                <a:pt x="120" y="42"/>
                              </a:lnTo>
                              <a:lnTo>
                                <a:pt x="133" y="42"/>
                              </a:lnTo>
                              <a:lnTo>
                                <a:pt x="133" y="28"/>
                              </a:lnTo>
                              <a:moveTo>
                                <a:pt x="133" y="15"/>
                              </a:moveTo>
                              <a:lnTo>
                                <a:pt x="120" y="15"/>
                              </a:lnTo>
                              <a:lnTo>
                                <a:pt x="120" y="16"/>
                              </a:lnTo>
                              <a:lnTo>
                                <a:pt x="133" y="16"/>
                              </a:lnTo>
                              <a:lnTo>
                                <a:pt x="133" y="15"/>
                              </a:lnTo>
                              <a:moveTo>
                                <a:pt x="160" y="28"/>
                              </a:moveTo>
                              <a:lnTo>
                                <a:pt x="146" y="28"/>
                              </a:lnTo>
                              <a:lnTo>
                                <a:pt x="146" y="42"/>
                              </a:lnTo>
                              <a:lnTo>
                                <a:pt x="160" y="42"/>
                              </a:lnTo>
                              <a:lnTo>
                                <a:pt x="160" y="28"/>
                              </a:lnTo>
                              <a:moveTo>
                                <a:pt x="160" y="15"/>
                              </a:moveTo>
                              <a:lnTo>
                                <a:pt x="146" y="15"/>
                              </a:lnTo>
                              <a:lnTo>
                                <a:pt x="146" y="16"/>
                              </a:lnTo>
                              <a:lnTo>
                                <a:pt x="160" y="16"/>
                              </a:lnTo>
                              <a:lnTo>
                                <a:pt x="160" y="15"/>
                              </a:lnTo>
                              <a:moveTo>
                                <a:pt x="186" y="28"/>
                              </a:moveTo>
                              <a:lnTo>
                                <a:pt x="173" y="28"/>
                              </a:lnTo>
                              <a:lnTo>
                                <a:pt x="173" y="42"/>
                              </a:lnTo>
                              <a:lnTo>
                                <a:pt x="186" y="42"/>
                              </a:lnTo>
                              <a:lnTo>
                                <a:pt x="186" y="28"/>
                              </a:lnTo>
                              <a:moveTo>
                                <a:pt x="186" y="0"/>
                              </a:moveTo>
                              <a:lnTo>
                                <a:pt x="173" y="0"/>
                              </a:lnTo>
                              <a:lnTo>
                                <a:pt x="173" y="16"/>
                              </a:lnTo>
                              <a:lnTo>
                                <a:pt x="186" y="16"/>
                              </a:lnTo>
                              <a:lnTo>
                                <a:pt x="186" y="0"/>
                              </a:lnTo>
                              <a:moveTo>
                                <a:pt x="213" y="28"/>
                              </a:moveTo>
                              <a:lnTo>
                                <a:pt x="200" y="28"/>
                              </a:lnTo>
                              <a:lnTo>
                                <a:pt x="200" y="42"/>
                              </a:lnTo>
                              <a:lnTo>
                                <a:pt x="213" y="42"/>
                              </a:lnTo>
                              <a:lnTo>
                                <a:pt x="213" y="28"/>
                              </a:lnTo>
                              <a:moveTo>
                                <a:pt x="213" y="0"/>
                              </a:moveTo>
                              <a:lnTo>
                                <a:pt x="200" y="0"/>
                              </a:lnTo>
                              <a:lnTo>
                                <a:pt x="200" y="16"/>
                              </a:lnTo>
                              <a:lnTo>
                                <a:pt x="213" y="16"/>
                              </a:lnTo>
                              <a:lnTo>
                                <a:pt x="213" y="0"/>
                              </a:lnTo>
                              <a:moveTo>
                                <a:pt x="239" y="28"/>
                              </a:moveTo>
                              <a:lnTo>
                                <a:pt x="226" y="28"/>
                              </a:lnTo>
                              <a:lnTo>
                                <a:pt x="226" y="42"/>
                              </a:lnTo>
                              <a:lnTo>
                                <a:pt x="239" y="42"/>
                              </a:lnTo>
                              <a:lnTo>
                                <a:pt x="239" y="28"/>
                              </a:lnTo>
                              <a:moveTo>
                                <a:pt x="239" y="0"/>
                              </a:moveTo>
                              <a:lnTo>
                                <a:pt x="226" y="0"/>
                              </a:lnTo>
                              <a:lnTo>
                                <a:pt x="226" y="16"/>
                              </a:lnTo>
                              <a:lnTo>
                                <a:pt x="239" y="16"/>
                              </a:lnTo>
                              <a:lnTo>
                                <a:pt x="239" y="0"/>
                              </a:lnTo>
                              <a:moveTo>
                                <a:pt x="266" y="28"/>
                              </a:moveTo>
                              <a:lnTo>
                                <a:pt x="253" y="28"/>
                              </a:lnTo>
                              <a:lnTo>
                                <a:pt x="253" y="42"/>
                              </a:lnTo>
                              <a:lnTo>
                                <a:pt x="266" y="42"/>
                              </a:lnTo>
                              <a:lnTo>
                                <a:pt x="266" y="28"/>
                              </a:lnTo>
                              <a:moveTo>
                                <a:pt x="266" y="0"/>
                              </a:moveTo>
                              <a:lnTo>
                                <a:pt x="253" y="0"/>
                              </a:lnTo>
                              <a:lnTo>
                                <a:pt x="253" y="16"/>
                              </a:lnTo>
                              <a:lnTo>
                                <a:pt x="266" y="16"/>
                              </a:lnTo>
                              <a:lnTo>
                                <a:pt x="266" y="0"/>
                              </a:lnTo>
                              <a:moveTo>
                                <a:pt x="293" y="28"/>
                              </a:moveTo>
                              <a:lnTo>
                                <a:pt x="279" y="28"/>
                              </a:lnTo>
                              <a:lnTo>
                                <a:pt x="279" y="42"/>
                              </a:lnTo>
                              <a:lnTo>
                                <a:pt x="293" y="42"/>
                              </a:lnTo>
                              <a:lnTo>
                                <a:pt x="293" y="28"/>
                              </a:lnTo>
                              <a:moveTo>
                                <a:pt x="293" y="0"/>
                              </a:moveTo>
                              <a:lnTo>
                                <a:pt x="279" y="0"/>
                              </a:lnTo>
                              <a:lnTo>
                                <a:pt x="279" y="16"/>
                              </a:lnTo>
                              <a:lnTo>
                                <a:pt x="293" y="16"/>
                              </a:lnTo>
                              <a:lnTo>
                                <a:pt x="293" y="0"/>
                              </a:lnTo>
                              <a:moveTo>
                                <a:pt x="319" y="28"/>
                              </a:moveTo>
                              <a:lnTo>
                                <a:pt x="306" y="28"/>
                              </a:lnTo>
                              <a:lnTo>
                                <a:pt x="306" y="42"/>
                              </a:lnTo>
                              <a:lnTo>
                                <a:pt x="319" y="42"/>
                              </a:lnTo>
                              <a:lnTo>
                                <a:pt x="319" y="28"/>
                              </a:lnTo>
                              <a:moveTo>
                                <a:pt x="319" y="0"/>
                              </a:moveTo>
                              <a:lnTo>
                                <a:pt x="306" y="0"/>
                              </a:lnTo>
                              <a:lnTo>
                                <a:pt x="306" y="16"/>
                              </a:lnTo>
                              <a:lnTo>
                                <a:pt x="319" y="16"/>
                              </a:lnTo>
                              <a:lnTo>
                                <a:pt x="319" y="0"/>
                              </a:lnTo>
                              <a:moveTo>
                                <a:pt x="346" y="28"/>
                              </a:moveTo>
                              <a:lnTo>
                                <a:pt x="332" y="28"/>
                              </a:lnTo>
                              <a:lnTo>
                                <a:pt x="332" y="42"/>
                              </a:lnTo>
                              <a:lnTo>
                                <a:pt x="346" y="42"/>
                              </a:lnTo>
                              <a:lnTo>
                                <a:pt x="346" y="28"/>
                              </a:lnTo>
                              <a:moveTo>
                                <a:pt x="346" y="0"/>
                              </a:moveTo>
                              <a:lnTo>
                                <a:pt x="332" y="0"/>
                              </a:lnTo>
                              <a:lnTo>
                                <a:pt x="332" y="16"/>
                              </a:lnTo>
                              <a:lnTo>
                                <a:pt x="346" y="16"/>
                              </a:lnTo>
                              <a:lnTo>
                                <a:pt x="346" y="0"/>
                              </a:lnTo>
                              <a:moveTo>
                                <a:pt x="372" y="28"/>
                              </a:moveTo>
                              <a:lnTo>
                                <a:pt x="359" y="28"/>
                              </a:lnTo>
                              <a:lnTo>
                                <a:pt x="359" y="42"/>
                              </a:lnTo>
                              <a:lnTo>
                                <a:pt x="372" y="42"/>
                              </a:lnTo>
                              <a:lnTo>
                                <a:pt x="372" y="28"/>
                              </a:lnTo>
                              <a:moveTo>
                                <a:pt x="372" y="0"/>
                              </a:moveTo>
                              <a:lnTo>
                                <a:pt x="359" y="0"/>
                              </a:lnTo>
                              <a:lnTo>
                                <a:pt x="359" y="16"/>
                              </a:lnTo>
                              <a:lnTo>
                                <a:pt x="372" y="16"/>
                              </a:lnTo>
                              <a:lnTo>
                                <a:pt x="372" y="0"/>
                              </a:lnTo>
                              <a:moveTo>
                                <a:pt x="399" y="28"/>
                              </a:moveTo>
                              <a:lnTo>
                                <a:pt x="385" y="28"/>
                              </a:lnTo>
                              <a:lnTo>
                                <a:pt x="385" y="42"/>
                              </a:lnTo>
                              <a:lnTo>
                                <a:pt x="399" y="42"/>
                              </a:lnTo>
                              <a:lnTo>
                                <a:pt x="399" y="28"/>
                              </a:lnTo>
                              <a:moveTo>
                                <a:pt x="399" y="0"/>
                              </a:moveTo>
                              <a:lnTo>
                                <a:pt x="385" y="0"/>
                              </a:lnTo>
                              <a:lnTo>
                                <a:pt x="385" y="16"/>
                              </a:lnTo>
                              <a:lnTo>
                                <a:pt x="399" y="16"/>
                              </a:lnTo>
                              <a:lnTo>
                                <a:pt x="399" y="0"/>
                              </a:lnTo>
                              <a:moveTo>
                                <a:pt x="425" y="28"/>
                              </a:moveTo>
                              <a:lnTo>
                                <a:pt x="412" y="28"/>
                              </a:lnTo>
                              <a:lnTo>
                                <a:pt x="412" y="42"/>
                              </a:lnTo>
                              <a:lnTo>
                                <a:pt x="425" y="42"/>
                              </a:lnTo>
                              <a:lnTo>
                                <a:pt x="425" y="28"/>
                              </a:lnTo>
                              <a:moveTo>
                                <a:pt x="425" y="0"/>
                              </a:moveTo>
                              <a:lnTo>
                                <a:pt x="412" y="0"/>
                              </a:lnTo>
                              <a:lnTo>
                                <a:pt x="412" y="16"/>
                              </a:lnTo>
                              <a:lnTo>
                                <a:pt x="425" y="16"/>
                              </a:lnTo>
                              <a:lnTo>
                                <a:pt x="425" y="0"/>
                              </a:lnTo>
                              <a:moveTo>
                                <a:pt x="452" y="28"/>
                              </a:moveTo>
                              <a:lnTo>
                                <a:pt x="439" y="28"/>
                              </a:lnTo>
                              <a:lnTo>
                                <a:pt x="439" y="42"/>
                              </a:lnTo>
                              <a:lnTo>
                                <a:pt x="452" y="42"/>
                              </a:lnTo>
                              <a:lnTo>
                                <a:pt x="452" y="28"/>
                              </a:lnTo>
                              <a:moveTo>
                                <a:pt x="452" y="0"/>
                              </a:moveTo>
                              <a:lnTo>
                                <a:pt x="439" y="0"/>
                              </a:lnTo>
                              <a:lnTo>
                                <a:pt x="439" y="16"/>
                              </a:lnTo>
                              <a:lnTo>
                                <a:pt x="452" y="16"/>
                              </a:lnTo>
                              <a:lnTo>
                                <a:pt x="452" y="0"/>
                              </a:lnTo>
                              <a:moveTo>
                                <a:pt x="478" y="28"/>
                              </a:moveTo>
                              <a:lnTo>
                                <a:pt x="465" y="28"/>
                              </a:lnTo>
                              <a:lnTo>
                                <a:pt x="465" y="42"/>
                              </a:lnTo>
                              <a:lnTo>
                                <a:pt x="478" y="42"/>
                              </a:lnTo>
                              <a:lnTo>
                                <a:pt x="478" y="28"/>
                              </a:lnTo>
                              <a:moveTo>
                                <a:pt x="478" y="0"/>
                              </a:moveTo>
                              <a:lnTo>
                                <a:pt x="465" y="0"/>
                              </a:lnTo>
                              <a:lnTo>
                                <a:pt x="465" y="16"/>
                              </a:lnTo>
                              <a:lnTo>
                                <a:pt x="478" y="16"/>
                              </a:lnTo>
                              <a:lnTo>
                                <a:pt x="478" y="0"/>
                              </a:lnTo>
                              <a:moveTo>
                                <a:pt x="505" y="28"/>
                              </a:moveTo>
                              <a:lnTo>
                                <a:pt x="492" y="28"/>
                              </a:lnTo>
                              <a:lnTo>
                                <a:pt x="492" y="42"/>
                              </a:lnTo>
                              <a:lnTo>
                                <a:pt x="505" y="42"/>
                              </a:lnTo>
                              <a:lnTo>
                                <a:pt x="505" y="28"/>
                              </a:lnTo>
                              <a:moveTo>
                                <a:pt x="505" y="0"/>
                              </a:moveTo>
                              <a:lnTo>
                                <a:pt x="492" y="0"/>
                              </a:lnTo>
                              <a:lnTo>
                                <a:pt x="492" y="16"/>
                              </a:lnTo>
                              <a:lnTo>
                                <a:pt x="505" y="16"/>
                              </a:lnTo>
                              <a:lnTo>
                                <a:pt x="505" y="0"/>
                              </a:lnTo>
                              <a:moveTo>
                                <a:pt x="531" y="28"/>
                              </a:moveTo>
                              <a:lnTo>
                                <a:pt x="518" y="28"/>
                              </a:lnTo>
                              <a:lnTo>
                                <a:pt x="518" y="42"/>
                              </a:lnTo>
                              <a:lnTo>
                                <a:pt x="531" y="42"/>
                              </a:lnTo>
                              <a:lnTo>
                                <a:pt x="531" y="28"/>
                              </a:lnTo>
                              <a:moveTo>
                                <a:pt x="531" y="0"/>
                              </a:moveTo>
                              <a:lnTo>
                                <a:pt x="518" y="0"/>
                              </a:lnTo>
                              <a:lnTo>
                                <a:pt x="518" y="16"/>
                              </a:lnTo>
                              <a:lnTo>
                                <a:pt x="531" y="16"/>
                              </a:lnTo>
                              <a:lnTo>
                                <a:pt x="531" y="0"/>
                              </a:lnTo>
                              <a:moveTo>
                                <a:pt x="558" y="28"/>
                              </a:moveTo>
                              <a:lnTo>
                                <a:pt x="545" y="28"/>
                              </a:lnTo>
                              <a:lnTo>
                                <a:pt x="545" y="42"/>
                              </a:lnTo>
                              <a:lnTo>
                                <a:pt x="558" y="42"/>
                              </a:lnTo>
                              <a:lnTo>
                                <a:pt x="558" y="28"/>
                              </a:lnTo>
                              <a:moveTo>
                                <a:pt x="558" y="0"/>
                              </a:moveTo>
                              <a:lnTo>
                                <a:pt x="545" y="0"/>
                              </a:lnTo>
                              <a:lnTo>
                                <a:pt x="545" y="16"/>
                              </a:lnTo>
                              <a:lnTo>
                                <a:pt x="558" y="16"/>
                              </a:lnTo>
                              <a:lnTo>
                                <a:pt x="558" y="0"/>
                              </a:lnTo>
                              <a:moveTo>
                                <a:pt x="585" y="28"/>
                              </a:moveTo>
                              <a:lnTo>
                                <a:pt x="571" y="28"/>
                              </a:lnTo>
                              <a:lnTo>
                                <a:pt x="571" y="42"/>
                              </a:lnTo>
                              <a:lnTo>
                                <a:pt x="585" y="42"/>
                              </a:lnTo>
                              <a:lnTo>
                                <a:pt x="585" y="28"/>
                              </a:lnTo>
                              <a:moveTo>
                                <a:pt x="585" y="0"/>
                              </a:moveTo>
                              <a:lnTo>
                                <a:pt x="571" y="0"/>
                              </a:lnTo>
                              <a:lnTo>
                                <a:pt x="571" y="16"/>
                              </a:lnTo>
                              <a:lnTo>
                                <a:pt x="585" y="16"/>
                              </a:lnTo>
                              <a:lnTo>
                                <a:pt x="585" y="0"/>
                              </a:lnTo>
                              <a:moveTo>
                                <a:pt x="611" y="28"/>
                              </a:moveTo>
                              <a:lnTo>
                                <a:pt x="598" y="28"/>
                              </a:lnTo>
                              <a:lnTo>
                                <a:pt x="598" y="42"/>
                              </a:lnTo>
                              <a:lnTo>
                                <a:pt x="611" y="42"/>
                              </a:lnTo>
                              <a:lnTo>
                                <a:pt x="611" y="28"/>
                              </a:lnTo>
                              <a:moveTo>
                                <a:pt x="611" y="0"/>
                              </a:moveTo>
                              <a:lnTo>
                                <a:pt x="598" y="0"/>
                              </a:lnTo>
                              <a:lnTo>
                                <a:pt x="598" y="16"/>
                              </a:lnTo>
                              <a:lnTo>
                                <a:pt x="611" y="16"/>
                              </a:lnTo>
                              <a:lnTo>
                                <a:pt x="611" y="0"/>
                              </a:lnTo>
                              <a:moveTo>
                                <a:pt x="638" y="28"/>
                              </a:moveTo>
                              <a:lnTo>
                                <a:pt x="624" y="28"/>
                              </a:lnTo>
                              <a:lnTo>
                                <a:pt x="624" y="42"/>
                              </a:lnTo>
                              <a:lnTo>
                                <a:pt x="638" y="42"/>
                              </a:lnTo>
                              <a:lnTo>
                                <a:pt x="638" y="28"/>
                              </a:lnTo>
                              <a:moveTo>
                                <a:pt x="638" y="0"/>
                              </a:moveTo>
                              <a:lnTo>
                                <a:pt x="624" y="0"/>
                              </a:lnTo>
                              <a:lnTo>
                                <a:pt x="624" y="16"/>
                              </a:lnTo>
                              <a:lnTo>
                                <a:pt x="638" y="16"/>
                              </a:lnTo>
                              <a:lnTo>
                                <a:pt x="638" y="0"/>
                              </a:lnTo>
                              <a:moveTo>
                                <a:pt x="664" y="28"/>
                              </a:moveTo>
                              <a:lnTo>
                                <a:pt x="651" y="28"/>
                              </a:lnTo>
                              <a:lnTo>
                                <a:pt x="651" y="42"/>
                              </a:lnTo>
                              <a:lnTo>
                                <a:pt x="664" y="42"/>
                              </a:lnTo>
                              <a:lnTo>
                                <a:pt x="664" y="28"/>
                              </a:lnTo>
                              <a:moveTo>
                                <a:pt x="664" y="0"/>
                              </a:moveTo>
                              <a:lnTo>
                                <a:pt x="651" y="0"/>
                              </a:lnTo>
                              <a:lnTo>
                                <a:pt x="651" y="16"/>
                              </a:lnTo>
                              <a:lnTo>
                                <a:pt x="664" y="16"/>
                              </a:lnTo>
                              <a:lnTo>
                                <a:pt x="664" y="0"/>
                              </a:lnTo>
                              <a:moveTo>
                                <a:pt x="691" y="28"/>
                              </a:moveTo>
                              <a:lnTo>
                                <a:pt x="678" y="28"/>
                              </a:lnTo>
                              <a:lnTo>
                                <a:pt x="678" y="42"/>
                              </a:lnTo>
                              <a:lnTo>
                                <a:pt x="691" y="42"/>
                              </a:lnTo>
                              <a:lnTo>
                                <a:pt x="691" y="28"/>
                              </a:lnTo>
                              <a:moveTo>
                                <a:pt x="691" y="0"/>
                              </a:moveTo>
                              <a:lnTo>
                                <a:pt x="678" y="0"/>
                              </a:lnTo>
                              <a:lnTo>
                                <a:pt x="678" y="16"/>
                              </a:lnTo>
                              <a:lnTo>
                                <a:pt x="691" y="16"/>
                              </a:lnTo>
                              <a:lnTo>
                                <a:pt x="691" y="0"/>
                              </a:lnTo>
                              <a:moveTo>
                                <a:pt x="717" y="28"/>
                              </a:moveTo>
                              <a:lnTo>
                                <a:pt x="704" y="28"/>
                              </a:lnTo>
                              <a:lnTo>
                                <a:pt x="704" y="42"/>
                              </a:lnTo>
                              <a:lnTo>
                                <a:pt x="717" y="42"/>
                              </a:lnTo>
                              <a:lnTo>
                                <a:pt x="717" y="28"/>
                              </a:lnTo>
                              <a:moveTo>
                                <a:pt x="717" y="0"/>
                              </a:moveTo>
                              <a:lnTo>
                                <a:pt x="704" y="0"/>
                              </a:lnTo>
                              <a:lnTo>
                                <a:pt x="704" y="16"/>
                              </a:lnTo>
                              <a:lnTo>
                                <a:pt x="717" y="16"/>
                              </a:lnTo>
                              <a:lnTo>
                                <a:pt x="717" y="0"/>
                              </a:lnTo>
                              <a:moveTo>
                                <a:pt x="744" y="28"/>
                              </a:moveTo>
                              <a:lnTo>
                                <a:pt x="731" y="28"/>
                              </a:lnTo>
                              <a:lnTo>
                                <a:pt x="731" y="42"/>
                              </a:lnTo>
                              <a:lnTo>
                                <a:pt x="744" y="42"/>
                              </a:lnTo>
                              <a:lnTo>
                                <a:pt x="744" y="28"/>
                              </a:lnTo>
                              <a:moveTo>
                                <a:pt x="744" y="0"/>
                              </a:moveTo>
                              <a:lnTo>
                                <a:pt x="731" y="0"/>
                              </a:lnTo>
                              <a:lnTo>
                                <a:pt x="731" y="16"/>
                              </a:lnTo>
                              <a:lnTo>
                                <a:pt x="744" y="16"/>
                              </a:lnTo>
                              <a:lnTo>
                                <a:pt x="744" y="0"/>
                              </a:lnTo>
                              <a:moveTo>
                                <a:pt x="770" y="28"/>
                              </a:moveTo>
                              <a:lnTo>
                                <a:pt x="757" y="28"/>
                              </a:lnTo>
                              <a:lnTo>
                                <a:pt x="757" y="42"/>
                              </a:lnTo>
                              <a:lnTo>
                                <a:pt x="770" y="42"/>
                              </a:lnTo>
                              <a:lnTo>
                                <a:pt x="770" y="28"/>
                              </a:lnTo>
                              <a:moveTo>
                                <a:pt x="770" y="0"/>
                              </a:moveTo>
                              <a:lnTo>
                                <a:pt x="757" y="0"/>
                              </a:lnTo>
                              <a:lnTo>
                                <a:pt x="757" y="16"/>
                              </a:lnTo>
                              <a:lnTo>
                                <a:pt x="770" y="16"/>
                              </a:lnTo>
                              <a:lnTo>
                                <a:pt x="770" y="0"/>
                              </a:lnTo>
                              <a:moveTo>
                                <a:pt x="797" y="28"/>
                              </a:moveTo>
                              <a:lnTo>
                                <a:pt x="784" y="28"/>
                              </a:lnTo>
                              <a:lnTo>
                                <a:pt x="784" y="42"/>
                              </a:lnTo>
                              <a:lnTo>
                                <a:pt x="797" y="42"/>
                              </a:lnTo>
                              <a:lnTo>
                                <a:pt x="797" y="28"/>
                              </a:lnTo>
                              <a:moveTo>
                                <a:pt x="797" y="0"/>
                              </a:moveTo>
                              <a:lnTo>
                                <a:pt x="784" y="0"/>
                              </a:lnTo>
                              <a:lnTo>
                                <a:pt x="784" y="16"/>
                              </a:lnTo>
                              <a:lnTo>
                                <a:pt x="797" y="16"/>
                              </a:lnTo>
                              <a:lnTo>
                                <a:pt x="797" y="0"/>
                              </a:lnTo>
                              <a:moveTo>
                                <a:pt x="824" y="28"/>
                              </a:moveTo>
                              <a:lnTo>
                                <a:pt x="810" y="28"/>
                              </a:lnTo>
                              <a:lnTo>
                                <a:pt x="810" y="42"/>
                              </a:lnTo>
                              <a:lnTo>
                                <a:pt x="824" y="42"/>
                              </a:lnTo>
                              <a:lnTo>
                                <a:pt x="824" y="28"/>
                              </a:lnTo>
                              <a:moveTo>
                                <a:pt x="824" y="0"/>
                              </a:moveTo>
                              <a:lnTo>
                                <a:pt x="818" y="0"/>
                              </a:lnTo>
                              <a:lnTo>
                                <a:pt x="810" y="0"/>
                              </a:lnTo>
                              <a:lnTo>
                                <a:pt x="810" y="16"/>
                              </a:lnTo>
                              <a:lnTo>
                                <a:pt x="824" y="16"/>
                              </a:lnTo>
                              <a:lnTo>
                                <a:pt x="824" y="15"/>
                              </a:lnTo>
                              <a:lnTo>
                                <a:pt x="824" y="0"/>
                              </a:lnTo>
                            </a:path>
                          </a:pathLst>
                        </a:cu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AutoShape 27" o:spid="_x0000_s1055" style="width:41.2pt;height:2.1pt;margin-top:11.05pt;margin-left:147.15pt;mso-height-percent:0;mso-height-relative:page;mso-position-horizontal-relative:page;mso-width-percent:0;mso-width-relative:page;mso-wrap-distance-bottom:0;mso-wrap-distance-left:9pt;mso-wrap-distance-right:9pt;mso-wrap-distance-top:0;mso-wrap-style:square;position:absolute;visibility:visible;v-text-anchor:top;z-index:-251644928" coordsize="824,42" path="m14,l,,,16l14,16l14,m27,28l,28,,42l27,42l27,28m40,l27,l27,16l40,16,40,m54,28l40,28l40,42l54,42l54,28m80,28l67,28l67,42l80,42l80,28m80,l67,,54,l54,16l67,16l80,16l80,m107,28l93,28l93,42l107,42l107,28m107,l93,l93,16l107,16,107,m133,28l120,28l120,42l133,42l133,28m133,15l120,15l120,16l133,16l133,15m160,28l146,28l146,42l160,42l160,28m160,15l146,15l146,16l160,16l160,15m186,28l173,28l173,42l186,42l186,28m186,l173,l173,16l186,16,186,m213,28l200,28l200,42l213,42l213,28m213,l200,l200,16l213,16,213,m239,28l226,28l226,42l239,42l239,28m239,l226,l226,16l239,16,239,m266,28l253,28l253,42l266,42l266,28m266,l253,l253,16l266,16,266,m293,28l279,28l279,42l293,42l293,28m293,l279,l279,16l293,16,293,m319,28l306,28l306,42l319,42l319,28m319,l306,l306,16l319,16,319,m346,28l332,28l332,42l346,42l346,28m346,l332,l332,16l346,16,346,m372,28l359,28l359,42l372,42l372,28m372,l359,l359,16l372,16,372,m399,28l385,28l385,42l399,42l399,28m399,l385,l385,16l399,16,399,m425,28l412,28l412,42l425,42l425,28m425,l412,l412,16l425,16,425,m452,28l439,28l439,42l452,42l452,28m452,l439,l439,16l452,16,452,m478,28l465,28l465,42l478,42l478,28m478,l465,l465,16l478,16,478,m505,28l492,28l492,42l505,42l505,28m505,l492,l492,16l505,16,505,m531,28l518,28l518,42l531,42l531,28m531,l518,l518,16l531,16,531,m558,28l545,28l545,42l558,42l558,28m558,l545,l545,16l558,16,558,m585,28l571,28l571,42l585,42l585,28m585,l571,l571,16l585,16,585,m611,28l598,28l598,42l611,42l611,28m611,l598,l598,16l611,16,611,m638,28l624,28l624,42l638,42l638,28m638,l624,l624,16l638,16,638,m664,28l651,28l651,42l664,42l664,28m664,l651,l651,16l664,16,664,m691,28l678,28l678,42l691,42l691,28m691,l678,l678,16l691,16,691,m717,28l704,28l704,42l717,42l717,28m717,l704,l704,16l717,16,717,m744,28l731,28l731,42l744,42l744,28m744,l731,l731,16l744,16,744,m770,28l757,28l757,42l770,42l770,28m770,l757,l757,16l770,16,770,m797,28l784,28l784,42l797,42l797,28m797,l784,l784,16l797,16,797,m824,28l810,28l810,42l824,42l824,28m824,l818,l810,l810,16l824,16l824,15l824,e" fillcolor="black" stroked="f">
                <v:path arrowok="t" o:connecttype="custom" o:connectlocs="8890,140335;17145,158115;25400,140335;34290,158115;50800,158115;42545,150495;59055,167005;59055,150495;76200,167005;76200,150495;92710,167005;92710,150495;109855,167005;109855,150495;127000,167005;127000,150495;143510,167005;143510,150495;160655,167005;160655,150495;177165,167005;177165,150495;194310,167005;194310,150495;210820,167005;210820,150495;227965,167005;227965,150495;244475,167005;244475,150495;261620,167005;261620,150495;278765,167005;278765,150495;295275,167005;295275,150495;312420,167005;312420,150495;328930,167005;328930,150495;346075,167005;346075,150495;362585,167005;362585,150495;379730,167005;379730,150495;396240,167005;396240,150495;413385,167005;413385,150495;430530,167005;430530,150495;447040,167005;447040,150495;464185,167005;464185,150495;480695,167005;480695,150495;497840,167005;497840,150495;514350,167005;514350,140335" o:connectangles="0,0,0,0,0,0,0,0,0,0,0,0,0,0,0,0,0,0,0,0,0,0,0,0,0,0,0,0,0,0,0,0,0,0,0,0,0,0,0,0,0,0,0,0,0,0,0,0,0,0,0,0,0,0,0,0,0,0,0,0,0,0"/>
              </v:shape>
            </w:pict>
          </mc:Fallback>
        </mc:AlternateContent>
      </w:r>
      <w:r w:rsidRPr="00767258" w:rsidR="00767258">
        <w:rPr>
          <w:rFonts w:hint="cs"/>
          <w:b/>
          <w:bCs/>
          <w:w w:val="105"/>
          <w:sz w:val="24"/>
          <w:szCs w:val="24"/>
          <w:rtl/>
        </w:rPr>
        <w:t>المدينة</w:t>
      </w:r>
      <w:r w:rsidR="00AF0F3E">
        <w:rPr>
          <w:rFonts w:hint="cs"/>
          <w:b/>
          <w:bCs/>
          <w:w w:val="105"/>
          <w:sz w:val="24"/>
          <w:szCs w:val="24"/>
          <w:rtl/>
        </w:rPr>
        <w:t xml:space="preserve"> *</w:t>
      </w:r>
      <w:r w:rsidRPr="00767258" w:rsidR="00767258">
        <w:rPr>
          <w:rFonts w:hint="cs"/>
          <w:bCs/>
          <w:w w:val="105"/>
          <w:sz w:val="24"/>
          <w:szCs w:val="24"/>
          <w:rtl/>
        </w:rPr>
        <w:t xml:space="preserve"> (مطلوب)</w:t>
      </w:r>
    </w:p>
    <w:p w:rsidR="00253F7B" w:rsidRPr="004A0228" w:rsidP="007E6B7F" w14:paraId="79A1DC4B" w14:textId="0759299E">
      <w:pPr>
        <w:pStyle w:val="BodyText"/>
        <w:bidi/>
        <w:spacing w:before="9"/>
        <w:rPr>
          <w:b/>
          <w:sz w:val="24"/>
          <w:szCs w:val="24"/>
        </w:rPr>
      </w:pPr>
    </w:p>
    <w:p w:rsidR="00253F7B" w:rsidRPr="004A0228" w:rsidP="007E6B7F" w14:paraId="518D203B" w14:textId="77777777">
      <w:pPr>
        <w:pStyle w:val="BodyText"/>
        <w:bidi/>
        <w:spacing w:before="7"/>
        <w:rPr>
          <w:b/>
          <w:sz w:val="24"/>
          <w:szCs w:val="24"/>
        </w:rPr>
      </w:pPr>
    </w:p>
    <w:p w:rsidR="00253F7B" w:rsidRPr="00767258" w:rsidP="007E6B7F" w14:paraId="2E1A625C" w14:textId="4CD886F1">
      <w:pPr>
        <w:bidi/>
        <w:ind w:left="1825"/>
        <w:rPr>
          <w:b/>
          <w:bCs/>
          <w:sz w:val="24"/>
          <w:szCs w:val="24"/>
        </w:rPr>
      </w:pPr>
      <w:r w:rsidRPr="00767258">
        <w:rPr>
          <w:b/>
          <w:bCs/>
          <w:noProof/>
          <w:sz w:val="24"/>
          <w:szCs w:val="24"/>
        </w:rPr>
        <mc:AlternateContent>
          <mc:Choice Requires="wps">
            <w:drawing>
              <wp:anchor distT="0" distB="0" distL="114300" distR="114300" simplePos="0" relativeHeight="251672576" behindDoc="1" locked="0" layoutInCell="1" allowOverlap="1">
                <wp:simplePos x="0" y="0"/>
                <wp:positionH relativeFrom="page">
                  <wp:posOffset>1945005</wp:posOffset>
                </wp:positionH>
                <wp:positionV relativeFrom="paragraph">
                  <wp:posOffset>140335</wp:posOffset>
                </wp:positionV>
                <wp:extent cx="523240" cy="26670"/>
                <wp:effectExtent l="0" t="0" r="0" b="0"/>
                <wp:wrapNone/>
                <wp:docPr id="21" name="AutoShape 21"/>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523240" cy="26670"/>
                        </a:xfrm>
                        <a:custGeom>
                          <a:avLst/>
                          <a:gdLst>
                            <a:gd name="T0" fmla="+- 0 3076 3063"/>
                            <a:gd name="T1" fmla="*/ T0 w 824"/>
                            <a:gd name="T2" fmla="+- 0 221 221"/>
                            <a:gd name="T3" fmla="*/ 221 h 42"/>
                            <a:gd name="T4" fmla="+- 0 3089 3063"/>
                            <a:gd name="T5" fmla="*/ T4 w 824"/>
                            <a:gd name="T6" fmla="+- 0 249 221"/>
                            <a:gd name="T7" fmla="*/ 249 h 42"/>
                            <a:gd name="T8" fmla="+- 0 3103 3063"/>
                            <a:gd name="T9" fmla="*/ T8 w 824"/>
                            <a:gd name="T10" fmla="+- 0 221 221"/>
                            <a:gd name="T11" fmla="*/ 221 h 42"/>
                            <a:gd name="T12" fmla="+- 0 3116 3063"/>
                            <a:gd name="T13" fmla="*/ T12 w 824"/>
                            <a:gd name="T14" fmla="+- 0 249 221"/>
                            <a:gd name="T15" fmla="*/ 249 h 42"/>
                            <a:gd name="T16" fmla="+- 0 3143 3063"/>
                            <a:gd name="T17" fmla="*/ T16 w 824"/>
                            <a:gd name="T18" fmla="+- 0 249 221"/>
                            <a:gd name="T19" fmla="*/ 249 h 42"/>
                            <a:gd name="T20" fmla="+- 0 3129 3063"/>
                            <a:gd name="T21" fmla="*/ T20 w 824"/>
                            <a:gd name="T22" fmla="+- 0 237 221"/>
                            <a:gd name="T23" fmla="*/ 237 h 42"/>
                            <a:gd name="T24" fmla="+- 0 3156 3063"/>
                            <a:gd name="T25" fmla="*/ T24 w 824"/>
                            <a:gd name="T26" fmla="+- 0 263 221"/>
                            <a:gd name="T27" fmla="*/ 263 h 42"/>
                            <a:gd name="T28" fmla="+- 0 3156 3063"/>
                            <a:gd name="T29" fmla="*/ T28 w 824"/>
                            <a:gd name="T30" fmla="+- 0 237 221"/>
                            <a:gd name="T31" fmla="*/ 237 h 42"/>
                            <a:gd name="T32" fmla="+- 0 3182 3063"/>
                            <a:gd name="T33" fmla="*/ T32 w 824"/>
                            <a:gd name="T34" fmla="+- 0 263 221"/>
                            <a:gd name="T35" fmla="*/ 263 h 42"/>
                            <a:gd name="T36" fmla="+- 0 3182 3063"/>
                            <a:gd name="T37" fmla="*/ T36 w 824"/>
                            <a:gd name="T38" fmla="+- 0 237 221"/>
                            <a:gd name="T39" fmla="*/ 237 h 42"/>
                            <a:gd name="T40" fmla="+- 0 3209 3063"/>
                            <a:gd name="T41" fmla="*/ T40 w 824"/>
                            <a:gd name="T42" fmla="+- 0 263 221"/>
                            <a:gd name="T43" fmla="*/ 263 h 42"/>
                            <a:gd name="T44" fmla="+- 0 3209 3063"/>
                            <a:gd name="T45" fmla="*/ T44 w 824"/>
                            <a:gd name="T46" fmla="+- 0 237 221"/>
                            <a:gd name="T47" fmla="*/ 237 h 42"/>
                            <a:gd name="T48" fmla="+- 0 3236 3063"/>
                            <a:gd name="T49" fmla="*/ T48 w 824"/>
                            <a:gd name="T50" fmla="+- 0 263 221"/>
                            <a:gd name="T51" fmla="*/ 263 h 42"/>
                            <a:gd name="T52" fmla="+- 0 3236 3063"/>
                            <a:gd name="T53" fmla="*/ T52 w 824"/>
                            <a:gd name="T54" fmla="+- 0 237 221"/>
                            <a:gd name="T55" fmla="*/ 237 h 42"/>
                            <a:gd name="T56" fmla="+- 0 3262 3063"/>
                            <a:gd name="T57" fmla="*/ T56 w 824"/>
                            <a:gd name="T58" fmla="+- 0 263 221"/>
                            <a:gd name="T59" fmla="*/ 263 h 42"/>
                            <a:gd name="T60" fmla="+- 0 3262 3063"/>
                            <a:gd name="T61" fmla="*/ T60 w 824"/>
                            <a:gd name="T62" fmla="+- 0 237 221"/>
                            <a:gd name="T63" fmla="*/ 237 h 42"/>
                            <a:gd name="T64" fmla="+- 0 3289 3063"/>
                            <a:gd name="T65" fmla="*/ T64 w 824"/>
                            <a:gd name="T66" fmla="+- 0 263 221"/>
                            <a:gd name="T67" fmla="*/ 263 h 42"/>
                            <a:gd name="T68" fmla="+- 0 3289 3063"/>
                            <a:gd name="T69" fmla="*/ T68 w 824"/>
                            <a:gd name="T70" fmla="+- 0 237 221"/>
                            <a:gd name="T71" fmla="*/ 237 h 42"/>
                            <a:gd name="T72" fmla="+- 0 3315 3063"/>
                            <a:gd name="T73" fmla="*/ T72 w 824"/>
                            <a:gd name="T74" fmla="+- 0 263 221"/>
                            <a:gd name="T75" fmla="*/ 263 h 42"/>
                            <a:gd name="T76" fmla="+- 0 3315 3063"/>
                            <a:gd name="T77" fmla="*/ T76 w 824"/>
                            <a:gd name="T78" fmla="+- 0 237 221"/>
                            <a:gd name="T79" fmla="*/ 237 h 42"/>
                            <a:gd name="T80" fmla="+- 0 3342 3063"/>
                            <a:gd name="T81" fmla="*/ T80 w 824"/>
                            <a:gd name="T82" fmla="+- 0 263 221"/>
                            <a:gd name="T83" fmla="*/ 263 h 42"/>
                            <a:gd name="T84" fmla="+- 0 3342 3063"/>
                            <a:gd name="T85" fmla="*/ T84 w 824"/>
                            <a:gd name="T86" fmla="+- 0 237 221"/>
                            <a:gd name="T87" fmla="*/ 237 h 42"/>
                            <a:gd name="T88" fmla="+- 0 3368 3063"/>
                            <a:gd name="T89" fmla="*/ T88 w 824"/>
                            <a:gd name="T90" fmla="+- 0 263 221"/>
                            <a:gd name="T91" fmla="*/ 263 h 42"/>
                            <a:gd name="T92" fmla="+- 0 3368 3063"/>
                            <a:gd name="T93" fmla="*/ T92 w 824"/>
                            <a:gd name="T94" fmla="+- 0 237 221"/>
                            <a:gd name="T95" fmla="*/ 237 h 42"/>
                            <a:gd name="T96" fmla="+- 0 3395 3063"/>
                            <a:gd name="T97" fmla="*/ T96 w 824"/>
                            <a:gd name="T98" fmla="+- 0 263 221"/>
                            <a:gd name="T99" fmla="*/ 263 h 42"/>
                            <a:gd name="T100" fmla="+- 0 3395 3063"/>
                            <a:gd name="T101" fmla="*/ T100 w 824"/>
                            <a:gd name="T102" fmla="+- 0 237 221"/>
                            <a:gd name="T103" fmla="*/ 237 h 42"/>
                            <a:gd name="T104" fmla="+- 0 3421 3063"/>
                            <a:gd name="T105" fmla="*/ T104 w 824"/>
                            <a:gd name="T106" fmla="+- 0 263 221"/>
                            <a:gd name="T107" fmla="*/ 263 h 42"/>
                            <a:gd name="T108" fmla="+- 0 3421 3063"/>
                            <a:gd name="T109" fmla="*/ T108 w 824"/>
                            <a:gd name="T110" fmla="+- 0 237 221"/>
                            <a:gd name="T111" fmla="*/ 237 h 42"/>
                            <a:gd name="T112" fmla="+- 0 3448 3063"/>
                            <a:gd name="T113" fmla="*/ T112 w 824"/>
                            <a:gd name="T114" fmla="+- 0 263 221"/>
                            <a:gd name="T115" fmla="*/ 263 h 42"/>
                            <a:gd name="T116" fmla="+- 0 3448 3063"/>
                            <a:gd name="T117" fmla="*/ T116 w 824"/>
                            <a:gd name="T118" fmla="+- 0 237 221"/>
                            <a:gd name="T119" fmla="*/ 237 h 42"/>
                            <a:gd name="T120" fmla="+- 0 3474 3063"/>
                            <a:gd name="T121" fmla="*/ T120 w 824"/>
                            <a:gd name="T122" fmla="+- 0 263 221"/>
                            <a:gd name="T123" fmla="*/ 263 h 42"/>
                            <a:gd name="T124" fmla="+- 0 3474 3063"/>
                            <a:gd name="T125" fmla="*/ T124 w 824"/>
                            <a:gd name="T126" fmla="+- 0 237 221"/>
                            <a:gd name="T127" fmla="*/ 237 h 42"/>
                            <a:gd name="T128" fmla="+- 0 3501 3063"/>
                            <a:gd name="T129" fmla="*/ T128 w 824"/>
                            <a:gd name="T130" fmla="+- 0 263 221"/>
                            <a:gd name="T131" fmla="*/ 263 h 42"/>
                            <a:gd name="T132" fmla="+- 0 3501 3063"/>
                            <a:gd name="T133" fmla="*/ T132 w 824"/>
                            <a:gd name="T134" fmla="+- 0 237 221"/>
                            <a:gd name="T135" fmla="*/ 237 h 42"/>
                            <a:gd name="T136" fmla="+- 0 3528 3063"/>
                            <a:gd name="T137" fmla="*/ T136 w 824"/>
                            <a:gd name="T138" fmla="+- 0 263 221"/>
                            <a:gd name="T139" fmla="*/ 263 h 42"/>
                            <a:gd name="T140" fmla="+- 0 3528 3063"/>
                            <a:gd name="T141" fmla="*/ T140 w 824"/>
                            <a:gd name="T142" fmla="+- 0 237 221"/>
                            <a:gd name="T143" fmla="*/ 237 h 42"/>
                            <a:gd name="T144" fmla="+- 0 3554 3063"/>
                            <a:gd name="T145" fmla="*/ T144 w 824"/>
                            <a:gd name="T146" fmla="+- 0 263 221"/>
                            <a:gd name="T147" fmla="*/ 263 h 42"/>
                            <a:gd name="T148" fmla="+- 0 3554 3063"/>
                            <a:gd name="T149" fmla="*/ T148 w 824"/>
                            <a:gd name="T150" fmla="+- 0 237 221"/>
                            <a:gd name="T151" fmla="*/ 237 h 42"/>
                            <a:gd name="T152" fmla="+- 0 3581 3063"/>
                            <a:gd name="T153" fmla="*/ T152 w 824"/>
                            <a:gd name="T154" fmla="+- 0 263 221"/>
                            <a:gd name="T155" fmla="*/ 263 h 42"/>
                            <a:gd name="T156" fmla="+- 0 3581 3063"/>
                            <a:gd name="T157" fmla="*/ T156 w 824"/>
                            <a:gd name="T158" fmla="+- 0 237 221"/>
                            <a:gd name="T159" fmla="*/ 237 h 42"/>
                            <a:gd name="T160" fmla="+- 0 3607 3063"/>
                            <a:gd name="T161" fmla="*/ T160 w 824"/>
                            <a:gd name="T162" fmla="+- 0 263 221"/>
                            <a:gd name="T163" fmla="*/ 263 h 42"/>
                            <a:gd name="T164" fmla="+- 0 3607 3063"/>
                            <a:gd name="T165" fmla="*/ T164 w 824"/>
                            <a:gd name="T166" fmla="+- 0 237 221"/>
                            <a:gd name="T167" fmla="*/ 237 h 42"/>
                            <a:gd name="T168" fmla="+- 0 3634 3063"/>
                            <a:gd name="T169" fmla="*/ T168 w 824"/>
                            <a:gd name="T170" fmla="+- 0 263 221"/>
                            <a:gd name="T171" fmla="*/ 263 h 42"/>
                            <a:gd name="T172" fmla="+- 0 3634 3063"/>
                            <a:gd name="T173" fmla="*/ T172 w 824"/>
                            <a:gd name="T174" fmla="+- 0 237 221"/>
                            <a:gd name="T175" fmla="*/ 237 h 42"/>
                            <a:gd name="T176" fmla="+- 0 3660 3063"/>
                            <a:gd name="T177" fmla="*/ T176 w 824"/>
                            <a:gd name="T178" fmla="+- 0 263 221"/>
                            <a:gd name="T179" fmla="*/ 263 h 42"/>
                            <a:gd name="T180" fmla="+- 0 3660 3063"/>
                            <a:gd name="T181" fmla="*/ T180 w 824"/>
                            <a:gd name="T182" fmla="+- 0 237 221"/>
                            <a:gd name="T183" fmla="*/ 237 h 42"/>
                            <a:gd name="T184" fmla="+- 0 3687 3063"/>
                            <a:gd name="T185" fmla="*/ T184 w 824"/>
                            <a:gd name="T186" fmla="+- 0 263 221"/>
                            <a:gd name="T187" fmla="*/ 263 h 42"/>
                            <a:gd name="T188" fmla="+- 0 3687 3063"/>
                            <a:gd name="T189" fmla="*/ T188 w 824"/>
                            <a:gd name="T190" fmla="+- 0 237 221"/>
                            <a:gd name="T191" fmla="*/ 237 h 42"/>
                            <a:gd name="T192" fmla="+- 0 3713 3063"/>
                            <a:gd name="T193" fmla="*/ T192 w 824"/>
                            <a:gd name="T194" fmla="+- 0 263 221"/>
                            <a:gd name="T195" fmla="*/ 263 h 42"/>
                            <a:gd name="T196" fmla="+- 0 3713 3063"/>
                            <a:gd name="T197" fmla="*/ T196 w 824"/>
                            <a:gd name="T198" fmla="+- 0 237 221"/>
                            <a:gd name="T199" fmla="*/ 237 h 42"/>
                            <a:gd name="T200" fmla="+- 0 3740 3063"/>
                            <a:gd name="T201" fmla="*/ T200 w 824"/>
                            <a:gd name="T202" fmla="+- 0 263 221"/>
                            <a:gd name="T203" fmla="*/ 263 h 42"/>
                            <a:gd name="T204" fmla="+- 0 3740 3063"/>
                            <a:gd name="T205" fmla="*/ T204 w 824"/>
                            <a:gd name="T206" fmla="+- 0 237 221"/>
                            <a:gd name="T207" fmla="*/ 237 h 42"/>
                            <a:gd name="T208" fmla="+- 0 3767 3063"/>
                            <a:gd name="T209" fmla="*/ T208 w 824"/>
                            <a:gd name="T210" fmla="+- 0 263 221"/>
                            <a:gd name="T211" fmla="*/ 263 h 42"/>
                            <a:gd name="T212" fmla="+- 0 3767 3063"/>
                            <a:gd name="T213" fmla="*/ T212 w 824"/>
                            <a:gd name="T214" fmla="+- 0 237 221"/>
                            <a:gd name="T215" fmla="*/ 237 h 42"/>
                            <a:gd name="T216" fmla="+- 0 3793 3063"/>
                            <a:gd name="T217" fmla="*/ T216 w 824"/>
                            <a:gd name="T218" fmla="+- 0 263 221"/>
                            <a:gd name="T219" fmla="*/ 263 h 42"/>
                            <a:gd name="T220" fmla="+- 0 3793 3063"/>
                            <a:gd name="T221" fmla="*/ T220 w 824"/>
                            <a:gd name="T222" fmla="+- 0 237 221"/>
                            <a:gd name="T223" fmla="*/ 237 h 42"/>
                            <a:gd name="T224" fmla="+- 0 3820 3063"/>
                            <a:gd name="T225" fmla="*/ T224 w 824"/>
                            <a:gd name="T226" fmla="+- 0 263 221"/>
                            <a:gd name="T227" fmla="*/ 263 h 42"/>
                            <a:gd name="T228" fmla="+- 0 3820 3063"/>
                            <a:gd name="T229" fmla="*/ T228 w 824"/>
                            <a:gd name="T230" fmla="+- 0 237 221"/>
                            <a:gd name="T231" fmla="*/ 237 h 42"/>
                            <a:gd name="T232" fmla="+- 0 3846 3063"/>
                            <a:gd name="T233" fmla="*/ T232 w 824"/>
                            <a:gd name="T234" fmla="+- 0 263 221"/>
                            <a:gd name="T235" fmla="*/ 263 h 42"/>
                            <a:gd name="T236" fmla="+- 0 3846 3063"/>
                            <a:gd name="T237" fmla="*/ T236 w 824"/>
                            <a:gd name="T238" fmla="+- 0 237 221"/>
                            <a:gd name="T239" fmla="*/ 237 h 42"/>
                            <a:gd name="T240" fmla="+- 0 3873 3063"/>
                            <a:gd name="T241" fmla="*/ T240 w 824"/>
                            <a:gd name="T242" fmla="+- 0 263 221"/>
                            <a:gd name="T243" fmla="*/ 263 h 42"/>
                            <a:gd name="T244" fmla="+- 0 3873 3063"/>
                            <a:gd name="T245" fmla="*/ T244 w 824"/>
                            <a:gd name="T246" fmla="+- 0 221 221"/>
                            <a:gd name="T247" fmla="*/ 221 h 42"/>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fill="norm" h="42" w="824" stroke="1">
                              <a:moveTo>
                                <a:pt x="13" y="0"/>
                              </a:moveTo>
                              <a:lnTo>
                                <a:pt x="0" y="0"/>
                              </a:lnTo>
                              <a:lnTo>
                                <a:pt x="0" y="16"/>
                              </a:lnTo>
                              <a:lnTo>
                                <a:pt x="13" y="16"/>
                              </a:lnTo>
                              <a:lnTo>
                                <a:pt x="13" y="0"/>
                              </a:lnTo>
                              <a:moveTo>
                                <a:pt x="26" y="28"/>
                              </a:moveTo>
                              <a:lnTo>
                                <a:pt x="0" y="28"/>
                              </a:lnTo>
                              <a:lnTo>
                                <a:pt x="0" y="42"/>
                              </a:lnTo>
                              <a:lnTo>
                                <a:pt x="26" y="42"/>
                              </a:lnTo>
                              <a:lnTo>
                                <a:pt x="26" y="28"/>
                              </a:lnTo>
                              <a:moveTo>
                                <a:pt x="40" y="0"/>
                              </a:moveTo>
                              <a:lnTo>
                                <a:pt x="26" y="0"/>
                              </a:lnTo>
                              <a:lnTo>
                                <a:pt x="26" y="16"/>
                              </a:lnTo>
                              <a:lnTo>
                                <a:pt x="40" y="16"/>
                              </a:lnTo>
                              <a:lnTo>
                                <a:pt x="40" y="0"/>
                              </a:lnTo>
                              <a:moveTo>
                                <a:pt x="53" y="28"/>
                              </a:moveTo>
                              <a:lnTo>
                                <a:pt x="40" y="28"/>
                              </a:lnTo>
                              <a:lnTo>
                                <a:pt x="40" y="42"/>
                              </a:lnTo>
                              <a:lnTo>
                                <a:pt x="53" y="42"/>
                              </a:lnTo>
                              <a:lnTo>
                                <a:pt x="53" y="28"/>
                              </a:lnTo>
                              <a:moveTo>
                                <a:pt x="80" y="28"/>
                              </a:moveTo>
                              <a:lnTo>
                                <a:pt x="66" y="28"/>
                              </a:lnTo>
                              <a:lnTo>
                                <a:pt x="66" y="42"/>
                              </a:lnTo>
                              <a:lnTo>
                                <a:pt x="80" y="42"/>
                              </a:lnTo>
                              <a:lnTo>
                                <a:pt x="80" y="28"/>
                              </a:lnTo>
                              <a:moveTo>
                                <a:pt x="80" y="0"/>
                              </a:moveTo>
                              <a:lnTo>
                                <a:pt x="66" y="0"/>
                              </a:lnTo>
                              <a:lnTo>
                                <a:pt x="53" y="0"/>
                              </a:lnTo>
                              <a:lnTo>
                                <a:pt x="53" y="16"/>
                              </a:lnTo>
                              <a:lnTo>
                                <a:pt x="66" y="16"/>
                              </a:lnTo>
                              <a:lnTo>
                                <a:pt x="80" y="16"/>
                              </a:lnTo>
                              <a:lnTo>
                                <a:pt x="80" y="0"/>
                              </a:lnTo>
                              <a:moveTo>
                                <a:pt x="106" y="28"/>
                              </a:moveTo>
                              <a:lnTo>
                                <a:pt x="93" y="28"/>
                              </a:lnTo>
                              <a:lnTo>
                                <a:pt x="93" y="42"/>
                              </a:lnTo>
                              <a:lnTo>
                                <a:pt x="106" y="42"/>
                              </a:lnTo>
                              <a:lnTo>
                                <a:pt x="106" y="28"/>
                              </a:lnTo>
                              <a:moveTo>
                                <a:pt x="106" y="0"/>
                              </a:moveTo>
                              <a:lnTo>
                                <a:pt x="93" y="0"/>
                              </a:lnTo>
                              <a:lnTo>
                                <a:pt x="93" y="16"/>
                              </a:lnTo>
                              <a:lnTo>
                                <a:pt x="106" y="16"/>
                              </a:lnTo>
                              <a:lnTo>
                                <a:pt x="106" y="0"/>
                              </a:lnTo>
                              <a:moveTo>
                                <a:pt x="133" y="28"/>
                              </a:moveTo>
                              <a:lnTo>
                                <a:pt x="119" y="28"/>
                              </a:lnTo>
                              <a:lnTo>
                                <a:pt x="119" y="42"/>
                              </a:lnTo>
                              <a:lnTo>
                                <a:pt x="133" y="42"/>
                              </a:lnTo>
                              <a:lnTo>
                                <a:pt x="133" y="28"/>
                              </a:lnTo>
                              <a:moveTo>
                                <a:pt x="133" y="15"/>
                              </a:moveTo>
                              <a:lnTo>
                                <a:pt x="119" y="15"/>
                              </a:lnTo>
                              <a:lnTo>
                                <a:pt x="119" y="16"/>
                              </a:lnTo>
                              <a:lnTo>
                                <a:pt x="133" y="16"/>
                              </a:lnTo>
                              <a:lnTo>
                                <a:pt x="133" y="15"/>
                              </a:lnTo>
                              <a:moveTo>
                                <a:pt x="159" y="28"/>
                              </a:moveTo>
                              <a:lnTo>
                                <a:pt x="146" y="28"/>
                              </a:lnTo>
                              <a:lnTo>
                                <a:pt x="146" y="42"/>
                              </a:lnTo>
                              <a:lnTo>
                                <a:pt x="159" y="42"/>
                              </a:lnTo>
                              <a:lnTo>
                                <a:pt x="159" y="28"/>
                              </a:lnTo>
                              <a:moveTo>
                                <a:pt x="159" y="15"/>
                              </a:moveTo>
                              <a:lnTo>
                                <a:pt x="146" y="15"/>
                              </a:lnTo>
                              <a:lnTo>
                                <a:pt x="146" y="16"/>
                              </a:lnTo>
                              <a:lnTo>
                                <a:pt x="159" y="16"/>
                              </a:lnTo>
                              <a:lnTo>
                                <a:pt x="159" y="15"/>
                              </a:lnTo>
                              <a:moveTo>
                                <a:pt x="186" y="28"/>
                              </a:moveTo>
                              <a:lnTo>
                                <a:pt x="173" y="28"/>
                              </a:lnTo>
                              <a:lnTo>
                                <a:pt x="173" y="42"/>
                              </a:lnTo>
                              <a:lnTo>
                                <a:pt x="186" y="42"/>
                              </a:lnTo>
                              <a:lnTo>
                                <a:pt x="186" y="28"/>
                              </a:lnTo>
                              <a:moveTo>
                                <a:pt x="186" y="0"/>
                              </a:moveTo>
                              <a:lnTo>
                                <a:pt x="173" y="0"/>
                              </a:lnTo>
                              <a:lnTo>
                                <a:pt x="173" y="16"/>
                              </a:lnTo>
                              <a:lnTo>
                                <a:pt x="186" y="16"/>
                              </a:lnTo>
                              <a:lnTo>
                                <a:pt x="186" y="0"/>
                              </a:lnTo>
                              <a:moveTo>
                                <a:pt x="212" y="28"/>
                              </a:moveTo>
                              <a:lnTo>
                                <a:pt x="199" y="28"/>
                              </a:lnTo>
                              <a:lnTo>
                                <a:pt x="199" y="42"/>
                              </a:lnTo>
                              <a:lnTo>
                                <a:pt x="212" y="42"/>
                              </a:lnTo>
                              <a:lnTo>
                                <a:pt x="212" y="28"/>
                              </a:lnTo>
                              <a:moveTo>
                                <a:pt x="212" y="0"/>
                              </a:moveTo>
                              <a:lnTo>
                                <a:pt x="199" y="0"/>
                              </a:lnTo>
                              <a:lnTo>
                                <a:pt x="199" y="16"/>
                              </a:lnTo>
                              <a:lnTo>
                                <a:pt x="212" y="16"/>
                              </a:lnTo>
                              <a:lnTo>
                                <a:pt x="212" y="0"/>
                              </a:lnTo>
                              <a:moveTo>
                                <a:pt x="239" y="28"/>
                              </a:moveTo>
                              <a:lnTo>
                                <a:pt x="226" y="28"/>
                              </a:lnTo>
                              <a:lnTo>
                                <a:pt x="226" y="42"/>
                              </a:lnTo>
                              <a:lnTo>
                                <a:pt x="239" y="42"/>
                              </a:lnTo>
                              <a:lnTo>
                                <a:pt x="239" y="28"/>
                              </a:lnTo>
                              <a:moveTo>
                                <a:pt x="239" y="0"/>
                              </a:moveTo>
                              <a:lnTo>
                                <a:pt x="226" y="0"/>
                              </a:lnTo>
                              <a:lnTo>
                                <a:pt x="226" y="16"/>
                              </a:lnTo>
                              <a:lnTo>
                                <a:pt x="239" y="16"/>
                              </a:lnTo>
                              <a:lnTo>
                                <a:pt x="239" y="0"/>
                              </a:lnTo>
                              <a:moveTo>
                                <a:pt x="265" y="28"/>
                              </a:moveTo>
                              <a:lnTo>
                                <a:pt x="252" y="28"/>
                              </a:lnTo>
                              <a:lnTo>
                                <a:pt x="252" y="42"/>
                              </a:lnTo>
                              <a:lnTo>
                                <a:pt x="265" y="42"/>
                              </a:lnTo>
                              <a:lnTo>
                                <a:pt x="265" y="28"/>
                              </a:lnTo>
                              <a:moveTo>
                                <a:pt x="265" y="0"/>
                              </a:moveTo>
                              <a:lnTo>
                                <a:pt x="252" y="0"/>
                              </a:lnTo>
                              <a:lnTo>
                                <a:pt x="252" y="16"/>
                              </a:lnTo>
                              <a:lnTo>
                                <a:pt x="265" y="16"/>
                              </a:lnTo>
                              <a:lnTo>
                                <a:pt x="265" y="0"/>
                              </a:lnTo>
                              <a:moveTo>
                                <a:pt x="292" y="28"/>
                              </a:moveTo>
                              <a:lnTo>
                                <a:pt x="279" y="28"/>
                              </a:lnTo>
                              <a:lnTo>
                                <a:pt x="279" y="42"/>
                              </a:lnTo>
                              <a:lnTo>
                                <a:pt x="292" y="42"/>
                              </a:lnTo>
                              <a:lnTo>
                                <a:pt x="292" y="28"/>
                              </a:lnTo>
                              <a:moveTo>
                                <a:pt x="292" y="0"/>
                              </a:moveTo>
                              <a:lnTo>
                                <a:pt x="279" y="0"/>
                              </a:lnTo>
                              <a:lnTo>
                                <a:pt x="279" y="16"/>
                              </a:lnTo>
                              <a:lnTo>
                                <a:pt x="292" y="16"/>
                              </a:lnTo>
                              <a:lnTo>
                                <a:pt x="292" y="0"/>
                              </a:lnTo>
                              <a:moveTo>
                                <a:pt x="319" y="28"/>
                              </a:moveTo>
                              <a:lnTo>
                                <a:pt x="305" y="28"/>
                              </a:lnTo>
                              <a:lnTo>
                                <a:pt x="305" y="42"/>
                              </a:lnTo>
                              <a:lnTo>
                                <a:pt x="319" y="42"/>
                              </a:lnTo>
                              <a:lnTo>
                                <a:pt x="319" y="28"/>
                              </a:lnTo>
                              <a:moveTo>
                                <a:pt x="319" y="0"/>
                              </a:moveTo>
                              <a:lnTo>
                                <a:pt x="305" y="0"/>
                              </a:lnTo>
                              <a:lnTo>
                                <a:pt x="305" y="16"/>
                              </a:lnTo>
                              <a:lnTo>
                                <a:pt x="319" y="16"/>
                              </a:lnTo>
                              <a:lnTo>
                                <a:pt x="319" y="0"/>
                              </a:lnTo>
                              <a:moveTo>
                                <a:pt x="345" y="28"/>
                              </a:moveTo>
                              <a:lnTo>
                                <a:pt x="332" y="28"/>
                              </a:lnTo>
                              <a:lnTo>
                                <a:pt x="332" y="42"/>
                              </a:lnTo>
                              <a:lnTo>
                                <a:pt x="345" y="42"/>
                              </a:lnTo>
                              <a:lnTo>
                                <a:pt x="345" y="28"/>
                              </a:lnTo>
                              <a:moveTo>
                                <a:pt x="345" y="0"/>
                              </a:moveTo>
                              <a:lnTo>
                                <a:pt x="332" y="0"/>
                              </a:lnTo>
                              <a:lnTo>
                                <a:pt x="332" y="16"/>
                              </a:lnTo>
                              <a:lnTo>
                                <a:pt x="345" y="16"/>
                              </a:lnTo>
                              <a:lnTo>
                                <a:pt x="345" y="0"/>
                              </a:lnTo>
                              <a:moveTo>
                                <a:pt x="372" y="28"/>
                              </a:moveTo>
                              <a:lnTo>
                                <a:pt x="358" y="28"/>
                              </a:lnTo>
                              <a:lnTo>
                                <a:pt x="358" y="42"/>
                              </a:lnTo>
                              <a:lnTo>
                                <a:pt x="372" y="42"/>
                              </a:lnTo>
                              <a:lnTo>
                                <a:pt x="372" y="28"/>
                              </a:lnTo>
                              <a:moveTo>
                                <a:pt x="372" y="0"/>
                              </a:moveTo>
                              <a:lnTo>
                                <a:pt x="358" y="0"/>
                              </a:lnTo>
                              <a:lnTo>
                                <a:pt x="358" y="16"/>
                              </a:lnTo>
                              <a:lnTo>
                                <a:pt x="372" y="16"/>
                              </a:lnTo>
                              <a:lnTo>
                                <a:pt x="372" y="0"/>
                              </a:lnTo>
                              <a:moveTo>
                                <a:pt x="398" y="28"/>
                              </a:moveTo>
                              <a:lnTo>
                                <a:pt x="385" y="28"/>
                              </a:lnTo>
                              <a:lnTo>
                                <a:pt x="385" y="42"/>
                              </a:lnTo>
                              <a:lnTo>
                                <a:pt x="398" y="42"/>
                              </a:lnTo>
                              <a:lnTo>
                                <a:pt x="398" y="28"/>
                              </a:lnTo>
                              <a:moveTo>
                                <a:pt x="398" y="0"/>
                              </a:moveTo>
                              <a:lnTo>
                                <a:pt x="385" y="0"/>
                              </a:lnTo>
                              <a:lnTo>
                                <a:pt x="385" y="16"/>
                              </a:lnTo>
                              <a:lnTo>
                                <a:pt x="398" y="16"/>
                              </a:lnTo>
                              <a:lnTo>
                                <a:pt x="398" y="0"/>
                              </a:lnTo>
                              <a:moveTo>
                                <a:pt x="425" y="28"/>
                              </a:moveTo>
                              <a:lnTo>
                                <a:pt x="411" y="28"/>
                              </a:lnTo>
                              <a:lnTo>
                                <a:pt x="411" y="42"/>
                              </a:lnTo>
                              <a:lnTo>
                                <a:pt x="425" y="42"/>
                              </a:lnTo>
                              <a:lnTo>
                                <a:pt x="425" y="28"/>
                              </a:lnTo>
                              <a:moveTo>
                                <a:pt x="425" y="0"/>
                              </a:moveTo>
                              <a:lnTo>
                                <a:pt x="411" y="0"/>
                              </a:lnTo>
                              <a:lnTo>
                                <a:pt x="411" y="16"/>
                              </a:lnTo>
                              <a:lnTo>
                                <a:pt x="425" y="16"/>
                              </a:lnTo>
                              <a:lnTo>
                                <a:pt x="425" y="0"/>
                              </a:lnTo>
                              <a:moveTo>
                                <a:pt x="451" y="28"/>
                              </a:moveTo>
                              <a:lnTo>
                                <a:pt x="438" y="28"/>
                              </a:lnTo>
                              <a:lnTo>
                                <a:pt x="438" y="42"/>
                              </a:lnTo>
                              <a:lnTo>
                                <a:pt x="451" y="42"/>
                              </a:lnTo>
                              <a:lnTo>
                                <a:pt x="451" y="28"/>
                              </a:lnTo>
                              <a:moveTo>
                                <a:pt x="451" y="0"/>
                              </a:moveTo>
                              <a:lnTo>
                                <a:pt x="438" y="0"/>
                              </a:lnTo>
                              <a:lnTo>
                                <a:pt x="438" y="16"/>
                              </a:lnTo>
                              <a:lnTo>
                                <a:pt x="451" y="16"/>
                              </a:lnTo>
                              <a:lnTo>
                                <a:pt x="451" y="0"/>
                              </a:lnTo>
                              <a:moveTo>
                                <a:pt x="478" y="28"/>
                              </a:moveTo>
                              <a:lnTo>
                                <a:pt x="465" y="28"/>
                              </a:lnTo>
                              <a:lnTo>
                                <a:pt x="465" y="42"/>
                              </a:lnTo>
                              <a:lnTo>
                                <a:pt x="478" y="42"/>
                              </a:lnTo>
                              <a:lnTo>
                                <a:pt x="478" y="28"/>
                              </a:lnTo>
                              <a:moveTo>
                                <a:pt x="478" y="0"/>
                              </a:moveTo>
                              <a:lnTo>
                                <a:pt x="465" y="0"/>
                              </a:lnTo>
                              <a:lnTo>
                                <a:pt x="465" y="16"/>
                              </a:lnTo>
                              <a:lnTo>
                                <a:pt x="478" y="16"/>
                              </a:lnTo>
                              <a:lnTo>
                                <a:pt x="478" y="0"/>
                              </a:lnTo>
                              <a:moveTo>
                                <a:pt x="504" y="28"/>
                              </a:moveTo>
                              <a:lnTo>
                                <a:pt x="491" y="28"/>
                              </a:lnTo>
                              <a:lnTo>
                                <a:pt x="491" y="42"/>
                              </a:lnTo>
                              <a:lnTo>
                                <a:pt x="504" y="42"/>
                              </a:lnTo>
                              <a:lnTo>
                                <a:pt x="504" y="28"/>
                              </a:lnTo>
                              <a:moveTo>
                                <a:pt x="504" y="0"/>
                              </a:moveTo>
                              <a:lnTo>
                                <a:pt x="491" y="0"/>
                              </a:lnTo>
                              <a:lnTo>
                                <a:pt x="491" y="16"/>
                              </a:lnTo>
                              <a:lnTo>
                                <a:pt x="504" y="16"/>
                              </a:lnTo>
                              <a:lnTo>
                                <a:pt x="504" y="0"/>
                              </a:lnTo>
                              <a:moveTo>
                                <a:pt x="531" y="28"/>
                              </a:moveTo>
                              <a:lnTo>
                                <a:pt x="518" y="28"/>
                              </a:lnTo>
                              <a:lnTo>
                                <a:pt x="518" y="42"/>
                              </a:lnTo>
                              <a:lnTo>
                                <a:pt x="531" y="42"/>
                              </a:lnTo>
                              <a:lnTo>
                                <a:pt x="531" y="28"/>
                              </a:lnTo>
                              <a:moveTo>
                                <a:pt x="531" y="0"/>
                              </a:moveTo>
                              <a:lnTo>
                                <a:pt x="518" y="0"/>
                              </a:lnTo>
                              <a:lnTo>
                                <a:pt x="518" y="16"/>
                              </a:lnTo>
                              <a:lnTo>
                                <a:pt x="531" y="16"/>
                              </a:lnTo>
                              <a:lnTo>
                                <a:pt x="531" y="0"/>
                              </a:lnTo>
                              <a:moveTo>
                                <a:pt x="558" y="28"/>
                              </a:moveTo>
                              <a:lnTo>
                                <a:pt x="544" y="28"/>
                              </a:lnTo>
                              <a:lnTo>
                                <a:pt x="544" y="42"/>
                              </a:lnTo>
                              <a:lnTo>
                                <a:pt x="558" y="42"/>
                              </a:lnTo>
                              <a:lnTo>
                                <a:pt x="558" y="28"/>
                              </a:lnTo>
                              <a:moveTo>
                                <a:pt x="558" y="0"/>
                              </a:moveTo>
                              <a:lnTo>
                                <a:pt x="544" y="0"/>
                              </a:lnTo>
                              <a:lnTo>
                                <a:pt x="544" y="16"/>
                              </a:lnTo>
                              <a:lnTo>
                                <a:pt x="558" y="16"/>
                              </a:lnTo>
                              <a:lnTo>
                                <a:pt x="558" y="0"/>
                              </a:lnTo>
                              <a:moveTo>
                                <a:pt x="584" y="28"/>
                              </a:moveTo>
                              <a:lnTo>
                                <a:pt x="571" y="28"/>
                              </a:lnTo>
                              <a:lnTo>
                                <a:pt x="571" y="42"/>
                              </a:lnTo>
                              <a:lnTo>
                                <a:pt x="584" y="42"/>
                              </a:lnTo>
                              <a:lnTo>
                                <a:pt x="584" y="28"/>
                              </a:lnTo>
                              <a:moveTo>
                                <a:pt x="584" y="0"/>
                              </a:moveTo>
                              <a:lnTo>
                                <a:pt x="571" y="0"/>
                              </a:lnTo>
                              <a:lnTo>
                                <a:pt x="571" y="16"/>
                              </a:lnTo>
                              <a:lnTo>
                                <a:pt x="584" y="16"/>
                              </a:lnTo>
                              <a:lnTo>
                                <a:pt x="584" y="0"/>
                              </a:lnTo>
                              <a:moveTo>
                                <a:pt x="611" y="28"/>
                              </a:moveTo>
                              <a:lnTo>
                                <a:pt x="597" y="28"/>
                              </a:lnTo>
                              <a:lnTo>
                                <a:pt x="597" y="42"/>
                              </a:lnTo>
                              <a:lnTo>
                                <a:pt x="611" y="42"/>
                              </a:lnTo>
                              <a:lnTo>
                                <a:pt x="611" y="28"/>
                              </a:lnTo>
                              <a:moveTo>
                                <a:pt x="611" y="0"/>
                              </a:moveTo>
                              <a:lnTo>
                                <a:pt x="597" y="0"/>
                              </a:lnTo>
                              <a:lnTo>
                                <a:pt x="597" y="16"/>
                              </a:lnTo>
                              <a:lnTo>
                                <a:pt x="611" y="16"/>
                              </a:lnTo>
                              <a:lnTo>
                                <a:pt x="611" y="0"/>
                              </a:lnTo>
                              <a:moveTo>
                                <a:pt x="637" y="28"/>
                              </a:moveTo>
                              <a:lnTo>
                                <a:pt x="624" y="28"/>
                              </a:lnTo>
                              <a:lnTo>
                                <a:pt x="624" y="42"/>
                              </a:lnTo>
                              <a:lnTo>
                                <a:pt x="637" y="42"/>
                              </a:lnTo>
                              <a:lnTo>
                                <a:pt x="637" y="28"/>
                              </a:lnTo>
                              <a:moveTo>
                                <a:pt x="637" y="0"/>
                              </a:moveTo>
                              <a:lnTo>
                                <a:pt x="624" y="0"/>
                              </a:lnTo>
                              <a:lnTo>
                                <a:pt x="624" y="16"/>
                              </a:lnTo>
                              <a:lnTo>
                                <a:pt x="637" y="16"/>
                              </a:lnTo>
                              <a:lnTo>
                                <a:pt x="637" y="0"/>
                              </a:lnTo>
                              <a:moveTo>
                                <a:pt x="664" y="28"/>
                              </a:moveTo>
                              <a:lnTo>
                                <a:pt x="650" y="28"/>
                              </a:lnTo>
                              <a:lnTo>
                                <a:pt x="650" y="42"/>
                              </a:lnTo>
                              <a:lnTo>
                                <a:pt x="664" y="42"/>
                              </a:lnTo>
                              <a:lnTo>
                                <a:pt x="664" y="28"/>
                              </a:lnTo>
                              <a:moveTo>
                                <a:pt x="664" y="0"/>
                              </a:moveTo>
                              <a:lnTo>
                                <a:pt x="650" y="0"/>
                              </a:lnTo>
                              <a:lnTo>
                                <a:pt x="650" y="16"/>
                              </a:lnTo>
                              <a:lnTo>
                                <a:pt x="664" y="16"/>
                              </a:lnTo>
                              <a:lnTo>
                                <a:pt x="664" y="0"/>
                              </a:lnTo>
                              <a:moveTo>
                                <a:pt x="690" y="28"/>
                              </a:moveTo>
                              <a:lnTo>
                                <a:pt x="677" y="28"/>
                              </a:lnTo>
                              <a:lnTo>
                                <a:pt x="677" y="42"/>
                              </a:lnTo>
                              <a:lnTo>
                                <a:pt x="690" y="42"/>
                              </a:lnTo>
                              <a:lnTo>
                                <a:pt x="690" y="28"/>
                              </a:lnTo>
                              <a:moveTo>
                                <a:pt x="690" y="0"/>
                              </a:moveTo>
                              <a:lnTo>
                                <a:pt x="677" y="0"/>
                              </a:lnTo>
                              <a:lnTo>
                                <a:pt x="677" y="16"/>
                              </a:lnTo>
                              <a:lnTo>
                                <a:pt x="690" y="16"/>
                              </a:lnTo>
                              <a:lnTo>
                                <a:pt x="690" y="0"/>
                              </a:lnTo>
                              <a:moveTo>
                                <a:pt x="717" y="28"/>
                              </a:moveTo>
                              <a:lnTo>
                                <a:pt x="704" y="28"/>
                              </a:lnTo>
                              <a:lnTo>
                                <a:pt x="704" y="42"/>
                              </a:lnTo>
                              <a:lnTo>
                                <a:pt x="717" y="42"/>
                              </a:lnTo>
                              <a:lnTo>
                                <a:pt x="717" y="28"/>
                              </a:lnTo>
                              <a:moveTo>
                                <a:pt x="717" y="0"/>
                              </a:moveTo>
                              <a:lnTo>
                                <a:pt x="704" y="0"/>
                              </a:lnTo>
                              <a:lnTo>
                                <a:pt x="704" y="16"/>
                              </a:lnTo>
                              <a:lnTo>
                                <a:pt x="717" y="16"/>
                              </a:lnTo>
                              <a:lnTo>
                                <a:pt x="717" y="0"/>
                              </a:lnTo>
                              <a:moveTo>
                                <a:pt x="743" y="28"/>
                              </a:moveTo>
                              <a:lnTo>
                                <a:pt x="730" y="28"/>
                              </a:lnTo>
                              <a:lnTo>
                                <a:pt x="730" y="42"/>
                              </a:lnTo>
                              <a:lnTo>
                                <a:pt x="743" y="42"/>
                              </a:lnTo>
                              <a:lnTo>
                                <a:pt x="743" y="28"/>
                              </a:lnTo>
                              <a:moveTo>
                                <a:pt x="743" y="0"/>
                              </a:moveTo>
                              <a:lnTo>
                                <a:pt x="730" y="0"/>
                              </a:lnTo>
                              <a:lnTo>
                                <a:pt x="730" y="16"/>
                              </a:lnTo>
                              <a:lnTo>
                                <a:pt x="743" y="16"/>
                              </a:lnTo>
                              <a:lnTo>
                                <a:pt x="743" y="0"/>
                              </a:lnTo>
                              <a:moveTo>
                                <a:pt x="770" y="28"/>
                              </a:moveTo>
                              <a:lnTo>
                                <a:pt x="757" y="28"/>
                              </a:lnTo>
                              <a:lnTo>
                                <a:pt x="757" y="42"/>
                              </a:lnTo>
                              <a:lnTo>
                                <a:pt x="770" y="42"/>
                              </a:lnTo>
                              <a:lnTo>
                                <a:pt x="770" y="28"/>
                              </a:lnTo>
                              <a:moveTo>
                                <a:pt x="770" y="0"/>
                              </a:moveTo>
                              <a:lnTo>
                                <a:pt x="757" y="0"/>
                              </a:lnTo>
                              <a:lnTo>
                                <a:pt x="757" y="16"/>
                              </a:lnTo>
                              <a:lnTo>
                                <a:pt x="770" y="16"/>
                              </a:lnTo>
                              <a:lnTo>
                                <a:pt x="770" y="0"/>
                              </a:lnTo>
                              <a:moveTo>
                                <a:pt x="797" y="28"/>
                              </a:moveTo>
                              <a:lnTo>
                                <a:pt x="783" y="28"/>
                              </a:lnTo>
                              <a:lnTo>
                                <a:pt x="783" y="42"/>
                              </a:lnTo>
                              <a:lnTo>
                                <a:pt x="797" y="42"/>
                              </a:lnTo>
                              <a:lnTo>
                                <a:pt x="797" y="28"/>
                              </a:lnTo>
                              <a:moveTo>
                                <a:pt x="797" y="0"/>
                              </a:moveTo>
                              <a:lnTo>
                                <a:pt x="783" y="0"/>
                              </a:lnTo>
                              <a:lnTo>
                                <a:pt x="783" y="16"/>
                              </a:lnTo>
                              <a:lnTo>
                                <a:pt x="797" y="16"/>
                              </a:lnTo>
                              <a:lnTo>
                                <a:pt x="797" y="0"/>
                              </a:lnTo>
                              <a:moveTo>
                                <a:pt x="823" y="28"/>
                              </a:moveTo>
                              <a:lnTo>
                                <a:pt x="810" y="28"/>
                              </a:lnTo>
                              <a:lnTo>
                                <a:pt x="810" y="42"/>
                              </a:lnTo>
                              <a:lnTo>
                                <a:pt x="823" y="42"/>
                              </a:lnTo>
                              <a:lnTo>
                                <a:pt x="823" y="28"/>
                              </a:lnTo>
                              <a:moveTo>
                                <a:pt x="823" y="0"/>
                              </a:moveTo>
                              <a:lnTo>
                                <a:pt x="816" y="0"/>
                              </a:lnTo>
                              <a:lnTo>
                                <a:pt x="810" y="0"/>
                              </a:lnTo>
                              <a:lnTo>
                                <a:pt x="810" y="16"/>
                              </a:lnTo>
                              <a:lnTo>
                                <a:pt x="823" y="16"/>
                              </a:lnTo>
                              <a:lnTo>
                                <a:pt x="823" y="15"/>
                              </a:lnTo>
                              <a:lnTo>
                                <a:pt x="823" y="0"/>
                              </a:lnTo>
                            </a:path>
                          </a:pathLst>
                        </a:cu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AutoShape 21" o:spid="_x0000_s1056" style="width:41.2pt;height:2.1pt;margin-top:11.05pt;margin-left:153.15pt;mso-height-percent:0;mso-height-relative:page;mso-position-horizontal-relative:page;mso-width-percent:0;mso-width-relative:page;mso-wrap-distance-bottom:0;mso-wrap-distance-left:9pt;mso-wrap-distance-right:9pt;mso-wrap-distance-top:0;mso-wrap-style:square;position:absolute;visibility:visible;v-text-anchor:top;z-index:-251642880" coordsize="824,42" path="m13,l,,,16l13,16l13,m26,28l,28,,42l26,42l26,28m40,l26,l26,16l40,16,40,m53,28l40,28l40,42l53,42l53,28m80,28l66,28l66,42l80,42l80,28m80,l66,,53,l53,16l66,16l80,16l80,m106,28l93,28l93,42l106,42l106,28m106,l93,l93,16l106,16,106,m133,28l119,28l119,42l133,42l133,28m133,15l119,15l119,16l133,16l133,15m159,28l146,28l146,42l159,42l159,28m159,15l146,15l146,16l159,16l159,15m186,28l173,28l173,42l186,42l186,28m186,l173,l173,16l186,16,186,m212,28l199,28l199,42l212,42l212,28m212,l199,l199,16l212,16,212,m239,28l226,28l226,42l239,42l239,28m239,l226,l226,16l239,16,239,m265,28l252,28l252,42l265,42l265,28m265,l252,l252,16l265,16,265,m292,28l279,28l279,42l292,42l292,28m292,l279,l279,16l292,16,292,m319,28l305,28l305,42l319,42l319,28m319,l305,l305,16l319,16,319,m345,28l332,28l332,42l345,42l345,28m345,l332,l332,16l345,16,345,m372,28l358,28l358,42l372,42l372,28m372,l358,l358,16l372,16,372,m398,28l385,28l385,42l398,42l398,28m398,l385,l385,16l398,16,398,m425,28l411,28l411,42l425,42l425,28m425,l411,l411,16l425,16,425,m451,28l438,28l438,42l451,42l451,28m451,l438,l438,16l451,16,451,m478,28l465,28l465,42l478,42l478,28m478,l465,l465,16l478,16,478,m504,28l491,28l491,42l504,42l504,28m504,l491,l491,16l504,16,504,m531,28l518,28l518,42l531,42l531,28m531,l518,l518,16l531,16,531,m558,28l544,28l544,42l558,42l558,28m558,l544,l544,16l558,16,558,m584,28l571,28l571,42l584,42l584,28m584,l571,l571,16l584,16,584,m611,28l597,28l597,42l611,42l611,28m611,l597,l597,16l611,16,611,m637,28l624,28l624,42l637,42l637,28m637,l624,l624,16l637,16,637,m664,28l650,28l650,42l664,42l664,28m664,l650,l650,16l664,16,664,m690,28l677,28l677,42l690,42l690,28m690,l677,l677,16l690,16,690,m717,28l704,28l704,42l717,42l717,28m717,l704,l704,16l717,16,717,m743,28l730,28l730,42l743,42l743,28m743,l730,l730,16l743,16,743,m770,28l757,28l757,42l770,42l770,28m770,l757,l757,16l770,16,770,m797,28l783,28l783,42l797,42l797,28m797,l783,l783,16l797,16,797,m823,28l810,28l810,42l823,42l823,28m823,l816,l810,l810,16l823,16l823,15l823,e" fillcolor="black" stroked="f">
                <v:path arrowok="t" o:connecttype="custom" o:connectlocs="8255,140335;16510,158115;25400,140335;33655,158115;50800,158115;41910,150495;59055,167005;59055,150495;75565,167005;75565,150495;92710,167005;92710,150495;109855,167005;109855,150495;126365,167005;126365,150495;143510,167005;143510,150495;160020,167005;160020,150495;177165,167005;177165,150495;193675,167005;193675,150495;210820,167005;210820,150495;227330,167005;227330,150495;244475,167005;244475,150495;260985,167005;260985,150495;278130,167005;278130,150495;295275,167005;295275,150495;311785,167005;311785,150495;328930,167005;328930,150495;345440,167005;345440,150495;362585,167005;362585,150495;379095,167005;379095,150495;396240,167005;396240,150495;412750,167005;412750,150495;429895,167005;429895,150495;447040,167005;447040,150495;463550,167005;463550,150495;480695,167005;480695,150495;497205,167005;497205,150495;514350,167005;514350,140335" o:connectangles="0,0,0,0,0,0,0,0,0,0,0,0,0,0,0,0,0,0,0,0,0,0,0,0,0,0,0,0,0,0,0,0,0,0,0,0,0,0,0,0,0,0,0,0,0,0,0,0,0,0,0,0,0,0,0,0,0,0,0,0,0,0"/>
              </v:shape>
            </w:pict>
          </mc:Fallback>
        </mc:AlternateContent>
      </w:r>
      <w:r w:rsidRPr="00767258" w:rsidR="00767258">
        <w:rPr>
          <w:rFonts w:hint="cs"/>
          <w:b/>
          <w:bCs/>
          <w:noProof/>
          <w:sz w:val="24"/>
          <w:szCs w:val="24"/>
          <w:rtl/>
        </w:rPr>
        <w:t>الولاية * (مطلوب)</w:t>
      </w:r>
    </w:p>
    <w:p w:rsidR="00253F7B" w:rsidRPr="00767258" w:rsidP="007E6B7F" w14:paraId="453C1E9E" w14:textId="77777777">
      <w:pPr>
        <w:pStyle w:val="BodyText"/>
        <w:bidi/>
        <w:spacing w:before="3"/>
        <w:rPr>
          <w:b/>
          <w:bCs/>
          <w:sz w:val="24"/>
          <w:szCs w:val="24"/>
        </w:rPr>
      </w:pPr>
    </w:p>
    <w:p w:rsidR="00253F7B" w:rsidRPr="00767258" w:rsidP="007E6B7F" w14:paraId="2E6F59E8" w14:textId="77777777">
      <w:pPr>
        <w:pStyle w:val="BodyText"/>
        <w:bidi/>
        <w:spacing w:before="10"/>
        <w:rPr>
          <w:b/>
          <w:bCs/>
          <w:sz w:val="24"/>
          <w:szCs w:val="24"/>
        </w:rPr>
      </w:pPr>
    </w:p>
    <w:p w:rsidR="00253F7B" w:rsidRPr="00767258" w:rsidP="007E6B7F" w14:paraId="00D8F034" w14:textId="29B0CAD6">
      <w:pPr>
        <w:bidi/>
        <w:spacing w:before="113"/>
        <w:ind w:left="1825"/>
        <w:rPr>
          <w:b/>
          <w:bCs/>
          <w:sz w:val="24"/>
          <w:szCs w:val="24"/>
        </w:rPr>
      </w:pPr>
      <w:r w:rsidRPr="00767258">
        <w:rPr>
          <w:b/>
          <w:bCs/>
          <w:noProof/>
          <w:sz w:val="24"/>
          <w:szCs w:val="24"/>
        </w:rPr>
        <mc:AlternateContent>
          <mc:Choice Requires="wps">
            <w:drawing>
              <wp:anchor distT="0" distB="0" distL="114300" distR="114300" simplePos="0" relativeHeight="251674624" behindDoc="1" locked="0" layoutInCell="1" allowOverlap="1">
                <wp:simplePos x="0" y="0"/>
                <wp:positionH relativeFrom="page">
                  <wp:posOffset>2164080</wp:posOffset>
                </wp:positionH>
                <wp:positionV relativeFrom="paragraph">
                  <wp:posOffset>212090</wp:posOffset>
                </wp:positionV>
                <wp:extent cx="523240" cy="26670"/>
                <wp:effectExtent l="0" t="0" r="0" b="0"/>
                <wp:wrapNone/>
                <wp:docPr id="20" name="AutoShape 19"/>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523240" cy="26670"/>
                        </a:xfrm>
                        <a:custGeom>
                          <a:avLst/>
                          <a:gdLst>
                            <a:gd name="T0" fmla="+- 0 3421 3408"/>
                            <a:gd name="T1" fmla="*/ T0 w 824"/>
                            <a:gd name="T2" fmla="+- 0 334 334"/>
                            <a:gd name="T3" fmla="*/ 334 h 42"/>
                            <a:gd name="T4" fmla="+- 0 3435 3408"/>
                            <a:gd name="T5" fmla="*/ T4 w 824"/>
                            <a:gd name="T6" fmla="+- 0 362 334"/>
                            <a:gd name="T7" fmla="*/ 362 h 42"/>
                            <a:gd name="T8" fmla="+- 0 3448 3408"/>
                            <a:gd name="T9" fmla="*/ T8 w 824"/>
                            <a:gd name="T10" fmla="+- 0 334 334"/>
                            <a:gd name="T11" fmla="*/ 334 h 42"/>
                            <a:gd name="T12" fmla="+- 0 3461 3408"/>
                            <a:gd name="T13" fmla="*/ T12 w 824"/>
                            <a:gd name="T14" fmla="+- 0 362 334"/>
                            <a:gd name="T15" fmla="*/ 362 h 42"/>
                            <a:gd name="T16" fmla="+- 0 3488 3408"/>
                            <a:gd name="T17" fmla="*/ T16 w 824"/>
                            <a:gd name="T18" fmla="+- 0 362 334"/>
                            <a:gd name="T19" fmla="*/ 362 h 42"/>
                            <a:gd name="T20" fmla="+- 0 3474 3408"/>
                            <a:gd name="T21" fmla="*/ T20 w 824"/>
                            <a:gd name="T22" fmla="+- 0 350 334"/>
                            <a:gd name="T23" fmla="*/ 350 h 42"/>
                            <a:gd name="T24" fmla="+- 0 3501 3408"/>
                            <a:gd name="T25" fmla="*/ T24 w 824"/>
                            <a:gd name="T26" fmla="+- 0 376 334"/>
                            <a:gd name="T27" fmla="*/ 376 h 42"/>
                            <a:gd name="T28" fmla="+- 0 3501 3408"/>
                            <a:gd name="T29" fmla="*/ T28 w 824"/>
                            <a:gd name="T30" fmla="+- 0 350 334"/>
                            <a:gd name="T31" fmla="*/ 350 h 42"/>
                            <a:gd name="T32" fmla="+- 0 3528 3408"/>
                            <a:gd name="T33" fmla="*/ T32 w 824"/>
                            <a:gd name="T34" fmla="+- 0 376 334"/>
                            <a:gd name="T35" fmla="*/ 376 h 42"/>
                            <a:gd name="T36" fmla="+- 0 3528 3408"/>
                            <a:gd name="T37" fmla="*/ T36 w 824"/>
                            <a:gd name="T38" fmla="+- 0 350 334"/>
                            <a:gd name="T39" fmla="*/ 350 h 42"/>
                            <a:gd name="T40" fmla="+- 0 3554 3408"/>
                            <a:gd name="T41" fmla="*/ T40 w 824"/>
                            <a:gd name="T42" fmla="+- 0 376 334"/>
                            <a:gd name="T43" fmla="*/ 376 h 42"/>
                            <a:gd name="T44" fmla="+- 0 3554 3408"/>
                            <a:gd name="T45" fmla="*/ T44 w 824"/>
                            <a:gd name="T46" fmla="+- 0 350 334"/>
                            <a:gd name="T47" fmla="*/ 350 h 42"/>
                            <a:gd name="T48" fmla="+- 0 3581 3408"/>
                            <a:gd name="T49" fmla="*/ T48 w 824"/>
                            <a:gd name="T50" fmla="+- 0 376 334"/>
                            <a:gd name="T51" fmla="*/ 376 h 42"/>
                            <a:gd name="T52" fmla="+- 0 3581 3408"/>
                            <a:gd name="T53" fmla="*/ T52 w 824"/>
                            <a:gd name="T54" fmla="+- 0 350 334"/>
                            <a:gd name="T55" fmla="*/ 350 h 42"/>
                            <a:gd name="T56" fmla="+- 0 3607 3408"/>
                            <a:gd name="T57" fmla="*/ T56 w 824"/>
                            <a:gd name="T58" fmla="+- 0 376 334"/>
                            <a:gd name="T59" fmla="*/ 376 h 42"/>
                            <a:gd name="T60" fmla="+- 0 3607 3408"/>
                            <a:gd name="T61" fmla="*/ T60 w 824"/>
                            <a:gd name="T62" fmla="+- 0 350 334"/>
                            <a:gd name="T63" fmla="*/ 350 h 42"/>
                            <a:gd name="T64" fmla="+- 0 3634 3408"/>
                            <a:gd name="T65" fmla="*/ T64 w 824"/>
                            <a:gd name="T66" fmla="+- 0 376 334"/>
                            <a:gd name="T67" fmla="*/ 376 h 42"/>
                            <a:gd name="T68" fmla="+- 0 3634 3408"/>
                            <a:gd name="T69" fmla="*/ T68 w 824"/>
                            <a:gd name="T70" fmla="+- 0 350 334"/>
                            <a:gd name="T71" fmla="*/ 350 h 42"/>
                            <a:gd name="T72" fmla="+- 0 3660 3408"/>
                            <a:gd name="T73" fmla="*/ T72 w 824"/>
                            <a:gd name="T74" fmla="+- 0 376 334"/>
                            <a:gd name="T75" fmla="*/ 376 h 42"/>
                            <a:gd name="T76" fmla="+- 0 3660 3408"/>
                            <a:gd name="T77" fmla="*/ T76 w 824"/>
                            <a:gd name="T78" fmla="+- 0 350 334"/>
                            <a:gd name="T79" fmla="*/ 350 h 42"/>
                            <a:gd name="T80" fmla="+- 0 3687 3408"/>
                            <a:gd name="T81" fmla="*/ T80 w 824"/>
                            <a:gd name="T82" fmla="+- 0 376 334"/>
                            <a:gd name="T83" fmla="*/ 376 h 42"/>
                            <a:gd name="T84" fmla="+- 0 3687 3408"/>
                            <a:gd name="T85" fmla="*/ T84 w 824"/>
                            <a:gd name="T86" fmla="+- 0 350 334"/>
                            <a:gd name="T87" fmla="*/ 350 h 42"/>
                            <a:gd name="T88" fmla="+- 0 3713 3408"/>
                            <a:gd name="T89" fmla="*/ T88 w 824"/>
                            <a:gd name="T90" fmla="+- 0 376 334"/>
                            <a:gd name="T91" fmla="*/ 376 h 42"/>
                            <a:gd name="T92" fmla="+- 0 3713 3408"/>
                            <a:gd name="T93" fmla="*/ T92 w 824"/>
                            <a:gd name="T94" fmla="+- 0 350 334"/>
                            <a:gd name="T95" fmla="*/ 350 h 42"/>
                            <a:gd name="T96" fmla="+- 0 3740 3408"/>
                            <a:gd name="T97" fmla="*/ T96 w 824"/>
                            <a:gd name="T98" fmla="+- 0 376 334"/>
                            <a:gd name="T99" fmla="*/ 376 h 42"/>
                            <a:gd name="T100" fmla="+- 0 3740 3408"/>
                            <a:gd name="T101" fmla="*/ T100 w 824"/>
                            <a:gd name="T102" fmla="+- 0 350 334"/>
                            <a:gd name="T103" fmla="*/ 350 h 42"/>
                            <a:gd name="T104" fmla="+- 0 3767 3408"/>
                            <a:gd name="T105" fmla="*/ T104 w 824"/>
                            <a:gd name="T106" fmla="+- 0 376 334"/>
                            <a:gd name="T107" fmla="*/ 376 h 42"/>
                            <a:gd name="T108" fmla="+- 0 3767 3408"/>
                            <a:gd name="T109" fmla="*/ T108 w 824"/>
                            <a:gd name="T110" fmla="+- 0 350 334"/>
                            <a:gd name="T111" fmla="*/ 350 h 42"/>
                            <a:gd name="T112" fmla="+- 0 3793 3408"/>
                            <a:gd name="T113" fmla="*/ T112 w 824"/>
                            <a:gd name="T114" fmla="+- 0 376 334"/>
                            <a:gd name="T115" fmla="*/ 376 h 42"/>
                            <a:gd name="T116" fmla="+- 0 3793 3408"/>
                            <a:gd name="T117" fmla="*/ T116 w 824"/>
                            <a:gd name="T118" fmla="+- 0 350 334"/>
                            <a:gd name="T119" fmla="*/ 350 h 42"/>
                            <a:gd name="T120" fmla="+- 0 3820 3408"/>
                            <a:gd name="T121" fmla="*/ T120 w 824"/>
                            <a:gd name="T122" fmla="+- 0 376 334"/>
                            <a:gd name="T123" fmla="*/ 376 h 42"/>
                            <a:gd name="T124" fmla="+- 0 3820 3408"/>
                            <a:gd name="T125" fmla="*/ T124 w 824"/>
                            <a:gd name="T126" fmla="+- 0 350 334"/>
                            <a:gd name="T127" fmla="*/ 350 h 42"/>
                            <a:gd name="T128" fmla="+- 0 3846 3408"/>
                            <a:gd name="T129" fmla="*/ T128 w 824"/>
                            <a:gd name="T130" fmla="+- 0 376 334"/>
                            <a:gd name="T131" fmla="*/ 376 h 42"/>
                            <a:gd name="T132" fmla="+- 0 3846 3408"/>
                            <a:gd name="T133" fmla="*/ T132 w 824"/>
                            <a:gd name="T134" fmla="+- 0 350 334"/>
                            <a:gd name="T135" fmla="*/ 350 h 42"/>
                            <a:gd name="T136" fmla="+- 0 3873 3408"/>
                            <a:gd name="T137" fmla="*/ T136 w 824"/>
                            <a:gd name="T138" fmla="+- 0 376 334"/>
                            <a:gd name="T139" fmla="*/ 376 h 42"/>
                            <a:gd name="T140" fmla="+- 0 3873 3408"/>
                            <a:gd name="T141" fmla="*/ T140 w 824"/>
                            <a:gd name="T142" fmla="+- 0 350 334"/>
                            <a:gd name="T143" fmla="*/ 350 h 42"/>
                            <a:gd name="T144" fmla="+- 0 3899 3408"/>
                            <a:gd name="T145" fmla="*/ T144 w 824"/>
                            <a:gd name="T146" fmla="+- 0 376 334"/>
                            <a:gd name="T147" fmla="*/ 376 h 42"/>
                            <a:gd name="T148" fmla="+- 0 3899 3408"/>
                            <a:gd name="T149" fmla="*/ T148 w 824"/>
                            <a:gd name="T150" fmla="+- 0 350 334"/>
                            <a:gd name="T151" fmla="*/ 350 h 42"/>
                            <a:gd name="T152" fmla="+- 0 3926 3408"/>
                            <a:gd name="T153" fmla="*/ T152 w 824"/>
                            <a:gd name="T154" fmla="+- 0 376 334"/>
                            <a:gd name="T155" fmla="*/ 376 h 42"/>
                            <a:gd name="T156" fmla="+- 0 3926 3408"/>
                            <a:gd name="T157" fmla="*/ T156 w 824"/>
                            <a:gd name="T158" fmla="+- 0 350 334"/>
                            <a:gd name="T159" fmla="*/ 350 h 42"/>
                            <a:gd name="T160" fmla="+- 0 3952 3408"/>
                            <a:gd name="T161" fmla="*/ T160 w 824"/>
                            <a:gd name="T162" fmla="+- 0 376 334"/>
                            <a:gd name="T163" fmla="*/ 376 h 42"/>
                            <a:gd name="T164" fmla="+- 0 3952 3408"/>
                            <a:gd name="T165" fmla="*/ T164 w 824"/>
                            <a:gd name="T166" fmla="+- 0 350 334"/>
                            <a:gd name="T167" fmla="*/ 350 h 42"/>
                            <a:gd name="T168" fmla="+- 0 3979 3408"/>
                            <a:gd name="T169" fmla="*/ T168 w 824"/>
                            <a:gd name="T170" fmla="+- 0 376 334"/>
                            <a:gd name="T171" fmla="*/ 376 h 42"/>
                            <a:gd name="T172" fmla="+- 0 3979 3408"/>
                            <a:gd name="T173" fmla="*/ T172 w 824"/>
                            <a:gd name="T174" fmla="+- 0 350 334"/>
                            <a:gd name="T175" fmla="*/ 350 h 42"/>
                            <a:gd name="T176" fmla="+- 0 4006 3408"/>
                            <a:gd name="T177" fmla="*/ T176 w 824"/>
                            <a:gd name="T178" fmla="+- 0 376 334"/>
                            <a:gd name="T179" fmla="*/ 376 h 42"/>
                            <a:gd name="T180" fmla="+- 0 4006 3408"/>
                            <a:gd name="T181" fmla="*/ T180 w 824"/>
                            <a:gd name="T182" fmla="+- 0 350 334"/>
                            <a:gd name="T183" fmla="*/ 350 h 42"/>
                            <a:gd name="T184" fmla="+- 0 4032 3408"/>
                            <a:gd name="T185" fmla="*/ T184 w 824"/>
                            <a:gd name="T186" fmla="+- 0 376 334"/>
                            <a:gd name="T187" fmla="*/ 376 h 42"/>
                            <a:gd name="T188" fmla="+- 0 4032 3408"/>
                            <a:gd name="T189" fmla="*/ T188 w 824"/>
                            <a:gd name="T190" fmla="+- 0 350 334"/>
                            <a:gd name="T191" fmla="*/ 350 h 42"/>
                            <a:gd name="T192" fmla="+- 0 4059 3408"/>
                            <a:gd name="T193" fmla="*/ T192 w 824"/>
                            <a:gd name="T194" fmla="+- 0 376 334"/>
                            <a:gd name="T195" fmla="*/ 376 h 42"/>
                            <a:gd name="T196" fmla="+- 0 4059 3408"/>
                            <a:gd name="T197" fmla="*/ T196 w 824"/>
                            <a:gd name="T198" fmla="+- 0 350 334"/>
                            <a:gd name="T199" fmla="*/ 350 h 42"/>
                            <a:gd name="T200" fmla="+- 0 4085 3408"/>
                            <a:gd name="T201" fmla="*/ T200 w 824"/>
                            <a:gd name="T202" fmla="+- 0 376 334"/>
                            <a:gd name="T203" fmla="*/ 376 h 42"/>
                            <a:gd name="T204" fmla="+- 0 4085 3408"/>
                            <a:gd name="T205" fmla="*/ T204 w 824"/>
                            <a:gd name="T206" fmla="+- 0 350 334"/>
                            <a:gd name="T207" fmla="*/ 350 h 42"/>
                            <a:gd name="T208" fmla="+- 0 4112 3408"/>
                            <a:gd name="T209" fmla="*/ T208 w 824"/>
                            <a:gd name="T210" fmla="+- 0 376 334"/>
                            <a:gd name="T211" fmla="*/ 376 h 42"/>
                            <a:gd name="T212" fmla="+- 0 4112 3408"/>
                            <a:gd name="T213" fmla="*/ T212 w 824"/>
                            <a:gd name="T214" fmla="+- 0 350 334"/>
                            <a:gd name="T215" fmla="*/ 350 h 42"/>
                            <a:gd name="T216" fmla="+- 0 4138 3408"/>
                            <a:gd name="T217" fmla="*/ T216 w 824"/>
                            <a:gd name="T218" fmla="+- 0 376 334"/>
                            <a:gd name="T219" fmla="*/ 376 h 42"/>
                            <a:gd name="T220" fmla="+- 0 4138 3408"/>
                            <a:gd name="T221" fmla="*/ T220 w 824"/>
                            <a:gd name="T222" fmla="+- 0 350 334"/>
                            <a:gd name="T223" fmla="*/ 350 h 42"/>
                            <a:gd name="T224" fmla="+- 0 4165 3408"/>
                            <a:gd name="T225" fmla="*/ T224 w 824"/>
                            <a:gd name="T226" fmla="+- 0 376 334"/>
                            <a:gd name="T227" fmla="*/ 376 h 42"/>
                            <a:gd name="T228" fmla="+- 0 4165 3408"/>
                            <a:gd name="T229" fmla="*/ T228 w 824"/>
                            <a:gd name="T230" fmla="+- 0 350 334"/>
                            <a:gd name="T231" fmla="*/ 350 h 42"/>
                            <a:gd name="T232" fmla="+- 0 4191 3408"/>
                            <a:gd name="T233" fmla="*/ T232 w 824"/>
                            <a:gd name="T234" fmla="+- 0 376 334"/>
                            <a:gd name="T235" fmla="*/ 376 h 42"/>
                            <a:gd name="T236" fmla="+- 0 4191 3408"/>
                            <a:gd name="T237" fmla="*/ T236 w 824"/>
                            <a:gd name="T238" fmla="+- 0 350 334"/>
                            <a:gd name="T239" fmla="*/ 350 h 42"/>
                            <a:gd name="T240" fmla="+- 0 4218 3408"/>
                            <a:gd name="T241" fmla="*/ T240 w 824"/>
                            <a:gd name="T242" fmla="+- 0 376 334"/>
                            <a:gd name="T243" fmla="*/ 376 h 42"/>
                            <a:gd name="T244" fmla="+- 0 4218 3408"/>
                            <a:gd name="T245" fmla="*/ T244 w 824"/>
                            <a:gd name="T246" fmla="+- 0 334 334"/>
                            <a:gd name="T247" fmla="*/ 334 h 42"/>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fill="norm" h="42" w="824" stroke="1">
                              <a:moveTo>
                                <a:pt x="13" y="0"/>
                              </a:moveTo>
                              <a:lnTo>
                                <a:pt x="0" y="0"/>
                              </a:lnTo>
                              <a:lnTo>
                                <a:pt x="0" y="16"/>
                              </a:lnTo>
                              <a:lnTo>
                                <a:pt x="13" y="16"/>
                              </a:lnTo>
                              <a:lnTo>
                                <a:pt x="13" y="0"/>
                              </a:lnTo>
                              <a:moveTo>
                                <a:pt x="27" y="28"/>
                              </a:moveTo>
                              <a:lnTo>
                                <a:pt x="0" y="28"/>
                              </a:lnTo>
                              <a:lnTo>
                                <a:pt x="0" y="42"/>
                              </a:lnTo>
                              <a:lnTo>
                                <a:pt x="27" y="42"/>
                              </a:lnTo>
                              <a:lnTo>
                                <a:pt x="27" y="28"/>
                              </a:lnTo>
                              <a:moveTo>
                                <a:pt x="40" y="0"/>
                              </a:moveTo>
                              <a:lnTo>
                                <a:pt x="27" y="0"/>
                              </a:lnTo>
                              <a:lnTo>
                                <a:pt x="27" y="16"/>
                              </a:lnTo>
                              <a:lnTo>
                                <a:pt x="40" y="16"/>
                              </a:lnTo>
                              <a:lnTo>
                                <a:pt x="40" y="0"/>
                              </a:lnTo>
                              <a:moveTo>
                                <a:pt x="53" y="28"/>
                              </a:moveTo>
                              <a:lnTo>
                                <a:pt x="40" y="28"/>
                              </a:lnTo>
                              <a:lnTo>
                                <a:pt x="40" y="42"/>
                              </a:lnTo>
                              <a:lnTo>
                                <a:pt x="53" y="42"/>
                              </a:lnTo>
                              <a:lnTo>
                                <a:pt x="53" y="28"/>
                              </a:lnTo>
                              <a:moveTo>
                                <a:pt x="80" y="28"/>
                              </a:moveTo>
                              <a:lnTo>
                                <a:pt x="66" y="28"/>
                              </a:lnTo>
                              <a:lnTo>
                                <a:pt x="66" y="42"/>
                              </a:lnTo>
                              <a:lnTo>
                                <a:pt x="80" y="42"/>
                              </a:lnTo>
                              <a:lnTo>
                                <a:pt x="80" y="28"/>
                              </a:lnTo>
                              <a:moveTo>
                                <a:pt x="80" y="0"/>
                              </a:moveTo>
                              <a:lnTo>
                                <a:pt x="66" y="0"/>
                              </a:lnTo>
                              <a:lnTo>
                                <a:pt x="53" y="0"/>
                              </a:lnTo>
                              <a:lnTo>
                                <a:pt x="53" y="16"/>
                              </a:lnTo>
                              <a:lnTo>
                                <a:pt x="66" y="16"/>
                              </a:lnTo>
                              <a:lnTo>
                                <a:pt x="80" y="16"/>
                              </a:lnTo>
                              <a:lnTo>
                                <a:pt x="80" y="0"/>
                              </a:lnTo>
                              <a:moveTo>
                                <a:pt x="106" y="28"/>
                              </a:moveTo>
                              <a:lnTo>
                                <a:pt x="93" y="28"/>
                              </a:lnTo>
                              <a:lnTo>
                                <a:pt x="93" y="42"/>
                              </a:lnTo>
                              <a:lnTo>
                                <a:pt x="106" y="42"/>
                              </a:lnTo>
                              <a:lnTo>
                                <a:pt x="106" y="28"/>
                              </a:lnTo>
                              <a:moveTo>
                                <a:pt x="106" y="0"/>
                              </a:moveTo>
                              <a:lnTo>
                                <a:pt x="93" y="0"/>
                              </a:lnTo>
                              <a:lnTo>
                                <a:pt x="93" y="16"/>
                              </a:lnTo>
                              <a:lnTo>
                                <a:pt x="106" y="16"/>
                              </a:lnTo>
                              <a:lnTo>
                                <a:pt x="106" y="0"/>
                              </a:lnTo>
                              <a:moveTo>
                                <a:pt x="133" y="28"/>
                              </a:moveTo>
                              <a:lnTo>
                                <a:pt x="120" y="28"/>
                              </a:lnTo>
                              <a:lnTo>
                                <a:pt x="120" y="42"/>
                              </a:lnTo>
                              <a:lnTo>
                                <a:pt x="133" y="42"/>
                              </a:lnTo>
                              <a:lnTo>
                                <a:pt x="133" y="28"/>
                              </a:lnTo>
                              <a:moveTo>
                                <a:pt x="133" y="15"/>
                              </a:moveTo>
                              <a:lnTo>
                                <a:pt x="120" y="15"/>
                              </a:lnTo>
                              <a:lnTo>
                                <a:pt x="120" y="16"/>
                              </a:lnTo>
                              <a:lnTo>
                                <a:pt x="133" y="16"/>
                              </a:lnTo>
                              <a:lnTo>
                                <a:pt x="133" y="15"/>
                              </a:lnTo>
                              <a:moveTo>
                                <a:pt x="159" y="28"/>
                              </a:moveTo>
                              <a:lnTo>
                                <a:pt x="146" y="28"/>
                              </a:lnTo>
                              <a:lnTo>
                                <a:pt x="146" y="42"/>
                              </a:lnTo>
                              <a:lnTo>
                                <a:pt x="159" y="42"/>
                              </a:lnTo>
                              <a:lnTo>
                                <a:pt x="159" y="28"/>
                              </a:lnTo>
                              <a:moveTo>
                                <a:pt x="159" y="15"/>
                              </a:moveTo>
                              <a:lnTo>
                                <a:pt x="146" y="15"/>
                              </a:lnTo>
                              <a:lnTo>
                                <a:pt x="146" y="16"/>
                              </a:lnTo>
                              <a:lnTo>
                                <a:pt x="159" y="16"/>
                              </a:lnTo>
                              <a:lnTo>
                                <a:pt x="159" y="15"/>
                              </a:lnTo>
                              <a:moveTo>
                                <a:pt x="186" y="28"/>
                              </a:moveTo>
                              <a:lnTo>
                                <a:pt x="173" y="28"/>
                              </a:lnTo>
                              <a:lnTo>
                                <a:pt x="173" y="42"/>
                              </a:lnTo>
                              <a:lnTo>
                                <a:pt x="186" y="42"/>
                              </a:lnTo>
                              <a:lnTo>
                                <a:pt x="186" y="28"/>
                              </a:lnTo>
                              <a:moveTo>
                                <a:pt x="186" y="0"/>
                              </a:moveTo>
                              <a:lnTo>
                                <a:pt x="173" y="0"/>
                              </a:lnTo>
                              <a:lnTo>
                                <a:pt x="173" y="16"/>
                              </a:lnTo>
                              <a:lnTo>
                                <a:pt x="186" y="16"/>
                              </a:lnTo>
                              <a:lnTo>
                                <a:pt x="186" y="0"/>
                              </a:lnTo>
                              <a:moveTo>
                                <a:pt x="213" y="28"/>
                              </a:moveTo>
                              <a:lnTo>
                                <a:pt x="199" y="28"/>
                              </a:lnTo>
                              <a:lnTo>
                                <a:pt x="199" y="42"/>
                              </a:lnTo>
                              <a:lnTo>
                                <a:pt x="213" y="42"/>
                              </a:lnTo>
                              <a:lnTo>
                                <a:pt x="213" y="28"/>
                              </a:lnTo>
                              <a:moveTo>
                                <a:pt x="213" y="0"/>
                              </a:moveTo>
                              <a:lnTo>
                                <a:pt x="199" y="0"/>
                              </a:lnTo>
                              <a:lnTo>
                                <a:pt x="199" y="16"/>
                              </a:lnTo>
                              <a:lnTo>
                                <a:pt x="213" y="16"/>
                              </a:lnTo>
                              <a:lnTo>
                                <a:pt x="213" y="0"/>
                              </a:lnTo>
                              <a:moveTo>
                                <a:pt x="239" y="28"/>
                              </a:moveTo>
                              <a:lnTo>
                                <a:pt x="226" y="28"/>
                              </a:lnTo>
                              <a:lnTo>
                                <a:pt x="226" y="42"/>
                              </a:lnTo>
                              <a:lnTo>
                                <a:pt x="239" y="42"/>
                              </a:lnTo>
                              <a:lnTo>
                                <a:pt x="239" y="28"/>
                              </a:lnTo>
                              <a:moveTo>
                                <a:pt x="239" y="0"/>
                              </a:moveTo>
                              <a:lnTo>
                                <a:pt x="226" y="0"/>
                              </a:lnTo>
                              <a:lnTo>
                                <a:pt x="226" y="16"/>
                              </a:lnTo>
                              <a:lnTo>
                                <a:pt x="239" y="16"/>
                              </a:lnTo>
                              <a:lnTo>
                                <a:pt x="239" y="0"/>
                              </a:lnTo>
                              <a:moveTo>
                                <a:pt x="266" y="28"/>
                              </a:moveTo>
                              <a:lnTo>
                                <a:pt x="252" y="28"/>
                              </a:lnTo>
                              <a:lnTo>
                                <a:pt x="252" y="42"/>
                              </a:lnTo>
                              <a:lnTo>
                                <a:pt x="266" y="42"/>
                              </a:lnTo>
                              <a:lnTo>
                                <a:pt x="266" y="28"/>
                              </a:lnTo>
                              <a:moveTo>
                                <a:pt x="266" y="0"/>
                              </a:moveTo>
                              <a:lnTo>
                                <a:pt x="252" y="0"/>
                              </a:lnTo>
                              <a:lnTo>
                                <a:pt x="252" y="16"/>
                              </a:lnTo>
                              <a:lnTo>
                                <a:pt x="266" y="16"/>
                              </a:lnTo>
                              <a:lnTo>
                                <a:pt x="266" y="0"/>
                              </a:lnTo>
                              <a:moveTo>
                                <a:pt x="292" y="28"/>
                              </a:moveTo>
                              <a:lnTo>
                                <a:pt x="279" y="28"/>
                              </a:lnTo>
                              <a:lnTo>
                                <a:pt x="279" y="42"/>
                              </a:lnTo>
                              <a:lnTo>
                                <a:pt x="292" y="42"/>
                              </a:lnTo>
                              <a:lnTo>
                                <a:pt x="292" y="28"/>
                              </a:lnTo>
                              <a:moveTo>
                                <a:pt x="292" y="0"/>
                              </a:moveTo>
                              <a:lnTo>
                                <a:pt x="279" y="0"/>
                              </a:lnTo>
                              <a:lnTo>
                                <a:pt x="279" y="16"/>
                              </a:lnTo>
                              <a:lnTo>
                                <a:pt x="292" y="16"/>
                              </a:lnTo>
                              <a:lnTo>
                                <a:pt x="292" y="0"/>
                              </a:lnTo>
                              <a:moveTo>
                                <a:pt x="319" y="28"/>
                              </a:moveTo>
                              <a:lnTo>
                                <a:pt x="305" y="28"/>
                              </a:lnTo>
                              <a:lnTo>
                                <a:pt x="305" y="42"/>
                              </a:lnTo>
                              <a:lnTo>
                                <a:pt x="319" y="42"/>
                              </a:lnTo>
                              <a:lnTo>
                                <a:pt x="319" y="28"/>
                              </a:lnTo>
                              <a:moveTo>
                                <a:pt x="319" y="0"/>
                              </a:moveTo>
                              <a:lnTo>
                                <a:pt x="305" y="0"/>
                              </a:lnTo>
                              <a:lnTo>
                                <a:pt x="305" y="16"/>
                              </a:lnTo>
                              <a:lnTo>
                                <a:pt x="319" y="16"/>
                              </a:lnTo>
                              <a:lnTo>
                                <a:pt x="319" y="0"/>
                              </a:lnTo>
                              <a:moveTo>
                                <a:pt x="345" y="28"/>
                              </a:moveTo>
                              <a:lnTo>
                                <a:pt x="332" y="28"/>
                              </a:lnTo>
                              <a:lnTo>
                                <a:pt x="332" y="42"/>
                              </a:lnTo>
                              <a:lnTo>
                                <a:pt x="345" y="42"/>
                              </a:lnTo>
                              <a:lnTo>
                                <a:pt x="345" y="28"/>
                              </a:lnTo>
                              <a:moveTo>
                                <a:pt x="345" y="0"/>
                              </a:moveTo>
                              <a:lnTo>
                                <a:pt x="332" y="0"/>
                              </a:lnTo>
                              <a:lnTo>
                                <a:pt x="332" y="16"/>
                              </a:lnTo>
                              <a:lnTo>
                                <a:pt x="345" y="16"/>
                              </a:lnTo>
                              <a:lnTo>
                                <a:pt x="345" y="0"/>
                              </a:lnTo>
                              <a:moveTo>
                                <a:pt x="372" y="28"/>
                              </a:moveTo>
                              <a:lnTo>
                                <a:pt x="359" y="28"/>
                              </a:lnTo>
                              <a:lnTo>
                                <a:pt x="359" y="42"/>
                              </a:lnTo>
                              <a:lnTo>
                                <a:pt x="372" y="42"/>
                              </a:lnTo>
                              <a:lnTo>
                                <a:pt x="372" y="28"/>
                              </a:lnTo>
                              <a:moveTo>
                                <a:pt x="372" y="0"/>
                              </a:moveTo>
                              <a:lnTo>
                                <a:pt x="359" y="0"/>
                              </a:lnTo>
                              <a:lnTo>
                                <a:pt x="359" y="16"/>
                              </a:lnTo>
                              <a:lnTo>
                                <a:pt x="372" y="16"/>
                              </a:lnTo>
                              <a:lnTo>
                                <a:pt x="372" y="0"/>
                              </a:lnTo>
                              <a:moveTo>
                                <a:pt x="398" y="28"/>
                              </a:moveTo>
                              <a:lnTo>
                                <a:pt x="385" y="28"/>
                              </a:lnTo>
                              <a:lnTo>
                                <a:pt x="385" y="42"/>
                              </a:lnTo>
                              <a:lnTo>
                                <a:pt x="398" y="42"/>
                              </a:lnTo>
                              <a:lnTo>
                                <a:pt x="398" y="28"/>
                              </a:lnTo>
                              <a:moveTo>
                                <a:pt x="398" y="0"/>
                              </a:moveTo>
                              <a:lnTo>
                                <a:pt x="385" y="0"/>
                              </a:lnTo>
                              <a:lnTo>
                                <a:pt x="385" y="16"/>
                              </a:lnTo>
                              <a:lnTo>
                                <a:pt x="398" y="16"/>
                              </a:lnTo>
                              <a:lnTo>
                                <a:pt x="398" y="0"/>
                              </a:lnTo>
                              <a:moveTo>
                                <a:pt x="425" y="28"/>
                              </a:moveTo>
                              <a:lnTo>
                                <a:pt x="412" y="28"/>
                              </a:lnTo>
                              <a:lnTo>
                                <a:pt x="412" y="42"/>
                              </a:lnTo>
                              <a:lnTo>
                                <a:pt x="425" y="42"/>
                              </a:lnTo>
                              <a:lnTo>
                                <a:pt x="425" y="28"/>
                              </a:lnTo>
                              <a:moveTo>
                                <a:pt x="425" y="0"/>
                              </a:moveTo>
                              <a:lnTo>
                                <a:pt x="412" y="0"/>
                              </a:lnTo>
                              <a:lnTo>
                                <a:pt x="412" y="16"/>
                              </a:lnTo>
                              <a:lnTo>
                                <a:pt x="425" y="16"/>
                              </a:lnTo>
                              <a:lnTo>
                                <a:pt x="425" y="0"/>
                              </a:lnTo>
                              <a:moveTo>
                                <a:pt x="452" y="28"/>
                              </a:moveTo>
                              <a:lnTo>
                                <a:pt x="438" y="28"/>
                              </a:lnTo>
                              <a:lnTo>
                                <a:pt x="438" y="42"/>
                              </a:lnTo>
                              <a:lnTo>
                                <a:pt x="452" y="42"/>
                              </a:lnTo>
                              <a:lnTo>
                                <a:pt x="452" y="28"/>
                              </a:lnTo>
                              <a:moveTo>
                                <a:pt x="452" y="0"/>
                              </a:moveTo>
                              <a:lnTo>
                                <a:pt x="438" y="0"/>
                              </a:lnTo>
                              <a:lnTo>
                                <a:pt x="438" y="16"/>
                              </a:lnTo>
                              <a:lnTo>
                                <a:pt x="452" y="16"/>
                              </a:lnTo>
                              <a:lnTo>
                                <a:pt x="452" y="0"/>
                              </a:lnTo>
                              <a:moveTo>
                                <a:pt x="478" y="28"/>
                              </a:moveTo>
                              <a:lnTo>
                                <a:pt x="465" y="28"/>
                              </a:lnTo>
                              <a:lnTo>
                                <a:pt x="465" y="42"/>
                              </a:lnTo>
                              <a:lnTo>
                                <a:pt x="478" y="42"/>
                              </a:lnTo>
                              <a:lnTo>
                                <a:pt x="478" y="28"/>
                              </a:lnTo>
                              <a:moveTo>
                                <a:pt x="478" y="0"/>
                              </a:moveTo>
                              <a:lnTo>
                                <a:pt x="465" y="0"/>
                              </a:lnTo>
                              <a:lnTo>
                                <a:pt x="465" y="16"/>
                              </a:lnTo>
                              <a:lnTo>
                                <a:pt x="478" y="16"/>
                              </a:lnTo>
                              <a:lnTo>
                                <a:pt x="478" y="0"/>
                              </a:lnTo>
                              <a:moveTo>
                                <a:pt x="505" y="28"/>
                              </a:moveTo>
                              <a:lnTo>
                                <a:pt x="491" y="28"/>
                              </a:lnTo>
                              <a:lnTo>
                                <a:pt x="491" y="42"/>
                              </a:lnTo>
                              <a:lnTo>
                                <a:pt x="505" y="42"/>
                              </a:lnTo>
                              <a:lnTo>
                                <a:pt x="505" y="28"/>
                              </a:lnTo>
                              <a:moveTo>
                                <a:pt x="505" y="0"/>
                              </a:moveTo>
                              <a:lnTo>
                                <a:pt x="491" y="0"/>
                              </a:lnTo>
                              <a:lnTo>
                                <a:pt x="491" y="16"/>
                              </a:lnTo>
                              <a:lnTo>
                                <a:pt x="505" y="16"/>
                              </a:lnTo>
                              <a:lnTo>
                                <a:pt x="505" y="0"/>
                              </a:lnTo>
                              <a:moveTo>
                                <a:pt x="531" y="28"/>
                              </a:moveTo>
                              <a:lnTo>
                                <a:pt x="518" y="28"/>
                              </a:lnTo>
                              <a:lnTo>
                                <a:pt x="518" y="42"/>
                              </a:lnTo>
                              <a:lnTo>
                                <a:pt x="531" y="42"/>
                              </a:lnTo>
                              <a:lnTo>
                                <a:pt x="531" y="28"/>
                              </a:lnTo>
                              <a:moveTo>
                                <a:pt x="531" y="0"/>
                              </a:moveTo>
                              <a:lnTo>
                                <a:pt x="518" y="0"/>
                              </a:lnTo>
                              <a:lnTo>
                                <a:pt x="518" y="16"/>
                              </a:lnTo>
                              <a:lnTo>
                                <a:pt x="531" y="16"/>
                              </a:lnTo>
                              <a:lnTo>
                                <a:pt x="531" y="0"/>
                              </a:lnTo>
                              <a:moveTo>
                                <a:pt x="558" y="28"/>
                              </a:moveTo>
                              <a:lnTo>
                                <a:pt x="544" y="28"/>
                              </a:lnTo>
                              <a:lnTo>
                                <a:pt x="544" y="42"/>
                              </a:lnTo>
                              <a:lnTo>
                                <a:pt x="558" y="42"/>
                              </a:lnTo>
                              <a:lnTo>
                                <a:pt x="558" y="28"/>
                              </a:lnTo>
                              <a:moveTo>
                                <a:pt x="558" y="0"/>
                              </a:moveTo>
                              <a:lnTo>
                                <a:pt x="544" y="0"/>
                              </a:lnTo>
                              <a:lnTo>
                                <a:pt x="544" y="16"/>
                              </a:lnTo>
                              <a:lnTo>
                                <a:pt x="558" y="16"/>
                              </a:lnTo>
                              <a:lnTo>
                                <a:pt x="558" y="0"/>
                              </a:lnTo>
                              <a:moveTo>
                                <a:pt x="584" y="28"/>
                              </a:moveTo>
                              <a:lnTo>
                                <a:pt x="571" y="28"/>
                              </a:lnTo>
                              <a:lnTo>
                                <a:pt x="571" y="42"/>
                              </a:lnTo>
                              <a:lnTo>
                                <a:pt x="584" y="42"/>
                              </a:lnTo>
                              <a:lnTo>
                                <a:pt x="584" y="28"/>
                              </a:lnTo>
                              <a:moveTo>
                                <a:pt x="584" y="0"/>
                              </a:moveTo>
                              <a:lnTo>
                                <a:pt x="571" y="0"/>
                              </a:lnTo>
                              <a:lnTo>
                                <a:pt x="571" y="16"/>
                              </a:lnTo>
                              <a:lnTo>
                                <a:pt x="584" y="16"/>
                              </a:lnTo>
                              <a:lnTo>
                                <a:pt x="584" y="0"/>
                              </a:lnTo>
                              <a:moveTo>
                                <a:pt x="611" y="28"/>
                              </a:moveTo>
                              <a:lnTo>
                                <a:pt x="598" y="28"/>
                              </a:lnTo>
                              <a:lnTo>
                                <a:pt x="598" y="42"/>
                              </a:lnTo>
                              <a:lnTo>
                                <a:pt x="611" y="42"/>
                              </a:lnTo>
                              <a:lnTo>
                                <a:pt x="611" y="28"/>
                              </a:lnTo>
                              <a:moveTo>
                                <a:pt x="611" y="0"/>
                              </a:moveTo>
                              <a:lnTo>
                                <a:pt x="598" y="0"/>
                              </a:lnTo>
                              <a:lnTo>
                                <a:pt x="598" y="16"/>
                              </a:lnTo>
                              <a:lnTo>
                                <a:pt x="611" y="16"/>
                              </a:lnTo>
                              <a:lnTo>
                                <a:pt x="611" y="0"/>
                              </a:lnTo>
                              <a:moveTo>
                                <a:pt x="637" y="28"/>
                              </a:moveTo>
                              <a:lnTo>
                                <a:pt x="624" y="28"/>
                              </a:lnTo>
                              <a:lnTo>
                                <a:pt x="624" y="42"/>
                              </a:lnTo>
                              <a:lnTo>
                                <a:pt x="637" y="42"/>
                              </a:lnTo>
                              <a:lnTo>
                                <a:pt x="637" y="28"/>
                              </a:lnTo>
                              <a:moveTo>
                                <a:pt x="637" y="0"/>
                              </a:moveTo>
                              <a:lnTo>
                                <a:pt x="624" y="0"/>
                              </a:lnTo>
                              <a:lnTo>
                                <a:pt x="624" y="16"/>
                              </a:lnTo>
                              <a:lnTo>
                                <a:pt x="637" y="16"/>
                              </a:lnTo>
                              <a:lnTo>
                                <a:pt x="637" y="0"/>
                              </a:lnTo>
                              <a:moveTo>
                                <a:pt x="664" y="28"/>
                              </a:moveTo>
                              <a:lnTo>
                                <a:pt x="651" y="28"/>
                              </a:lnTo>
                              <a:lnTo>
                                <a:pt x="651" y="42"/>
                              </a:lnTo>
                              <a:lnTo>
                                <a:pt x="664" y="42"/>
                              </a:lnTo>
                              <a:lnTo>
                                <a:pt x="664" y="28"/>
                              </a:lnTo>
                              <a:moveTo>
                                <a:pt x="664" y="0"/>
                              </a:moveTo>
                              <a:lnTo>
                                <a:pt x="651" y="0"/>
                              </a:lnTo>
                              <a:lnTo>
                                <a:pt x="651" y="16"/>
                              </a:lnTo>
                              <a:lnTo>
                                <a:pt x="664" y="16"/>
                              </a:lnTo>
                              <a:lnTo>
                                <a:pt x="664" y="0"/>
                              </a:lnTo>
                              <a:moveTo>
                                <a:pt x="691" y="28"/>
                              </a:moveTo>
                              <a:lnTo>
                                <a:pt x="677" y="28"/>
                              </a:lnTo>
                              <a:lnTo>
                                <a:pt x="677" y="42"/>
                              </a:lnTo>
                              <a:lnTo>
                                <a:pt x="691" y="42"/>
                              </a:lnTo>
                              <a:lnTo>
                                <a:pt x="691" y="28"/>
                              </a:lnTo>
                              <a:moveTo>
                                <a:pt x="691" y="0"/>
                              </a:moveTo>
                              <a:lnTo>
                                <a:pt x="677" y="0"/>
                              </a:lnTo>
                              <a:lnTo>
                                <a:pt x="677" y="16"/>
                              </a:lnTo>
                              <a:lnTo>
                                <a:pt x="691" y="16"/>
                              </a:lnTo>
                              <a:lnTo>
                                <a:pt x="691" y="0"/>
                              </a:lnTo>
                              <a:moveTo>
                                <a:pt x="717" y="28"/>
                              </a:moveTo>
                              <a:lnTo>
                                <a:pt x="704" y="28"/>
                              </a:lnTo>
                              <a:lnTo>
                                <a:pt x="704" y="42"/>
                              </a:lnTo>
                              <a:lnTo>
                                <a:pt x="717" y="42"/>
                              </a:lnTo>
                              <a:lnTo>
                                <a:pt x="717" y="28"/>
                              </a:lnTo>
                              <a:moveTo>
                                <a:pt x="717" y="0"/>
                              </a:moveTo>
                              <a:lnTo>
                                <a:pt x="704" y="0"/>
                              </a:lnTo>
                              <a:lnTo>
                                <a:pt x="704" y="16"/>
                              </a:lnTo>
                              <a:lnTo>
                                <a:pt x="717" y="16"/>
                              </a:lnTo>
                              <a:lnTo>
                                <a:pt x="717" y="0"/>
                              </a:lnTo>
                              <a:moveTo>
                                <a:pt x="744" y="28"/>
                              </a:moveTo>
                              <a:lnTo>
                                <a:pt x="730" y="28"/>
                              </a:lnTo>
                              <a:lnTo>
                                <a:pt x="730" y="42"/>
                              </a:lnTo>
                              <a:lnTo>
                                <a:pt x="744" y="42"/>
                              </a:lnTo>
                              <a:lnTo>
                                <a:pt x="744" y="28"/>
                              </a:lnTo>
                              <a:moveTo>
                                <a:pt x="744" y="0"/>
                              </a:moveTo>
                              <a:lnTo>
                                <a:pt x="730" y="0"/>
                              </a:lnTo>
                              <a:lnTo>
                                <a:pt x="730" y="16"/>
                              </a:lnTo>
                              <a:lnTo>
                                <a:pt x="744" y="16"/>
                              </a:lnTo>
                              <a:lnTo>
                                <a:pt x="744" y="0"/>
                              </a:lnTo>
                              <a:moveTo>
                                <a:pt x="770" y="28"/>
                              </a:moveTo>
                              <a:lnTo>
                                <a:pt x="757" y="28"/>
                              </a:lnTo>
                              <a:lnTo>
                                <a:pt x="757" y="42"/>
                              </a:lnTo>
                              <a:lnTo>
                                <a:pt x="770" y="42"/>
                              </a:lnTo>
                              <a:lnTo>
                                <a:pt x="770" y="28"/>
                              </a:lnTo>
                              <a:moveTo>
                                <a:pt x="770" y="0"/>
                              </a:moveTo>
                              <a:lnTo>
                                <a:pt x="757" y="0"/>
                              </a:lnTo>
                              <a:lnTo>
                                <a:pt x="757" y="16"/>
                              </a:lnTo>
                              <a:lnTo>
                                <a:pt x="770" y="16"/>
                              </a:lnTo>
                              <a:lnTo>
                                <a:pt x="770" y="0"/>
                              </a:lnTo>
                              <a:moveTo>
                                <a:pt x="797" y="28"/>
                              </a:moveTo>
                              <a:lnTo>
                                <a:pt x="783" y="28"/>
                              </a:lnTo>
                              <a:lnTo>
                                <a:pt x="783" y="42"/>
                              </a:lnTo>
                              <a:lnTo>
                                <a:pt x="797" y="42"/>
                              </a:lnTo>
                              <a:lnTo>
                                <a:pt x="797" y="28"/>
                              </a:lnTo>
                              <a:moveTo>
                                <a:pt x="797" y="0"/>
                              </a:moveTo>
                              <a:lnTo>
                                <a:pt x="783" y="0"/>
                              </a:lnTo>
                              <a:lnTo>
                                <a:pt x="783" y="16"/>
                              </a:lnTo>
                              <a:lnTo>
                                <a:pt x="797" y="16"/>
                              </a:lnTo>
                              <a:lnTo>
                                <a:pt x="797" y="0"/>
                              </a:lnTo>
                              <a:moveTo>
                                <a:pt x="823" y="28"/>
                              </a:moveTo>
                              <a:lnTo>
                                <a:pt x="810" y="28"/>
                              </a:lnTo>
                              <a:lnTo>
                                <a:pt x="810" y="42"/>
                              </a:lnTo>
                              <a:lnTo>
                                <a:pt x="823" y="42"/>
                              </a:lnTo>
                              <a:lnTo>
                                <a:pt x="823" y="28"/>
                              </a:lnTo>
                              <a:moveTo>
                                <a:pt x="823" y="0"/>
                              </a:moveTo>
                              <a:lnTo>
                                <a:pt x="818" y="0"/>
                              </a:lnTo>
                              <a:lnTo>
                                <a:pt x="810" y="0"/>
                              </a:lnTo>
                              <a:lnTo>
                                <a:pt x="810" y="16"/>
                              </a:lnTo>
                              <a:lnTo>
                                <a:pt x="823" y="16"/>
                              </a:lnTo>
                              <a:lnTo>
                                <a:pt x="823" y="15"/>
                              </a:lnTo>
                              <a:lnTo>
                                <a:pt x="823" y="0"/>
                              </a:lnTo>
                            </a:path>
                          </a:pathLst>
                        </a:cu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AutoShape 19" o:spid="_x0000_s1057" style="width:41.2pt;height:2.1pt;margin-top:16.7pt;margin-left:170.4pt;mso-height-percent:0;mso-height-relative:page;mso-position-horizontal-relative:page;mso-width-percent:0;mso-width-relative:page;mso-wrap-distance-bottom:0;mso-wrap-distance-left:9pt;mso-wrap-distance-right:9pt;mso-wrap-distance-top:0;mso-wrap-style:square;position:absolute;visibility:visible;v-text-anchor:top;z-index:-251640832" coordsize="824,42" path="m13,l,,,16l13,16l13,m27,28l,28,,42l27,42l27,28m40,l27,l27,16l40,16,40,m53,28l40,28l40,42l53,42l53,28m80,28l66,28l66,42l80,42l80,28m80,l66,,53,l53,16l66,16l80,16l80,m106,28l93,28l93,42l106,42l106,28m106,l93,l93,16l106,16,106,m133,28l120,28l120,42l133,42l133,28m133,15l120,15l120,16l133,16l133,15m159,28l146,28l146,42l159,42l159,28m159,15l146,15l146,16l159,16l159,15m186,28l173,28l173,42l186,42l186,28m186,l173,l173,16l186,16,186,m213,28l199,28l199,42l213,42l213,28m213,l199,l199,16l213,16,213,m239,28l226,28l226,42l239,42l239,28m239,l226,l226,16l239,16,239,m266,28l252,28l252,42l266,42l266,28m266,l252,l252,16l266,16,266,m292,28l279,28l279,42l292,42l292,28m292,l279,l279,16l292,16,292,m319,28l305,28l305,42l319,42l319,28m319,l305,l305,16l319,16,319,m345,28l332,28l332,42l345,42l345,28m345,l332,l332,16l345,16,345,m372,28l359,28l359,42l372,42l372,28m372,l359,l359,16l372,16,372,m398,28l385,28l385,42l398,42l398,28m398,l385,l385,16l398,16,398,m425,28l412,28l412,42l425,42l425,28m425,l412,l412,16l425,16,425,m452,28l438,28l438,42l452,42l452,28m452,l438,l438,16l452,16,452,m478,28l465,28l465,42l478,42l478,28m478,l465,l465,16l478,16,478,m505,28l491,28l491,42l505,42l505,28m505,l491,l491,16l505,16,505,m531,28l518,28l518,42l531,42l531,28m531,l518,l518,16l531,16,531,m558,28l544,28l544,42l558,42l558,28m558,l544,l544,16l558,16,558,m584,28l571,28l571,42l584,42l584,28m584,l571,l571,16l584,16,584,m611,28l598,28l598,42l611,42l611,28m611,l598,l598,16l611,16,611,m637,28l624,28l624,42l637,42l637,28m637,l624,l624,16l637,16,637,m664,28l651,28l651,42l664,42l664,28m664,l651,l651,16l664,16,664,m691,28l677,28l677,42l691,42l691,28m691,l677,l677,16l691,16,691,m717,28l704,28l704,42l717,42l717,28m717,l704,l704,16l717,16,717,m744,28l730,28l730,42l744,42l744,28m744,l730,l730,16l744,16,744,m770,28l757,28l757,42l770,42l770,28m770,l757,l757,16l770,16,770,m797,28l783,28l783,42l797,42l797,28m797,l783,l783,16l797,16,797,m823,28l810,28l810,42l823,42l823,28m823,l818,l810,l810,16l823,16l823,15l823,e" fillcolor="black" stroked="f">
                <v:path arrowok="t" o:connecttype="custom" o:connectlocs="8255,212090;17145,229870;25400,212090;33655,229870;50800,229870;41910,222250;59055,238760;59055,222250;76200,238760;76200,222250;92710,238760;92710,222250;109855,238760;109855,222250;126365,238760;126365,222250;143510,238760;143510,222250;160020,238760;160020,222250;177165,238760;177165,222250;193675,238760;193675,222250;210820,238760;210820,222250;227965,238760;227965,222250;244475,238760;244475,222250;261620,238760;261620,222250;278130,238760;278130,222250;295275,238760;295275,222250;311785,238760;311785,222250;328930,238760;328930,222250;345440,238760;345440,222250;362585,238760;362585,222250;379730,238760;379730,222250;396240,238760;396240,222250;413385,238760;413385,222250;429895,238760;429895,222250;447040,238760;447040,222250;463550,238760;463550,222250;480695,238760;480695,222250;497205,238760;497205,222250;514350,238760;514350,212090" o:connectangles="0,0,0,0,0,0,0,0,0,0,0,0,0,0,0,0,0,0,0,0,0,0,0,0,0,0,0,0,0,0,0,0,0,0,0,0,0,0,0,0,0,0,0,0,0,0,0,0,0,0,0,0,0,0,0,0,0,0,0,0,0,0"/>
              </v:shape>
            </w:pict>
          </mc:Fallback>
        </mc:AlternateContent>
      </w:r>
      <w:r w:rsidRPr="00767258" w:rsidR="00767258">
        <w:rPr>
          <w:rFonts w:hint="cs"/>
          <w:b/>
          <w:bCs/>
          <w:noProof/>
          <w:sz w:val="24"/>
          <w:szCs w:val="24"/>
          <w:rtl/>
        </w:rPr>
        <w:t>الرمز البريدي * (مطلوب)</w:t>
      </w:r>
    </w:p>
    <w:p w:rsidR="00253F7B" w:rsidRPr="00767258" w:rsidP="007E6B7F" w14:paraId="1D83A2FB" w14:textId="77777777">
      <w:pPr>
        <w:pStyle w:val="BodyText"/>
        <w:bidi/>
        <w:spacing w:before="10"/>
        <w:rPr>
          <w:b/>
          <w:bCs/>
          <w:sz w:val="24"/>
          <w:szCs w:val="24"/>
        </w:rPr>
      </w:pPr>
    </w:p>
    <w:p w:rsidR="00253F7B" w:rsidRPr="00767258" w:rsidP="007E6B7F" w14:paraId="5E10317A" w14:textId="77777777">
      <w:pPr>
        <w:pStyle w:val="BodyText"/>
        <w:bidi/>
        <w:spacing w:before="7"/>
        <w:rPr>
          <w:b/>
          <w:bCs/>
          <w:sz w:val="24"/>
          <w:szCs w:val="24"/>
        </w:rPr>
      </w:pPr>
    </w:p>
    <w:p w:rsidR="00253F7B" w:rsidRPr="00767258" w:rsidP="007E6B7F" w14:paraId="2E4706CD" w14:textId="5B3C6A6C">
      <w:pPr>
        <w:bidi/>
        <w:ind w:left="1825"/>
        <w:rPr>
          <w:b/>
          <w:bCs/>
          <w:sz w:val="24"/>
          <w:szCs w:val="24"/>
        </w:rPr>
      </w:pPr>
      <w:r w:rsidRPr="00767258">
        <w:rPr>
          <w:b/>
          <w:bCs/>
          <w:noProof/>
          <w:sz w:val="24"/>
          <w:szCs w:val="24"/>
        </w:rPr>
        <mc:AlternateContent>
          <mc:Choice Requires="wpg">
            <w:drawing>
              <wp:anchor distT="0" distB="0" distL="0" distR="0" simplePos="0" relativeHeight="251695104" behindDoc="1" locked="0" layoutInCell="1" allowOverlap="1">
                <wp:simplePos x="0" y="0"/>
                <wp:positionH relativeFrom="page">
                  <wp:posOffset>2277110</wp:posOffset>
                </wp:positionH>
                <wp:positionV relativeFrom="paragraph">
                  <wp:posOffset>259715</wp:posOffset>
                </wp:positionV>
                <wp:extent cx="4047490" cy="337820"/>
                <wp:effectExtent l="0" t="0" r="0" b="0"/>
                <wp:wrapTopAndBottom/>
                <wp:docPr id="10" name="Group 9"/>
                <wp:cNvGraphicFramePr/>
                <a:graphic xmlns:a="http://schemas.openxmlformats.org/drawingml/2006/main">
                  <a:graphicData uri="http://schemas.microsoft.com/office/word/2010/wordprocessingGroup">
                    <wpg:wgp xmlns:wpg="http://schemas.microsoft.com/office/word/2010/wordprocessingGroup">
                      <wpg:cNvGrpSpPr/>
                      <wpg:grpSpPr>
                        <a:xfrm>
                          <a:off x="0" y="0"/>
                          <a:ext cx="4047490" cy="337820"/>
                          <a:chOff x="2505" y="409"/>
                          <a:chExt cx="6374" cy="532"/>
                        </a:xfrm>
                      </wpg:grpSpPr>
                      <wps:wsp xmlns:wps="http://schemas.microsoft.com/office/word/2010/wordprocessingShape">
                        <wps:cNvPr id="16" name="Line 13"/>
                        <wps:cNvCnPr>
                          <a:cxnSpLocks noChangeShapeType="1"/>
                        </wps:cNvCnPr>
                        <wps:spPr bwMode="auto">
                          <a:xfrm>
                            <a:off x="2505" y="415"/>
                            <a:ext cx="6373" cy="0"/>
                          </a:xfrm>
                          <a:prstGeom prst="line">
                            <a:avLst/>
                          </a:prstGeom>
                          <a:noFill/>
                          <a:ln w="8431">
                            <a:solidFill>
                              <a:srgbClr val="20202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7" name="Line 12"/>
                        <wps:cNvCnPr>
                          <a:cxnSpLocks noChangeShapeType="1"/>
                        </wps:cNvCnPr>
                        <wps:spPr bwMode="auto">
                          <a:xfrm>
                            <a:off x="2505" y="933"/>
                            <a:ext cx="6373" cy="0"/>
                          </a:xfrm>
                          <a:prstGeom prst="line">
                            <a:avLst/>
                          </a:prstGeom>
                          <a:noFill/>
                          <a:ln w="8431">
                            <a:solidFill>
                              <a:srgbClr val="757575"/>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8" name="Line 11"/>
                        <wps:cNvCnPr>
                          <a:cxnSpLocks noChangeShapeType="1"/>
                        </wps:cNvCnPr>
                        <wps:spPr bwMode="auto">
                          <a:xfrm>
                            <a:off x="8872" y="409"/>
                            <a:ext cx="0" cy="531"/>
                          </a:xfrm>
                          <a:prstGeom prst="line">
                            <a:avLst/>
                          </a:prstGeom>
                          <a:noFill/>
                          <a:ln w="8431">
                            <a:solidFill>
                              <a:srgbClr val="757575"/>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9" name="Line 10"/>
                        <wps:cNvCnPr>
                          <a:cxnSpLocks noChangeShapeType="1"/>
                        </wps:cNvCnPr>
                        <wps:spPr bwMode="auto">
                          <a:xfrm>
                            <a:off x="2512" y="409"/>
                            <a:ext cx="0" cy="531"/>
                          </a:xfrm>
                          <a:prstGeom prst="line">
                            <a:avLst/>
                          </a:prstGeom>
                          <a:noFill/>
                          <a:ln w="8431">
                            <a:solidFill>
                              <a:srgbClr val="20202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9" o:spid="_x0000_s1058" style="width:318.7pt;height:26.6pt;margin-top:20.45pt;margin-left:179.3pt;mso-position-horizontal-relative:page;mso-wrap-distance-left:0;mso-wrap-distance-right:0;position:absolute;z-index:-251620352" coordorigin="2505,409" coordsize="6374,532">
                <v:line id="Line 13" o:spid="_x0000_s1059" style="mso-wrap-style:square;position:absolute;visibility:visible" from="2505,415" to="8878,415" o:connectortype="straight" strokecolor="#202020" strokeweight="0.66pt"/>
                <v:line id="Line 12" o:spid="_x0000_s1060" style="mso-wrap-style:square;position:absolute;visibility:visible" from="2505,933" to="8878,933" o:connectortype="straight" strokecolor="#757575" strokeweight="0.66pt"/>
                <v:line id="Line 11" o:spid="_x0000_s1061" style="mso-wrap-style:square;position:absolute;visibility:visible" from="8872,409" to="8872,940" o:connectortype="straight" strokecolor="#757575" strokeweight="0.66pt"/>
                <v:line id="Line 10" o:spid="_x0000_s1062" style="mso-wrap-style:square;position:absolute;visibility:visible" from="2512,409" to="2512,940" o:connectortype="straight" strokecolor="#202020" strokeweight="0.66pt"/>
                <w10:wrap type="topAndBottom"/>
              </v:group>
            </w:pict>
          </mc:Fallback>
        </mc:AlternateContent>
      </w:r>
      <w:r w:rsidRPr="00767258">
        <w:rPr>
          <w:b/>
          <w:bCs/>
          <w:noProof/>
          <w:sz w:val="24"/>
          <w:szCs w:val="24"/>
        </w:rPr>
        <mc:AlternateContent>
          <mc:Choice Requires="wps">
            <w:drawing>
              <wp:anchor distT="0" distB="0" distL="114300" distR="114300" simplePos="0" relativeHeight="251676672" behindDoc="1" locked="0" layoutInCell="1" allowOverlap="1">
                <wp:simplePos x="0" y="0"/>
                <wp:positionH relativeFrom="page">
                  <wp:posOffset>2130425</wp:posOffset>
                </wp:positionH>
                <wp:positionV relativeFrom="paragraph">
                  <wp:posOffset>140335</wp:posOffset>
                </wp:positionV>
                <wp:extent cx="523240" cy="26670"/>
                <wp:effectExtent l="0" t="0" r="0" b="0"/>
                <wp:wrapNone/>
                <wp:docPr id="8" name="AutoShape 8"/>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523240" cy="26670"/>
                        </a:xfrm>
                        <a:custGeom>
                          <a:avLst/>
                          <a:gdLst>
                            <a:gd name="T0" fmla="+- 0 3368 3355"/>
                            <a:gd name="T1" fmla="*/ T0 w 824"/>
                            <a:gd name="T2" fmla="+- 0 221 221"/>
                            <a:gd name="T3" fmla="*/ 221 h 42"/>
                            <a:gd name="T4" fmla="+- 0 3382 3355"/>
                            <a:gd name="T5" fmla="*/ T4 w 824"/>
                            <a:gd name="T6" fmla="+- 0 249 221"/>
                            <a:gd name="T7" fmla="*/ 249 h 42"/>
                            <a:gd name="T8" fmla="+- 0 3395 3355"/>
                            <a:gd name="T9" fmla="*/ T8 w 824"/>
                            <a:gd name="T10" fmla="+- 0 221 221"/>
                            <a:gd name="T11" fmla="*/ 221 h 42"/>
                            <a:gd name="T12" fmla="+- 0 3408 3355"/>
                            <a:gd name="T13" fmla="*/ T12 w 824"/>
                            <a:gd name="T14" fmla="+- 0 249 221"/>
                            <a:gd name="T15" fmla="*/ 249 h 42"/>
                            <a:gd name="T16" fmla="+- 0 3435 3355"/>
                            <a:gd name="T17" fmla="*/ T16 w 824"/>
                            <a:gd name="T18" fmla="+- 0 249 221"/>
                            <a:gd name="T19" fmla="*/ 249 h 42"/>
                            <a:gd name="T20" fmla="+- 0 3421 3355"/>
                            <a:gd name="T21" fmla="*/ T20 w 824"/>
                            <a:gd name="T22" fmla="+- 0 237 221"/>
                            <a:gd name="T23" fmla="*/ 237 h 42"/>
                            <a:gd name="T24" fmla="+- 0 3448 3355"/>
                            <a:gd name="T25" fmla="*/ T24 w 824"/>
                            <a:gd name="T26" fmla="+- 0 263 221"/>
                            <a:gd name="T27" fmla="*/ 263 h 42"/>
                            <a:gd name="T28" fmla="+- 0 3448 3355"/>
                            <a:gd name="T29" fmla="*/ T28 w 824"/>
                            <a:gd name="T30" fmla="+- 0 237 221"/>
                            <a:gd name="T31" fmla="*/ 237 h 42"/>
                            <a:gd name="T32" fmla="+- 0 3474 3355"/>
                            <a:gd name="T33" fmla="*/ T32 w 824"/>
                            <a:gd name="T34" fmla="+- 0 263 221"/>
                            <a:gd name="T35" fmla="*/ 263 h 42"/>
                            <a:gd name="T36" fmla="+- 0 3474 3355"/>
                            <a:gd name="T37" fmla="*/ T36 w 824"/>
                            <a:gd name="T38" fmla="+- 0 237 221"/>
                            <a:gd name="T39" fmla="*/ 237 h 42"/>
                            <a:gd name="T40" fmla="+- 0 3501 3355"/>
                            <a:gd name="T41" fmla="*/ T40 w 824"/>
                            <a:gd name="T42" fmla="+- 0 263 221"/>
                            <a:gd name="T43" fmla="*/ 263 h 42"/>
                            <a:gd name="T44" fmla="+- 0 3501 3355"/>
                            <a:gd name="T45" fmla="*/ T44 w 824"/>
                            <a:gd name="T46" fmla="+- 0 237 221"/>
                            <a:gd name="T47" fmla="*/ 237 h 42"/>
                            <a:gd name="T48" fmla="+- 0 3528 3355"/>
                            <a:gd name="T49" fmla="*/ T48 w 824"/>
                            <a:gd name="T50" fmla="+- 0 263 221"/>
                            <a:gd name="T51" fmla="*/ 263 h 42"/>
                            <a:gd name="T52" fmla="+- 0 3528 3355"/>
                            <a:gd name="T53" fmla="*/ T52 w 824"/>
                            <a:gd name="T54" fmla="+- 0 237 221"/>
                            <a:gd name="T55" fmla="*/ 237 h 42"/>
                            <a:gd name="T56" fmla="+- 0 3554 3355"/>
                            <a:gd name="T57" fmla="*/ T56 w 824"/>
                            <a:gd name="T58" fmla="+- 0 263 221"/>
                            <a:gd name="T59" fmla="*/ 263 h 42"/>
                            <a:gd name="T60" fmla="+- 0 3554 3355"/>
                            <a:gd name="T61" fmla="*/ T60 w 824"/>
                            <a:gd name="T62" fmla="+- 0 237 221"/>
                            <a:gd name="T63" fmla="*/ 237 h 42"/>
                            <a:gd name="T64" fmla="+- 0 3581 3355"/>
                            <a:gd name="T65" fmla="*/ T64 w 824"/>
                            <a:gd name="T66" fmla="+- 0 263 221"/>
                            <a:gd name="T67" fmla="*/ 263 h 42"/>
                            <a:gd name="T68" fmla="+- 0 3581 3355"/>
                            <a:gd name="T69" fmla="*/ T68 w 824"/>
                            <a:gd name="T70" fmla="+- 0 237 221"/>
                            <a:gd name="T71" fmla="*/ 237 h 42"/>
                            <a:gd name="T72" fmla="+- 0 3607 3355"/>
                            <a:gd name="T73" fmla="*/ T72 w 824"/>
                            <a:gd name="T74" fmla="+- 0 263 221"/>
                            <a:gd name="T75" fmla="*/ 263 h 42"/>
                            <a:gd name="T76" fmla="+- 0 3607 3355"/>
                            <a:gd name="T77" fmla="*/ T76 w 824"/>
                            <a:gd name="T78" fmla="+- 0 237 221"/>
                            <a:gd name="T79" fmla="*/ 237 h 42"/>
                            <a:gd name="T80" fmla="+- 0 3634 3355"/>
                            <a:gd name="T81" fmla="*/ T80 w 824"/>
                            <a:gd name="T82" fmla="+- 0 263 221"/>
                            <a:gd name="T83" fmla="*/ 263 h 42"/>
                            <a:gd name="T84" fmla="+- 0 3634 3355"/>
                            <a:gd name="T85" fmla="*/ T84 w 824"/>
                            <a:gd name="T86" fmla="+- 0 237 221"/>
                            <a:gd name="T87" fmla="*/ 237 h 42"/>
                            <a:gd name="T88" fmla="+- 0 3660 3355"/>
                            <a:gd name="T89" fmla="*/ T88 w 824"/>
                            <a:gd name="T90" fmla="+- 0 263 221"/>
                            <a:gd name="T91" fmla="*/ 263 h 42"/>
                            <a:gd name="T92" fmla="+- 0 3660 3355"/>
                            <a:gd name="T93" fmla="*/ T92 w 824"/>
                            <a:gd name="T94" fmla="+- 0 237 221"/>
                            <a:gd name="T95" fmla="*/ 237 h 42"/>
                            <a:gd name="T96" fmla="+- 0 3687 3355"/>
                            <a:gd name="T97" fmla="*/ T96 w 824"/>
                            <a:gd name="T98" fmla="+- 0 263 221"/>
                            <a:gd name="T99" fmla="*/ 263 h 42"/>
                            <a:gd name="T100" fmla="+- 0 3687 3355"/>
                            <a:gd name="T101" fmla="*/ T100 w 824"/>
                            <a:gd name="T102" fmla="+- 0 237 221"/>
                            <a:gd name="T103" fmla="*/ 237 h 42"/>
                            <a:gd name="T104" fmla="+- 0 3713 3355"/>
                            <a:gd name="T105" fmla="*/ T104 w 824"/>
                            <a:gd name="T106" fmla="+- 0 263 221"/>
                            <a:gd name="T107" fmla="*/ 263 h 42"/>
                            <a:gd name="T108" fmla="+- 0 3713 3355"/>
                            <a:gd name="T109" fmla="*/ T108 w 824"/>
                            <a:gd name="T110" fmla="+- 0 237 221"/>
                            <a:gd name="T111" fmla="*/ 237 h 42"/>
                            <a:gd name="T112" fmla="+- 0 3740 3355"/>
                            <a:gd name="T113" fmla="*/ T112 w 824"/>
                            <a:gd name="T114" fmla="+- 0 263 221"/>
                            <a:gd name="T115" fmla="*/ 263 h 42"/>
                            <a:gd name="T116" fmla="+- 0 3740 3355"/>
                            <a:gd name="T117" fmla="*/ T116 w 824"/>
                            <a:gd name="T118" fmla="+- 0 237 221"/>
                            <a:gd name="T119" fmla="*/ 237 h 42"/>
                            <a:gd name="T120" fmla="+- 0 3767 3355"/>
                            <a:gd name="T121" fmla="*/ T120 w 824"/>
                            <a:gd name="T122" fmla="+- 0 263 221"/>
                            <a:gd name="T123" fmla="*/ 263 h 42"/>
                            <a:gd name="T124" fmla="+- 0 3767 3355"/>
                            <a:gd name="T125" fmla="*/ T124 w 824"/>
                            <a:gd name="T126" fmla="+- 0 237 221"/>
                            <a:gd name="T127" fmla="*/ 237 h 42"/>
                            <a:gd name="T128" fmla="+- 0 3793 3355"/>
                            <a:gd name="T129" fmla="*/ T128 w 824"/>
                            <a:gd name="T130" fmla="+- 0 263 221"/>
                            <a:gd name="T131" fmla="*/ 263 h 42"/>
                            <a:gd name="T132" fmla="+- 0 3793 3355"/>
                            <a:gd name="T133" fmla="*/ T132 w 824"/>
                            <a:gd name="T134" fmla="+- 0 237 221"/>
                            <a:gd name="T135" fmla="*/ 237 h 42"/>
                            <a:gd name="T136" fmla="+- 0 3820 3355"/>
                            <a:gd name="T137" fmla="*/ T136 w 824"/>
                            <a:gd name="T138" fmla="+- 0 263 221"/>
                            <a:gd name="T139" fmla="*/ 263 h 42"/>
                            <a:gd name="T140" fmla="+- 0 3820 3355"/>
                            <a:gd name="T141" fmla="*/ T140 w 824"/>
                            <a:gd name="T142" fmla="+- 0 237 221"/>
                            <a:gd name="T143" fmla="*/ 237 h 42"/>
                            <a:gd name="T144" fmla="+- 0 3846 3355"/>
                            <a:gd name="T145" fmla="*/ T144 w 824"/>
                            <a:gd name="T146" fmla="+- 0 263 221"/>
                            <a:gd name="T147" fmla="*/ 263 h 42"/>
                            <a:gd name="T148" fmla="+- 0 3846 3355"/>
                            <a:gd name="T149" fmla="*/ T148 w 824"/>
                            <a:gd name="T150" fmla="+- 0 237 221"/>
                            <a:gd name="T151" fmla="*/ 237 h 42"/>
                            <a:gd name="T152" fmla="+- 0 3873 3355"/>
                            <a:gd name="T153" fmla="*/ T152 w 824"/>
                            <a:gd name="T154" fmla="+- 0 263 221"/>
                            <a:gd name="T155" fmla="*/ 263 h 42"/>
                            <a:gd name="T156" fmla="+- 0 3873 3355"/>
                            <a:gd name="T157" fmla="*/ T156 w 824"/>
                            <a:gd name="T158" fmla="+- 0 237 221"/>
                            <a:gd name="T159" fmla="*/ 237 h 42"/>
                            <a:gd name="T160" fmla="+- 0 3899 3355"/>
                            <a:gd name="T161" fmla="*/ T160 w 824"/>
                            <a:gd name="T162" fmla="+- 0 263 221"/>
                            <a:gd name="T163" fmla="*/ 263 h 42"/>
                            <a:gd name="T164" fmla="+- 0 3899 3355"/>
                            <a:gd name="T165" fmla="*/ T164 w 824"/>
                            <a:gd name="T166" fmla="+- 0 237 221"/>
                            <a:gd name="T167" fmla="*/ 237 h 42"/>
                            <a:gd name="T168" fmla="+- 0 3926 3355"/>
                            <a:gd name="T169" fmla="*/ T168 w 824"/>
                            <a:gd name="T170" fmla="+- 0 263 221"/>
                            <a:gd name="T171" fmla="*/ 263 h 42"/>
                            <a:gd name="T172" fmla="+- 0 3926 3355"/>
                            <a:gd name="T173" fmla="*/ T172 w 824"/>
                            <a:gd name="T174" fmla="+- 0 237 221"/>
                            <a:gd name="T175" fmla="*/ 237 h 42"/>
                            <a:gd name="T176" fmla="+- 0 3952 3355"/>
                            <a:gd name="T177" fmla="*/ T176 w 824"/>
                            <a:gd name="T178" fmla="+- 0 263 221"/>
                            <a:gd name="T179" fmla="*/ 263 h 42"/>
                            <a:gd name="T180" fmla="+- 0 3952 3355"/>
                            <a:gd name="T181" fmla="*/ T180 w 824"/>
                            <a:gd name="T182" fmla="+- 0 237 221"/>
                            <a:gd name="T183" fmla="*/ 237 h 42"/>
                            <a:gd name="T184" fmla="+- 0 3979 3355"/>
                            <a:gd name="T185" fmla="*/ T184 w 824"/>
                            <a:gd name="T186" fmla="+- 0 263 221"/>
                            <a:gd name="T187" fmla="*/ 263 h 42"/>
                            <a:gd name="T188" fmla="+- 0 3979 3355"/>
                            <a:gd name="T189" fmla="*/ T188 w 824"/>
                            <a:gd name="T190" fmla="+- 0 237 221"/>
                            <a:gd name="T191" fmla="*/ 237 h 42"/>
                            <a:gd name="T192" fmla="+- 0 4006 3355"/>
                            <a:gd name="T193" fmla="*/ T192 w 824"/>
                            <a:gd name="T194" fmla="+- 0 263 221"/>
                            <a:gd name="T195" fmla="*/ 263 h 42"/>
                            <a:gd name="T196" fmla="+- 0 4006 3355"/>
                            <a:gd name="T197" fmla="*/ T196 w 824"/>
                            <a:gd name="T198" fmla="+- 0 237 221"/>
                            <a:gd name="T199" fmla="*/ 237 h 42"/>
                            <a:gd name="T200" fmla="+- 0 4032 3355"/>
                            <a:gd name="T201" fmla="*/ T200 w 824"/>
                            <a:gd name="T202" fmla="+- 0 263 221"/>
                            <a:gd name="T203" fmla="*/ 263 h 42"/>
                            <a:gd name="T204" fmla="+- 0 4032 3355"/>
                            <a:gd name="T205" fmla="*/ T204 w 824"/>
                            <a:gd name="T206" fmla="+- 0 237 221"/>
                            <a:gd name="T207" fmla="*/ 237 h 42"/>
                            <a:gd name="T208" fmla="+- 0 4059 3355"/>
                            <a:gd name="T209" fmla="*/ T208 w 824"/>
                            <a:gd name="T210" fmla="+- 0 263 221"/>
                            <a:gd name="T211" fmla="*/ 263 h 42"/>
                            <a:gd name="T212" fmla="+- 0 4059 3355"/>
                            <a:gd name="T213" fmla="*/ T212 w 824"/>
                            <a:gd name="T214" fmla="+- 0 237 221"/>
                            <a:gd name="T215" fmla="*/ 237 h 42"/>
                            <a:gd name="T216" fmla="+- 0 4085 3355"/>
                            <a:gd name="T217" fmla="*/ T216 w 824"/>
                            <a:gd name="T218" fmla="+- 0 263 221"/>
                            <a:gd name="T219" fmla="*/ 263 h 42"/>
                            <a:gd name="T220" fmla="+- 0 4085 3355"/>
                            <a:gd name="T221" fmla="*/ T220 w 824"/>
                            <a:gd name="T222" fmla="+- 0 237 221"/>
                            <a:gd name="T223" fmla="*/ 237 h 42"/>
                            <a:gd name="T224" fmla="+- 0 4112 3355"/>
                            <a:gd name="T225" fmla="*/ T224 w 824"/>
                            <a:gd name="T226" fmla="+- 0 263 221"/>
                            <a:gd name="T227" fmla="*/ 263 h 42"/>
                            <a:gd name="T228" fmla="+- 0 4112 3355"/>
                            <a:gd name="T229" fmla="*/ T228 w 824"/>
                            <a:gd name="T230" fmla="+- 0 237 221"/>
                            <a:gd name="T231" fmla="*/ 237 h 42"/>
                            <a:gd name="T232" fmla="+- 0 4138 3355"/>
                            <a:gd name="T233" fmla="*/ T232 w 824"/>
                            <a:gd name="T234" fmla="+- 0 263 221"/>
                            <a:gd name="T235" fmla="*/ 263 h 42"/>
                            <a:gd name="T236" fmla="+- 0 4138 3355"/>
                            <a:gd name="T237" fmla="*/ T236 w 824"/>
                            <a:gd name="T238" fmla="+- 0 237 221"/>
                            <a:gd name="T239" fmla="*/ 237 h 42"/>
                            <a:gd name="T240" fmla="+- 0 4165 3355"/>
                            <a:gd name="T241" fmla="*/ T240 w 824"/>
                            <a:gd name="T242" fmla="+- 0 263 221"/>
                            <a:gd name="T243" fmla="*/ 263 h 42"/>
                            <a:gd name="T244" fmla="+- 0 4165 3355"/>
                            <a:gd name="T245" fmla="*/ T244 w 824"/>
                            <a:gd name="T246" fmla="+- 0 221 221"/>
                            <a:gd name="T247" fmla="*/ 221 h 42"/>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fill="norm" h="42" w="824" stroke="1">
                              <a:moveTo>
                                <a:pt x="13" y="0"/>
                              </a:moveTo>
                              <a:lnTo>
                                <a:pt x="0" y="0"/>
                              </a:lnTo>
                              <a:lnTo>
                                <a:pt x="0" y="16"/>
                              </a:lnTo>
                              <a:lnTo>
                                <a:pt x="13" y="16"/>
                              </a:lnTo>
                              <a:lnTo>
                                <a:pt x="13" y="0"/>
                              </a:lnTo>
                              <a:moveTo>
                                <a:pt x="27" y="28"/>
                              </a:moveTo>
                              <a:lnTo>
                                <a:pt x="0" y="28"/>
                              </a:lnTo>
                              <a:lnTo>
                                <a:pt x="0" y="42"/>
                              </a:lnTo>
                              <a:lnTo>
                                <a:pt x="27" y="42"/>
                              </a:lnTo>
                              <a:lnTo>
                                <a:pt x="27" y="28"/>
                              </a:lnTo>
                              <a:moveTo>
                                <a:pt x="40" y="0"/>
                              </a:moveTo>
                              <a:lnTo>
                                <a:pt x="27" y="0"/>
                              </a:lnTo>
                              <a:lnTo>
                                <a:pt x="27" y="16"/>
                              </a:lnTo>
                              <a:lnTo>
                                <a:pt x="40" y="16"/>
                              </a:lnTo>
                              <a:lnTo>
                                <a:pt x="40" y="0"/>
                              </a:lnTo>
                              <a:moveTo>
                                <a:pt x="53" y="28"/>
                              </a:moveTo>
                              <a:lnTo>
                                <a:pt x="40" y="28"/>
                              </a:lnTo>
                              <a:lnTo>
                                <a:pt x="40" y="42"/>
                              </a:lnTo>
                              <a:lnTo>
                                <a:pt x="53" y="42"/>
                              </a:lnTo>
                              <a:lnTo>
                                <a:pt x="53" y="28"/>
                              </a:lnTo>
                              <a:moveTo>
                                <a:pt x="80" y="28"/>
                              </a:moveTo>
                              <a:lnTo>
                                <a:pt x="66" y="28"/>
                              </a:lnTo>
                              <a:lnTo>
                                <a:pt x="66" y="42"/>
                              </a:lnTo>
                              <a:lnTo>
                                <a:pt x="80" y="42"/>
                              </a:lnTo>
                              <a:lnTo>
                                <a:pt x="80" y="28"/>
                              </a:lnTo>
                              <a:moveTo>
                                <a:pt x="80" y="0"/>
                              </a:moveTo>
                              <a:lnTo>
                                <a:pt x="66" y="0"/>
                              </a:lnTo>
                              <a:lnTo>
                                <a:pt x="53" y="0"/>
                              </a:lnTo>
                              <a:lnTo>
                                <a:pt x="53" y="16"/>
                              </a:lnTo>
                              <a:lnTo>
                                <a:pt x="66" y="16"/>
                              </a:lnTo>
                              <a:lnTo>
                                <a:pt x="80" y="16"/>
                              </a:lnTo>
                              <a:lnTo>
                                <a:pt x="80" y="0"/>
                              </a:lnTo>
                              <a:moveTo>
                                <a:pt x="106" y="28"/>
                              </a:moveTo>
                              <a:lnTo>
                                <a:pt x="93" y="28"/>
                              </a:lnTo>
                              <a:lnTo>
                                <a:pt x="93" y="42"/>
                              </a:lnTo>
                              <a:lnTo>
                                <a:pt x="106" y="42"/>
                              </a:lnTo>
                              <a:lnTo>
                                <a:pt x="106" y="28"/>
                              </a:lnTo>
                              <a:moveTo>
                                <a:pt x="106" y="0"/>
                              </a:moveTo>
                              <a:lnTo>
                                <a:pt x="93" y="0"/>
                              </a:lnTo>
                              <a:lnTo>
                                <a:pt x="93" y="16"/>
                              </a:lnTo>
                              <a:lnTo>
                                <a:pt x="106" y="16"/>
                              </a:lnTo>
                              <a:lnTo>
                                <a:pt x="106" y="0"/>
                              </a:lnTo>
                              <a:moveTo>
                                <a:pt x="133" y="28"/>
                              </a:moveTo>
                              <a:lnTo>
                                <a:pt x="119" y="28"/>
                              </a:lnTo>
                              <a:lnTo>
                                <a:pt x="119" y="42"/>
                              </a:lnTo>
                              <a:lnTo>
                                <a:pt x="133" y="42"/>
                              </a:lnTo>
                              <a:lnTo>
                                <a:pt x="133" y="28"/>
                              </a:lnTo>
                              <a:moveTo>
                                <a:pt x="133" y="15"/>
                              </a:moveTo>
                              <a:lnTo>
                                <a:pt x="119" y="15"/>
                              </a:lnTo>
                              <a:lnTo>
                                <a:pt x="119" y="16"/>
                              </a:lnTo>
                              <a:lnTo>
                                <a:pt x="133" y="16"/>
                              </a:lnTo>
                              <a:lnTo>
                                <a:pt x="133" y="15"/>
                              </a:lnTo>
                              <a:moveTo>
                                <a:pt x="159" y="28"/>
                              </a:moveTo>
                              <a:lnTo>
                                <a:pt x="146" y="28"/>
                              </a:lnTo>
                              <a:lnTo>
                                <a:pt x="146" y="42"/>
                              </a:lnTo>
                              <a:lnTo>
                                <a:pt x="159" y="42"/>
                              </a:lnTo>
                              <a:lnTo>
                                <a:pt x="159" y="28"/>
                              </a:lnTo>
                              <a:moveTo>
                                <a:pt x="159" y="15"/>
                              </a:moveTo>
                              <a:lnTo>
                                <a:pt x="146" y="15"/>
                              </a:lnTo>
                              <a:lnTo>
                                <a:pt x="146" y="16"/>
                              </a:lnTo>
                              <a:lnTo>
                                <a:pt x="159" y="16"/>
                              </a:lnTo>
                              <a:lnTo>
                                <a:pt x="159" y="15"/>
                              </a:lnTo>
                              <a:moveTo>
                                <a:pt x="186" y="28"/>
                              </a:moveTo>
                              <a:lnTo>
                                <a:pt x="173" y="28"/>
                              </a:lnTo>
                              <a:lnTo>
                                <a:pt x="173" y="42"/>
                              </a:lnTo>
                              <a:lnTo>
                                <a:pt x="186" y="42"/>
                              </a:lnTo>
                              <a:lnTo>
                                <a:pt x="186" y="28"/>
                              </a:lnTo>
                              <a:moveTo>
                                <a:pt x="186" y="0"/>
                              </a:moveTo>
                              <a:lnTo>
                                <a:pt x="173" y="0"/>
                              </a:lnTo>
                              <a:lnTo>
                                <a:pt x="173" y="16"/>
                              </a:lnTo>
                              <a:lnTo>
                                <a:pt x="186" y="16"/>
                              </a:lnTo>
                              <a:lnTo>
                                <a:pt x="186" y="0"/>
                              </a:lnTo>
                              <a:moveTo>
                                <a:pt x="212" y="28"/>
                              </a:moveTo>
                              <a:lnTo>
                                <a:pt x="199" y="28"/>
                              </a:lnTo>
                              <a:lnTo>
                                <a:pt x="199" y="42"/>
                              </a:lnTo>
                              <a:lnTo>
                                <a:pt x="212" y="42"/>
                              </a:lnTo>
                              <a:lnTo>
                                <a:pt x="212" y="28"/>
                              </a:lnTo>
                              <a:moveTo>
                                <a:pt x="212" y="0"/>
                              </a:moveTo>
                              <a:lnTo>
                                <a:pt x="199" y="0"/>
                              </a:lnTo>
                              <a:lnTo>
                                <a:pt x="199" y="16"/>
                              </a:lnTo>
                              <a:lnTo>
                                <a:pt x="212" y="16"/>
                              </a:lnTo>
                              <a:lnTo>
                                <a:pt x="212" y="0"/>
                              </a:lnTo>
                              <a:moveTo>
                                <a:pt x="239" y="28"/>
                              </a:moveTo>
                              <a:lnTo>
                                <a:pt x="226" y="28"/>
                              </a:lnTo>
                              <a:lnTo>
                                <a:pt x="226" y="42"/>
                              </a:lnTo>
                              <a:lnTo>
                                <a:pt x="239" y="42"/>
                              </a:lnTo>
                              <a:lnTo>
                                <a:pt x="239" y="28"/>
                              </a:lnTo>
                              <a:moveTo>
                                <a:pt x="239" y="0"/>
                              </a:moveTo>
                              <a:lnTo>
                                <a:pt x="226" y="0"/>
                              </a:lnTo>
                              <a:lnTo>
                                <a:pt x="226" y="16"/>
                              </a:lnTo>
                              <a:lnTo>
                                <a:pt x="239" y="16"/>
                              </a:lnTo>
                              <a:lnTo>
                                <a:pt x="239" y="0"/>
                              </a:lnTo>
                              <a:moveTo>
                                <a:pt x="266" y="28"/>
                              </a:moveTo>
                              <a:lnTo>
                                <a:pt x="252" y="28"/>
                              </a:lnTo>
                              <a:lnTo>
                                <a:pt x="252" y="42"/>
                              </a:lnTo>
                              <a:lnTo>
                                <a:pt x="266" y="42"/>
                              </a:lnTo>
                              <a:lnTo>
                                <a:pt x="266" y="28"/>
                              </a:lnTo>
                              <a:moveTo>
                                <a:pt x="266" y="0"/>
                              </a:moveTo>
                              <a:lnTo>
                                <a:pt x="252" y="0"/>
                              </a:lnTo>
                              <a:lnTo>
                                <a:pt x="252" y="16"/>
                              </a:lnTo>
                              <a:lnTo>
                                <a:pt x="266" y="16"/>
                              </a:lnTo>
                              <a:lnTo>
                                <a:pt x="266" y="0"/>
                              </a:lnTo>
                              <a:moveTo>
                                <a:pt x="292" y="28"/>
                              </a:moveTo>
                              <a:lnTo>
                                <a:pt x="279" y="28"/>
                              </a:lnTo>
                              <a:lnTo>
                                <a:pt x="279" y="42"/>
                              </a:lnTo>
                              <a:lnTo>
                                <a:pt x="292" y="42"/>
                              </a:lnTo>
                              <a:lnTo>
                                <a:pt x="292" y="28"/>
                              </a:lnTo>
                              <a:moveTo>
                                <a:pt x="292" y="0"/>
                              </a:moveTo>
                              <a:lnTo>
                                <a:pt x="279" y="0"/>
                              </a:lnTo>
                              <a:lnTo>
                                <a:pt x="279" y="16"/>
                              </a:lnTo>
                              <a:lnTo>
                                <a:pt x="292" y="16"/>
                              </a:lnTo>
                              <a:lnTo>
                                <a:pt x="292" y="0"/>
                              </a:lnTo>
                              <a:moveTo>
                                <a:pt x="319" y="28"/>
                              </a:moveTo>
                              <a:lnTo>
                                <a:pt x="305" y="28"/>
                              </a:lnTo>
                              <a:lnTo>
                                <a:pt x="305" y="42"/>
                              </a:lnTo>
                              <a:lnTo>
                                <a:pt x="319" y="42"/>
                              </a:lnTo>
                              <a:lnTo>
                                <a:pt x="319" y="28"/>
                              </a:lnTo>
                              <a:moveTo>
                                <a:pt x="319" y="0"/>
                              </a:moveTo>
                              <a:lnTo>
                                <a:pt x="305" y="0"/>
                              </a:lnTo>
                              <a:lnTo>
                                <a:pt x="305" y="16"/>
                              </a:lnTo>
                              <a:lnTo>
                                <a:pt x="319" y="16"/>
                              </a:lnTo>
                              <a:lnTo>
                                <a:pt x="319" y="0"/>
                              </a:lnTo>
                              <a:moveTo>
                                <a:pt x="345" y="28"/>
                              </a:moveTo>
                              <a:lnTo>
                                <a:pt x="332" y="28"/>
                              </a:lnTo>
                              <a:lnTo>
                                <a:pt x="332" y="42"/>
                              </a:lnTo>
                              <a:lnTo>
                                <a:pt x="345" y="42"/>
                              </a:lnTo>
                              <a:lnTo>
                                <a:pt x="345" y="28"/>
                              </a:lnTo>
                              <a:moveTo>
                                <a:pt x="345" y="0"/>
                              </a:moveTo>
                              <a:lnTo>
                                <a:pt x="332" y="0"/>
                              </a:lnTo>
                              <a:lnTo>
                                <a:pt x="332" y="16"/>
                              </a:lnTo>
                              <a:lnTo>
                                <a:pt x="345" y="16"/>
                              </a:lnTo>
                              <a:lnTo>
                                <a:pt x="345" y="0"/>
                              </a:lnTo>
                              <a:moveTo>
                                <a:pt x="372" y="28"/>
                              </a:moveTo>
                              <a:lnTo>
                                <a:pt x="358" y="28"/>
                              </a:lnTo>
                              <a:lnTo>
                                <a:pt x="358" y="42"/>
                              </a:lnTo>
                              <a:lnTo>
                                <a:pt x="372" y="42"/>
                              </a:lnTo>
                              <a:lnTo>
                                <a:pt x="372" y="28"/>
                              </a:lnTo>
                              <a:moveTo>
                                <a:pt x="372" y="0"/>
                              </a:moveTo>
                              <a:lnTo>
                                <a:pt x="358" y="0"/>
                              </a:lnTo>
                              <a:lnTo>
                                <a:pt x="358" y="16"/>
                              </a:lnTo>
                              <a:lnTo>
                                <a:pt x="372" y="16"/>
                              </a:lnTo>
                              <a:lnTo>
                                <a:pt x="372" y="0"/>
                              </a:lnTo>
                              <a:moveTo>
                                <a:pt x="398" y="28"/>
                              </a:moveTo>
                              <a:lnTo>
                                <a:pt x="385" y="28"/>
                              </a:lnTo>
                              <a:lnTo>
                                <a:pt x="385" y="42"/>
                              </a:lnTo>
                              <a:lnTo>
                                <a:pt x="398" y="42"/>
                              </a:lnTo>
                              <a:lnTo>
                                <a:pt x="398" y="28"/>
                              </a:lnTo>
                              <a:moveTo>
                                <a:pt x="398" y="0"/>
                              </a:moveTo>
                              <a:lnTo>
                                <a:pt x="385" y="0"/>
                              </a:lnTo>
                              <a:lnTo>
                                <a:pt x="385" y="16"/>
                              </a:lnTo>
                              <a:lnTo>
                                <a:pt x="398" y="16"/>
                              </a:lnTo>
                              <a:lnTo>
                                <a:pt x="398" y="0"/>
                              </a:lnTo>
                              <a:moveTo>
                                <a:pt x="425" y="28"/>
                              </a:moveTo>
                              <a:lnTo>
                                <a:pt x="412" y="28"/>
                              </a:lnTo>
                              <a:lnTo>
                                <a:pt x="412" y="42"/>
                              </a:lnTo>
                              <a:lnTo>
                                <a:pt x="425" y="42"/>
                              </a:lnTo>
                              <a:lnTo>
                                <a:pt x="425" y="28"/>
                              </a:lnTo>
                              <a:moveTo>
                                <a:pt x="425" y="0"/>
                              </a:moveTo>
                              <a:lnTo>
                                <a:pt x="412" y="0"/>
                              </a:lnTo>
                              <a:lnTo>
                                <a:pt x="412" y="16"/>
                              </a:lnTo>
                              <a:lnTo>
                                <a:pt x="425" y="16"/>
                              </a:lnTo>
                              <a:lnTo>
                                <a:pt x="425" y="0"/>
                              </a:lnTo>
                              <a:moveTo>
                                <a:pt x="451" y="28"/>
                              </a:moveTo>
                              <a:lnTo>
                                <a:pt x="438" y="28"/>
                              </a:lnTo>
                              <a:lnTo>
                                <a:pt x="438" y="42"/>
                              </a:lnTo>
                              <a:lnTo>
                                <a:pt x="451" y="42"/>
                              </a:lnTo>
                              <a:lnTo>
                                <a:pt x="451" y="28"/>
                              </a:lnTo>
                              <a:moveTo>
                                <a:pt x="451" y="0"/>
                              </a:moveTo>
                              <a:lnTo>
                                <a:pt x="438" y="0"/>
                              </a:lnTo>
                              <a:lnTo>
                                <a:pt x="438" y="16"/>
                              </a:lnTo>
                              <a:lnTo>
                                <a:pt x="451" y="16"/>
                              </a:lnTo>
                              <a:lnTo>
                                <a:pt x="451" y="0"/>
                              </a:lnTo>
                              <a:moveTo>
                                <a:pt x="478" y="28"/>
                              </a:moveTo>
                              <a:lnTo>
                                <a:pt x="465" y="28"/>
                              </a:lnTo>
                              <a:lnTo>
                                <a:pt x="465" y="42"/>
                              </a:lnTo>
                              <a:lnTo>
                                <a:pt x="478" y="42"/>
                              </a:lnTo>
                              <a:lnTo>
                                <a:pt x="478" y="28"/>
                              </a:lnTo>
                              <a:moveTo>
                                <a:pt x="478" y="0"/>
                              </a:moveTo>
                              <a:lnTo>
                                <a:pt x="465" y="0"/>
                              </a:lnTo>
                              <a:lnTo>
                                <a:pt x="465" y="16"/>
                              </a:lnTo>
                              <a:lnTo>
                                <a:pt x="478" y="16"/>
                              </a:lnTo>
                              <a:lnTo>
                                <a:pt x="478" y="0"/>
                              </a:lnTo>
                              <a:moveTo>
                                <a:pt x="505" y="28"/>
                              </a:moveTo>
                              <a:lnTo>
                                <a:pt x="491" y="28"/>
                              </a:lnTo>
                              <a:lnTo>
                                <a:pt x="491" y="42"/>
                              </a:lnTo>
                              <a:lnTo>
                                <a:pt x="505" y="42"/>
                              </a:lnTo>
                              <a:lnTo>
                                <a:pt x="505" y="28"/>
                              </a:lnTo>
                              <a:moveTo>
                                <a:pt x="505" y="0"/>
                              </a:moveTo>
                              <a:lnTo>
                                <a:pt x="491" y="0"/>
                              </a:lnTo>
                              <a:lnTo>
                                <a:pt x="491" y="16"/>
                              </a:lnTo>
                              <a:lnTo>
                                <a:pt x="505" y="16"/>
                              </a:lnTo>
                              <a:lnTo>
                                <a:pt x="505" y="0"/>
                              </a:lnTo>
                              <a:moveTo>
                                <a:pt x="531" y="28"/>
                              </a:moveTo>
                              <a:lnTo>
                                <a:pt x="518" y="28"/>
                              </a:lnTo>
                              <a:lnTo>
                                <a:pt x="518" y="42"/>
                              </a:lnTo>
                              <a:lnTo>
                                <a:pt x="531" y="42"/>
                              </a:lnTo>
                              <a:lnTo>
                                <a:pt x="531" y="28"/>
                              </a:lnTo>
                              <a:moveTo>
                                <a:pt x="531" y="0"/>
                              </a:moveTo>
                              <a:lnTo>
                                <a:pt x="518" y="0"/>
                              </a:lnTo>
                              <a:lnTo>
                                <a:pt x="518" y="16"/>
                              </a:lnTo>
                              <a:lnTo>
                                <a:pt x="531" y="16"/>
                              </a:lnTo>
                              <a:lnTo>
                                <a:pt x="531" y="0"/>
                              </a:lnTo>
                              <a:moveTo>
                                <a:pt x="558" y="28"/>
                              </a:moveTo>
                              <a:lnTo>
                                <a:pt x="544" y="28"/>
                              </a:lnTo>
                              <a:lnTo>
                                <a:pt x="544" y="42"/>
                              </a:lnTo>
                              <a:lnTo>
                                <a:pt x="558" y="42"/>
                              </a:lnTo>
                              <a:lnTo>
                                <a:pt x="558" y="28"/>
                              </a:lnTo>
                              <a:moveTo>
                                <a:pt x="558" y="0"/>
                              </a:moveTo>
                              <a:lnTo>
                                <a:pt x="544" y="0"/>
                              </a:lnTo>
                              <a:lnTo>
                                <a:pt x="544" y="16"/>
                              </a:lnTo>
                              <a:lnTo>
                                <a:pt x="558" y="16"/>
                              </a:lnTo>
                              <a:lnTo>
                                <a:pt x="558" y="0"/>
                              </a:lnTo>
                              <a:moveTo>
                                <a:pt x="584" y="28"/>
                              </a:moveTo>
                              <a:lnTo>
                                <a:pt x="571" y="28"/>
                              </a:lnTo>
                              <a:lnTo>
                                <a:pt x="571" y="42"/>
                              </a:lnTo>
                              <a:lnTo>
                                <a:pt x="584" y="42"/>
                              </a:lnTo>
                              <a:lnTo>
                                <a:pt x="584" y="28"/>
                              </a:lnTo>
                              <a:moveTo>
                                <a:pt x="584" y="0"/>
                              </a:moveTo>
                              <a:lnTo>
                                <a:pt x="571" y="0"/>
                              </a:lnTo>
                              <a:lnTo>
                                <a:pt x="571" y="16"/>
                              </a:lnTo>
                              <a:lnTo>
                                <a:pt x="584" y="16"/>
                              </a:lnTo>
                              <a:lnTo>
                                <a:pt x="584" y="0"/>
                              </a:lnTo>
                              <a:moveTo>
                                <a:pt x="611" y="28"/>
                              </a:moveTo>
                              <a:lnTo>
                                <a:pt x="597" y="28"/>
                              </a:lnTo>
                              <a:lnTo>
                                <a:pt x="597" y="42"/>
                              </a:lnTo>
                              <a:lnTo>
                                <a:pt x="611" y="42"/>
                              </a:lnTo>
                              <a:lnTo>
                                <a:pt x="611" y="28"/>
                              </a:lnTo>
                              <a:moveTo>
                                <a:pt x="611" y="0"/>
                              </a:moveTo>
                              <a:lnTo>
                                <a:pt x="597" y="0"/>
                              </a:lnTo>
                              <a:lnTo>
                                <a:pt x="597" y="16"/>
                              </a:lnTo>
                              <a:lnTo>
                                <a:pt x="611" y="16"/>
                              </a:lnTo>
                              <a:lnTo>
                                <a:pt x="611" y="0"/>
                              </a:lnTo>
                              <a:moveTo>
                                <a:pt x="637" y="28"/>
                              </a:moveTo>
                              <a:lnTo>
                                <a:pt x="624" y="28"/>
                              </a:lnTo>
                              <a:lnTo>
                                <a:pt x="624" y="42"/>
                              </a:lnTo>
                              <a:lnTo>
                                <a:pt x="637" y="42"/>
                              </a:lnTo>
                              <a:lnTo>
                                <a:pt x="637" y="28"/>
                              </a:lnTo>
                              <a:moveTo>
                                <a:pt x="637" y="0"/>
                              </a:moveTo>
                              <a:lnTo>
                                <a:pt x="624" y="0"/>
                              </a:lnTo>
                              <a:lnTo>
                                <a:pt x="624" y="16"/>
                              </a:lnTo>
                              <a:lnTo>
                                <a:pt x="637" y="16"/>
                              </a:lnTo>
                              <a:lnTo>
                                <a:pt x="637" y="0"/>
                              </a:lnTo>
                              <a:moveTo>
                                <a:pt x="664" y="28"/>
                              </a:moveTo>
                              <a:lnTo>
                                <a:pt x="651" y="28"/>
                              </a:lnTo>
                              <a:lnTo>
                                <a:pt x="651" y="42"/>
                              </a:lnTo>
                              <a:lnTo>
                                <a:pt x="664" y="42"/>
                              </a:lnTo>
                              <a:lnTo>
                                <a:pt x="664" y="28"/>
                              </a:lnTo>
                              <a:moveTo>
                                <a:pt x="664" y="0"/>
                              </a:moveTo>
                              <a:lnTo>
                                <a:pt x="651" y="0"/>
                              </a:lnTo>
                              <a:lnTo>
                                <a:pt x="651" y="16"/>
                              </a:lnTo>
                              <a:lnTo>
                                <a:pt x="664" y="16"/>
                              </a:lnTo>
                              <a:lnTo>
                                <a:pt x="664" y="0"/>
                              </a:lnTo>
                              <a:moveTo>
                                <a:pt x="690" y="28"/>
                              </a:moveTo>
                              <a:lnTo>
                                <a:pt x="677" y="28"/>
                              </a:lnTo>
                              <a:lnTo>
                                <a:pt x="677" y="42"/>
                              </a:lnTo>
                              <a:lnTo>
                                <a:pt x="690" y="42"/>
                              </a:lnTo>
                              <a:lnTo>
                                <a:pt x="690" y="28"/>
                              </a:lnTo>
                              <a:moveTo>
                                <a:pt x="690" y="0"/>
                              </a:moveTo>
                              <a:lnTo>
                                <a:pt x="677" y="0"/>
                              </a:lnTo>
                              <a:lnTo>
                                <a:pt x="677" y="16"/>
                              </a:lnTo>
                              <a:lnTo>
                                <a:pt x="690" y="16"/>
                              </a:lnTo>
                              <a:lnTo>
                                <a:pt x="690" y="0"/>
                              </a:lnTo>
                              <a:moveTo>
                                <a:pt x="717" y="28"/>
                              </a:moveTo>
                              <a:lnTo>
                                <a:pt x="704" y="28"/>
                              </a:lnTo>
                              <a:lnTo>
                                <a:pt x="704" y="42"/>
                              </a:lnTo>
                              <a:lnTo>
                                <a:pt x="717" y="42"/>
                              </a:lnTo>
                              <a:lnTo>
                                <a:pt x="717" y="28"/>
                              </a:lnTo>
                              <a:moveTo>
                                <a:pt x="717" y="0"/>
                              </a:moveTo>
                              <a:lnTo>
                                <a:pt x="704" y="0"/>
                              </a:lnTo>
                              <a:lnTo>
                                <a:pt x="704" y="16"/>
                              </a:lnTo>
                              <a:lnTo>
                                <a:pt x="717" y="16"/>
                              </a:lnTo>
                              <a:lnTo>
                                <a:pt x="717" y="0"/>
                              </a:lnTo>
                              <a:moveTo>
                                <a:pt x="744" y="28"/>
                              </a:moveTo>
                              <a:lnTo>
                                <a:pt x="730" y="28"/>
                              </a:lnTo>
                              <a:lnTo>
                                <a:pt x="730" y="42"/>
                              </a:lnTo>
                              <a:lnTo>
                                <a:pt x="744" y="42"/>
                              </a:lnTo>
                              <a:lnTo>
                                <a:pt x="744" y="28"/>
                              </a:lnTo>
                              <a:moveTo>
                                <a:pt x="744" y="0"/>
                              </a:moveTo>
                              <a:lnTo>
                                <a:pt x="730" y="0"/>
                              </a:lnTo>
                              <a:lnTo>
                                <a:pt x="730" y="16"/>
                              </a:lnTo>
                              <a:lnTo>
                                <a:pt x="744" y="16"/>
                              </a:lnTo>
                              <a:lnTo>
                                <a:pt x="744" y="0"/>
                              </a:lnTo>
                              <a:moveTo>
                                <a:pt x="770" y="28"/>
                              </a:moveTo>
                              <a:lnTo>
                                <a:pt x="757" y="28"/>
                              </a:lnTo>
                              <a:lnTo>
                                <a:pt x="757" y="42"/>
                              </a:lnTo>
                              <a:lnTo>
                                <a:pt x="770" y="42"/>
                              </a:lnTo>
                              <a:lnTo>
                                <a:pt x="770" y="28"/>
                              </a:lnTo>
                              <a:moveTo>
                                <a:pt x="770" y="0"/>
                              </a:moveTo>
                              <a:lnTo>
                                <a:pt x="757" y="0"/>
                              </a:lnTo>
                              <a:lnTo>
                                <a:pt x="757" y="16"/>
                              </a:lnTo>
                              <a:lnTo>
                                <a:pt x="770" y="16"/>
                              </a:lnTo>
                              <a:lnTo>
                                <a:pt x="770" y="0"/>
                              </a:lnTo>
                              <a:moveTo>
                                <a:pt x="797" y="28"/>
                              </a:moveTo>
                              <a:lnTo>
                                <a:pt x="783" y="28"/>
                              </a:lnTo>
                              <a:lnTo>
                                <a:pt x="783" y="42"/>
                              </a:lnTo>
                              <a:lnTo>
                                <a:pt x="797" y="42"/>
                              </a:lnTo>
                              <a:lnTo>
                                <a:pt x="797" y="28"/>
                              </a:lnTo>
                              <a:moveTo>
                                <a:pt x="797" y="0"/>
                              </a:moveTo>
                              <a:lnTo>
                                <a:pt x="783" y="0"/>
                              </a:lnTo>
                              <a:lnTo>
                                <a:pt x="783" y="16"/>
                              </a:lnTo>
                              <a:lnTo>
                                <a:pt x="797" y="16"/>
                              </a:lnTo>
                              <a:lnTo>
                                <a:pt x="797" y="0"/>
                              </a:lnTo>
                              <a:moveTo>
                                <a:pt x="823" y="28"/>
                              </a:moveTo>
                              <a:lnTo>
                                <a:pt x="810" y="28"/>
                              </a:lnTo>
                              <a:lnTo>
                                <a:pt x="810" y="42"/>
                              </a:lnTo>
                              <a:lnTo>
                                <a:pt x="823" y="42"/>
                              </a:lnTo>
                              <a:lnTo>
                                <a:pt x="823" y="28"/>
                              </a:lnTo>
                              <a:moveTo>
                                <a:pt x="823" y="0"/>
                              </a:moveTo>
                              <a:lnTo>
                                <a:pt x="818" y="0"/>
                              </a:lnTo>
                              <a:lnTo>
                                <a:pt x="810" y="0"/>
                              </a:lnTo>
                              <a:lnTo>
                                <a:pt x="810" y="16"/>
                              </a:lnTo>
                              <a:lnTo>
                                <a:pt x="823" y="16"/>
                              </a:lnTo>
                              <a:lnTo>
                                <a:pt x="823" y="15"/>
                              </a:lnTo>
                              <a:lnTo>
                                <a:pt x="823" y="0"/>
                              </a:lnTo>
                            </a:path>
                          </a:pathLst>
                        </a:cu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AutoShape 8" o:spid="_x0000_s1063" style="width:41.2pt;height:2.1pt;margin-top:11.05pt;margin-left:167.75pt;mso-height-percent:0;mso-height-relative:page;mso-position-horizontal-relative:page;mso-width-percent:0;mso-width-relative:page;mso-wrap-distance-bottom:0;mso-wrap-distance-left:9pt;mso-wrap-distance-right:9pt;mso-wrap-distance-top:0;mso-wrap-style:square;position:absolute;visibility:visible;v-text-anchor:top;z-index:-251638784" coordsize="824,42" path="m13,l,,,16l13,16l13,m27,28l,28,,42l27,42l27,28m40,l27,l27,16l40,16,40,m53,28l40,28l40,42l53,42l53,28m80,28l66,28l66,42l80,42l80,28m80,l66,,53,l53,16l66,16l80,16l80,m106,28l93,28l93,42l106,42l106,28m106,l93,l93,16l106,16,106,m133,28l119,28l119,42l133,42l133,28m133,15l119,15l119,16l133,16l133,15m159,28l146,28l146,42l159,42l159,28m159,15l146,15l146,16l159,16l159,15m186,28l173,28l173,42l186,42l186,28m186,l173,l173,16l186,16,186,m212,28l199,28l199,42l212,42l212,28m212,l199,l199,16l212,16,212,m239,28l226,28l226,42l239,42l239,28m239,l226,l226,16l239,16,239,m266,28l252,28l252,42l266,42l266,28m266,l252,l252,16l266,16,266,m292,28l279,28l279,42l292,42l292,28m292,l279,l279,16l292,16,292,m319,28l305,28l305,42l319,42l319,28m319,l305,l305,16l319,16,319,m345,28l332,28l332,42l345,42l345,28m345,l332,l332,16l345,16,345,m372,28l358,28l358,42l372,42l372,28m372,l358,l358,16l372,16,372,m398,28l385,28l385,42l398,42l398,28m398,l385,l385,16l398,16,398,m425,28l412,28l412,42l425,42l425,28m425,l412,l412,16l425,16,425,m451,28l438,28l438,42l451,42l451,28m451,l438,l438,16l451,16,451,m478,28l465,28l465,42l478,42l478,28m478,l465,l465,16l478,16,478,m505,28l491,28l491,42l505,42l505,28m505,l491,l491,16l505,16,505,m531,28l518,28l518,42l531,42l531,28m531,l518,l518,16l531,16,531,m558,28l544,28l544,42l558,42l558,28m558,l544,l544,16l558,16,558,m584,28l571,28l571,42l584,42l584,28m584,l571,l571,16l584,16,584,m611,28l597,28l597,42l611,42l611,28m611,l597,l597,16l611,16,611,m637,28l624,28l624,42l637,42l637,28m637,l624,l624,16l637,16,637,m664,28l651,28l651,42l664,42l664,28m664,l651,l651,16l664,16,664,m690,28l677,28l677,42l690,42l690,28m690,l677,l677,16l690,16,690,m717,28l704,28l704,42l717,42l717,28m717,l704,l704,16l717,16,717,m744,28l730,28l730,42l744,42l744,28m744,l730,l730,16l744,16,744,m770,28l757,28l757,42l770,42l770,28m770,l757,l757,16l770,16,770,m797,28l783,28l783,42l797,42l797,28m797,l783,l783,16l797,16,797,m823,28l810,28l810,42l823,42l823,28m823,l818,l810,l810,16l823,16l823,15l823,e" fillcolor="black" stroked="f">
                <v:path arrowok="t" o:connecttype="custom" o:connectlocs="8255,140335;17145,158115;25400,140335;33655,158115;50800,158115;41910,150495;59055,167005;59055,150495;75565,167005;75565,150495;92710,167005;92710,150495;109855,167005;109855,150495;126365,167005;126365,150495;143510,167005;143510,150495;160020,167005;160020,150495;177165,167005;177165,150495;193675,167005;193675,150495;210820,167005;210820,150495;227330,167005;227330,150495;244475,167005;244475,150495;261620,167005;261620,150495;278130,167005;278130,150495;295275,167005;295275,150495;311785,167005;311785,150495;328930,167005;328930,150495;345440,167005;345440,150495;362585,167005;362585,150495;379095,167005;379095,150495;396240,167005;396240,150495;413385,167005;413385,150495;429895,167005;429895,150495;447040,167005;447040,150495;463550,167005;463550,150495;480695,167005;480695,150495;497205,167005;497205,150495;514350,167005;514350,140335" o:connectangles="0,0,0,0,0,0,0,0,0,0,0,0,0,0,0,0,0,0,0,0,0,0,0,0,0,0,0,0,0,0,0,0,0,0,0,0,0,0,0,0,0,0,0,0,0,0,0,0,0,0,0,0,0,0,0,0,0,0,0,0,0,0"/>
              </v:shape>
            </w:pict>
          </mc:Fallback>
        </mc:AlternateContent>
      </w:r>
      <w:r w:rsidRPr="00767258" w:rsidR="00767258">
        <w:rPr>
          <w:rFonts w:hint="cs"/>
          <w:b/>
          <w:bCs/>
          <w:noProof/>
          <w:sz w:val="24"/>
          <w:szCs w:val="24"/>
          <w:rtl/>
        </w:rPr>
        <w:t xml:space="preserve">الدولة * (مطلوب) </w:t>
      </w:r>
    </w:p>
    <w:p w:rsidR="00253F7B" w:rsidRPr="004A0228" w:rsidP="007E6B7F" w14:paraId="75DCB0CC" w14:textId="77777777">
      <w:pPr>
        <w:pStyle w:val="BodyText"/>
        <w:bidi/>
        <w:spacing w:before="10"/>
        <w:rPr>
          <w:b/>
          <w:sz w:val="24"/>
          <w:szCs w:val="24"/>
        </w:rPr>
      </w:pPr>
    </w:p>
    <w:p w:rsidR="00253F7B" w:rsidRPr="00336C5C" w:rsidP="007E6B7F" w14:paraId="2E778982" w14:textId="5326BD60">
      <w:pPr>
        <w:bidi/>
        <w:spacing w:line="307" w:lineRule="auto"/>
        <w:ind w:left="1825" w:right="3839"/>
        <w:jc w:val="both"/>
        <w:rPr>
          <w:bCs/>
          <w:w w:val="110"/>
          <w:sz w:val="24"/>
          <w:szCs w:val="24"/>
          <w:rtl/>
        </w:rPr>
      </w:pPr>
      <w:r>
        <w:rPr>
          <w:bCs/>
          <w:w w:val="110"/>
          <w:sz w:val="24"/>
          <w:szCs w:val="24"/>
          <w:rtl/>
        </w:rPr>
        <w:br/>
      </w:r>
      <w:r>
        <w:rPr>
          <w:bCs/>
          <w:w w:val="110"/>
          <w:sz w:val="24"/>
          <w:szCs w:val="24"/>
          <w:rtl/>
        </w:rPr>
        <w:br/>
      </w:r>
      <w:r>
        <w:rPr>
          <w:bCs/>
          <w:w w:val="110"/>
          <w:sz w:val="24"/>
          <w:szCs w:val="24"/>
          <w:rtl/>
        </w:rPr>
        <w:br/>
      </w:r>
      <w:r>
        <w:rPr>
          <w:bCs/>
          <w:w w:val="110"/>
          <w:sz w:val="24"/>
          <w:szCs w:val="24"/>
          <w:rtl/>
        </w:rPr>
        <w:br/>
      </w:r>
      <w:r>
        <w:rPr>
          <w:bCs/>
          <w:w w:val="110"/>
          <w:sz w:val="24"/>
          <w:szCs w:val="24"/>
          <w:rtl/>
        </w:rPr>
        <w:br/>
      </w:r>
      <w:r w:rsidR="00336C5C">
        <w:rPr>
          <w:rFonts w:hint="cs"/>
          <w:bCs/>
          <w:w w:val="110"/>
          <w:sz w:val="24"/>
          <w:szCs w:val="24"/>
          <w:rtl/>
        </w:rPr>
        <w:t>فئ</w:t>
      </w:r>
      <w:r w:rsidRPr="00336C5C" w:rsidR="00767258">
        <w:rPr>
          <w:rFonts w:hint="cs"/>
          <w:bCs/>
          <w:w w:val="110"/>
          <w:sz w:val="24"/>
          <w:szCs w:val="24"/>
          <w:rtl/>
        </w:rPr>
        <w:t xml:space="preserve">ة </w:t>
      </w:r>
      <w:r w:rsidR="00336C5C">
        <w:rPr>
          <w:rFonts w:hint="cs"/>
          <w:bCs/>
          <w:w w:val="110"/>
          <w:sz w:val="24"/>
          <w:szCs w:val="24"/>
          <w:rtl/>
        </w:rPr>
        <w:t>مقدم الطلب</w:t>
      </w:r>
      <w:r w:rsidRPr="00336C5C" w:rsidR="00767258">
        <w:rPr>
          <w:rFonts w:hint="cs"/>
          <w:bCs/>
          <w:w w:val="110"/>
          <w:sz w:val="24"/>
          <w:szCs w:val="24"/>
          <w:rtl/>
        </w:rPr>
        <w:t>: (</w:t>
      </w:r>
      <w:r w:rsidR="00336C5C">
        <w:rPr>
          <w:rFonts w:hint="cs"/>
          <w:bCs/>
          <w:w w:val="110"/>
          <w:sz w:val="24"/>
          <w:szCs w:val="24"/>
          <w:rtl/>
        </w:rPr>
        <w:t>اختيار</w:t>
      </w:r>
      <w:r w:rsidRPr="00336C5C" w:rsidR="00767258">
        <w:rPr>
          <w:rFonts w:hint="cs"/>
          <w:bCs/>
          <w:w w:val="110"/>
          <w:sz w:val="24"/>
          <w:szCs w:val="24"/>
          <w:rtl/>
        </w:rPr>
        <w:t>ي؛ يتم جمع هذه المع</w:t>
      </w:r>
      <w:r w:rsidRPr="00336C5C" w:rsidR="00336C5C">
        <w:rPr>
          <w:rFonts w:hint="cs"/>
          <w:bCs/>
          <w:w w:val="110"/>
          <w:sz w:val="24"/>
          <w:szCs w:val="24"/>
          <w:rtl/>
        </w:rPr>
        <w:t>لومات</w:t>
      </w:r>
    </w:p>
    <w:p w:rsidR="00336C5C" w:rsidRPr="00336C5C" w:rsidP="00336C5C" w14:paraId="024FDFBD" w14:textId="5CDB4F5B">
      <w:pPr>
        <w:bidi/>
        <w:spacing w:line="307" w:lineRule="auto"/>
        <w:ind w:left="1825" w:right="3839"/>
        <w:jc w:val="both"/>
        <w:rPr>
          <w:bCs/>
          <w:sz w:val="24"/>
          <w:szCs w:val="24"/>
        </w:rPr>
      </w:pPr>
      <w:r w:rsidRPr="00336C5C">
        <w:rPr>
          <w:rFonts w:hint="cs"/>
          <w:bCs/>
          <w:w w:val="110"/>
          <w:sz w:val="24"/>
          <w:szCs w:val="24"/>
          <w:rtl/>
        </w:rPr>
        <w:t>فقط من أجل أغراض إحصائية.)</w:t>
      </w:r>
    </w:p>
    <w:p w:rsidR="00253F7B" w:rsidRPr="00DD219D" w:rsidP="007E6B7F" w14:paraId="3AE2FC65" w14:textId="2CF41BB3">
      <w:pPr>
        <w:bidi/>
        <w:spacing w:before="39"/>
        <w:ind w:left="2130"/>
        <w:jc w:val="both"/>
        <w:rPr>
          <w:bCs/>
          <w:sz w:val="24"/>
          <w:szCs w:val="24"/>
        </w:rPr>
      </w:pPr>
      <w:r w:rsidRPr="00DD219D">
        <w:rPr>
          <w:bCs/>
          <w:noProof/>
          <w:sz w:val="24"/>
          <w:szCs w:val="24"/>
        </w:rPr>
        <w:drawing>
          <wp:anchor distT="0" distB="0" distL="0" distR="0" simplePos="0" relativeHeight="251704320" behindDoc="0" locked="0" layoutInCell="1" allowOverlap="1">
            <wp:simplePos x="0" y="0"/>
            <wp:positionH relativeFrom="page">
              <wp:posOffset>6216015</wp:posOffset>
            </wp:positionH>
            <wp:positionV relativeFrom="paragraph">
              <wp:posOffset>76200</wp:posOffset>
            </wp:positionV>
            <wp:extent cx="109605" cy="109605"/>
            <wp:effectExtent l="0" t="0" r="3810" b="3810"/>
            <wp:wrapNone/>
            <wp:docPr id="213338217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382173" name="image5.png"/>
                    <pic:cNvPicPr/>
                  </pic:nvPicPr>
                  <pic:blipFill>
                    <a:blip xmlns:r="http://schemas.openxmlformats.org/officeDocument/2006/relationships" r:embed="rId18" cstate="print"/>
                    <a:stretch>
                      <a:fillRect/>
                    </a:stretch>
                  </pic:blipFill>
                  <pic:spPr>
                    <a:xfrm>
                      <a:off x="0" y="0"/>
                      <a:ext cx="109605" cy="109605"/>
                    </a:xfrm>
                    <a:prstGeom prst="rect">
                      <a:avLst/>
                    </a:prstGeom>
                  </pic:spPr>
                </pic:pic>
              </a:graphicData>
            </a:graphic>
            <wp14:sizeRelH relativeFrom="margin">
              <wp14:pctWidth>0</wp14:pctWidth>
            </wp14:sizeRelH>
            <wp14:sizeRelV relativeFrom="margin">
              <wp14:pctHeight>0</wp14:pctHeight>
            </wp14:sizeRelV>
          </wp:anchor>
        </w:drawing>
      </w:r>
      <w:r w:rsidRPr="00DD219D" w:rsidR="00336C5C">
        <w:rPr>
          <w:rFonts w:hint="cs"/>
          <w:bCs/>
          <w:w w:val="105"/>
          <w:sz w:val="24"/>
          <w:szCs w:val="24"/>
          <w:rtl/>
        </w:rPr>
        <w:t>وسائل الإعلام</w:t>
      </w:r>
    </w:p>
    <w:p w:rsidR="00DD219D" w:rsidRPr="00DD219D" w:rsidP="007E6B7F" w14:paraId="5BF2BFD1" w14:textId="5297FB88">
      <w:pPr>
        <w:bidi/>
        <w:spacing w:before="91" w:line="324" w:lineRule="auto"/>
        <w:ind w:left="2130" w:right="6806"/>
        <w:jc w:val="both"/>
        <w:rPr>
          <w:bCs/>
          <w:w w:val="110"/>
          <w:sz w:val="24"/>
          <w:szCs w:val="24"/>
          <w:rtl/>
        </w:rPr>
      </w:pPr>
      <w:r w:rsidRPr="00DD219D">
        <w:rPr>
          <w:bCs/>
          <w:noProof/>
          <w:sz w:val="24"/>
          <w:szCs w:val="24"/>
        </w:rPr>
        <w:drawing>
          <wp:anchor distT="0" distB="0" distL="0" distR="0" simplePos="0" relativeHeight="251700224" behindDoc="0" locked="0" layoutInCell="1" allowOverlap="1">
            <wp:simplePos x="0" y="0"/>
            <wp:positionH relativeFrom="page">
              <wp:posOffset>6225540</wp:posOffset>
            </wp:positionH>
            <wp:positionV relativeFrom="paragraph">
              <wp:posOffset>361950</wp:posOffset>
            </wp:positionV>
            <wp:extent cx="109605" cy="109605"/>
            <wp:effectExtent l="0" t="0" r="0" b="0"/>
            <wp:wrapNone/>
            <wp:docPr id="889891916"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891916" name="image5.png"/>
                    <pic:cNvPicPr/>
                  </pic:nvPicPr>
                  <pic:blipFill>
                    <a:blip xmlns:r="http://schemas.openxmlformats.org/officeDocument/2006/relationships" r:embed="rId18" cstate="print"/>
                    <a:stretch>
                      <a:fillRect/>
                    </a:stretch>
                  </pic:blipFill>
                  <pic:spPr>
                    <a:xfrm>
                      <a:off x="0" y="0"/>
                      <a:ext cx="109605" cy="109605"/>
                    </a:xfrm>
                    <a:prstGeom prst="rect">
                      <a:avLst/>
                    </a:prstGeom>
                  </pic:spPr>
                </pic:pic>
              </a:graphicData>
            </a:graphic>
            <wp14:sizeRelH relativeFrom="margin">
              <wp14:pctWidth>0</wp14:pctWidth>
            </wp14:sizeRelH>
            <wp14:sizeRelV relativeFrom="margin">
              <wp14:pctHeight>0</wp14:pctHeight>
            </wp14:sizeRelV>
          </wp:anchor>
        </w:drawing>
      </w:r>
      <w:r w:rsidRPr="00DD219D">
        <w:rPr>
          <w:bCs/>
          <w:noProof/>
          <w:sz w:val="24"/>
          <w:szCs w:val="24"/>
        </w:rPr>
        <w:drawing>
          <wp:anchor distT="0" distB="0" distL="0" distR="0" simplePos="0" relativeHeight="251699200" behindDoc="0" locked="0" layoutInCell="1" allowOverlap="1">
            <wp:simplePos x="0" y="0"/>
            <wp:positionH relativeFrom="page">
              <wp:posOffset>6225540</wp:posOffset>
            </wp:positionH>
            <wp:positionV relativeFrom="paragraph">
              <wp:posOffset>113030</wp:posOffset>
            </wp:positionV>
            <wp:extent cx="109605" cy="109605"/>
            <wp:effectExtent l="0" t="0" r="0" b="0"/>
            <wp:wrapNone/>
            <wp:docPr id="175798042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980421" name="image5.png"/>
                    <pic:cNvPicPr/>
                  </pic:nvPicPr>
                  <pic:blipFill>
                    <a:blip xmlns:r="http://schemas.openxmlformats.org/officeDocument/2006/relationships" r:embed="rId18" cstate="print"/>
                    <a:stretch>
                      <a:fillRect/>
                    </a:stretch>
                  </pic:blipFill>
                  <pic:spPr>
                    <a:xfrm>
                      <a:off x="0" y="0"/>
                      <a:ext cx="109605" cy="109605"/>
                    </a:xfrm>
                    <a:prstGeom prst="rect">
                      <a:avLst/>
                    </a:prstGeom>
                  </pic:spPr>
                </pic:pic>
              </a:graphicData>
            </a:graphic>
            <wp14:sizeRelH relativeFrom="margin">
              <wp14:pctWidth>0</wp14:pctWidth>
            </wp14:sizeRelH>
            <wp14:sizeRelV relativeFrom="margin">
              <wp14:pctHeight>0</wp14:pctHeight>
            </wp14:sizeRelV>
          </wp:anchor>
        </w:drawing>
      </w:r>
      <w:r w:rsidRPr="00DD219D" w:rsidR="00AA145E">
        <w:rPr>
          <w:rFonts w:hint="cs"/>
          <w:bCs/>
          <w:w w:val="110"/>
          <w:sz w:val="24"/>
          <w:szCs w:val="24"/>
          <w:rtl/>
        </w:rPr>
        <w:t>فرد</w:t>
      </w:r>
      <w:r w:rsidRPr="00DD219D" w:rsidR="00336C5C">
        <w:rPr>
          <w:rFonts w:hint="cs"/>
          <w:bCs/>
          <w:w w:val="110"/>
          <w:sz w:val="24"/>
          <w:szCs w:val="24"/>
          <w:rtl/>
        </w:rPr>
        <w:t xml:space="preserve"> من العامة</w:t>
      </w:r>
      <w:r w:rsidRPr="00DD219D" w:rsidR="0075012C">
        <w:rPr>
          <w:b/>
          <w:w w:val="110"/>
          <w:sz w:val="24"/>
          <w:szCs w:val="24"/>
        </w:rPr>
        <w:t xml:space="preserve"> </w:t>
      </w:r>
      <w:r w:rsidRPr="00DD219D" w:rsidR="00336C5C">
        <w:rPr>
          <w:rFonts w:hint="cs"/>
          <w:bCs/>
          <w:w w:val="110"/>
          <w:sz w:val="24"/>
          <w:szCs w:val="24"/>
          <w:rtl/>
        </w:rPr>
        <w:t xml:space="preserve">مجموعة </w:t>
      </w:r>
      <w:r w:rsidRPr="00DD219D" w:rsidR="00283E12">
        <w:rPr>
          <w:rFonts w:hint="cs"/>
          <w:bCs/>
          <w:w w:val="110"/>
          <w:sz w:val="24"/>
          <w:szCs w:val="24"/>
          <w:rtl/>
        </w:rPr>
        <w:t>مصلة عامة</w:t>
      </w:r>
      <w:r w:rsidRPr="00DD219D" w:rsidR="004A5849">
        <w:rPr>
          <w:rFonts w:hint="cs"/>
          <w:bCs/>
          <w:w w:val="110"/>
          <w:sz w:val="24"/>
          <w:szCs w:val="24"/>
          <w:rtl/>
        </w:rPr>
        <w:t xml:space="preserve">      </w:t>
      </w:r>
    </w:p>
    <w:p w:rsidR="00DD219D" w:rsidRPr="00DD219D" w:rsidP="00DD219D" w14:paraId="4B0FE5DB" w14:textId="77777777">
      <w:pPr>
        <w:bidi/>
        <w:spacing w:before="91" w:line="324" w:lineRule="auto"/>
        <w:ind w:left="2130" w:right="6806"/>
        <w:jc w:val="both"/>
        <w:rPr>
          <w:bCs/>
          <w:w w:val="110"/>
          <w:sz w:val="24"/>
          <w:szCs w:val="24"/>
          <w:rtl/>
        </w:rPr>
      </w:pPr>
      <w:r w:rsidRPr="00DD219D">
        <w:rPr>
          <w:bCs/>
          <w:noProof/>
          <w:sz w:val="24"/>
          <w:szCs w:val="24"/>
        </w:rPr>
        <w:drawing>
          <wp:anchor distT="0" distB="0" distL="0" distR="0" simplePos="0" relativeHeight="251701248" behindDoc="0" locked="0" layoutInCell="1" allowOverlap="1">
            <wp:simplePos x="0" y="0"/>
            <wp:positionH relativeFrom="page">
              <wp:posOffset>6225540</wp:posOffset>
            </wp:positionH>
            <wp:positionV relativeFrom="paragraph">
              <wp:posOffset>87630</wp:posOffset>
            </wp:positionV>
            <wp:extent cx="109605" cy="109605"/>
            <wp:effectExtent l="0" t="0" r="0" b="0"/>
            <wp:wrapNone/>
            <wp:docPr id="71023808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38081" name="image5.png"/>
                    <pic:cNvPicPr/>
                  </pic:nvPicPr>
                  <pic:blipFill>
                    <a:blip xmlns:r="http://schemas.openxmlformats.org/officeDocument/2006/relationships" r:embed="rId18" cstate="print"/>
                    <a:stretch>
                      <a:fillRect/>
                    </a:stretch>
                  </pic:blipFill>
                  <pic:spPr>
                    <a:xfrm>
                      <a:off x="0" y="0"/>
                      <a:ext cx="109605" cy="109605"/>
                    </a:xfrm>
                    <a:prstGeom prst="rect">
                      <a:avLst/>
                    </a:prstGeom>
                  </pic:spPr>
                </pic:pic>
              </a:graphicData>
            </a:graphic>
            <wp14:sizeRelH relativeFrom="margin">
              <wp14:pctWidth>0</wp14:pctWidth>
            </wp14:sizeRelH>
            <wp14:sizeRelV relativeFrom="margin">
              <wp14:pctHeight>0</wp14:pctHeight>
            </wp14:sizeRelV>
          </wp:anchor>
        </w:drawing>
      </w:r>
      <w:r w:rsidRPr="00DD219D" w:rsidR="0075012C">
        <w:rPr>
          <w:b/>
          <w:w w:val="110"/>
          <w:sz w:val="24"/>
          <w:szCs w:val="24"/>
        </w:rPr>
        <w:t xml:space="preserve"> </w:t>
      </w:r>
      <w:r w:rsidRPr="00DD219D" w:rsidR="00336C5C">
        <w:rPr>
          <w:rFonts w:hint="cs"/>
          <w:bCs/>
          <w:w w:val="110"/>
          <w:sz w:val="24"/>
          <w:szCs w:val="24"/>
          <w:rtl/>
        </w:rPr>
        <w:t>منظمة اصة</w:t>
      </w:r>
    </w:p>
    <w:p w:rsidR="00DD219D" w:rsidP="00DD219D" w14:paraId="47031959" w14:textId="192FF515">
      <w:pPr>
        <w:bidi/>
        <w:spacing w:before="91" w:line="324" w:lineRule="auto"/>
        <w:ind w:left="2130" w:right="6806"/>
        <w:jc w:val="both"/>
        <w:rPr>
          <w:noProof/>
          <w:sz w:val="24"/>
          <w:szCs w:val="24"/>
          <w:rtl/>
        </w:rPr>
      </w:pPr>
      <w:r w:rsidRPr="00DD219D">
        <w:rPr>
          <w:bCs/>
          <w:noProof/>
          <w:sz w:val="24"/>
          <w:szCs w:val="24"/>
        </w:rPr>
        <w:drawing>
          <wp:anchor distT="0" distB="0" distL="0" distR="0" simplePos="0" relativeHeight="251702272" behindDoc="0" locked="0" layoutInCell="1" allowOverlap="1">
            <wp:simplePos x="0" y="0"/>
            <wp:positionH relativeFrom="page">
              <wp:posOffset>6226810</wp:posOffset>
            </wp:positionH>
            <wp:positionV relativeFrom="paragraph">
              <wp:posOffset>116840</wp:posOffset>
            </wp:positionV>
            <wp:extent cx="109605" cy="109605"/>
            <wp:effectExtent l="0" t="0" r="0" b="0"/>
            <wp:wrapNone/>
            <wp:docPr id="664726296"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726296" name="image5.png"/>
                    <pic:cNvPicPr/>
                  </pic:nvPicPr>
                  <pic:blipFill>
                    <a:blip xmlns:r="http://schemas.openxmlformats.org/officeDocument/2006/relationships" r:embed="rId18" cstate="print"/>
                    <a:stretch>
                      <a:fillRect/>
                    </a:stretch>
                  </pic:blipFill>
                  <pic:spPr>
                    <a:xfrm>
                      <a:off x="0" y="0"/>
                      <a:ext cx="109605" cy="109605"/>
                    </a:xfrm>
                    <a:prstGeom prst="rect">
                      <a:avLst/>
                    </a:prstGeom>
                  </pic:spPr>
                </pic:pic>
              </a:graphicData>
            </a:graphic>
            <wp14:sizeRelH relativeFrom="margin">
              <wp14:pctWidth>0</wp14:pctWidth>
            </wp14:sizeRelH>
            <wp14:sizeRelV relativeFrom="margin">
              <wp14:pctHeight>0</wp14:pctHeight>
            </wp14:sizeRelV>
          </wp:anchor>
        </w:drawing>
      </w:r>
      <w:r w:rsidRPr="00DD219D" w:rsidR="003A1318">
        <w:rPr>
          <w:rFonts w:hint="cs"/>
          <w:b/>
          <w:bCs/>
          <w:noProof/>
          <w:sz w:val="24"/>
          <w:szCs w:val="24"/>
          <w:rtl/>
        </w:rPr>
        <w:t>الحكومة</w:t>
      </w:r>
      <w:r w:rsidR="003A1318">
        <w:rPr>
          <w:rFonts w:hint="cs"/>
          <w:noProof/>
          <w:sz w:val="24"/>
          <w:szCs w:val="24"/>
          <w:rtl/>
        </w:rPr>
        <w:t xml:space="preserve">        </w:t>
      </w:r>
    </w:p>
    <w:p w:rsidR="00253F7B" w:rsidRPr="004A0228" w:rsidP="00DD219D" w14:paraId="16F0F5A4" w14:textId="5FD9DE39">
      <w:pPr>
        <w:bidi/>
        <w:spacing w:before="91" w:line="324" w:lineRule="auto"/>
        <w:ind w:left="2130" w:right="6806"/>
        <w:jc w:val="both"/>
        <w:rPr>
          <w:b/>
          <w:sz w:val="24"/>
          <w:szCs w:val="24"/>
        </w:rPr>
      </w:pPr>
      <w:r w:rsidRPr="00336C5C">
        <w:rPr>
          <w:bCs/>
          <w:noProof/>
          <w:sz w:val="24"/>
          <w:szCs w:val="24"/>
        </w:rPr>
        <w:drawing>
          <wp:anchor distT="0" distB="0" distL="0" distR="0" simplePos="0" relativeHeight="251703296" behindDoc="0" locked="0" layoutInCell="1" allowOverlap="1">
            <wp:simplePos x="0" y="0"/>
            <wp:positionH relativeFrom="page">
              <wp:posOffset>6230620</wp:posOffset>
            </wp:positionH>
            <wp:positionV relativeFrom="paragraph">
              <wp:posOffset>93345</wp:posOffset>
            </wp:positionV>
            <wp:extent cx="109605" cy="109605"/>
            <wp:effectExtent l="0" t="0" r="0" b="0"/>
            <wp:wrapNone/>
            <wp:docPr id="172950601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506017" name="image5.png"/>
                    <pic:cNvPicPr/>
                  </pic:nvPicPr>
                  <pic:blipFill>
                    <a:blip xmlns:r="http://schemas.openxmlformats.org/officeDocument/2006/relationships" r:embed="rId18" cstate="print"/>
                    <a:stretch>
                      <a:fillRect/>
                    </a:stretch>
                  </pic:blipFill>
                  <pic:spPr>
                    <a:xfrm>
                      <a:off x="0" y="0"/>
                      <a:ext cx="109605" cy="109605"/>
                    </a:xfrm>
                    <a:prstGeom prst="rect">
                      <a:avLst/>
                    </a:prstGeom>
                  </pic:spPr>
                </pic:pic>
              </a:graphicData>
            </a:graphic>
            <wp14:sizeRelH relativeFrom="margin">
              <wp14:pctWidth>0</wp14:pctWidth>
            </wp14:sizeRelH>
            <wp14:sizeRelV relativeFrom="margin">
              <wp14:pctHeight>0</wp14:pctHeight>
            </wp14:sizeRelV>
          </wp:anchor>
        </w:drawing>
      </w:r>
      <w:r w:rsidRPr="004A0228" w:rsidR="0075012C">
        <w:rPr>
          <w:b/>
          <w:w w:val="105"/>
          <w:sz w:val="24"/>
          <w:szCs w:val="24"/>
        </w:rPr>
        <w:t xml:space="preserve"> </w:t>
      </w:r>
      <w:r w:rsidRPr="003A1318" w:rsidR="003A1318">
        <w:rPr>
          <w:rFonts w:hint="cs"/>
          <w:bCs/>
          <w:w w:val="110"/>
          <w:sz w:val="24"/>
          <w:szCs w:val="24"/>
          <w:rtl/>
        </w:rPr>
        <w:t>غيرها</w:t>
      </w:r>
    </w:p>
    <w:p w:rsidR="00253F7B" w:rsidRPr="004A0228" w:rsidP="003A1318" w14:paraId="350C4775" w14:textId="77777777">
      <w:pPr>
        <w:pStyle w:val="BodyText"/>
        <w:bidi/>
        <w:spacing w:line="20" w:lineRule="exact"/>
        <w:ind w:left="1818"/>
        <w:rPr>
          <w:sz w:val="24"/>
          <w:szCs w:val="24"/>
        </w:rPr>
      </w:pPr>
      <w:r w:rsidRPr="004A0228">
        <w:rPr>
          <w:noProof/>
          <w:sz w:val="24"/>
          <w:szCs w:val="24"/>
        </w:rPr>
        <mc:AlternateContent>
          <mc:Choice Requires="wpg">
            <w:drawing>
              <wp:inline distT="0" distB="0" distL="0" distR="0">
                <wp:extent cx="5269865" cy="8890"/>
                <wp:effectExtent l="10160" t="7620" r="6350" b="2540"/>
                <wp:docPr id="4" name="Group 6"/>
                <wp:cNvGraphicFramePr/>
                <a:graphic xmlns:a="http://schemas.openxmlformats.org/drawingml/2006/main">
                  <a:graphicData uri="http://schemas.microsoft.com/office/word/2010/wordprocessingGroup">
                    <wpg:wgp xmlns:wpg="http://schemas.microsoft.com/office/word/2010/wordprocessingGroup">
                      <wpg:cNvGrpSpPr/>
                      <wpg:grpSpPr>
                        <a:xfrm>
                          <a:off x="0" y="0"/>
                          <a:ext cx="5269865" cy="8890"/>
                          <a:chOff x="0" y="0"/>
                          <a:chExt cx="8299" cy="14"/>
                        </a:xfrm>
                      </wpg:grpSpPr>
                      <wps:wsp xmlns:wps="http://schemas.microsoft.com/office/word/2010/wordprocessingShape">
                        <wps:cNvPr id="55" name="Line 7"/>
                        <wps:cNvCnPr>
                          <a:cxnSpLocks noChangeShapeType="1"/>
                        </wps:cNvCnPr>
                        <wps:spPr bwMode="auto">
                          <a:xfrm>
                            <a:off x="0" y="7"/>
                            <a:ext cx="8298" cy="0"/>
                          </a:xfrm>
                          <a:prstGeom prst="line">
                            <a:avLst/>
                          </a:prstGeom>
                          <a:noFill/>
                          <a:ln w="8431">
                            <a:solidFill>
                              <a:srgbClr val="DBDEDF"/>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6" o:spid="_x0000_i1064" style="width:414.95pt;height:0.7pt;mso-position-horizontal-relative:char;mso-position-vertical-relative:line" coordsize="8299,14">
                <v:line id="Line 7" o:spid="_x0000_s1065" style="mso-wrap-style:square;position:absolute;visibility:visible" from="0,7" to="8298,7" o:connectortype="straight" strokecolor="#dbdedf" strokeweight="0.66pt"/>
                <w10:wrap type="none"/>
                <w10:anchorlock/>
              </v:group>
            </w:pict>
          </mc:Fallback>
        </mc:AlternateContent>
      </w:r>
    </w:p>
    <w:p w:rsidR="00253F7B" w:rsidRPr="004A0228" w:rsidP="003A1318" w14:paraId="331E13CB" w14:textId="5005E8E6">
      <w:pPr>
        <w:pStyle w:val="BodyText"/>
        <w:bidi/>
        <w:spacing w:before="204" w:line="187" w:lineRule="auto"/>
        <w:ind w:left="2250" w:right="1014"/>
        <w:rPr>
          <w:sz w:val="24"/>
          <w:szCs w:val="24"/>
        </w:rPr>
      </w:pPr>
      <w:r w:rsidRPr="00751EF1">
        <w:rPr>
          <w:rFonts w:hint="cs"/>
          <w:b/>
          <w:bCs/>
          <w:w w:val="105"/>
          <w:sz w:val="32"/>
          <w:szCs w:val="32"/>
          <w:rtl/>
        </w:rPr>
        <w:t>تح</w:t>
      </w:r>
      <w:r w:rsidR="007C47E3">
        <w:rPr>
          <w:rFonts w:hint="cs"/>
          <w:b/>
          <w:bCs/>
          <w:w w:val="105"/>
          <w:sz w:val="32"/>
          <w:szCs w:val="32"/>
          <w:rtl/>
        </w:rPr>
        <w:t>ذ</w:t>
      </w:r>
      <w:r w:rsidRPr="00751EF1">
        <w:rPr>
          <w:rFonts w:hint="cs"/>
          <w:b/>
          <w:bCs/>
          <w:w w:val="105"/>
          <w:sz w:val="32"/>
          <w:szCs w:val="32"/>
          <w:rtl/>
        </w:rPr>
        <w:t>ير:</w:t>
      </w:r>
      <w:r>
        <w:rPr>
          <w:rFonts w:hint="cs"/>
          <w:w w:val="105"/>
          <w:sz w:val="24"/>
          <w:szCs w:val="24"/>
          <w:rtl/>
        </w:rPr>
        <w:t xml:space="preserve"> </w:t>
      </w:r>
      <w:r w:rsidR="007916C8">
        <w:rPr>
          <w:rFonts w:hint="cs"/>
          <w:w w:val="105"/>
          <w:sz w:val="24"/>
          <w:szCs w:val="24"/>
          <w:rtl/>
        </w:rPr>
        <w:t>أدر</w:t>
      </w:r>
      <w:r w:rsidR="0056643D">
        <w:rPr>
          <w:rFonts w:hint="cs"/>
          <w:w w:val="105"/>
          <w:sz w:val="24"/>
          <w:szCs w:val="24"/>
          <w:rtl/>
        </w:rPr>
        <w:t>ك أنه عند استكمال</w:t>
      </w:r>
      <w:r>
        <w:rPr>
          <w:rFonts w:hint="cs"/>
          <w:w w:val="105"/>
          <w:sz w:val="24"/>
          <w:szCs w:val="24"/>
          <w:rtl/>
        </w:rPr>
        <w:t xml:space="preserve"> هذ</w:t>
      </w:r>
      <w:r w:rsidR="009A0CF4">
        <w:rPr>
          <w:rFonts w:hint="cs"/>
          <w:w w:val="105"/>
          <w:sz w:val="24"/>
          <w:szCs w:val="24"/>
          <w:rtl/>
        </w:rPr>
        <w:t>ا</w:t>
      </w:r>
      <w:r>
        <w:rPr>
          <w:rFonts w:hint="cs"/>
          <w:w w:val="105"/>
          <w:sz w:val="24"/>
          <w:szCs w:val="24"/>
          <w:rtl/>
        </w:rPr>
        <w:t xml:space="preserve"> </w:t>
      </w:r>
      <w:r w:rsidR="0056643D">
        <w:rPr>
          <w:rFonts w:hint="cs"/>
          <w:w w:val="105"/>
          <w:sz w:val="24"/>
          <w:szCs w:val="24"/>
          <w:rtl/>
        </w:rPr>
        <w:t>النموذج</w:t>
      </w:r>
      <w:r>
        <w:rPr>
          <w:rFonts w:hint="cs"/>
          <w:w w:val="105"/>
          <w:sz w:val="24"/>
          <w:szCs w:val="24"/>
          <w:rtl/>
        </w:rPr>
        <w:t xml:space="preserve"> الحكومي الرسمي</w:t>
      </w:r>
      <w:r w:rsidR="0056643D">
        <w:rPr>
          <w:rFonts w:hint="cs"/>
          <w:w w:val="105"/>
          <w:sz w:val="24"/>
          <w:szCs w:val="24"/>
          <w:rtl/>
        </w:rPr>
        <w:t xml:space="preserve"> فإن</w:t>
      </w:r>
      <w:r>
        <w:rPr>
          <w:rFonts w:hint="cs"/>
          <w:w w:val="105"/>
          <w:sz w:val="24"/>
          <w:szCs w:val="24"/>
          <w:rtl/>
        </w:rPr>
        <w:t xml:space="preserve"> أي </w:t>
      </w:r>
      <w:r w:rsidR="00F17EB6">
        <w:rPr>
          <w:rFonts w:hint="cs"/>
          <w:w w:val="105"/>
          <w:sz w:val="24"/>
          <w:szCs w:val="24"/>
          <w:rtl/>
        </w:rPr>
        <w:t>بيان</w:t>
      </w:r>
      <w:r w:rsidR="00751EF1">
        <w:rPr>
          <w:rFonts w:hint="cs"/>
          <w:w w:val="105"/>
          <w:sz w:val="24"/>
          <w:szCs w:val="24"/>
          <w:rtl/>
        </w:rPr>
        <w:t xml:space="preserve"> أو </w:t>
      </w:r>
      <w:r w:rsidR="00C71F7B">
        <w:rPr>
          <w:rFonts w:hint="cs"/>
          <w:w w:val="105"/>
          <w:sz w:val="24"/>
          <w:szCs w:val="24"/>
          <w:rtl/>
        </w:rPr>
        <w:t>شهادة</w:t>
      </w:r>
      <w:r>
        <w:rPr>
          <w:rFonts w:hint="cs"/>
          <w:w w:val="105"/>
          <w:sz w:val="24"/>
          <w:szCs w:val="24"/>
          <w:rtl/>
        </w:rPr>
        <w:t xml:space="preserve"> أو </w:t>
      </w:r>
      <w:r w:rsidR="00C71F7B">
        <w:rPr>
          <w:rFonts w:hint="cs"/>
          <w:w w:val="105"/>
          <w:sz w:val="24"/>
          <w:szCs w:val="24"/>
          <w:rtl/>
        </w:rPr>
        <w:t>رد كاذب</w:t>
      </w:r>
      <w:r w:rsidR="00EF4EC7">
        <w:rPr>
          <w:rFonts w:hint="cs"/>
          <w:w w:val="105"/>
          <w:sz w:val="24"/>
          <w:szCs w:val="24"/>
          <w:rtl/>
        </w:rPr>
        <w:t xml:space="preserve"> أو مضلل</w:t>
      </w:r>
      <w:r w:rsidR="00751EF1">
        <w:rPr>
          <w:rFonts w:hint="cs"/>
          <w:w w:val="105"/>
          <w:sz w:val="24"/>
          <w:szCs w:val="24"/>
          <w:rtl/>
        </w:rPr>
        <w:t xml:space="preserve"> </w:t>
      </w:r>
      <w:r w:rsidR="009A0CF4">
        <w:rPr>
          <w:rFonts w:hint="cs"/>
          <w:w w:val="105"/>
          <w:sz w:val="24"/>
          <w:szCs w:val="24"/>
          <w:rtl/>
        </w:rPr>
        <w:t>ع</w:t>
      </w:r>
      <w:r w:rsidR="00EF01C8">
        <w:rPr>
          <w:rFonts w:hint="cs"/>
          <w:w w:val="105"/>
          <w:sz w:val="24"/>
          <w:szCs w:val="24"/>
          <w:rtl/>
        </w:rPr>
        <w:t xml:space="preserve">ن عمد </w:t>
      </w:r>
      <w:r w:rsidR="009F61DC">
        <w:rPr>
          <w:rFonts w:hint="cs"/>
          <w:w w:val="105"/>
          <w:sz w:val="24"/>
          <w:szCs w:val="24"/>
          <w:rtl/>
        </w:rPr>
        <w:t xml:space="preserve"> مقدم في هذا النموذج</w:t>
      </w:r>
      <w:r w:rsidR="00F12AF9">
        <w:rPr>
          <w:rFonts w:hint="cs"/>
          <w:w w:val="105"/>
          <w:sz w:val="24"/>
          <w:szCs w:val="24"/>
          <w:rtl/>
        </w:rPr>
        <w:t xml:space="preserve"> ي</w:t>
      </w:r>
      <w:r w:rsidR="00751EF1">
        <w:rPr>
          <w:rFonts w:hint="cs"/>
          <w:w w:val="105"/>
          <w:sz w:val="24"/>
          <w:szCs w:val="24"/>
          <w:rtl/>
        </w:rPr>
        <w:t xml:space="preserve">عد </w:t>
      </w:r>
      <w:r w:rsidR="00F12AF9">
        <w:rPr>
          <w:rFonts w:hint="cs"/>
          <w:w w:val="105"/>
          <w:sz w:val="24"/>
          <w:szCs w:val="24"/>
          <w:rtl/>
        </w:rPr>
        <w:t>انتهاك</w:t>
      </w:r>
      <w:r w:rsidR="00751EF1">
        <w:rPr>
          <w:rFonts w:hint="cs"/>
          <w:w w:val="105"/>
          <w:sz w:val="24"/>
          <w:szCs w:val="24"/>
          <w:rtl/>
        </w:rPr>
        <w:t xml:space="preserve">ا للقانون </w:t>
      </w:r>
      <w:r w:rsidR="001F3EA4">
        <w:rPr>
          <w:rFonts w:hint="cs"/>
          <w:w w:val="105"/>
          <w:sz w:val="24"/>
          <w:szCs w:val="24"/>
          <w:rtl/>
        </w:rPr>
        <w:t>ي</w:t>
      </w:r>
      <w:r>
        <w:rPr>
          <w:rFonts w:hint="cs"/>
          <w:w w:val="105"/>
          <w:sz w:val="24"/>
          <w:szCs w:val="24"/>
          <w:rtl/>
        </w:rPr>
        <w:t>عاقب</w:t>
      </w:r>
      <w:r w:rsidR="007B64E4">
        <w:rPr>
          <w:rFonts w:hint="cs"/>
          <w:w w:val="105"/>
          <w:sz w:val="24"/>
          <w:szCs w:val="24"/>
          <w:rtl/>
        </w:rPr>
        <w:t xml:space="preserve"> عليه</w:t>
      </w:r>
      <w:r w:rsidR="00751EF1">
        <w:rPr>
          <w:rFonts w:hint="cs"/>
          <w:w w:val="105"/>
          <w:sz w:val="24"/>
          <w:szCs w:val="24"/>
          <w:rtl/>
        </w:rPr>
        <w:t xml:space="preserve"> ب</w:t>
      </w:r>
      <w:r w:rsidR="001F3EA4">
        <w:rPr>
          <w:rFonts w:hint="cs"/>
          <w:w w:val="105"/>
          <w:sz w:val="24"/>
          <w:szCs w:val="24"/>
          <w:rtl/>
        </w:rPr>
        <w:t>ال</w:t>
      </w:r>
      <w:r w:rsidR="00751EF1">
        <w:rPr>
          <w:rFonts w:hint="cs"/>
          <w:w w:val="105"/>
          <w:sz w:val="24"/>
          <w:szCs w:val="24"/>
          <w:rtl/>
        </w:rPr>
        <w:t xml:space="preserve">غرامة أو </w:t>
      </w:r>
      <w:r w:rsidR="005D1FEF">
        <w:rPr>
          <w:rFonts w:hint="cs"/>
          <w:w w:val="105"/>
          <w:sz w:val="24"/>
          <w:szCs w:val="24"/>
          <w:rtl/>
        </w:rPr>
        <w:t xml:space="preserve"> السجن</w:t>
      </w:r>
      <w:r w:rsidR="00751EF1">
        <w:rPr>
          <w:rFonts w:hint="cs"/>
          <w:w w:val="105"/>
          <w:sz w:val="24"/>
          <w:szCs w:val="24"/>
          <w:rtl/>
        </w:rPr>
        <w:t xml:space="preserve"> أو كل</w:t>
      </w:r>
      <w:r w:rsidR="001C1E93">
        <w:rPr>
          <w:rFonts w:hint="cs"/>
          <w:w w:val="105"/>
          <w:sz w:val="24"/>
          <w:szCs w:val="24"/>
          <w:rtl/>
        </w:rPr>
        <w:t>ي</w:t>
      </w:r>
      <w:r w:rsidR="00751EF1">
        <w:rPr>
          <w:rFonts w:hint="cs"/>
          <w:w w:val="105"/>
          <w:sz w:val="24"/>
          <w:szCs w:val="24"/>
          <w:rtl/>
        </w:rPr>
        <w:t xml:space="preserve">هما </w:t>
      </w:r>
      <w:r w:rsidR="005D1FEF">
        <w:rPr>
          <w:rFonts w:hint="cs"/>
          <w:w w:val="105"/>
          <w:sz w:val="24"/>
          <w:szCs w:val="24"/>
          <w:rtl/>
        </w:rPr>
        <w:t>بموجب</w:t>
      </w:r>
      <w:r w:rsidR="00751EF1">
        <w:rPr>
          <w:rFonts w:hint="cs"/>
          <w:w w:val="105"/>
          <w:sz w:val="24"/>
          <w:szCs w:val="24"/>
          <w:rtl/>
        </w:rPr>
        <w:t xml:space="preserve"> البند 1001 من قانون 18 للولايات المتحدة. </w:t>
      </w:r>
      <w:r w:rsidR="00333520">
        <w:rPr>
          <w:rFonts w:hint="cs"/>
          <w:w w:val="105"/>
          <w:sz w:val="24"/>
          <w:szCs w:val="24"/>
          <w:rtl/>
        </w:rPr>
        <w:t>وب</w:t>
      </w:r>
      <w:r w:rsidR="005D7E58">
        <w:rPr>
          <w:rFonts w:hint="cs"/>
          <w:w w:val="105"/>
          <w:sz w:val="24"/>
          <w:szCs w:val="24"/>
          <w:rtl/>
        </w:rPr>
        <w:t>موج</w:t>
      </w:r>
      <w:r w:rsidR="00333520">
        <w:rPr>
          <w:rFonts w:hint="cs"/>
          <w:w w:val="105"/>
          <w:sz w:val="24"/>
          <w:szCs w:val="24"/>
          <w:rtl/>
        </w:rPr>
        <w:t>ب</w:t>
      </w:r>
      <w:r w:rsidR="00751EF1">
        <w:rPr>
          <w:rFonts w:hint="cs"/>
          <w:w w:val="105"/>
          <w:sz w:val="24"/>
          <w:szCs w:val="24"/>
          <w:rtl/>
        </w:rPr>
        <w:t xml:space="preserve"> البند 105(دي) من قرار الأخلاقيات في الحكومة لعام 1978، مع تعديلاته، وبحسب ال</w:t>
      </w:r>
      <w:r w:rsidR="00921AC2">
        <w:rPr>
          <w:rFonts w:hint="cs"/>
          <w:w w:val="105"/>
          <w:sz w:val="24"/>
          <w:szCs w:val="24"/>
          <w:rtl/>
        </w:rPr>
        <w:t>لوائح الفيدرالية 5 والبند 2634.603 (إف) من لائحة مكتب الأخلاقيات الحكومية، فإنه من غير المشروع الحصول على تقرير ما</w:t>
      </w:r>
      <w:r w:rsidR="000E6CBF">
        <w:rPr>
          <w:rFonts w:hint="cs"/>
          <w:w w:val="105"/>
          <w:sz w:val="24"/>
          <w:szCs w:val="24"/>
          <w:rtl/>
        </w:rPr>
        <w:t xml:space="preserve"> أو استخدامه من </w:t>
      </w:r>
      <w:r w:rsidR="00313A7D">
        <w:rPr>
          <w:rFonts w:hint="cs"/>
          <w:w w:val="105"/>
          <w:sz w:val="24"/>
          <w:szCs w:val="24"/>
          <w:rtl/>
        </w:rPr>
        <w:t>أ</w:t>
      </w:r>
      <w:r w:rsidR="000E6CBF">
        <w:rPr>
          <w:rFonts w:hint="cs"/>
          <w:w w:val="105"/>
          <w:sz w:val="24"/>
          <w:szCs w:val="24"/>
          <w:rtl/>
        </w:rPr>
        <w:t>جل:</w:t>
      </w:r>
    </w:p>
    <w:p w:rsidR="00253F7B" w:rsidRPr="004A0228" w:rsidP="003A1318" w14:paraId="23EA26BE" w14:textId="4F94934A">
      <w:pPr>
        <w:pStyle w:val="ListParagraph"/>
        <w:numPr>
          <w:ilvl w:val="1"/>
          <w:numId w:val="2"/>
        </w:numPr>
        <w:tabs>
          <w:tab w:val="left" w:pos="2782"/>
        </w:tabs>
        <w:bidi/>
        <w:spacing w:before="85" w:line="228" w:lineRule="exact"/>
        <w:rPr>
          <w:sz w:val="24"/>
          <w:szCs w:val="24"/>
        </w:rPr>
      </w:pPr>
      <w:r>
        <w:rPr>
          <w:rFonts w:hint="cs"/>
          <w:w w:val="105"/>
          <w:sz w:val="24"/>
          <w:szCs w:val="24"/>
          <w:rtl/>
        </w:rPr>
        <w:t>أي غرض غير مشروع؛</w:t>
      </w:r>
    </w:p>
    <w:p w:rsidR="00253F7B" w:rsidRPr="004A0228" w:rsidP="003A1318" w14:paraId="68DD1240" w14:textId="4155F00C">
      <w:pPr>
        <w:pStyle w:val="ListParagraph"/>
        <w:numPr>
          <w:ilvl w:val="1"/>
          <w:numId w:val="2"/>
        </w:numPr>
        <w:tabs>
          <w:tab w:val="left" w:pos="2782"/>
        </w:tabs>
        <w:bidi/>
        <w:spacing w:before="15" w:line="187" w:lineRule="auto"/>
        <w:ind w:right="1259"/>
        <w:rPr>
          <w:sz w:val="24"/>
          <w:szCs w:val="24"/>
        </w:rPr>
      </w:pPr>
      <w:r>
        <w:rPr>
          <w:rFonts w:hint="cs"/>
          <w:w w:val="105"/>
          <w:sz w:val="24"/>
          <w:szCs w:val="24"/>
          <w:rtl/>
        </w:rPr>
        <w:t>أو أي غرض تجاري، ما عدا الاستخدام من قبل وسائل الإعلام للنشر العام؛</w:t>
      </w:r>
    </w:p>
    <w:p w:rsidR="00253F7B" w:rsidRPr="004A0228" w:rsidP="003A1318" w14:paraId="0412092E" w14:textId="18E6DAFF">
      <w:pPr>
        <w:pStyle w:val="ListParagraph"/>
        <w:numPr>
          <w:ilvl w:val="1"/>
          <w:numId w:val="2"/>
        </w:numPr>
        <w:tabs>
          <w:tab w:val="left" w:pos="2782"/>
        </w:tabs>
        <w:bidi/>
        <w:spacing w:line="182" w:lineRule="exact"/>
        <w:rPr>
          <w:sz w:val="24"/>
          <w:szCs w:val="24"/>
        </w:rPr>
      </w:pPr>
      <w:r>
        <w:rPr>
          <w:rFonts w:hint="cs"/>
          <w:w w:val="105"/>
          <w:sz w:val="24"/>
          <w:szCs w:val="24"/>
          <w:rtl/>
        </w:rPr>
        <w:t xml:space="preserve">أو لتحديد أو </w:t>
      </w:r>
      <w:r w:rsidR="003D3ECA">
        <w:rPr>
          <w:rFonts w:hint="cs"/>
          <w:w w:val="105"/>
          <w:sz w:val="24"/>
          <w:szCs w:val="24"/>
          <w:rtl/>
        </w:rPr>
        <w:t>ل</w:t>
      </w:r>
      <w:r>
        <w:rPr>
          <w:rFonts w:hint="cs"/>
          <w:w w:val="105"/>
          <w:sz w:val="24"/>
          <w:szCs w:val="24"/>
          <w:rtl/>
        </w:rPr>
        <w:t>تأسيس التصنيف الائتماني لأي شخص؛ أو</w:t>
      </w:r>
    </w:p>
    <w:p w:rsidR="00253F7B" w:rsidRPr="004A0228" w:rsidP="003A1318" w14:paraId="42F6DAB7" w14:textId="78379342">
      <w:pPr>
        <w:pStyle w:val="ListParagraph"/>
        <w:numPr>
          <w:ilvl w:val="1"/>
          <w:numId w:val="2"/>
        </w:numPr>
        <w:tabs>
          <w:tab w:val="left" w:pos="2782"/>
        </w:tabs>
        <w:bidi/>
        <w:spacing w:before="15" w:line="187" w:lineRule="auto"/>
        <w:ind w:right="1896"/>
        <w:rPr>
          <w:sz w:val="24"/>
          <w:szCs w:val="24"/>
        </w:rPr>
      </w:pPr>
      <w:r>
        <w:rPr>
          <w:rFonts w:hint="cs"/>
          <w:w w:val="105"/>
          <w:sz w:val="24"/>
          <w:szCs w:val="24"/>
          <w:rtl/>
        </w:rPr>
        <w:t xml:space="preserve">للاستخدام المباشر أو غير المباشر </w:t>
      </w:r>
      <w:r w:rsidR="001265EA">
        <w:rPr>
          <w:rFonts w:hint="cs"/>
          <w:w w:val="105"/>
          <w:sz w:val="24"/>
          <w:szCs w:val="24"/>
          <w:rtl/>
        </w:rPr>
        <w:t>ل</w:t>
      </w:r>
      <w:r w:rsidR="003D3ECA">
        <w:rPr>
          <w:rFonts w:hint="cs"/>
          <w:w w:val="105"/>
          <w:sz w:val="24"/>
          <w:szCs w:val="24"/>
          <w:rtl/>
        </w:rPr>
        <w:t>ل</w:t>
      </w:r>
      <w:r>
        <w:rPr>
          <w:rFonts w:hint="cs"/>
          <w:w w:val="105"/>
          <w:sz w:val="24"/>
          <w:szCs w:val="24"/>
          <w:rtl/>
        </w:rPr>
        <w:t xml:space="preserve">مطالبة </w:t>
      </w:r>
      <w:r w:rsidR="001265EA">
        <w:rPr>
          <w:rFonts w:hint="cs"/>
          <w:w w:val="105"/>
          <w:sz w:val="24"/>
          <w:szCs w:val="24"/>
          <w:rtl/>
        </w:rPr>
        <w:t>ب</w:t>
      </w:r>
      <w:r>
        <w:rPr>
          <w:rFonts w:hint="cs"/>
          <w:w w:val="105"/>
          <w:sz w:val="24"/>
          <w:szCs w:val="24"/>
          <w:rtl/>
        </w:rPr>
        <w:t>الأموال لأي غرض سياسي أو خيري أو غيرهما.</w:t>
      </w:r>
    </w:p>
    <w:p w:rsidR="00253F7B" w:rsidRPr="004A0228" w:rsidP="00A476FB" w14:paraId="13317061" w14:textId="2DC2BD28">
      <w:pPr>
        <w:pStyle w:val="BodyText"/>
        <w:bidi/>
        <w:spacing w:before="132" w:line="187" w:lineRule="auto"/>
        <w:ind w:left="2250" w:right="1011"/>
        <w:rPr>
          <w:sz w:val="24"/>
          <w:szCs w:val="24"/>
        </w:rPr>
      </w:pPr>
      <w:r>
        <w:rPr>
          <w:rFonts w:hint="cs"/>
          <w:w w:val="105"/>
          <w:sz w:val="24"/>
          <w:szCs w:val="24"/>
          <w:rtl/>
        </w:rPr>
        <w:t xml:space="preserve">من المحتمل أن </w:t>
      </w:r>
      <w:r w:rsidR="001265EA">
        <w:rPr>
          <w:rFonts w:hint="cs"/>
          <w:w w:val="105"/>
          <w:sz w:val="24"/>
          <w:szCs w:val="24"/>
          <w:rtl/>
        </w:rPr>
        <w:t>ت</w:t>
      </w:r>
      <w:r>
        <w:rPr>
          <w:rFonts w:hint="cs"/>
          <w:w w:val="105"/>
          <w:sz w:val="24"/>
          <w:szCs w:val="24"/>
          <w:rtl/>
        </w:rPr>
        <w:t xml:space="preserve">رفع النيابة العامة للولايات المتحدة دعوى مدنية ضد أي شخص يقتني أو يستخدم تقرير من أجل أي غرض محظور كما </w:t>
      </w:r>
      <w:r w:rsidR="002E1309">
        <w:rPr>
          <w:rFonts w:hint="cs"/>
          <w:w w:val="105"/>
          <w:sz w:val="24"/>
          <w:szCs w:val="24"/>
          <w:rtl/>
        </w:rPr>
        <w:t>و</w:t>
      </w:r>
      <w:r>
        <w:rPr>
          <w:rFonts w:hint="cs"/>
          <w:w w:val="105"/>
          <w:sz w:val="24"/>
          <w:szCs w:val="24"/>
          <w:rtl/>
        </w:rPr>
        <w:t xml:space="preserve">رد أعلاه. </w:t>
      </w:r>
      <w:r w:rsidR="00AB24C2">
        <w:rPr>
          <w:rFonts w:hint="cs"/>
          <w:w w:val="105"/>
          <w:sz w:val="24"/>
          <w:szCs w:val="24"/>
          <w:rtl/>
        </w:rPr>
        <w:t xml:space="preserve">قد </w:t>
      </w:r>
      <w:r w:rsidR="005C0E23">
        <w:rPr>
          <w:rFonts w:hint="cs"/>
          <w:w w:val="105"/>
          <w:sz w:val="24"/>
          <w:szCs w:val="24"/>
          <w:rtl/>
        </w:rPr>
        <w:t>تفرض ا</w:t>
      </w:r>
      <w:r>
        <w:rPr>
          <w:rFonts w:hint="cs"/>
          <w:w w:val="105"/>
          <w:sz w:val="24"/>
          <w:szCs w:val="24"/>
          <w:rtl/>
        </w:rPr>
        <w:t xml:space="preserve">لمحكمة </w:t>
      </w:r>
      <w:r w:rsidR="000F65D9">
        <w:rPr>
          <w:rFonts w:hint="cs"/>
          <w:w w:val="105"/>
          <w:sz w:val="24"/>
          <w:szCs w:val="24"/>
          <w:rtl/>
        </w:rPr>
        <w:t>غرامة لا يزيد قدرها عن</w:t>
      </w:r>
      <w:r>
        <w:rPr>
          <w:rFonts w:hint="cs"/>
          <w:w w:val="105"/>
          <w:sz w:val="24"/>
          <w:szCs w:val="24"/>
          <w:rtl/>
        </w:rPr>
        <w:t xml:space="preserve"> 23727 دولار</w:t>
      </w:r>
      <w:r w:rsidR="000F65D9">
        <w:rPr>
          <w:rFonts w:hint="cs"/>
          <w:w w:val="105"/>
          <w:sz w:val="24"/>
          <w:szCs w:val="24"/>
          <w:rtl/>
        </w:rPr>
        <w:t xml:space="preserve"> على من يقوم بذلك.</w:t>
      </w:r>
      <w:r>
        <w:rPr>
          <w:rFonts w:hint="cs"/>
          <w:w w:val="105"/>
          <w:sz w:val="24"/>
          <w:szCs w:val="24"/>
          <w:rtl/>
        </w:rPr>
        <w:t xml:space="preserve"> ستكون تلك الغرامة إضافة لأي غرامة</w:t>
      </w:r>
      <w:r w:rsidR="00BA6267">
        <w:rPr>
          <w:rFonts w:hint="cs"/>
          <w:w w:val="105"/>
          <w:sz w:val="24"/>
          <w:szCs w:val="24"/>
          <w:rtl/>
        </w:rPr>
        <w:t xml:space="preserve"> أخرى ينص عليها القانون التشريعي أو العام.</w:t>
      </w:r>
    </w:p>
    <w:p w:rsidR="00BA6267" w:rsidP="00A476FB" w14:paraId="13CC5E03" w14:textId="77777777">
      <w:pPr>
        <w:pStyle w:val="Heading4"/>
        <w:bidi/>
        <w:spacing w:before="152"/>
        <w:ind w:right="2573"/>
        <w:jc w:val="center"/>
        <w:rPr>
          <w:w w:val="110"/>
          <w:sz w:val="24"/>
          <w:szCs w:val="24"/>
          <w:rtl/>
        </w:rPr>
      </w:pPr>
      <w:r>
        <w:rPr>
          <w:rFonts w:hint="cs"/>
          <w:w w:val="110"/>
          <w:sz w:val="24"/>
          <w:szCs w:val="24"/>
          <w:rtl/>
        </w:rPr>
        <w:t xml:space="preserve">إني على دراية بالقوانين واللوائح المذكورة أعلاه </w:t>
      </w:r>
    </w:p>
    <w:p w:rsidR="00253F7B" w:rsidRPr="004A0228" w:rsidP="00A476FB" w14:paraId="6AB1012B" w14:textId="40FBB7F1">
      <w:pPr>
        <w:pStyle w:val="Heading4"/>
        <w:bidi/>
        <w:spacing w:before="152"/>
        <w:ind w:right="2573"/>
        <w:jc w:val="center"/>
        <w:rPr>
          <w:sz w:val="24"/>
          <w:szCs w:val="24"/>
        </w:rPr>
      </w:pPr>
      <w:r>
        <w:rPr>
          <w:rFonts w:hint="cs"/>
          <w:sz w:val="24"/>
          <w:szCs w:val="24"/>
          <w:rtl/>
        </w:rPr>
        <w:t>(مطلوب)</w:t>
      </w:r>
    </w:p>
    <w:p w:rsidR="00253F7B" w:rsidRPr="00600A54" w:rsidP="00A476FB" w14:paraId="2386B6D9" w14:textId="0128E3CB">
      <w:pPr>
        <w:bidi/>
        <w:spacing w:before="221"/>
        <w:ind w:left="2156" w:right="900"/>
        <w:jc w:val="center"/>
        <w:rPr>
          <w:bCs/>
          <w:sz w:val="24"/>
          <w:szCs w:val="24"/>
        </w:rPr>
      </w:pPr>
      <w:r>
        <w:rPr>
          <w:rFonts w:hint="cs"/>
          <w:bCs/>
          <w:w w:val="110"/>
          <w:sz w:val="24"/>
          <w:szCs w:val="24"/>
          <w:rtl/>
        </w:rPr>
        <w:t>أرسِل</w:t>
      </w:r>
      <w:r w:rsidRPr="00600A54" w:rsidR="00BA6267">
        <w:rPr>
          <w:rFonts w:hint="cs"/>
          <w:bCs/>
          <w:w w:val="110"/>
          <w:sz w:val="24"/>
          <w:szCs w:val="24"/>
          <w:rtl/>
        </w:rPr>
        <w:t xml:space="preserve"> الطلب</w:t>
      </w:r>
    </w:p>
    <w:p w:rsidR="00253F7B" w:rsidRPr="004A0228" w:rsidP="00A476FB" w14:paraId="02216FB6" w14:textId="77777777">
      <w:pPr>
        <w:pStyle w:val="BodyText"/>
        <w:bidi/>
        <w:spacing w:before="9"/>
        <w:rPr>
          <w:b/>
          <w:sz w:val="24"/>
          <w:szCs w:val="24"/>
        </w:rPr>
      </w:pPr>
    </w:p>
    <w:p w:rsidR="004A0228" w:rsidRPr="004A0228" w:rsidP="00A476FB" w14:paraId="5166705E" w14:textId="68D1FC56">
      <w:pPr>
        <w:bidi/>
        <w:rPr>
          <w:rFonts w:ascii="Times New Roman" w:eastAsia="Times New Roman" w:hAnsi="Times New Roman" w:cs="Times New Roman"/>
          <w:sz w:val="24"/>
          <w:szCs w:val="24"/>
        </w:rPr>
      </w:pPr>
      <w:r>
        <w:rPr>
          <w:rFonts w:ascii="Source Sans Pro" w:eastAsia="Times New Roman" w:hAnsi="Source Sans Pro" w:cs="Times New Roman" w:hint="cs"/>
          <w:b/>
          <w:bCs/>
          <w:color w:val="323A45"/>
          <w:sz w:val="24"/>
          <w:szCs w:val="24"/>
          <w:shd w:val="clear" w:color="auto" w:fill="FFFFFF"/>
          <w:rtl/>
        </w:rPr>
        <w:t>غيرها من السجلات المتضمنة:</w:t>
      </w:r>
    </w:p>
    <w:p w:rsidR="004A0228" w:rsidRPr="004A0228" w:rsidP="00A476FB" w14:paraId="61F1A1DC" w14:textId="139026A8">
      <w:pPr>
        <w:shd w:val="clear" w:color="auto" w:fill="FFFFFF"/>
        <w:bidi/>
        <w:spacing w:after="150"/>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 xml:space="preserve">بالإضافة إلى استخدام الاستمارة  </w:t>
      </w:r>
      <w:r w:rsidRPr="004A0228">
        <w:rPr>
          <w:rFonts w:ascii="Source Sans Pro" w:eastAsia="Times New Roman" w:hAnsi="Source Sans Pro" w:cs="Times New Roman"/>
          <w:color w:val="323A45"/>
          <w:sz w:val="24"/>
          <w:szCs w:val="24"/>
        </w:rPr>
        <w:t xml:space="preserve">OGE Form 278/SF 278 </w:t>
      </w:r>
      <w:r>
        <w:rPr>
          <w:rFonts w:ascii="Source Sans Pro" w:eastAsia="Times New Roman" w:hAnsi="Source Sans Pro" w:cs="Times New Roman" w:hint="cs"/>
          <w:color w:val="323A45"/>
          <w:sz w:val="24"/>
          <w:szCs w:val="24"/>
          <w:rtl/>
        </w:rPr>
        <w:t xml:space="preserve">  كطلب الوصول إلى تقارير مكتب أو جي إي العامة ، يجوز استخدام هذه الاستمارة ل</w:t>
      </w:r>
      <w:r w:rsidR="0094158A">
        <w:rPr>
          <w:rFonts w:ascii="Source Sans Pro" w:eastAsia="Times New Roman" w:hAnsi="Source Sans Pro" w:cs="Times New Roman" w:hint="cs"/>
          <w:color w:val="323A45"/>
          <w:sz w:val="24"/>
          <w:szCs w:val="24"/>
          <w:rtl/>
        </w:rPr>
        <w:t>م</w:t>
      </w:r>
      <w:r>
        <w:rPr>
          <w:rFonts w:ascii="Source Sans Pro" w:eastAsia="Times New Roman" w:hAnsi="Source Sans Pro" w:cs="Times New Roman" w:hint="cs"/>
          <w:color w:val="323A45"/>
          <w:sz w:val="24"/>
          <w:szCs w:val="24"/>
          <w:rtl/>
        </w:rPr>
        <w:t>ط</w:t>
      </w:r>
      <w:r w:rsidR="0094158A">
        <w:rPr>
          <w:rFonts w:ascii="Source Sans Pro" w:eastAsia="Times New Roman" w:hAnsi="Source Sans Pro" w:cs="Times New Roman" w:hint="cs"/>
          <w:color w:val="323A45"/>
          <w:sz w:val="24"/>
          <w:szCs w:val="24"/>
          <w:rtl/>
        </w:rPr>
        <w:t>ا</w:t>
      </w:r>
      <w:r>
        <w:rPr>
          <w:rFonts w:ascii="Source Sans Pro" w:eastAsia="Times New Roman" w:hAnsi="Source Sans Pro" w:cs="Times New Roman" w:hint="cs"/>
          <w:color w:val="323A45"/>
          <w:sz w:val="24"/>
          <w:szCs w:val="24"/>
          <w:rtl/>
        </w:rPr>
        <w:t>لب</w:t>
      </w:r>
      <w:r w:rsidR="0094158A">
        <w:rPr>
          <w:rFonts w:ascii="Source Sans Pro" w:eastAsia="Times New Roman" w:hAnsi="Source Sans Pro" w:cs="Times New Roman" w:hint="cs"/>
          <w:color w:val="323A45"/>
          <w:sz w:val="24"/>
          <w:szCs w:val="24"/>
          <w:rtl/>
        </w:rPr>
        <w:t>ة</w:t>
      </w:r>
      <w:r>
        <w:rPr>
          <w:rFonts w:ascii="Source Sans Pro" w:eastAsia="Times New Roman" w:hAnsi="Source Sans Pro" w:cs="Times New Roman" w:hint="cs"/>
          <w:color w:val="323A45"/>
          <w:sz w:val="24"/>
          <w:szCs w:val="24"/>
          <w:rtl/>
        </w:rPr>
        <w:t xml:space="preserve"> الوصول إلى سجلات</w:t>
      </w:r>
      <w:r w:rsidR="0094158A">
        <w:rPr>
          <w:rFonts w:ascii="Source Sans Pro" w:eastAsia="Times New Roman" w:hAnsi="Source Sans Pro" w:cs="Times New Roman" w:hint="cs"/>
          <w:color w:val="323A45"/>
          <w:sz w:val="24"/>
          <w:szCs w:val="24"/>
          <w:rtl/>
        </w:rPr>
        <w:t xml:space="preserve"> أخرى</w:t>
      </w:r>
      <w:r>
        <w:rPr>
          <w:rFonts w:ascii="Source Sans Pro" w:eastAsia="Times New Roman" w:hAnsi="Source Sans Pro" w:cs="Times New Roman" w:hint="cs"/>
          <w:color w:val="323A45"/>
          <w:sz w:val="24"/>
          <w:szCs w:val="24"/>
          <w:rtl/>
        </w:rPr>
        <w:t xml:space="preserve"> للوكالة يتم تغطيتها إجراءات الوصول من البند 105 من قانون الأخلاقيات و"سجلات</w:t>
      </w:r>
      <w:r w:rsidR="007D3F50">
        <w:rPr>
          <w:rFonts w:ascii="Source Sans Pro" w:eastAsia="Times New Roman" w:hAnsi="Source Sans Pro" w:cs="Times New Roman" w:hint="cs"/>
          <w:color w:val="323A45"/>
          <w:sz w:val="24"/>
          <w:szCs w:val="24"/>
          <w:rtl/>
        </w:rPr>
        <w:t xml:space="preserve"> أو جي إي</w:t>
      </w:r>
      <w:r>
        <w:rPr>
          <w:rFonts w:ascii="Source Sans Pro" w:eastAsia="Times New Roman" w:hAnsi="Source Sans Pro" w:cs="Times New Roman" w:hint="cs"/>
          <w:color w:val="323A45"/>
          <w:sz w:val="24"/>
          <w:szCs w:val="24"/>
          <w:rtl/>
        </w:rPr>
        <w:t xml:space="preserve"> </w:t>
      </w:r>
      <w:r w:rsidR="007D3F50">
        <w:rPr>
          <w:rFonts w:ascii="Source Sans Pro" w:eastAsia="Times New Roman" w:hAnsi="Source Sans Pro" w:cs="Times New Roman" w:hint="cs"/>
          <w:color w:val="323A45"/>
          <w:sz w:val="24"/>
          <w:szCs w:val="24"/>
          <w:rtl/>
        </w:rPr>
        <w:t>المعنية</w:t>
      </w:r>
      <w:r w:rsidR="0094158A">
        <w:rPr>
          <w:rFonts w:ascii="Source Sans Pro" w:eastAsia="Times New Roman" w:hAnsi="Source Sans Pro" w:cs="Times New Roman" w:hint="cs"/>
          <w:color w:val="323A45"/>
          <w:sz w:val="24"/>
          <w:szCs w:val="24"/>
          <w:rtl/>
        </w:rPr>
        <w:t>"  التنفيذية</w:t>
      </w:r>
      <w:r>
        <w:rPr>
          <w:rFonts w:ascii="Source Sans Pro" w:eastAsia="Times New Roman" w:hAnsi="Source Sans Pro" w:cs="Times New Roman" w:hint="cs"/>
          <w:color w:val="323A45"/>
          <w:sz w:val="24"/>
          <w:szCs w:val="24"/>
          <w:rtl/>
        </w:rPr>
        <w:t>.</w:t>
      </w:r>
    </w:p>
    <w:p w:rsidR="004A0228" w:rsidRPr="004A0228" w:rsidP="00A476FB" w14:paraId="0DDB5B5A" w14:textId="41A36A79">
      <w:pPr>
        <w:bidi/>
        <w:rPr>
          <w:rFonts w:ascii="Times New Roman" w:eastAsia="Times New Roman" w:hAnsi="Times New Roman" w:cs="Times New Roman"/>
          <w:sz w:val="24"/>
          <w:szCs w:val="24"/>
        </w:rPr>
      </w:pPr>
      <w:r>
        <w:rPr>
          <w:rFonts w:ascii="Source Sans Pro" w:eastAsia="Times New Roman" w:hAnsi="Source Sans Pro" w:cs="Times New Roman" w:hint="cs"/>
          <w:b/>
          <w:bCs/>
          <w:color w:val="323A45"/>
          <w:sz w:val="24"/>
          <w:szCs w:val="24"/>
          <w:shd w:val="clear" w:color="auto" w:fill="FFFFFF"/>
          <w:rtl/>
        </w:rPr>
        <w:t>تصريح قرار الخصوصية</w:t>
      </w:r>
    </w:p>
    <w:p w:rsidR="004A0228" w:rsidRPr="004A0228" w:rsidP="00A476FB" w14:paraId="334C4AC9" w14:textId="0AD2F1FE">
      <w:pPr>
        <w:shd w:val="clear" w:color="auto" w:fill="FFFFFF"/>
        <w:bidi/>
        <w:spacing w:after="150"/>
        <w:rPr>
          <w:rFonts w:ascii="Source Sans Pro" w:eastAsia="Times New Roman" w:hAnsi="Source Sans Pro" w:cs="Times New Roman"/>
          <w:color w:val="323A45"/>
          <w:sz w:val="24"/>
          <w:szCs w:val="24"/>
          <w:rtl/>
        </w:rPr>
      </w:pPr>
      <w:r>
        <w:rPr>
          <w:rFonts w:ascii="Source Sans Pro" w:eastAsia="Times New Roman" w:hAnsi="Source Sans Pro" w:cs="Times New Roman" w:hint="cs"/>
          <w:color w:val="323A45"/>
          <w:sz w:val="24"/>
          <w:szCs w:val="24"/>
          <w:rtl/>
        </w:rPr>
        <w:t>يخول بند</w:t>
      </w:r>
      <w:r w:rsidR="00F22492">
        <w:rPr>
          <w:rFonts w:ascii="Source Sans Pro" w:eastAsia="Times New Roman" w:hAnsi="Source Sans Pro" w:cs="Times New Roman" w:hint="cs"/>
          <w:color w:val="323A45"/>
          <w:sz w:val="24"/>
          <w:szCs w:val="24"/>
          <w:rtl/>
        </w:rPr>
        <w:t>ا</w:t>
      </w:r>
      <w:r>
        <w:rPr>
          <w:rFonts w:ascii="Source Sans Pro" w:eastAsia="Times New Roman" w:hAnsi="Source Sans Pro" w:cs="Times New Roman" w:hint="cs"/>
          <w:color w:val="323A45"/>
          <w:sz w:val="24"/>
          <w:szCs w:val="24"/>
          <w:rtl/>
        </w:rPr>
        <w:t xml:space="preserve"> 105 و402(بي</w:t>
      </w:r>
      <w:r w:rsidR="007D3F50">
        <w:rPr>
          <w:rFonts w:ascii="Source Sans Pro" w:eastAsia="Times New Roman" w:hAnsi="Source Sans Pro" w:cs="Times New Roman" w:hint="cs"/>
          <w:color w:val="323A45"/>
          <w:sz w:val="24"/>
          <w:szCs w:val="24"/>
          <w:rtl/>
        </w:rPr>
        <w:t xml:space="preserve">) </w:t>
      </w:r>
      <w:r w:rsidR="007D3F50">
        <w:rPr>
          <w:rFonts w:ascii="Source Sans Pro" w:eastAsia="Times New Roman" w:hAnsi="Source Sans Pro" w:cs="Times New Roman"/>
          <w:color w:val="323A45"/>
          <w:sz w:val="24"/>
          <w:szCs w:val="24"/>
          <w:rtl/>
        </w:rPr>
        <w:t>(</w:t>
      </w:r>
      <w:r>
        <w:rPr>
          <w:rFonts w:ascii="Source Sans Pro" w:eastAsia="Times New Roman" w:hAnsi="Source Sans Pro" w:cs="Times New Roman" w:hint="cs"/>
          <w:color w:val="323A45"/>
          <w:sz w:val="24"/>
          <w:szCs w:val="24"/>
          <w:rtl/>
        </w:rPr>
        <w:t xml:space="preserve">1) من قرار الأخلاقيات في الحكومة، </w:t>
      </w:r>
      <w:r w:rsidR="002A7CE1">
        <w:rPr>
          <w:rFonts w:ascii="Source Sans Pro" w:eastAsia="Times New Roman" w:hAnsi="Source Sans Pro" w:cs="Times New Roman" w:hint="cs"/>
          <w:color w:val="323A45"/>
          <w:sz w:val="24"/>
          <w:szCs w:val="24"/>
          <w:rtl/>
        </w:rPr>
        <w:t>المعدلين</w:t>
      </w:r>
      <w:r>
        <w:rPr>
          <w:rFonts w:ascii="Source Sans Pro" w:eastAsia="Times New Roman" w:hAnsi="Source Sans Pro" w:cs="Times New Roman" w:hint="cs"/>
          <w:color w:val="323A45"/>
          <w:sz w:val="24"/>
          <w:szCs w:val="24"/>
          <w:rtl/>
        </w:rPr>
        <w:t xml:space="preserve"> في الملحق 101 من قرار ال</w:t>
      </w:r>
      <w:r w:rsidR="002A7CE1">
        <w:rPr>
          <w:rFonts w:ascii="Source Sans Pro" w:eastAsia="Times New Roman" w:hAnsi="Source Sans Pro" w:cs="Times New Roman" w:hint="cs"/>
          <w:color w:val="323A45"/>
          <w:sz w:val="24"/>
          <w:szCs w:val="24"/>
          <w:rtl/>
        </w:rPr>
        <w:t xml:space="preserve">ولايات المتحدة 5 </w:t>
      </w:r>
      <w:r w:rsidR="00207514">
        <w:rPr>
          <w:rFonts w:ascii="Source Sans Pro" w:eastAsia="Times New Roman" w:hAnsi="Source Sans Pro" w:cs="Times New Roman" w:hint="cs"/>
          <w:color w:val="323A45"/>
          <w:sz w:val="24"/>
          <w:szCs w:val="24"/>
          <w:rtl/>
        </w:rPr>
        <w:t xml:space="preserve">مطالبة </w:t>
      </w:r>
      <w:r w:rsidR="007C48C2">
        <w:rPr>
          <w:rFonts w:ascii="Source Sans Pro" w:eastAsia="Times New Roman" w:hAnsi="Source Sans Pro" w:cs="Times New Roman" w:hint="cs"/>
          <w:color w:val="323A45"/>
          <w:sz w:val="24"/>
          <w:szCs w:val="24"/>
          <w:rtl/>
        </w:rPr>
        <w:t>ب</w:t>
      </w:r>
      <w:r w:rsidR="00207514">
        <w:rPr>
          <w:rFonts w:ascii="Source Sans Pro" w:eastAsia="Times New Roman" w:hAnsi="Source Sans Pro" w:cs="Times New Roman" w:hint="cs"/>
          <w:color w:val="323A45"/>
          <w:sz w:val="24"/>
          <w:szCs w:val="24"/>
          <w:rtl/>
        </w:rPr>
        <w:t>المعلوما</w:t>
      </w:r>
      <w:r w:rsidR="007C48C2">
        <w:rPr>
          <w:rFonts w:ascii="Source Sans Pro" w:eastAsia="Times New Roman" w:hAnsi="Source Sans Pro" w:cs="Times New Roman" w:hint="cs"/>
          <w:color w:val="323A45"/>
          <w:sz w:val="24"/>
          <w:szCs w:val="24"/>
          <w:rtl/>
        </w:rPr>
        <w:t>ت</w:t>
      </w:r>
      <w:r w:rsidR="00207514">
        <w:rPr>
          <w:rFonts w:ascii="Source Sans Pro" w:eastAsia="Times New Roman" w:hAnsi="Source Sans Pro" w:cs="Times New Roman" w:hint="cs"/>
          <w:color w:val="323A45"/>
          <w:sz w:val="24"/>
          <w:szCs w:val="24"/>
          <w:rtl/>
        </w:rPr>
        <w:t xml:space="preserve"> </w:t>
      </w:r>
      <w:r w:rsidR="007C48C2">
        <w:rPr>
          <w:rFonts w:ascii="Source Sans Pro" w:eastAsia="Times New Roman" w:hAnsi="Source Sans Pro" w:cs="Times New Roman" w:hint="cs"/>
          <w:color w:val="323A45"/>
          <w:sz w:val="24"/>
          <w:szCs w:val="24"/>
          <w:rtl/>
        </w:rPr>
        <w:t xml:space="preserve">التي </w:t>
      </w:r>
      <w:r w:rsidR="00B2591D">
        <w:rPr>
          <w:rFonts w:ascii="Source Sans Pro" w:eastAsia="Times New Roman" w:hAnsi="Source Sans Pro" w:cs="Times New Roman" w:hint="cs"/>
          <w:color w:val="323A45"/>
          <w:sz w:val="24"/>
          <w:szCs w:val="24"/>
          <w:rtl/>
        </w:rPr>
        <w:t>الواردة</w:t>
      </w:r>
      <w:r w:rsidR="007C48C2">
        <w:rPr>
          <w:rFonts w:ascii="Source Sans Pro" w:eastAsia="Times New Roman" w:hAnsi="Source Sans Pro" w:cs="Times New Roman" w:hint="cs"/>
          <w:color w:val="323A45"/>
          <w:sz w:val="24"/>
          <w:szCs w:val="24"/>
          <w:rtl/>
        </w:rPr>
        <w:t xml:space="preserve"> في هذه الاستمارة</w:t>
      </w:r>
      <w:r w:rsidR="002A7CE1">
        <w:rPr>
          <w:rFonts w:ascii="Source Sans Pro" w:eastAsia="Times New Roman" w:hAnsi="Source Sans Pro" w:cs="Times New Roman" w:hint="cs"/>
          <w:color w:val="323A45"/>
          <w:sz w:val="24"/>
          <w:szCs w:val="24"/>
          <w:rtl/>
        </w:rPr>
        <w:t xml:space="preserve">. </w:t>
      </w:r>
      <w:r w:rsidR="005C702D">
        <w:rPr>
          <w:rFonts w:ascii="Source Sans Pro" w:eastAsia="Times New Roman" w:hAnsi="Source Sans Pro" w:cs="Times New Roman" w:hint="cs"/>
          <w:color w:val="323A45"/>
          <w:sz w:val="24"/>
          <w:szCs w:val="24"/>
          <w:rtl/>
        </w:rPr>
        <w:t>الاستخدام ال</w:t>
      </w:r>
      <w:r w:rsidR="0060414A">
        <w:rPr>
          <w:rFonts w:ascii="Source Sans Pro" w:eastAsia="Times New Roman" w:hAnsi="Source Sans Pro" w:cs="Times New Roman" w:hint="cs"/>
          <w:color w:val="323A45"/>
          <w:sz w:val="24"/>
          <w:szCs w:val="24"/>
          <w:rtl/>
        </w:rPr>
        <w:t>أساسي</w:t>
      </w:r>
      <w:r w:rsidR="005C702D">
        <w:rPr>
          <w:rFonts w:ascii="Source Sans Pro" w:eastAsia="Times New Roman" w:hAnsi="Source Sans Pro" w:cs="Times New Roman" w:hint="cs"/>
          <w:color w:val="323A45"/>
          <w:sz w:val="24"/>
          <w:szCs w:val="24"/>
          <w:rtl/>
        </w:rPr>
        <w:t xml:space="preserve"> للمعلومات ال</w:t>
      </w:r>
      <w:r w:rsidR="006732ED">
        <w:rPr>
          <w:rFonts w:ascii="Source Sans Pro" w:eastAsia="Times New Roman" w:hAnsi="Source Sans Pro" w:cs="Times New Roman" w:hint="cs"/>
          <w:color w:val="323A45"/>
          <w:sz w:val="24"/>
          <w:szCs w:val="24"/>
          <w:rtl/>
        </w:rPr>
        <w:t>وارد</w:t>
      </w:r>
      <w:r w:rsidR="005C702D">
        <w:rPr>
          <w:rFonts w:ascii="Source Sans Pro" w:eastAsia="Times New Roman" w:hAnsi="Source Sans Pro" w:cs="Times New Roman" w:hint="cs"/>
          <w:color w:val="323A45"/>
          <w:sz w:val="24"/>
          <w:szCs w:val="24"/>
          <w:rtl/>
        </w:rPr>
        <w:t xml:space="preserve">ة في هذه الاستمارة </w:t>
      </w:r>
      <w:r w:rsidR="006732ED">
        <w:rPr>
          <w:rFonts w:ascii="Source Sans Pro" w:eastAsia="Times New Roman" w:hAnsi="Source Sans Pro" w:cs="Times New Roman" w:hint="cs"/>
          <w:color w:val="323A45"/>
          <w:sz w:val="24"/>
          <w:szCs w:val="24"/>
          <w:rtl/>
        </w:rPr>
        <w:t>يتمثل في</w:t>
      </w:r>
      <w:r w:rsidR="005C702D">
        <w:rPr>
          <w:rFonts w:ascii="Source Sans Pro" w:eastAsia="Times New Roman" w:hAnsi="Source Sans Pro" w:cs="Times New Roman" w:hint="cs"/>
          <w:color w:val="323A45"/>
          <w:sz w:val="24"/>
          <w:szCs w:val="24"/>
          <w:rtl/>
        </w:rPr>
        <w:t xml:space="preserve"> تمكين مسؤولي الوكالة المتلقية </w:t>
      </w:r>
      <w:r w:rsidR="00215BAC">
        <w:rPr>
          <w:rFonts w:ascii="Source Sans Pro" w:eastAsia="Times New Roman" w:hAnsi="Source Sans Pro" w:cs="Times New Roman" w:hint="cs"/>
          <w:color w:val="323A45"/>
          <w:sz w:val="24"/>
          <w:szCs w:val="24"/>
          <w:rtl/>
        </w:rPr>
        <w:t xml:space="preserve">من </w:t>
      </w:r>
      <w:r w:rsidR="005C702D">
        <w:rPr>
          <w:rFonts w:ascii="Source Sans Pro" w:eastAsia="Times New Roman" w:hAnsi="Source Sans Pro" w:cs="Times New Roman" w:hint="cs"/>
          <w:color w:val="323A45"/>
          <w:sz w:val="24"/>
          <w:szCs w:val="24"/>
          <w:rtl/>
        </w:rPr>
        <w:t xml:space="preserve">النظر في </w:t>
      </w:r>
      <w:r w:rsidR="009D0AE3">
        <w:rPr>
          <w:rFonts w:ascii="Source Sans Pro" w:eastAsia="Times New Roman" w:hAnsi="Source Sans Pro" w:cs="Times New Roman" w:hint="cs"/>
          <w:color w:val="323A45"/>
          <w:sz w:val="24"/>
          <w:szCs w:val="24"/>
          <w:rtl/>
        </w:rPr>
        <w:t xml:space="preserve">اجراء مطالبات التفتيش </w:t>
      </w:r>
      <w:r w:rsidR="005C702D">
        <w:rPr>
          <w:rFonts w:ascii="Source Sans Pro" w:eastAsia="Times New Roman" w:hAnsi="Source Sans Pro" w:cs="Times New Roman" w:hint="cs"/>
          <w:color w:val="323A45"/>
          <w:sz w:val="24"/>
          <w:szCs w:val="24"/>
          <w:rtl/>
        </w:rPr>
        <w:t xml:space="preserve">أو استلام نسخ استمارة   </w:t>
      </w:r>
      <w:r w:rsidRPr="004A0228" w:rsidR="005C702D">
        <w:rPr>
          <w:rFonts w:ascii="Source Sans Pro" w:eastAsia="Times New Roman" w:hAnsi="Source Sans Pro" w:cs="Times New Roman"/>
          <w:color w:val="323A45"/>
          <w:sz w:val="24"/>
          <w:szCs w:val="24"/>
        </w:rPr>
        <w:t xml:space="preserve">OGE Form 278e </w:t>
      </w:r>
      <w:r w:rsidR="005C702D">
        <w:rPr>
          <w:rFonts w:ascii="Source Sans Pro" w:eastAsia="Times New Roman" w:hAnsi="Source Sans Pro" w:cs="Times New Roman" w:hint="cs"/>
          <w:color w:val="323A45"/>
          <w:sz w:val="24"/>
          <w:szCs w:val="24"/>
          <w:rtl/>
        </w:rPr>
        <w:t xml:space="preserve">  </w:t>
      </w:r>
      <w:r w:rsidR="007D22C6">
        <w:rPr>
          <w:rFonts w:ascii="Source Sans Pro" w:eastAsia="Times New Roman" w:hAnsi="Source Sans Pro" w:cs="Times New Roman" w:hint="cs"/>
          <w:color w:val="323A45"/>
          <w:sz w:val="24"/>
          <w:szCs w:val="24"/>
          <w:rtl/>
        </w:rPr>
        <w:t>تقرير الإفصاحات المالية العامة لموظفي السلطة التنفيذية واستمارة أو جي إي 278-تي التقرير التعاملات الد</w:t>
      </w:r>
      <w:r w:rsidR="00C06E6E">
        <w:rPr>
          <w:rFonts w:ascii="Source Sans Pro" w:eastAsia="Times New Roman" w:hAnsi="Source Sans Pro" w:cs="Times New Roman" w:hint="cs"/>
          <w:color w:val="323A45"/>
          <w:sz w:val="24"/>
          <w:szCs w:val="24"/>
          <w:rtl/>
        </w:rPr>
        <w:t>و</w:t>
      </w:r>
      <w:r w:rsidR="007D22C6">
        <w:rPr>
          <w:rFonts w:ascii="Source Sans Pro" w:eastAsia="Times New Roman" w:hAnsi="Source Sans Pro" w:cs="Times New Roman" w:hint="cs"/>
          <w:color w:val="323A45"/>
          <w:sz w:val="24"/>
          <w:szCs w:val="24"/>
          <w:rtl/>
        </w:rPr>
        <w:t xml:space="preserve">رية، او غيرها من التقارير التي تبحث عن الوصول إليها. يعد توفير المعلومات المطلوبة خيارا تطوعيا، ولكن </w:t>
      </w:r>
      <w:r w:rsidR="00322CB0">
        <w:rPr>
          <w:rFonts w:ascii="Source Sans Pro" w:eastAsia="Times New Roman" w:hAnsi="Source Sans Pro" w:cs="Times New Roman" w:hint="cs"/>
          <w:color w:val="323A45"/>
          <w:sz w:val="24"/>
          <w:szCs w:val="24"/>
          <w:rtl/>
        </w:rPr>
        <w:t xml:space="preserve">سيؤدي عدم توفير هذه المعلومات إلى عجز الوكالة عن </w:t>
      </w:r>
      <w:r w:rsidR="00D20D89">
        <w:rPr>
          <w:rFonts w:ascii="Source Sans Pro" w:eastAsia="Times New Roman" w:hAnsi="Source Sans Pro" w:cs="Times New Roman" w:hint="cs"/>
          <w:color w:val="323A45"/>
          <w:sz w:val="24"/>
          <w:szCs w:val="24"/>
          <w:rtl/>
        </w:rPr>
        <w:t>السماح ل</w:t>
      </w:r>
      <w:r w:rsidR="00322CB0">
        <w:rPr>
          <w:rFonts w:ascii="Source Sans Pro" w:eastAsia="Times New Roman" w:hAnsi="Source Sans Pro" w:cs="Times New Roman" w:hint="cs"/>
          <w:color w:val="323A45"/>
          <w:sz w:val="24"/>
          <w:szCs w:val="24"/>
          <w:rtl/>
        </w:rPr>
        <w:t>لوصول إلى النسخ المطلوبة من تقارير الإفصاح أو غيرها من السجلات المطلوبة. قد يتم نشر المعلومات التي تظهر في الاستمارة بشكل علني وفق طلب ملائم تحت ب</w:t>
      </w:r>
      <w:r w:rsidR="00632C47">
        <w:rPr>
          <w:rFonts w:ascii="Source Sans Pro" w:eastAsia="Times New Roman" w:hAnsi="Source Sans Pro" w:cs="Times New Roman" w:hint="cs"/>
          <w:color w:val="323A45"/>
          <w:sz w:val="24"/>
          <w:szCs w:val="24"/>
          <w:rtl/>
        </w:rPr>
        <w:t>ن</w:t>
      </w:r>
      <w:r w:rsidR="00322CB0">
        <w:rPr>
          <w:rFonts w:ascii="Source Sans Pro" w:eastAsia="Times New Roman" w:hAnsi="Source Sans Pro" w:cs="Times New Roman" w:hint="cs"/>
          <w:color w:val="323A45"/>
          <w:sz w:val="24"/>
          <w:szCs w:val="24"/>
          <w:rtl/>
        </w:rPr>
        <w:t xml:space="preserve">د 105(بي) من قرار الأخلاقيات في الحكومة، أو </w:t>
      </w:r>
      <w:r w:rsidR="00C06E6E">
        <w:rPr>
          <w:rFonts w:ascii="Source Sans Pro" w:eastAsia="Times New Roman" w:hAnsi="Source Sans Pro" w:cs="Times New Roman" w:hint="cs"/>
          <w:color w:val="323A45"/>
          <w:sz w:val="24"/>
          <w:szCs w:val="24"/>
          <w:rtl/>
        </w:rPr>
        <w:t xml:space="preserve">كما هو مخولا </w:t>
      </w:r>
      <w:r w:rsidR="00632C47">
        <w:rPr>
          <w:rFonts w:ascii="Source Sans Pro" w:eastAsia="Times New Roman" w:hAnsi="Source Sans Pro" w:cs="Times New Roman" w:hint="cs"/>
          <w:color w:val="323A45"/>
          <w:sz w:val="24"/>
          <w:szCs w:val="24"/>
          <w:rtl/>
        </w:rPr>
        <w:t xml:space="preserve">به </w:t>
      </w:r>
      <w:r w:rsidR="00C06E6E">
        <w:rPr>
          <w:rFonts w:ascii="Source Sans Pro" w:eastAsia="Times New Roman" w:hAnsi="Source Sans Pro" w:cs="Times New Roman" w:hint="cs"/>
          <w:color w:val="323A45"/>
          <w:sz w:val="24"/>
          <w:szCs w:val="24"/>
          <w:rtl/>
        </w:rPr>
        <w:t>قانونا.</w:t>
      </w:r>
    </w:p>
    <w:p w:rsidR="004A0228" w:rsidRPr="004A0228" w:rsidP="00A476FB" w14:paraId="10DDD89D" w14:textId="5D6F1A09">
      <w:pPr>
        <w:shd w:val="clear" w:color="auto" w:fill="FFFFFF"/>
        <w:bidi/>
        <w:spacing w:after="150"/>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 xml:space="preserve">قد يتم </w:t>
      </w:r>
      <w:r w:rsidR="001337A0">
        <w:rPr>
          <w:rFonts w:ascii="Source Sans Pro" w:eastAsia="Times New Roman" w:hAnsi="Source Sans Pro" w:cs="Times New Roman" w:hint="cs"/>
          <w:color w:val="323A45"/>
          <w:sz w:val="24"/>
          <w:szCs w:val="24"/>
          <w:rtl/>
        </w:rPr>
        <w:t>القيام ب</w:t>
      </w:r>
      <w:r>
        <w:rPr>
          <w:rFonts w:ascii="Source Sans Pro" w:eastAsia="Times New Roman" w:hAnsi="Source Sans Pro" w:cs="Times New Roman" w:hint="cs"/>
          <w:color w:val="323A45"/>
          <w:sz w:val="24"/>
          <w:szCs w:val="24"/>
          <w:rtl/>
        </w:rPr>
        <w:t xml:space="preserve">إفصاحات إضافية للمعلومات الموجودة في هذه الاستمارة </w:t>
      </w:r>
      <w:r w:rsidR="009E06AF">
        <w:rPr>
          <w:rFonts w:ascii="Source Sans Pro" w:eastAsia="Times New Roman" w:hAnsi="Source Sans Pro" w:cs="Times New Roman" w:hint="cs"/>
          <w:color w:val="323A45"/>
          <w:sz w:val="24"/>
          <w:szCs w:val="24"/>
          <w:rtl/>
        </w:rPr>
        <w:t>وفق</w:t>
      </w:r>
      <w:r>
        <w:rPr>
          <w:rFonts w:ascii="Source Sans Pro" w:eastAsia="Times New Roman" w:hAnsi="Source Sans Pro" w:cs="Times New Roman" w:hint="cs"/>
          <w:color w:val="323A45"/>
          <w:sz w:val="24"/>
          <w:szCs w:val="24"/>
          <w:rtl/>
        </w:rPr>
        <w:t xml:space="preserve"> الاستخدامات الروتينية المنصوص عليها في </w:t>
      </w:r>
      <w:r w:rsidR="00A62215">
        <w:rPr>
          <w:rFonts w:ascii="Source Sans Pro" w:eastAsia="Times New Roman" w:hAnsi="Source Sans Pro" w:cs="Times New Roman" w:hint="cs"/>
          <w:color w:val="323A45"/>
          <w:sz w:val="24"/>
          <w:szCs w:val="24"/>
          <w:rtl/>
        </w:rPr>
        <w:t>ال</w:t>
      </w:r>
      <w:r>
        <w:rPr>
          <w:rFonts w:ascii="Source Sans Pro" w:eastAsia="Times New Roman" w:hAnsi="Source Sans Pro" w:cs="Times New Roman" w:hint="cs"/>
          <w:color w:val="323A45"/>
          <w:sz w:val="24"/>
          <w:szCs w:val="24"/>
          <w:rtl/>
        </w:rPr>
        <w:t xml:space="preserve">نظام </w:t>
      </w:r>
      <w:r w:rsidR="00E945AB">
        <w:rPr>
          <w:rFonts w:ascii="Source Sans Pro" w:eastAsia="Times New Roman" w:hAnsi="Source Sans Pro" w:cs="Times New Roman" w:hint="cs"/>
          <w:color w:val="323A45"/>
          <w:sz w:val="24"/>
          <w:szCs w:val="24"/>
        </w:rPr>
        <w:t>OGE</w:t>
      </w:r>
      <w:r w:rsidRPr="004A0228" w:rsidR="009E06AF">
        <w:rPr>
          <w:rFonts w:ascii="Source Sans Pro" w:eastAsia="Times New Roman" w:hAnsi="Source Sans Pro" w:cs="Times New Roman"/>
          <w:color w:val="323A45"/>
          <w:sz w:val="24"/>
          <w:szCs w:val="24"/>
        </w:rPr>
        <w:t xml:space="preserve">/GOVT-1 </w:t>
      </w:r>
      <w:r w:rsidR="00A62215">
        <w:rPr>
          <w:rFonts w:ascii="Source Sans Pro" w:eastAsia="Times New Roman" w:hAnsi="Source Sans Pro" w:cs="Times New Roman" w:hint="cs"/>
          <w:color w:val="323A45"/>
          <w:sz w:val="24"/>
          <w:szCs w:val="24"/>
          <w:rtl/>
        </w:rPr>
        <w:t xml:space="preserve"> حول</w:t>
      </w:r>
      <w:r w:rsidR="009E06AF">
        <w:rPr>
          <w:rFonts w:ascii="Source Sans Pro" w:eastAsia="Times New Roman" w:hAnsi="Source Sans Pro" w:cs="Times New Roman" w:hint="cs"/>
          <w:color w:val="323A45"/>
          <w:sz w:val="24"/>
          <w:szCs w:val="24"/>
          <w:rtl/>
        </w:rPr>
        <w:t xml:space="preserve"> خصوصية</w:t>
      </w:r>
      <w:r w:rsidR="00A62215">
        <w:rPr>
          <w:rFonts w:ascii="Source Sans Pro" w:eastAsia="Times New Roman" w:hAnsi="Source Sans Pro" w:cs="Times New Roman" w:hint="cs"/>
          <w:color w:val="323A45"/>
          <w:sz w:val="24"/>
          <w:szCs w:val="24"/>
          <w:rtl/>
        </w:rPr>
        <w:t xml:space="preserve"> السجلات</w:t>
      </w:r>
      <w:r w:rsidRPr="004A0228">
        <w:rPr>
          <w:rFonts w:ascii="Source Sans Pro" w:eastAsia="Times New Roman" w:hAnsi="Source Sans Pro" w:cs="Times New Roman"/>
          <w:color w:val="323A45"/>
          <w:sz w:val="24"/>
          <w:szCs w:val="24"/>
        </w:rPr>
        <w:t>:</w:t>
      </w:r>
    </w:p>
    <w:p w:rsidR="004A0228" w:rsidRPr="004A0228" w:rsidP="00A476FB" w14:paraId="29CBBF7A" w14:textId="2BC94843">
      <w:pPr>
        <w:widowControl/>
        <w:numPr>
          <w:ilvl w:val="0"/>
          <w:numId w:val="5"/>
        </w:numPr>
        <w:shd w:val="clear" w:color="auto" w:fill="FFFFFF"/>
        <w:autoSpaceDE/>
        <w:autoSpaceDN/>
        <w:bidi/>
        <w:spacing w:before="100" w:beforeAutospacing="1" w:after="100" w:afterAutospacing="1"/>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إلي أي شخص، شرط القيود المنصوص عليها في البند 208(دي</w:t>
      </w:r>
      <w:r w:rsidR="00A62215">
        <w:rPr>
          <w:rFonts w:ascii="Source Sans Pro" w:eastAsia="Times New Roman" w:hAnsi="Source Sans Pro" w:cs="Times New Roman" w:hint="cs"/>
          <w:color w:val="323A45"/>
          <w:sz w:val="24"/>
          <w:szCs w:val="24"/>
          <w:rtl/>
        </w:rPr>
        <w:t xml:space="preserve">) </w:t>
      </w:r>
      <w:r w:rsidR="00A62215">
        <w:rPr>
          <w:rFonts w:ascii="Source Sans Pro" w:eastAsia="Times New Roman" w:hAnsi="Source Sans Pro" w:cs="Times New Roman"/>
          <w:color w:val="323A45"/>
          <w:sz w:val="24"/>
          <w:szCs w:val="24"/>
          <w:rtl/>
        </w:rPr>
        <w:t>(</w:t>
      </w:r>
      <w:r>
        <w:rPr>
          <w:rFonts w:ascii="Source Sans Pro" w:eastAsia="Times New Roman" w:hAnsi="Source Sans Pro" w:cs="Times New Roman" w:hint="cs"/>
          <w:color w:val="323A45"/>
          <w:sz w:val="24"/>
          <w:szCs w:val="24"/>
          <w:rtl/>
        </w:rPr>
        <w:t>1) من القاعدة 18، يطلب منح استثناء بحسب البند 208(بي</w:t>
      </w:r>
      <w:r w:rsidR="00A62215">
        <w:rPr>
          <w:rFonts w:ascii="Source Sans Pro" w:eastAsia="Times New Roman" w:hAnsi="Source Sans Pro" w:cs="Times New Roman" w:hint="cs"/>
          <w:color w:val="323A45"/>
          <w:sz w:val="24"/>
          <w:szCs w:val="24"/>
          <w:rtl/>
        </w:rPr>
        <w:t xml:space="preserve">) </w:t>
      </w:r>
      <w:r w:rsidR="00A62215">
        <w:rPr>
          <w:rFonts w:ascii="Source Sans Pro" w:eastAsia="Times New Roman" w:hAnsi="Source Sans Pro" w:cs="Times New Roman"/>
          <w:color w:val="323A45"/>
          <w:sz w:val="24"/>
          <w:szCs w:val="24"/>
          <w:rtl/>
        </w:rPr>
        <w:t>(</w:t>
      </w:r>
      <w:r>
        <w:rPr>
          <w:rFonts w:ascii="Source Sans Pro" w:eastAsia="Times New Roman" w:hAnsi="Source Sans Pro" w:cs="Times New Roman" w:hint="cs"/>
          <w:color w:val="323A45"/>
          <w:sz w:val="24"/>
          <w:szCs w:val="24"/>
          <w:rtl/>
        </w:rPr>
        <w:t>1) و208(بي)(3) من القاعدة 18؛</w:t>
      </w:r>
    </w:p>
    <w:p w:rsidR="004A0228" w:rsidRPr="004A0228" w:rsidP="00A476FB" w14:paraId="087D66E4" w14:textId="21F7C739">
      <w:pPr>
        <w:widowControl/>
        <w:numPr>
          <w:ilvl w:val="0"/>
          <w:numId w:val="5"/>
        </w:numPr>
        <w:shd w:val="clear" w:color="auto" w:fill="FFFFFF"/>
        <w:autoSpaceDE/>
        <w:autoSpaceDN/>
        <w:bidi/>
        <w:spacing w:before="100" w:beforeAutospacing="1" w:after="100" w:afterAutospacing="1"/>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 xml:space="preserve">وإلى وكالة إنفاذ القانون </w:t>
      </w:r>
      <w:r w:rsidR="00EF699E">
        <w:rPr>
          <w:rFonts w:ascii="Source Sans Pro" w:eastAsia="Times New Roman" w:hAnsi="Source Sans Pro" w:cs="Times New Roman" w:hint="cs"/>
          <w:color w:val="323A45"/>
          <w:sz w:val="24"/>
          <w:szCs w:val="24"/>
          <w:rtl/>
        </w:rPr>
        <w:t>ال</w:t>
      </w:r>
      <w:r>
        <w:rPr>
          <w:rFonts w:ascii="Source Sans Pro" w:eastAsia="Times New Roman" w:hAnsi="Source Sans Pro" w:cs="Times New Roman" w:hint="cs"/>
          <w:color w:val="323A45"/>
          <w:sz w:val="24"/>
          <w:szCs w:val="24"/>
          <w:rtl/>
        </w:rPr>
        <w:t xml:space="preserve">فيدرالية، </w:t>
      </w:r>
      <w:r w:rsidR="00A12B61">
        <w:rPr>
          <w:rFonts w:ascii="Source Sans Pro" w:eastAsia="Times New Roman" w:hAnsi="Source Sans Pro" w:cs="Times New Roman" w:hint="cs"/>
          <w:color w:val="323A45"/>
          <w:sz w:val="24"/>
          <w:szCs w:val="24"/>
          <w:rtl/>
        </w:rPr>
        <w:t>أ</w:t>
      </w:r>
      <w:r>
        <w:rPr>
          <w:rFonts w:ascii="Source Sans Pro" w:eastAsia="Times New Roman" w:hAnsi="Source Sans Pro" w:cs="Times New Roman" w:hint="cs"/>
          <w:color w:val="323A45"/>
          <w:sz w:val="24"/>
          <w:szCs w:val="24"/>
          <w:rtl/>
        </w:rPr>
        <w:t>و</w:t>
      </w:r>
      <w:r w:rsidR="00B910C4">
        <w:rPr>
          <w:rFonts w:ascii="Source Sans Pro" w:eastAsia="Times New Roman" w:hAnsi="Source Sans Pro" w:cs="Times New Roman" w:hint="cs"/>
          <w:color w:val="323A45"/>
          <w:sz w:val="24"/>
          <w:szCs w:val="24"/>
          <w:rtl/>
        </w:rPr>
        <w:t>الولائية</w:t>
      </w:r>
      <w:r>
        <w:rPr>
          <w:rFonts w:ascii="Source Sans Pro" w:eastAsia="Times New Roman" w:hAnsi="Source Sans Pro" w:cs="Times New Roman" w:hint="cs"/>
          <w:color w:val="323A45"/>
          <w:sz w:val="24"/>
          <w:szCs w:val="24"/>
          <w:rtl/>
        </w:rPr>
        <w:t xml:space="preserve">، أو </w:t>
      </w:r>
      <w:r w:rsidR="00A12B61">
        <w:rPr>
          <w:rFonts w:ascii="Source Sans Pro" w:eastAsia="Times New Roman" w:hAnsi="Source Sans Pro" w:cs="Times New Roman" w:hint="cs"/>
          <w:color w:val="323A45"/>
          <w:sz w:val="24"/>
          <w:szCs w:val="24"/>
          <w:rtl/>
        </w:rPr>
        <w:t>ال</w:t>
      </w:r>
      <w:r>
        <w:rPr>
          <w:rFonts w:ascii="Source Sans Pro" w:eastAsia="Times New Roman" w:hAnsi="Source Sans Pro" w:cs="Times New Roman" w:hint="cs"/>
          <w:color w:val="323A45"/>
          <w:sz w:val="24"/>
          <w:szCs w:val="24"/>
          <w:rtl/>
        </w:rPr>
        <w:t>محلية إذا أصبحت الوكالة ال</w:t>
      </w:r>
      <w:r w:rsidR="00957053">
        <w:rPr>
          <w:rFonts w:ascii="Source Sans Pro" w:eastAsia="Times New Roman" w:hAnsi="Source Sans Pro" w:cs="Times New Roman" w:hint="cs"/>
          <w:color w:val="323A45"/>
          <w:sz w:val="24"/>
          <w:szCs w:val="24"/>
          <w:rtl/>
        </w:rPr>
        <w:t>كاشفة</w:t>
      </w:r>
      <w:r w:rsidR="00151422">
        <w:rPr>
          <w:rFonts w:ascii="Source Sans Pro" w:eastAsia="Times New Roman" w:hAnsi="Source Sans Pro" w:cs="Times New Roman" w:hint="cs"/>
          <w:color w:val="323A45"/>
          <w:sz w:val="24"/>
          <w:szCs w:val="24"/>
          <w:rtl/>
        </w:rPr>
        <w:t xml:space="preserve"> على دراية بانتهاكات أو مخالفات</w:t>
      </w:r>
      <w:r w:rsidR="00957053">
        <w:rPr>
          <w:rFonts w:ascii="Source Sans Pro" w:eastAsia="Times New Roman" w:hAnsi="Source Sans Pro" w:cs="Times New Roman" w:hint="cs"/>
          <w:color w:val="323A45"/>
          <w:sz w:val="24"/>
          <w:szCs w:val="24"/>
          <w:rtl/>
        </w:rPr>
        <w:t xml:space="preserve"> محتملة</w:t>
      </w:r>
      <w:r w:rsidR="00797756">
        <w:rPr>
          <w:rFonts w:ascii="Source Sans Pro" w:eastAsia="Times New Roman" w:hAnsi="Source Sans Pro" w:cs="Times New Roman" w:hint="cs"/>
          <w:color w:val="323A45"/>
          <w:sz w:val="24"/>
          <w:szCs w:val="24"/>
          <w:rtl/>
        </w:rPr>
        <w:t xml:space="preserve"> </w:t>
      </w:r>
      <w:r w:rsidR="00151422">
        <w:rPr>
          <w:rFonts w:ascii="Source Sans Pro" w:eastAsia="Times New Roman" w:hAnsi="Source Sans Pro" w:cs="Times New Roman" w:hint="cs"/>
          <w:color w:val="323A45"/>
          <w:sz w:val="24"/>
          <w:szCs w:val="24"/>
          <w:rtl/>
        </w:rPr>
        <w:t>للقانون أو اللائحة؛</w:t>
      </w:r>
    </w:p>
    <w:p w:rsidR="004A0228" w:rsidRPr="004A0228" w:rsidP="00A476FB" w14:paraId="4DE0FBD0" w14:textId="140CA5F2">
      <w:pPr>
        <w:widowControl/>
        <w:numPr>
          <w:ilvl w:val="0"/>
          <w:numId w:val="5"/>
        </w:numPr>
        <w:shd w:val="clear" w:color="auto" w:fill="FFFFFF"/>
        <w:autoSpaceDE/>
        <w:autoSpaceDN/>
        <w:bidi/>
        <w:spacing w:before="100" w:beforeAutospacing="1" w:after="100" w:afterAutospacing="1"/>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إلى مصدر عند الحاجة للحصول على معلومات ذات صلة حول تحقيق أو حكم بشأن تضارب مصالح؛</w:t>
      </w:r>
    </w:p>
    <w:p w:rsidR="004A0228" w:rsidRPr="004A0228" w:rsidP="00A476FB" w14:paraId="4B29433D" w14:textId="692ED0CB">
      <w:pPr>
        <w:widowControl/>
        <w:numPr>
          <w:ilvl w:val="0"/>
          <w:numId w:val="5"/>
        </w:numPr>
        <w:shd w:val="clear" w:color="auto" w:fill="FFFFFF"/>
        <w:autoSpaceDE/>
        <w:autoSpaceDN/>
        <w:bidi/>
        <w:spacing w:before="100" w:beforeAutospacing="1" w:after="100" w:afterAutospacing="1"/>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إلى الأرشيف الو</w:t>
      </w:r>
      <w:r w:rsidR="00134976">
        <w:rPr>
          <w:rFonts w:ascii="Source Sans Pro" w:eastAsia="Times New Roman" w:hAnsi="Source Sans Pro" w:cs="Times New Roman" w:hint="cs"/>
          <w:color w:val="323A45"/>
          <w:sz w:val="24"/>
          <w:szCs w:val="24"/>
          <w:rtl/>
        </w:rPr>
        <w:t>ط</w:t>
      </w:r>
      <w:r>
        <w:rPr>
          <w:rFonts w:ascii="Source Sans Pro" w:eastAsia="Times New Roman" w:hAnsi="Source Sans Pro" w:cs="Times New Roman" w:hint="cs"/>
          <w:color w:val="323A45"/>
          <w:sz w:val="24"/>
          <w:szCs w:val="24"/>
          <w:rtl/>
        </w:rPr>
        <w:t xml:space="preserve">ني وإدارة السجلات أو إدارة الخدمات العامة في </w:t>
      </w:r>
      <w:r w:rsidR="00134976">
        <w:rPr>
          <w:rFonts w:ascii="Source Sans Pro" w:eastAsia="Times New Roman" w:hAnsi="Source Sans Pro" w:cs="Times New Roman" w:hint="cs"/>
          <w:color w:val="323A45"/>
          <w:sz w:val="24"/>
          <w:szCs w:val="24"/>
          <w:rtl/>
        </w:rPr>
        <w:t>تفتيش</w:t>
      </w:r>
      <w:r w:rsidR="00C65994">
        <w:rPr>
          <w:rFonts w:ascii="Source Sans Pro" w:eastAsia="Times New Roman" w:hAnsi="Source Sans Pro" w:cs="Times New Roman" w:hint="cs"/>
          <w:color w:val="323A45"/>
          <w:sz w:val="24"/>
          <w:szCs w:val="24"/>
          <w:rtl/>
        </w:rPr>
        <w:t>ات</w:t>
      </w:r>
      <w:r w:rsidR="00134976">
        <w:rPr>
          <w:rFonts w:ascii="Source Sans Pro" w:eastAsia="Times New Roman" w:hAnsi="Source Sans Pro" w:cs="Times New Roman" w:hint="cs"/>
          <w:color w:val="323A45"/>
          <w:sz w:val="24"/>
          <w:szCs w:val="24"/>
          <w:rtl/>
        </w:rPr>
        <w:t xml:space="preserve"> إدارة التسجيل؛</w:t>
      </w:r>
    </w:p>
    <w:p w:rsidR="004A0228" w:rsidRPr="004A0228" w:rsidP="00A476FB" w14:paraId="09054B7D" w14:textId="199FCBF9">
      <w:pPr>
        <w:widowControl/>
        <w:numPr>
          <w:ilvl w:val="0"/>
          <w:numId w:val="5"/>
        </w:numPr>
        <w:shd w:val="clear" w:color="auto" w:fill="FFFFFF"/>
        <w:autoSpaceDE/>
        <w:autoSpaceDN/>
        <w:bidi/>
        <w:spacing w:before="100" w:beforeAutospacing="1" w:after="100" w:afterAutospacing="1"/>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إلى مكتب الإدارة والتنسيق اثناء التنسيق التشريعي بشأن تشريعات الإغاثة الخاصة؛</w:t>
      </w:r>
    </w:p>
    <w:p w:rsidR="004A0228" w:rsidRPr="004A0228" w:rsidP="00A476FB" w14:paraId="2B2DA319" w14:textId="58F0F64D">
      <w:pPr>
        <w:widowControl/>
        <w:numPr>
          <w:ilvl w:val="0"/>
          <w:numId w:val="5"/>
        </w:numPr>
        <w:shd w:val="clear" w:color="auto" w:fill="FFFFFF"/>
        <w:autoSpaceDE/>
        <w:autoSpaceDN/>
        <w:bidi/>
        <w:spacing w:before="100" w:beforeAutospacing="1" w:after="100" w:afterAutospacing="1"/>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عندما تقرر الوكالة ال</w:t>
      </w:r>
      <w:r w:rsidR="00842FB6">
        <w:rPr>
          <w:rFonts w:ascii="Source Sans Pro" w:eastAsia="Times New Roman" w:hAnsi="Source Sans Pro" w:cs="Times New Roman" w:hint="cs"/>
          <w:color w:val="323A45"/>
          <w:sz w:val="24"/>
          <w:szCs w:val="24"/>
          <w:rtl/>
        </w:rPr>
        <w:t>كاشفة</w:t>
      </w:r>
      <w:r>
        <w:rPr>
          <w:rFonts w:ascii="Source Sans Pro" w:eastAsia="Times New Roman" w:hAnsi="Source Sans Pro" w:cs="Times New Roman" w:hint="cs"/>
          <w:color w:val="323A45"/>
          <w:sz w:val="24"/>
          <w:szCs w:val="24"/>
          <w:rtl/>
        </w:rPr>
        <w:t xml:space="preserve"> أن السجلات ذات صلة محتملة </w:t>
      </w:r>
      <w:r w:rsidR="0016189F">
        <w:rPr>
          <w:rFonts w:ascii="Source Sans Pro" w:eastAsia="Times New Roman" w:hAnsi="Source Sans Pro" w:cs="Times New Roman" w:hint="cs"/>
          <w:color w:val="323A45"/>
          <w:sz w:val="24"/>
          <w:szCs w:val="24"/>
          <w:rtl/>
        </w:rPr>
        <w:t>ب</w:t>
      </w:r>
      <w:r w:rsidR="003A64DC">
        <w:rPr>
          <w:rFonts w:ascii="Source Sans Pro" w:eastAsia="Times New Roman" w:hAnsi="Source Sans Pro" w:cs="Times New Roman" w:hint="cs"/>
          <w:color w:val="323A45"/>
          <w:sz w:val="24"/>
          <w:szCs w:val="24"/>
          <w:rtl/>
        </w:rPr>
        <w:t>دعوى</w:t>
      </w:r>
      <w:r>
        <w:rPr>
          <w:rFonts w:ascii="Source Sans Pro" w:eastAsia="Times New Roman" w:hAnsi="Source Sans Pro" w:cs="Times New Roman" w:hint="cs"/>
          <w:color w:val="323A45"/>
          <w:sz w:val="24"/>
          <w:szCs w:val="24"/>
          <w:rtl/>
        </w:rPr>
        <w:t xml:space="preserve"> أمام محكمة أو هيئة محلفين كبرى أوهيئة إدارية أو قضائية؛ أو في </w:t>
      </w:r>
      <w:r w:rsidR="0016189F">
        <w:rPr>
          <w:rFonts w:ascii="Source Sans Pro" w:eastAsia="Times New Roman" w:hAnsi="Source Sans Pro" w:cs="Times New Roman" w:hint="cs"/>
          <w:color w:val="323A45"/>
          <w:sz w:val="24"/>
          <w:szCs w:val="24"/>
          <w:rtl/>
        </w:rPr>
        <w:t xml:space="preserve">دعوى </w:t>
      </w:r>
      <w:r>
        <w:rPr>
          <w:rFonts w:ascii="Source Sans Pro" w:eastAsia="Times New Roman" w:hAnsi="Source Sans Pro" w:cs="Times New Roman" w:hint="cs"/>
          <w:color w:val="323A45"/>
          <w:sz w:val="24"/>
          <w:szCs w:val="24"/>
          <w:rtl/>
        </w:rPr>
        <w:t xml:space="preserve">أمام هيئة إدارية أو قضائية </w:t>
      </w:r>
      <w:r w:rsidR="002D58F5">
        <w:rPr>
          <w:rFonts w:ascii="Source Sans Pro" w:eastAsia="Times New Roman" w:hAnsi="Source Sans Pro" w:cs="Times New Roman" w:hint="cs"/>
          <w:color w:val="323A45"/>
          <w:sz w:val="24"/>
          <w:szCs w:val="24"/>
          <w:rtl/>
        </w:rPr>
        <w:t>عندما تقرر</w:t>
      </w:r>
      <w:r>
        <w:rPr>
          <w:rFonts w:ascii="Source Sans Pro" w:eastAsia="Times New Roman" w:hAnsi="Source Sans Pro" w:cs="Times New Roman" w:hint="cs"/>
          <w:color w:val="323A45"/>
          <w:sz w:val="24"/>
          <w:szCs w:val="24"/>
          <w:rtl/>
        </w:rPr>
        <w:t xml:space="preserve"> المح</w:t>
      </w:r>
      <w:r w:rsidR="005B09E8">
        <w:rPr>
          <w:rFonts w:ascii="Source Sans Pro" w:eastAsia="Times New Roman" w:hAnsi="Source Sans Pro" w:cs="Times New Roman" w:hint="cs"/>
          <w:color w:val="323A45"/>
          <w:sz w:val="24"/>
          <w:szCs w:val="24"/>
          <w:rtl/>
        </w:rPr>
        <w:t>ا</w:t>
      </w:r>
      <w:r>
        <w:rPr>
          <w:rFonts w:ascii="Source Sans Pro" w:eastAsia="Times New Roman" w:hAnsi="Source Sans Pro" w:cs="Times New Roman" w:hint="cs"/>
          <w:color w:val="323A45"/>
          <w:sz w:val="24"/>
          <w:szCs w:val="24"/>
          <w:rtl/>
        </w:rPr>
        <w:t xml:space="preserve">كم أن السجلات ذات صلة </w:t>
      </w:r>
      <w:r w:rsidR="002D58F5">
        <w:rPr>
          <w:rFonts w:ascii="Source Sans Pro" w:eastAsia="Times New Roman" w:hAnsi="Source Sans Pro" w:cs="Times New Roman" w:hint="cs"/>
          <w:color w:val="323A45"/>
          <w:sz w:val="24"/>
          <w:szCs w:val="24"/>
          <w:rtl/>
        </w:rPr>
        <w:t>ب</w:t>
      </w:r>
      <w:r>
        <w:rPr>
          <w:rFonts w:ascii="Source Sans Pro" w:eastAsia="Times New Roman" w:hAnsi="Source Sans Pro" w:cs="Times New Roman" w:hint="cs"/>
          <w:color w:val="323A45"/>
          <w:sz w:val="24"/>
          <w:szCs w:val="24"/>
          <w:rtl/>
        </w:rPr>
        <w:t>ال</w:t>
      </w:r>
      <w:r w:rsidR="0092633F">
        <w:rPr>
          <w:rFonts w:ascii="Source Sans Pro" w:eastAsia="Times New Roman" w:hAnsi="Source Sans Pro" w:cs="Times New Roman" w:hint="cs"/>
          <w:color w:val="323A45"/>
          <w:sz w:val="24"/>
          <w:szCs w:val="24"/>
          <w:rtl/>
        </w:rPr>
        <w:t>دعوى</w:t>
      </w:r>
      <w:r>
        <w:rPr>
          <w:rFonts w:ascii="Source Sans Pro" w:eastAsia="Times New Roman" w:hAnsi="Source Sans Pro" w:cs="Times New Roman" w:hint="cs"/>
          <w:color w:val="323A45"/>
          <w:sz w:val="24"/>
          <w:szCs w:val="24"/>
          <w:rtl/>
        </w:rPr>
        <w:t>:</w:t>
      </w:r>
    </w:p>
    <w:p w:rsidR="004A0228" w:rsidRPr="004A0228" w:rsidP="00A476FB" w14:paraId="10D6C1C3" w14:textId="14ADC516">
      <w:pPr>
        <w:widowControl/>
        <w:numPr>
          <w:ilvl w:val="0"/>
          <w:numId w:val="5"/>
        </w:numPr>
        <w:shd w:val="clear" w:color="auto" w:fill="FFFFFF"/>
        <w:autoSpaceDE/>
        <w:autoSpaceDN/>
        <w:bidi/>
        <w:spacing w:before="100" w:beforeAutospacing="1" w:after="100" w:afterAutospacing="1"/>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إلى المسؤولين المراجعين في مكتب أو دائرة أو وكالة جديد</w:t>
      </w:r>
      <w:r w:rsidR="00685DFB">
        <w:rPr>
          <w:rFonts w:ascii="Source Sans Pro" w:eastAsia="Times New Roman" w:hAnsi="Source Sans Pro" w:cs="Times New Roman" w:hint="cs"/>
          <w:color w:val="323A45"/>
          <w:sz w:val="24"/>
          <w:szCs w:val="24"/>
          <w:rtl/>
        </w:rPr>
        <w:t>ة</w:t>
      </w:r>
      <w:r>
        <w:rPr>
          <w:rFonts w:ascii="Source Sans Pro" w:eastAsia="Times New Roman" w:hAnsi="Source Sans Pro" w:cs="Times New Roman" w:hint="cs"/>
          <w:color w:val="323A45"/>
          <w:sz w:val="24"/>
          <w:szCs w:val="24"/>
          <w:rtl/>
        </w:rPr>
        <w:t xml:space="preserve"> حي</w:t>
      </w:r>
      <w:r w:rsidR="006727F8">
        <w:rPr>
          <w:rFonts w:ascii="Source Sans Pro" w:eastAsia="Times New Roman" w:hAnsi="Source Sans Pro" w:cs="Times New Roman" w:hint="cs"/>
          <w:color w:val="323A45"/>
          <w:sz w:val="24"/>
          <w:szCs w:val="24"/>
          <w:rtl/>
        </w:rPr>
        <w:t>ن</w:t>
      </w:r>
      <w:r>
        <w:rPr>
          <w:rFonts w:ascii="Source Sans Pro" w:eastAsia="Times New Roman" w:hAnsi="Source Sans Pro" w:cs="Times New Roman" w:hint="cs"/>
          <w:color w:val="323A45"/>
          <w:sz w:val="24"/>
          <w:szCs w:val="24"/>
          <w:rtl/>
        </w:rPr>
        <w:t xml:space="preserve"> يتم نقل موظف إليها أو عند تعيينه للانتقال من منصب إلى آخر؛</w:t>
      </w:r>
    </w:p>
    <w:p w:rsidR="004A0228" w:rsidRPr="004A0228" w:rsidP="00A476FB" w14:paraId="19D41ADA" w14:textId="47E1057D">
      <w:pPr>
        <w:widowControl/>
        <w:numPr>
          <w:ilvl w:val="0"/>
          <w:numId w:val="5"/>
        </w:numPr>
        <w:shd w:val="clear" w:color="auto" w:fill="FFFFFF"/>
        <w:autoSpaceDE/>
        <w:autoSpaceDN/>
        <w:bidi/>
        <w:spacing w:before="100" w:beforeAutospacing="1" w:after="100" w:afterAutospacing="1"/>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إلى عضو أ</w:t>
      </w:r>
      <w:r w:rsidR="00885805">
        <w:rPr>
          <w:rFonts w:ascii="Source Sans Pro" w:eastAsia="Times New Roman" w:hAnsi="Source Sans Pro" w:cs="Times New Roman" w:hint="cs"/>
          <w:color w:val="323A45"/>
          <w:sz w:val="24"/>
          <w:szCs w:val="24"/>
          <w:rtl/>
        </w:rPr>
        <w:t>و</w:t>
      </w:r>
      <w:r>
        <w:rPr>
          <w:rFonts w:ascii="Source Sans Pro" w:eastAsia="Times New Roman" w:hAnsi="Source Sans Pro" w:cs="Times New Roman" w:hint="cs"/>
          <w:color w:val="323A45"/>
          <w:sz w:val="24"/>
          <w:szCs w:val="24"/>
          <w:rtl/>
        </w:rPr>
        <w:t xml:space="preserve"> مكتب في الكونغرس استجابة لاستعلام مقدم نيابة عن وعلى طلب من شخص معني بالس</w:t>
      </w:r>
      <w:r w:rsidR="00885805">
        <w:rPr>
          <w:rFonts w:ascii="Source Sans Pro" w:eastAsia="Times New Roman" w:hAnsi="Source Sans Pro" w:cs="Times New Roman" w:hint="cs"/>
          <w:color w:val="323A45"/>
          <w:sz w:val="24"/>
          <w:szCs w:val="24"/>
          <w:rtl/>
        </w:rPr>
        <w:t>جل</w:t>
      </w:r>
      <w:r>
        <w:rPr>
          <w:rFonts w:ascii="Source Sans Pro" w:eastAsia="Times New Roman" w:hAnsi="Source Sans Pro" w:cs="Times New Roman" w:hint="cs"/>
          <w:color w:val="323A45"/>
          <w:sz w:val="24"/>
          <w:szCs w:val="24"/>
          <w:rtl/>
        </w:rPr>
        <w:t>؛</w:t>
      </w:r>
    </w:p>
    <w:p w:rsidR="004A0228" w:rsidRPr="004A0228" w:rsidP="00A476FB" w14:paraId="7916DBD5" w14:textId="7F5E104A">
      <w:pPr>
        <w:widowControl/>
        <w:numPr>
          <w:ilvl w:val="0"/>
          <w:numId w:val="5"/>
        </w:numPr>
        <w:shd w:val="clear" w:color="auto" w:fill="FFFFFF"/>
        <w:autoSpaceDE/>
        <w:autoSpaceDN/>
        <w:bidi/>
        <w:spacing w:before="100" w:beforeAutospacing="1" w:after="100" w:afterAutospacing="1"/>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 xml:space="preserve">إلى المتعاقدين والموظفين غير الحكوميين الذين يعملون </w:t>
      </w:r>
      <w:r w:rsidR="00EA70FA">
        <w:rPr>
          <w:rFonts w:ascii="Source Sans Pro" w:eastAsia="Times New Roman" w:hAnsi="Source Sans Pro" w:cs="Times New Roman" w:hint="cs"/>
          <w:color w:val="323A45"/>
          <w:sz w:val="24"/>
          <w:szCs w:val="24"/>
          <w:rtl/>
        </w:rPr>
        <w:t>ب</w:t>
      </w:r>
      <w:r>
        <w:rPr>
          <w:rFonts w:ascii="Source Sans Pro" w:eastAsia="Times New Roman" w:hAnsi="Source Sans Pro" w:cs="Times New Roman" w:hint="cs"/>
          <w:color w:val="323A45"/>
          <w:sz w:val="24"/>
          <w:szCs w:val="24"/>
          <w:rtl/>
        </w:rPr>
        <w:t>عقد أو خدمة أو تعيين لصالح الحكومة الفيدرالية عند اللزوم لأداء عمل متعلق بهذا النظام الخاص بمكتب الأخلاقيات الحكومية على مستوى الحكومة بأسرها؛</w:t>
      </w:r>
    </w:p>
    <w:p w:rsidR="004A0228" w:rsidRPr="004A0228" w:rsidP="00A476FB" w14:paraId="7CFC74E2" w14:textId="064F205D">
      <w:pPr>
        <w:widowControl/>
        <w:numPr>
          <w:ilvl w:val="0"/>
          <w:numId w:val="5"/>
        </w:numPr>
        <w:shd w:val="clear" w:color="auto" w:fill="FFFFFF"/>
        <w:autoSpaceDE/>
        <w:autoSpaceDN/>
        <w:bidi/>
        <w:spacing w:before="100" w:beforeAutospacing="1" w:after="100" w:afterAutospacing="1"/>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 xml:space="preserve">على موقع </w:t>
      </w:r>
      <w:r w:rsidR="00554FDA">
        <w:rPr>
          <w:rFonts w:ascii="Source Sans Pro" w:eastAsia="Times New Roman" w:hAnsi="Source Sans Pro" w:cs="Times New Roman" w:hint="cs"/>
          <w:color w:val="323A45"/>
          <w:sz w:val="24"/>
          <w:szCs w:val="24"/>
          <w:rtl/>
        </w:rPr>
        <w:t>مكتب الأخلاقيات الحكومية (</w:t>
      </w:r>
      <w:r>
        <w:rPr>
          <w:rFonts w:ascii="Source Sans Pro" w:eastAsia="Times New Roman" w:hAnsi="Source Sans Pro" w:cs="Times New Roman" w:hint="cs"/>
          <w:color w:val="323A45"/>
          <w:sz w:val="24"/>
          <w:szCs w:val="24"/>
          <w:rtl/>
        </w:rPr>
        <w:t>أو جي إي</w:t>
      </w:r>
      <w:r w:rsidR="00554FDA">
        <w:rPr>
          <w:rFonts w:ascii="Source Sans Pro" w:eastAsia="Times New Roman" w:hAnsi="Source Sans Pro" w:cs="Times New Roman" w:hint="cs"/>
          <w:color w:val="323A45"/>
          <w:sz w:val="24"/>
          <w:szCs w:val="24"/>
          <w:rtl/>
        </w:rPr>
        <w:t>)</w:t>
      </w:r>
      <w:r>
        <w:rPr>
          <w:rFonts w:ascii="Source Sans Pro" w:eastAsia="Times New Roman" w:hAnsi="Source Sans Pro" w:cs="Times New Roman" w:hint="cs"/>
          <w:color w:val="323A45"/>
          <w:sz w:val="24"/>
          <w:szCs w:val="24"/>
          <w:rtl/>
        </w:rPr>
        <w:t xml:space="preserve"> الإلكتروني وإلى أي شخص أو دائرة أو </w:t>
      </w:r>
      <w:r w:rsidR="00734ABB">
        <w:rPr>
          <w:rFonts w:ascii="Source Sans Pro" w:eastAsia="Times New Roman" w:hAnsi="Source Sans Pro" w:cs="Times New Roman" w:hint="cs"/>
          <w:color w:val="323A45"/>
          <w:sz w:val="24"/>
          <w:szCs w:val="24"/>
          <w:rtl/>
        </w:rPr>
        <w:t xml:space="preserve">وكالة، </w:t>
      </w:r>
      <w:r w:rsidR="006A6458">
        <w:rPr>
          <w:rFonts w:ascii="Source Sans Pro" w:eastAsia="Times New Roman" w:hAnsi="Source Sans Pro" w:cs="Times New Roman" w:hint="cs"/>
          <w:color w:val="323A45"/>
          <w:sz w:val="24"/>
          <w:szCs w:val="24"/>
          <w:rtl/>
        </w:rPr>
        <w:t>أو</w:t>
      </w:r>
      <w:r w:rsidR="00734ABB">
        <w:rPr>
          <w:rFonts w:ascii="Source Sans Pro" w:eastAsia="Times New Roman" w:hAnsi="Source Sans Pro" w:cs="Times New Roman" w:hint="cs"/>
          <w:color w:val="323A45"/>
          <w:sz w:val="24"/>
          <w:szCs w:val="24"/>
          <w:rtl/>
        </w:rPr>
        <w:t xml:space="preserve"> اتفاق من الاتفاقات الأخلاقية المكتوبة والمسجلة مع مكتب أو جي إي من قبل شخص تم ت</w:t>
      </w:r>
      <w:r w:rsidR="00FB255B">
        <w:rPr>
          <w:rFonts w:ascii="Source Sans Pro" w:eastAsia="Times New Roman" w:hAnsi="Source Sans Pro" w:cs="Times New Roman" w:hint="cs"/>
          <w:color w:val="323A45"/>
          <w:sz w:val="24"/>
          <w:szCs w:val="24"/>
          <w:rtl/>
        </w:rPr>
        <w:t>رش</w:t>
      </w:r>
      <w:r w:rsidR="00734ABB">
        <w:rPr>
          <w:rFonts w:ascii="Source Sans Pro" w:eastAsia="Times New Roman" w:hAnsi="Source Sans Pro" w:cs="Times New Roman" w:hint="cs"/>
          <w:color w:val="323A45"/>
          <w:sz w:val="24"/>
          <w:szCs w:val="24"/>
          <w:rtl/>
        </w:rPr>
        <w:t>يحه من قبل الرئيس إلى منصب يقتضي اعتماد مجلس الشيوخ؛</w:t>
      </w:r>
    </w:p>
    <w:p w:rsidR="004A0228" w:rsidRPr="004A0228" w:rsidP="00A476FB" w14:paraId="7C1D01B3" w14:textId="5195361D">
      <w:pPr>
        <w:widowControl/>
        <w:numPr>
          <w:ilvl w:val="0"/>
          <w:numId w:val="5"/>
        </w:numPr>
        <w:shd w:val="clear" w:color="auto" w:fill="FFFFFF"/>
        <w:autoSpaceDE/>
        <w:autoSpaceDN/>
        <w:bidi/>
        <w:spacing w:before="100" w:beforeAutospacing="1" w:after="100" w:afterAutospacing="1"/>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على موقع أو جي إي الإلكتروني والإفصاح بأية وسيلة أخرى إلى أي شخص، بما في</w:t>
      </w:r>
      <w:r w:rsidR="00C20CC9">
        <w:rPr>
          <w:rFonts w:ascii="Source Sans Pro" w:eastAsia="Times New Roman" w:hAnsi="Source Sans Pro" w:cs="Times New Roman" w:hint="cs"/>
          <w:color w:val="323A45"/>
          <w:sz w:val="24"/>
          <w:szCs w:val="24"/>
          <w:rtl/>
        </w:rPr>
        <w:t xml:space="preserve"> ذلك</w:t>
      </w:r>
      <w:r>
        <w:rPr>
          <w:rFonts w:ascii="Source Sans Pro" w:eastAsia="Times New Roman" w:hAnsi="Source Sans Pro" w:cs="Times New Roman" w:hint="cs"/>
          <w:color w:val="323A45"/>
          <w:sz w:val="24"/>
          <w:szCs w:val="24"/>
          <w:rtl/>
        </w:rPr>
        <w:t xml:space="preserve"> الدائرات والوكالات الأخرى، أية وثيقة تجريد تم إصدارها من قبل مكتب الأخلاقيات الحكومية، وفق البند 1043 من القانون 26 للولايات المتحدة؛</w:t>
      </w:r>
    </w:p>
    <w:p w:rsidR="004A0228" w:rsidRPr="004A0228" w:rsidP="00A476FB" w14:paraId="7FD73D1D" w14:textId="672C4DBE">
      <w:pPr>
        <w:widowControl/>
        <w:numPr>
          <w:ilvl w:val="0"/>
          <w:numId w:val="5"/>
        </w:numPr>
        <w:shd w:val="clear" w:color="auto" w:fill="FFFFFF"/>
        <w:autoSpaceDE/>
        <w:autoSpaceDN/>
        <w:bidi/>
        <w:spacing w:before="100" w:beforeAutospacing="1" w:after="100" w:afterAutospacing="1"/>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على موقع أو جي إي الإلكت</w:t>
      </w:r>
      <w:r w:rsidR="00814E6F">
        <w:rPr>
          <w:rFonts w:ascii="Source Sans Pro" w:eastAsia="Times New Roman" w:hAnsi="Source Sans Pro" w:cs="Times New Roman" w:hint="cs"/>
          <w:color w:val="323A45"/>
          <w:sz w:val="24"/>
          <w:szCs w:val="24"/>
          <w:rtl/>
        </w:rPr>
        <w:t>ر</w:t>
      </w:r>
      <w:r>
        <w:rPr>
          <w:rFonts w:ascii="Source Sans Pro" w:eastAsia="Times New Roman" w:hAnsi="Source Sans Pro" w:cs="Times New Roman" w:hint="cs"/>
          <w:color w:val="323A45"/>
          <w:sz w:val="24"/>
          <w:szCs w:val="24"/>
          <w:rtl/>
        </w:rPr>
        <w:t>وني والإفصاح بأية وسيلة أخرى إلى أي شخص، بما في</w:t>
      </w:r>
      <w:r w:rsidR="00253304">
        <w:rPr>
          <w:rFonts w:ascii="Source Sans Pro" w:eastAsia="Times New Roman" w:hAnsi="Source Sans Pro" w:cs="Times New Roman" w:hint="cs"/>
          <w:color w:val="323A45"/>
          <w:sz w:val="24"/>
          <w:szCs w:val="24"/>
          <w:rtl/>
        </w:rPr>
        <w:t xml:space="preserve"> ذلك</w:t>
      </w:r>
      <w:r>
        <w:rPr>
          <w:rFonts w:ascii="Source Sans Pro" w:eastAsia="Times New Roman" w:hAnsi="Source Sans Pro" w:cs="Times New Roman" w:hint="cs"/>
          <w:color w:val="323A45"/>
          <w:sz w:val="24"/>
          <w:szCs w:val="24"/>
          <w:rtl/>
        </w:rPr>
        <w:t xml:space="preserve"> الد</w:t>
      </w:r>
      <w:r w:rsidR="00253304">
        <w:rPr>
          <w:rFonts w:ascii="Source Sans Pro" w:eastAsia="Times New Roman" w:hAnsi="Source Sans Pro" w:cs="Times New Roman" w:hint="cs"/>
          <w:color w:val="323A45"/>
          <w:sz w:val="24"/>
          <w:szCs w:val="24"/>
          <w:rtl/>
        </w:rPr>
        <w:t>وائر</w:t>
      </w:r>
      <w:r>
        <w:rPr>
          <w:rFonts w:ascii="Source Sans Pro" w:eastAsia="Times New Roman" w:hAnsi="Source Sans Pro" w:cs="Times New Roman" w:hint="cs"/>
          <w:color w:val="323A45"/>
          <w:sz w:val="24"/>
          <w:szCs w:val="24"/>
          <w:rtl/>
        </w:rPr>
        <w:t xml:space="preserve"> والوكالات الأخرى، أي تنازل تم إصداره من قبل الرئيس أو نائب الرئيس للقيود المتضمنة في </w:t>
      </w:r>
      <w:r w:rsidR="00152BF6">
        <w:rPr>
          <w:rFonts w:ascii="Source Sans Pro" w:eastAsia="Times New Roman" w:hAnsi="Source Sans Pro" w:cs="Times New Roman" w:hint="cs"/>
          <w:color w:val="323A45"/>
          <w:sz w:val="24"/>
          <w:szCs w:val="24"/>
          <w:rtl/>
        </w:rPr>
        <w:t xml:space="preserve">الأمر التنفيذي 13770 "الالتزامات الأخلاقية لمعيني السلطة التنفيذية" (ال28 من يناير من العام 2017) أو أي أمر تنفيذي يحل محله؛ </w:t>
      </w:r>
    </w:p>
    <w:p w:rsidR="004A0228" w:rsidRPr="004A0228" w:rsidP="00A476FB" w14:paraId="7F5082EF" w14:textId="3D5FB5E5">
      <w:pPr>
        <w:widowControl/>
        <w:numPr>
          <w:ilvl w:val="0"/>
          <w:numId w:val="5"/>
        </w:numPr>
        <w:shd w:val="clear" w:color="auto" w:fill="FFFFFF"/>
        <w:autoSpaceDE/>
        <w:autoSpaceDN/>
        <w:bidi/>
        <w:spacing w:before="100" w:beforeAutospacing="1" w:after="100" w:afterAutospacing="1"/>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إلى</w:t>
      </w:r>
      <w:r w:rsidR="00152BF6">
        <w:rPr>
          <w:rFonts w:ascii="Source Sans Pro" w:eastAsia="Times New Roman" w:hAnsi="Source Sans Pro" w:cs="Times New Roman" w:hint="cs"/>
          <w:color w:val="323A45"/>
          <w:sz w:val="24"/>
          <w:szCs w:val="24"/>
          <w:rtl/>
        </w:rPr>
        <w:t xml:space="preserve"> الوكالات أو الهيئات أو </w:t>
      </w:r>
      <w:r w:rsidR="00152BF6">
        <w:rPr>
          <w:rFonts w:ascii="Source Sans Pro" w:eastAsia="Times New Roman" w:hAnsi="Source Sans Pro" w:cs="Times New Roman" w:hint="eastAsia"/>
          <w:color w:val="323A45"/>
          <w:sz w:val="24"/>
          <w:szCs w:val="24"/>
          <w:rtl/>
        </w:rPr>
        <w:t>الأشخاص</w:t>
      </w:r>
      <w:r w:rsidR="00152BF6">
        <w:rPr>
          <w:rFonts w:ascii="Source Sans Pro" w:eastAsia="Times New Roman" w:hAnsi="Source Sans Pro" w:cs="Times New Roman" w:hint="cs"/>
          <w:color w:val="323A45"/>
          <w:sz w:val="24"/>
          <w:szCs w:val="24"/>
          <w:rtl/>
        </w:rPr>
        <w:t xml:space="preserve"> </w:t>
      </w:r>
      <w:r>
        <w:rPr>
          <w:rFonts w:ascii="Source Sans Pro" w:eastAsia="Times New Roman" w:hAnsi="Source Sans Pro" w:cs="Times New Roman" w:hint="cs"/>
          <w:color w:val="323A45"/>
          <w:sz w:val="24"/>
          <w:szCs w:val="24"/>
          <w:rtl/>
        </w:rPr>
        <w:t>المناسب</w:t>
      </w:r>
      <w:r w:rsidR="00A01CF2">
        <w:rPr>
          <w:rFonts w:ascii="Source Sans Pro" w:eastAsia="Times New Roman" w:hAnsi="Source Sans Pro" w:cs="Times New Roman" w:hint="cs"/>
          <w:color w:val="323A45"/>
          <w:sz w:val="24"/>
          <w:szCs w:val="24"/>
          <w:rtl/>
        </w:rPr>
        <w:t>ين</w:t>
      </w:r>
      <w:r>
        <w:rPr>
          <w:rFonts w:ascii="Source Sans Pro" w:eastAsia="Times New Roman" w:hAnsi="Source Sans Pro" w:cs="Times New Roman" w:hint="cs"/>
          <w:color w:val="323A45"/>
          <w:sz w:val="24"/>
          <w:szCs w:val="24"/>
          <w:rtl/>
        </w:rPr>
        <w:t xml:space="preserve"> </w:t>
      </w:r>
      <w:r w:rsidR="00152BF6">
        <w:rPr>
          <w:rFonts w:ascii="Source Sans Pro" w:eastAsia="Times New Roman" w:hAnsi="Source Sans Pro" w:cs="Times New Roman" w:hint="cs"/>
          <w:color w:val="323A45"/>
          <w:sz w:val="24"/>
          <w:szCs w:val="24"/>
          <w:rtl/>
        </w:rPr>
        <w:t xml:space="preserve">عندما: (1) </w:t>
      </w:r>
      <w:r w:rsidR="00787545">
        <w:rPr>
          <w:rFonts w:ascii="Source Sans Pro" w:eastAsia="Times New Roman" w:hAnsi="Source Sans Pro" w:cs="Times New Roman" w:hint="cs"/>
          <w:color w:val="323A45"/>
          <w:sz w:val="24"/>
          <w:szCs w:val="24"/>
          <w:rtl/>
        </w:rPr>
        <w:t>ت</w:t>
      </w:r>
      <w:r>
        <w:rPr>
          <w:rFonts w:ascii="Source Sans Pro" w:eastAsia="Times New Roman" w:hAnsi="Source Sans Pro" w:cs="Times New Roman" w:hint="cs"/>
          <w:color w:val="323A45"/>
          <w:sz w:val="24"/>
          <w:szCs w:val="24"/>
          <w:rtl/>
        </w:rPr>
        <w:t>كون</w:t>
      </w:r>
      <w:r w:rsidR="00152BF6">
        <w:rPr>
          <w:rFonts w:ascii="Source Sans Pro" w:eastAsia="Times New Roman" w:hAnsi="Source Sans Pro" w:cs="Times New Roman" w:hint="cs"/>
          <w:color w:val="323A45"/>
          <w:sz w:val="24"/>
          <w:szCs w:val="24"/>
          <w:rtl/>
        </w:rPr>
        <w:t xml:space="preserve"> الوكالة التي تحافظ على السجلات </w:t>
      </w:r>
      <w:r>
        <w:rPr>
          <w:rFonts w:ascii="Source Sans Pro" w:eastAsia="Times New Roman" w:hAnsi="Source Sans Pro" w:cs="Times New Roman" w:hint="cs"/>
          <w:color w:val="323A45"/>
          <w:sz w:val="24"/>
          <w:szCs w:val="24"/>
          <w:rtl/>
        </w:rPr>
        <w:t xml:space="preserve">قد شككت </w:t>
      </w:r>
      <w:r w:rsidR="00152BF6">
        <w:rPr>
          <w:rFonts w:ascii="Source Sans Pro" w:eastAsia="Times New Roman" w:hAnsi="Source Sans Pro" w:cs="Times New Roman" w:hint="cs"/>
          <w:color w:val="323A45"/>
          <w:sz w:val="24"/>
          <w:szCs w:val="24"/>
          <w:rtl/>
        </w:rPr>
        <w:t xml:space="preserve">في، أو </w:t>
      </w:r>
      <w:r w:rsidR="00787545">
        <w:rPr>
          <w:rFonts w:ascii="Source Sans Pro" w:eastAsia="Times New Roman" w:hAnsi="Source Sans Pro" w:cs="Times New Roman" w:hint="cs"/>
          <w:color w:val="323A45"/>
          <w:sz w:val="24"/>
          <w:szCs w:val="24"/>
          <w:rtl/>
        </w:rPr>
        <w:t>قد قرر</w:t>
      </w:r>
      <w:r w:rsidR="00152BF6">
        <w:rPr>
          <w:rFonts w:ascii="Source Sans Pro" w:eastAsia="Times New Roman" w:hAnsi="Source Sans Pro" w:cs="Times New Roman" w:hint="cs"/>
          <w:color w:val="323A45"/>
          <w:sz w:val="24"/>
          <w:szCs w:val="24"/>
          <w:rtl/>
        </w:rPr>
        <w:t>ت وقوع خرق</w:t>
      </w:r>
      <w:r>
        <w:rPr>
          <w:rFonts w:ascii="Source Sans Pro" w:eastAsia="Times New Roman" w:hAnsi="Source Sans Pro" w:cs="Times New Roman" w:hint="cs"/>
          <w:color w:val="323A45"/>
          <w:sz w:val="24"/>
          <w:szCs w:val="24"/>
          <w:rtl/>
        </w:rPr>
        <w:t xml:space="preserve"> ما</w:t>
      </w:r>
      <w:r w:rsidR="00152BF6">
        <w:rPr>
          <w:rFonts w:ascii="Source Sans Pro" w:eastAsia="Times New Roman" w:hAnsi="Source Sans Pro" w:cs="Times New Roman" w:hint="cs"/>
          <w:color w:val="323A45"/>
          <w:sz w:val="24"/>
          <w:szCs w:val="24"/>
          <w:rtl/>
        </w:rPr>
        <w:t xml:space="preserve"> لنظام السجلات؛ و (2) الوكالة الت</w:t>
      </w:r>
      <w:r w:rsidR="007B24C1">
        <w:rPr>
          <w:rFonts w:ascii="Source Sans Pro" w:eastAsia="Times New Roman" w:hAnsi="Source Sans Pro" w:cs="Times New Roman" w:hint="cs"/>
          <w:color w:val="323A45"/>
          <w:sz w:val="24"/>
          <w:szCs w:val="24"/>
          <w:rtl/>
        </w:rPr>
        <w:t>ي</w:t>
      </w:r>
      <w:r w:rsidR="00152BF6">
        <w:rPr>
          <w:rFonts w:ascii="Source Sans Pro" w:eastAsia="Times New Roman" w:hAnsi="Source Sans Pro" w:cs="Times New Roman" w:hint="cs"/>
          <w:color w:val="323A45"/>
          <w:sz w:val="24"/>
          <w:szCs w:val="24"/>
          <w:rtl/>
        </w:rPr>
        <w:t xml:space="preserve"> تحافظ على السجلات قد حدد</w:t>
      </w:r>
      <w:r>
        <w:rPr>
          <w:rFonts w:ascii="Source Sans Pro" w:eastAsia="Times New Roman" w:hAnsi="Source Sans Pro" w:cs="Times New Roman" w:hint="cs"/>
          <w:color w:val="323A45"/>
          <w:sz w:val="24"/>
          <w:szCs w:val="24"/>
          <w:rtl/>
        </w:rPr>
        <w:t>ت</w:t>
      </w:r>
      <w:r w:rsidR="00152BF6">
        <w:rPr>
          <w:rFonts w:ascii="Source Sans Pro" w:eastAsia="Times New Roman" w:hAnsi="Source Sans Pro" w:cs="Times New Roman" w:hint="cs"/>
          <w:color w:val="323A45"/>
          <w:sz w:val="24"/>
          <w:szCs w:val="24"/>
          <w:rtl/>
        </w:rPr>
        <w:t xml:space="preserve"> أن هناك خطر </w:t>
      </w:r>
      <w:r w:rsidR="00105B68">
        <w:rPr>
          <w:rFonts w:ascii="Source Sans Pro" w:eastAsia="Times New Roman" w:hAnsi="Source Sans Pro" w:cs="Times New Roman" w:hint="cs"/>
          <w:color w:val="323A45"/>
          <w:sz w:val="24"/>
          <w:szCs w:val="24"/>
          <w:rtl/>
        </w:rPr>
        <w:t>يلحق</w:t>
      </w:r>
      <w:r w:rsidR="00152BF6">
        <w:rPr>
          <w:rFonts w:ascii="Source Sans Pro" w:eastAsia="Times New Roman" w:hAnsi="Source Sans Pro" w:cs="Times New Roman" w:hint="cs"/>
          <w:color w:val="323A45"/>
          <w:sz w:val="24"/>
          <w:szCs w:val="24"/>
          <w:rtl/>
        </w:rPr>
        <w:t xml:space="preserve"> الأذى بالأفراد</w:t>
      </w:r>
      <w:r w:rsidR="00605622">
        <w:rPr>
          <w:rFonts w:ascii="Source Sans Pro" w:eastAsia="Times New Roman" w:hAnsi="Source Sans Pro" w:cs="Times New Roman" w:hint="cs"/>
          <w:color w:val="323A45"/>
          <w:sz w:val="24"/>
          <w:szCs w:val="24"/>
          <w:rtl/>
        </w:rPr>
        <w:t xml:space="preserve"> أو الوكالة (بما في</w:t>
      </w:r>
      <w:r w:rsidR="00B75C35">
        <w:rPr>
          <w:rFonts w:ascii="Source Sans Pro" w:eastAsia="Times New Roman" w:hAnsi="Source Sans Pro" w:cs="Times New Roman" w:hint="cs"/>
          <w:color w:val="323A45"/>
          <w:sz w:val="24"/>
          <w:szCs w:val="24"/>
          <w:rtl/>
        </w:rPr>
        <w:t xml:space="preserve"> ذلك</w:t>
      </w:r>
      <w:r w:rsidR="00605622">
        <w:rPr>
          <w:rFonts w:ascii="Source Sans Pro" w:eastAsia="Times New Roman" w:hAnsi="Source Sans Pro" w:cs="Times New Roman" w:hint="cs"/>
          <w:color w:val="323A45"/>
          <w:sz w:val="24"/>
          <w:szCs w:val="24"/>
          <w:rtl/>
        </w:rPr>
        <w:t xml:space="preserve"> منظوماتها المعلوماتية، وبرامجها، وعملياتها) أو الحكومة الفيدرالية، أو الأمن القومي،</w:t>
      </w:r>
      <w:r w:rsidR="00152BF6">
        <w:rPr>
          <w:rFonts w:ascii="Source Sans Pro" w:eastAsia="Times New Roman" w:hAnsi="Source Sans Pro" w:cs="Times New Roman" w:hint="cs"/>
          <w:color w:val="323A45"/>
          <w:sz w:val="24"/>
          <w:szCs w:val="24"/>
          <w:rtl/>
        </w:rPr>
        <w:t xml:space="preserve"> نتيجة لل</w:t>
      </w:r>
      <w:r w:rsidR="00605622">
        <w:rPr>
          <w:rFonts w:ascii="Source Sans Pro" w:eastAsia="Times New Roman" w:hAnsi="Source Sans Pro" w:cs="Times New Roman" w:hint="cs"/>
          <w:color w:val="323A45"/>
          <w:sz w:val="24"/>
          <w:szCs w:val="24"/>
          <w:rtl/>
        </w:rPr>
        <w:t>اختراق المشكوك في وقوعه أو المثبت؛ و(3) أن</w:t>
      </w:r>
      <w:r w:rsidR="00787545">
        <w:rPr>
          <w:rFonts w:ascii="Source Sans Pro" w:eastAsia="Times New Roman" w:hAnsi="Source Sans Pro" w:cs="Times New Roman" w:hint="cs"/>
          <w:color w:val="323A45"/>
          <w:sz w:val="24"/>
          <w:szCs w:val="24"/>
          <w:rtl/>
        </w:rPr>
        <w:t xml:space="preserve"> الإفصاح الم</w:t>
      </w:r>
      <w:r>
        <w:rPr>
          <w:rFonts w:ascii="Source Sans Pro" w:eastAsia="Times New Roman" w:hAnsi="Source Sans Pro" w:cs="Times New Roman" w:hint="cs"/>
          <w:color w:val="323A45"/>
          <w:sz w:val="24"/>
          <w:szCs w:val="24"/>
          <w:rtl/>
        </w:rPr>
        <w:t xml:space="preserve">طروح على </w:t>
      </w:r>
      <w:r w:rsidR="00787545">
        <w:rPr>
          <w:rFonts w:ascii="Source Sans Pro" w:eastAsia="Times New Roman" w:hAnsi="Source Sans Pro" w:cs="Times New Roman" w:hint="cs"/>
          <w:color w:val="323A45"/>
          <w:sz w:val="24"/>
          <w:szCs w:val="24"/>
          <w:rtl/>
        </w:rPr>
        <w:t>مثل هذه الوكالات و</w:t>
      </w:r>
      <w:r>
        <w:rPr>
          <w:rFonts w:ascii="Source Sans Pro" w:eastAsia="Times New Roman" w:hAnsi="Source Sans Pro" w:cs="Times New Roman" w:hint="cs"/>
          <w:color w:val="323A45"/>
          <w:sz w:val="24"/>
          <w:szCs w:val="24"/>
          <w:rtl/>
        </w:rPr>
        <w:t>ال</w:t>
      </w:r>
      <w:r w:rsidR="00787545">
        <w:rPr>
          <w:rFonts w:ascii="Source Sans Pro" w:eastAsia="Times New Roman" w:hAnsi="Source Sans Pro" w:cs="Times New Roman" w:hint="cs"/>
          <w:color w:val="323A45"/>
          <w:sz w:val="24"/>
          <w:szCs w:val="24"/>
          <w:rtl/>
        </w:rPr>
        <w:t>هيئات و</w:t>
      </w:r>
      <w:r>
        <w:rPr>
          <w:rFonts w:ascii="Source Sans Pro" w:eastAsia="Times New Roman" w:hAnsi="Source Sans Pro" w:cs="Times New Roman" w:hint="cs"/>
          <w:color w:val="323A45"/>
          <w:sz w:val="24"/>
          <w:szCs w:val="24"/>
          <w:rtl/>
        </w:rPr>
        <w:t>ال</w:t>
      </w:r>
      <w:r w:rsidR="00787545">
        <w:rPr>
          <w:rFonts w:ascii="Source Sans Pro" w:eastAsia="Times New Roman" w:hAnsi="Source Sans Pro" w:cs="Times New Roman" w:hint="cs"/>
          <w:color w:val="323A45"/>
          <w:sz w:val="24"/>
          <w:szCs w:val="24"/>
          <w:rtl/>
        </w:rPr>
        <w:t xml:space="preserve">أفراد </w:t>
      </w:r>
      <w:r>
        <w:rPr>
          <w:rFonts w:ascii="Source Sans Pro" w:eastAsia="Times New Roman" w:hAnsi="Source Sans Pro" w:cs="Times New Roman" w:hint="cs"/>
          <w:color w:val="323A45"/>
          <w:sz w:val="24"/>
          <w:szCs w:val="24"/>
          <w:rtl/>
        </w:rPr>
        <w:t>ي</w:t>
      </w:r>
      <w:r w:rsidR="00787545">
        <w:rPr>
          <w:rFonts w:ascii="Source Sans Pro" w:eastAsia="Times New Roman" w:hAnsi="Source Sans Pro" w:cs="Times New Roman" w:hint="cs"/>
          <w:color w:val="323A45"/>
          <w:sz w:val="24"/>
          <w:szCs w:val="24"/>
          <w:rtl/>
        </w:rPr>
        <w:t>عد ضروري</w:t>
      </w:r>
      <w:r w:rsidR="00A318F7">
        <w:rPr>
          <w:rFonts w:ascii="Source Sans Pro" w:eastAsia="Times New Roman" w:hAnsi="Source Sans Pro" w:cs="Times New Roman" w:hint="cs"/>
          <w:color w:val="323A45"/>
          <w:sz w:val="24"/>
          <w:szCs w:val="24"/>
          <w:rtl/>
        </w:rPr>
        <w:t>ا</w:t>
      </w:r>
      <w:r w:rsidR="00787545">
        <w:rPr>
          <w:rFonts w:ascii="Source Sans Pro" w:eastAsia="Times New Roman" w:hAnsi="Source Sans Pro" w:cs="Times New Roman" w:hint="cs"/>
          <w:color w:val="323A45"/>
          <w:sz w:val="24"/>
          <w:szCs w:val="24"/>
          <w:rtl/>
        </w:rPr>
        <w:t xml:space="preserve"> ومعقول</w:t>
      </w:r>
      <w:r w:rsidR="00A318F7">
        <w:rPr>
          <w:rFonts w:ascii="Source Sans Pro" w:eastAsia="Times New Roman" w:hAnsi="Source Sans Pro" w:cs="Times New Roman" w:hint="cs"/>
          <w:color w:val="323A45"/>
          <w:sz w:val="24"/>
          <w:szCs w:val="24"/>
          <w:rtl/>
        </w:rPr>
        <w:t>ا</w:t>
      </w:r>
      <w:r w:rsidR="00787545">
        <w:rPr>
          <w:rFonts w:ascii="Source Sans Pro" w:eastAsia="Times New Roman" w:hAnsi="Source Sans Pro" w:cs="Times New Roman" w:hint="cs"/>
          <w:color w:val="323A45"/>
          <w:sz w:val="24"/>
          <w:szCs w:val="24"/>
          <w:rtl/>
        </w:rPr>
        <w:t xml:space="preserve"> لمساعدة </w:t>
      </w:r>
      <w:r w:rsidR="00D72CE1">
        <w:rPr>
          <w:rFonts w:ascii="Source Sans Pro" w:eastAsia="Times New Roman" w:hAnsi="Source Sans Pro" w:cs="Times New Roman" w:hint="cs"/>
          <w:color w:val="323A45"/>
          <w:sz w:val="24"/>
          <w:szCs w:val="24"/>
          <w:rtl/>
        </w:rPr>
        <w:t xml:space="preserve">الوكالة </w:t>
      </w:r>
      <w:r w:rsidR="00BB3E11">
        <w:rPr>
          <w:rFonts w:ascii="Source Sans Pro" w:eastAsia="Times New Roman" w:hAnsi="Source Sans Pro" w:cs="Times New Roman" w:hint="cs"/>
          <w:color w:val="323A45"/>
          <w:sz w:val="24"/>
          <w:szCs w:val="24"/>
          <w:rtl/>
        </w:rPr>
        <w:t>فيما يتعلق ب</w:t>
      </w:r>
      <w:r w:rsidR="00787545">
        <w:rPr>
          <w:rFonts w:ascii="Source Sans Pro" w:eastAsia="Times New Roman" w:hAnsi="Source Sans Pro" w:cs="Times New Roman" w:hint="cs"/>
          <w:color w:val="323A45"/>
          <w:sz w:val="24"/>
          <w:szCs w:val="24"/>
          <w:rtl/>
        </w:rPr>
        <w:t>جهود</w:t>
      </w:r>
      <w:r w:rsidR="0087308A">
        <w:rPr>
          <w:rFonts w:ascii="Source Sans Pro" w:eastAsia="Times New Roman" w:hAnsi="Source Sans Pro" w:cs="Times New Roman" w:hint="cs"/>
          <w:color w:val="323A45"/>
          <w:sz w:val="24"/>
          <w:szCs w:val="24"/>
          <w:rtl/>
        </w:rPr>
        <w:t>ها</w:t>
      </w:r>
      <w:r w:rsidR="00787545">
        <w:rPr>
          <w:rFonts w:ascii="Source Sans Pro" w:eastAsia="Times New Roman" w:hAnsi="Source Sans Pro" w:cs="Times New Roman" w:hint="cs"/>
          <w:color w:val="323A45"/>
          <w:sz w:val="24"/>
          <w:szCs w:val="24"/>
          <w:rtl/>
        </w:rPr>
        <w:t xml:space="preserve"> في الاستجابة إلى الخرق المثبت أو المشكوك فيه لمنع أو تقليص أو معالجة مثل هذا الأذى؛ و </w:t>
      </w:r>
    </w:p>
    <w:p w:rsidR="004A0228" w:rsidRPr="004A0228" w:rsidP="00A476FB" w14:paraId="4EBBFF56" w14:textId="454512AC">
      <w:pPr>
        <w:widowControl/>
        <w:numPr>
          <w:ilvl w:val="0"/>
          <w:numId w:val="5"/>
        </w:numPr>
        <w:shd w:val="clear" w:color="auto" w:fill="FFFFFF"/>
        <w:autoSpaceDE/>
        <w:autoSpaceDN/>
        <w:bidi/>
        <w:spacing w:before="100" w:beforeAutospacing="1" w:after="100" w:afterAutospacing="1"/>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 xml:space="preserve">إلى وكالة أو هيئة فيدرالية أخرى عندما تقر الوكالة التي تحافظ على السجل أن المعلومات من هذه المنظومة ضرورية إلى حد معقول في مساعدة الوكالة </w:t>
      </w:r>
      <w:r w:rsidR="00732C05">
        <w:rPr>
          <w:rFonts w:ascii="Source Sans Pro" w:eastAsia="Times New Roman" w:hAnsi="Source Sans Pro" w:cs="Times New Roman" w:hint="cs"/>
          <w:color w:val="323A45"/>
          <w:sz w:val="24"/>
          <w:szCs w:val="24"/>
          <w:rtl/>
        </w:rPr>
        <w:t>ل</w:t>
      </w:r>
      <w:r>
        <w:rPr>
          <w:rFonts w:ascii="Source Sans Pro" w:eastAsia="Times New Roman" w:hAnsi="Source Sans Pro" w:cs="Times New Roman" w:hint="cs"/>
          <w:color w:val="323A45"/>
          <w:sz w:val="24"/>
          <w:szCs w:val="24"/>
          <w:rtl/>
        </w:rPr>
        <w:t xml:space="preserve">لهيئة المتلقية في (1) الاستجابة </w:t>
      </w:r>
      <w:r w:rsidR="00F45BD0">
        <w:rPr>
          <w:rFonts w:ascii="Source Sans Pro" w:eastAsia="Times New Roman" w:hAnsi="Source Sans Pro" w:cs="Times New Roman" w:hint="cs"/>
          <w:color w:val="323A45"/>
          <w:sz w:val="24"/>
          <w:szCs w:val="24"/>
          <w:rtl/>
        </w:rPr>
        <w:t>ل</w:t>
      </w:r>
      <w:r>
        <w:rPr>
          <w:rFonts w:ascii="Source Sans Pro" w:eastAsia="Times New Roman" w:hAnsi="Source Sans Pro" w:cs="Times New Roman" w:hint="cs"/>
          <w:color w:val="323A45"/>
          <w:sz w:val="24"/>
          <w:szCs w:val="24"/>
          <w:rtl/>
        </w:rPr>
        <w:t xml:space="preserve">خرق مقرر أو مشكوك فيه أو (2) منع أو تقليص أو معالجة خطر </w:t>
      </w:r>
      <w:r w:rsidR="00647F17">
        <w:rPr>
          <w:rFonts w:ascii="Source Sans Pro" w:eastAsia="Times New Roman" w:hAnsi="Source Sans Pro" w:cs="Times New Roman" w:hint="cs"/>
          <w:color w:val="323A45"/>
          <w:sz w:val="24"/>
          <w:szCs w:val="24"/>
          <w:rtl/>
        </w:rPr>
        <w:t>إلحاق</w:t>
      </w:r>
      <w:r>
        <w:rPr>
          <w:rFonts w:ascii="Source Sans Pro" w:eastAsia="Times New Roman" w:hAnsi="Source Sans Pro" w:cs="Times New Roman" w:hint="cs"/>
          <w:color w:val="323A45"/>
          <w:sz w:val="24"/>
          <w:szCs w:val="24"/>
          <w:rtl/>
        </w:rPr>
        <w:t xml:space="preserve"> الأذى بالأفراد أو الوكالة أو الهيئة المتلقية (بما في</w:t>
      </w:r>
      <w:r w:rsidR="00647F17">
        <w:rPr>
          <w:rFonts w:ascii="Source Sans Pro" w:eastAsia="Times New Roman" w:hAnsi="Source Sans Pro" w:cs="Times New Roman" w:hint="cs"/>
          <w:color w:val="323A45"/>
          <w:sz w:val="24"/>
          <w:szCs w:val="24"/>
          <w:rtl/>
        </w:rPr>
        <w:t xml:space="preserve"> ذلك</w:t>
      </w:r>
      <w:r>
        <w:rPr>
          <w:rFonts w:ascii="Source Sans Pro" w:eastAsia="Times New Roman" w:hAnsi="Source Sans Pro" w:cs="Times New Roman" w:hint="cs"/>
          <w:color w:val="323A45"/>
          <w:sz w:val="24"/>
          <w:szCs w:val="24"/>
          <w:rtl/>
        </w:rPr>
        <w:t xml:space="preserve"> نظم معلوماتها، أو برامجها وعملياتها، أو الحكومة الفيدرالية، أو الأمن القومي، نتيجة الاختراق المشكوك فيه أو ال</w:t>
      </w:r>
      <w:r w:rsidR="00B97CA4">
        <w:rPr>
          <w:rFonts w:ascii="Source Sans Pro" w:eastAsia="Times New Roman" w:hAnsi="Source Sans Pro" w:cs="Times New Roman" w:hint="cs"/>
          <w:color w:val="323A45"/>
          <w:sz w:val="24"/>
          <w:szCs w:val="24"/>
          <w:rtl/>
        </w:rPr>
        <w:t>مثبت</w:t>
      </w:r>
      <w:r>
        <w:rPr>
          <w:rFonts w:ascii="Source Sans Pro" w:eastAsia="Times New Roman" w:hAnsi="Source Sans Pro" w:cs="Times New Roman" w:hint="cs"/>
          <w:color w:val="323A45"/>
          <w:sz w:val="24"/>
          <w:szCs w:val="24"/>
          <w:rtl/>
        </w:rPr>
        <w:t xml:space="preserve">. </w:t>
      </w:r>
    </w:p>
    <w:p w:rsidR="004A0228" w:rsidRPr="004A0228" w:rsidP="00A476FB" w14:paraId="1D3F7178" w14:textId="0683183C">
      <w:pPr>
        <w:shd w:val="clear" w:color="auto" w:fill="FFFFFF"/>
        <w:bidi/>
        <w:ind w:left="360"/>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 xml:space="preserve">انظر أيضا </w:t>
      </w:r>
      <w:r w:rsidR="007F28B5">
        <w:rPr>
          <w:rFonts w:ascii="Source Sans Pro" w:eastAsia="Times New Roman" w:hAnsi="Source Sans Pro" w:cs="Times New Roman" w:hint="cs"/>
          <w:color w:val="323A45"/>
          <w:sz w:val="24"/>
          <w:szCs w:val="24"/>
          <w:rtl/>
        </w:rPr>
        <w:t xml:space="preserve">إلى </w:t>
      </w:r>
      <w:r>
        <w:rPr>
          <w:rFonts w:ascii="Source Sans Pro" w:eastAsia="Times New Roman" w:hAnsi="Source Sans Pro" w:cs="Times New Roman" w:hint="cs"/>
          <w:color w:val="323A45"/>
          <w:sz w:val="24"/>
          <w:szCs w:val="24"/>
          <w:rtl/>
        </w:rPr>
        <w:t>منظومة سجلات لقانون ال</w:t>
      </w:r>
      <w:r w:rsidR="007F28B5">
        <w:rPr>
          <w:rFonts w:ascii="Source Sans Pro" w:eastAsia="Times New Roman" w:hAnsi="Source Sans Pro" w:cs="Times New Roman" w:hint="cs"/>
          <w:color w:val="323A45"/>
          <w:sz w:val="24"/>
          <w:szCs w:val="24"/>
          <w:rtl/>
        </w:rPr>
        <w:t>خصوصية</w:t>
      </w:r>
      <w:r w:rsidR="00A476FB">
        <w:rPr>
          <w:rFonts w:ascii="Source Sans Pro" w:eastAsia="Times New Roman" w:hAnsi="Source Sans Pro" w:cs="Times New Roman" w:hint="cs"/>
          <w:color w:val="323A45"/>
          <w:sz w:val="24"/>
          <w:szCs w:val="24"/>
          <w:rtl/>
        </w:rPr>
        <w:t xml:space="preserve"> </w:t>
      </w:r>
      <w:r w:rsidRPr="004A0228" w:rsidR="00A476FB">
        <w:rPr>
          <w:rFonts w:ascii="Source Sans Pro" w:eastAsia="Times New Roman" w:hAnsi="Source Sans Pro" w:cs="Times New Roman"/>
          <w:color w:val="323A45"/>
          <w:sz w:val="24"/>
          <w:szCs w:val="24"/>
        </w:rPr>
        <w:t xml:space="preserve">OGE/GOVT-1 </w:t>
      </w:r>
      <w:r>
        <w:rPr>
          <w:rFonts w:ascii="Source Sans Pro" w:eastAsia="Times New Roman" w:hAnsi="Source Sans Pro" w:cs="Times New Roman" w:hint="cs"/>
          <w:color w:val="323A45"/>
          <w:sz w:val="24"/>
          <w:szCs w:val="24"/>
          <w:rtl/>
        </w:rPr>
        <w:t xml:space="preserve">  </w:t>
      </w:r>
      <w:r w:rsidR="00A476FB">
        <w:rPr>
          <w:rFonts w:ascii="Source Sans Pro" w:eastAsia="Times New Roman" w:hAnsi="Source Sans Pro" w:cs="Times New Roman" w:hint="cs"/>
          <w:color w:val="323A45"/>
          <w:sz w:val="24"/>
          <w:szCs w:val="24"/>
          <w:rtl/>
        </w:rPr>
        <w:t xml:space="preserve">تقارير الإفصاح المالية العامة لموظفي السلطة التنفيذية وغيرها من سجلات نظام الأخلاقيات </w:t>
      </w:r>
      <w:r w:rsidR="007F28B5">
        <w:rPr>
          <w:rFonts w:ascii="Source Sans Pro" w:eastAsia="Times New Roman" w:hAnsi="Source Sans Pro" w:cs="Times New Roman" w:hint="cs"/>
          <w:color w:val="323A45"/>
          <w:sz w:val="24"/>
          <w:szCs w:val="24"/>
          <w:rtl/>
        </w:rPr>
        <w:t xml:space="preserve">التي </w:t>
      </w:r>
      <w:r w:rsidR="00A476FB">
        <w:rPr>
          <w:rFonts w:ascii="Source Sans Pro" w:eastAsia="Times New Roman" w:hAnsi="Source Sans Pro" w:cs="Times New Roman" w:hint="cs"/>
          <w:color w:val="323A45"/>
          <w:sz w:val="24"/>
          <w:szCs w:val="24"/>
          <w:rtl/>
        </w:rPr>
        <w:t>يتم الحصول عليها بواسطة الاسم.</w:t>
      </w:r>
    </w:p>
    <w:p w:rsidR="004A0228" w:rsidRPr="004A0228" w:rsidP="00A476FB" w14:paraId="25F0B94D" w14:textId="77777777">
      <w:pPr>
        <w:bidi/>
        <w:rPr>
          <w:rFonts w:ascii="Source Sans Pro" w:eastAsia="Times New Roman" w:hAnsi="Source Sans Pro" w:cs="Times New Roman"/>
          <w:b/>
          <w:bCs/>
          <w:color w:val="323A45"/>
          <w:sz w:val="24"/>
          <w:szCs w:val="24"/>
          <w:shd w:val="clear" w:color="auto" w:fill="FFFFFF"/>
        </w:rPr>
      </w:pPr>
    </w:p>
    <w:p w:rsidR="004A0228" w:rsidRPr="004A0228" w:rsidP="00A476FB" w14:paraId="1F017500" w14:textId="69EB7C65">
      <w:pPr>
        <w:bidi/>
        <w:rPr>
          <w:rFonts w:ascii="Times New Roman" w:eastAsia="Times New Roman" w:hAnsi="Times New Roman" w:cs="Times New Roman"/>
          <w:sz w:val="24"/>
          <w:szCs w:val="24"/>
        </w:rPr>
      </w:pPr>
      <w:r>
        <w:rPr>
          <w:rFonts w:ascii="Source Sans Pro" w:eastAsia="Times New Roman" w:hAnsi="Source Sans Pro" w:cs="Times New Roman" w:hint="cs"/>
          <w:b/>
          <w:bCs/>
          <w:color w:val="323A45"/>
          <w:sz w:val="24"/>
          <w:szCs w:val="24"/>
          <w:shd w:val="clear" w:color="auto" w:fill="FFFFFF"/>
          <w:rtl/>
        </w:rPr>
        <w:t>معلومات العبء العام</w:t>
      </w:r>
    </w:p>
    <w:p w:rsidR="004A0228" w:rsidRPr="004A0228" w:rsidP="00A476FB" w14:paraId="15F2330E" w14:textId="5B5DCC47">
      <w:pPr>
        <w:shd w:val="clear" w:color="auto" w:fill="FFFFFF"/>
        <w:bidi/>
        <w:spacing w:after="150"/>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ي</w:t>
      </w:r>
      <w:r w:rsidR="00936306">
        <w:rPr>
          <w:rFonts w:ascii="Source Sans Pro" w:eastAsia="Times New Roman" w:hAnsi="Source Sans Pro" w:cs="Times New Roman" w:hint="cs"/>
          <w:color w:val="323A45"/>
          <w:sz w:val="24"/>
          <w:szCs w:val="24"/>
          <w:rtl/>
        </w:rPr>
        <w:t>ق</w:t>
      </w:r>
      <w:r>
        <w:rPr>
          <w:rFonts w:ascii="Source Sans Pro" w:eastAsia="Times New Roman" w:hAnsi="Source Sans Pro" w:cs="Times New Roman" w:hint="cs"/>
          <w:color w:val="323A45"/>
          <w:sz w:val="24"/>
          <w:szCs w:val="24"/>
          <w:rtl/>
        </w:rPr>
        <w:t xml:space="preserve">در استغراق </w:t>
      </w:r>
      <w:r w:rsidR="00936306">
        <w:rPr>
          <w:rFonts w:ascii="Source Sans Pro" w:eastAsia="Times New Roman" w:hAnsi="Source Sans Pro" w:cs="Times New Roman" w:hint="cs"/>
          <w:color w:val="323A45"/>
          <w:sz w:val="24"/>
          <w:szCs w:val="24"/>
          <w:rtl/>
        </w:rPr>
        <w:t>ال</w:t>
      </w:r>
      <w:r>
        <w:rPr>
          <w:rFonts w:ascii="Source Sans Pro" w:eastAsia="Times New Roman" w:hAnsi="Source Sans Pro" w:cs="Times New Roman" w:hint="cs"/>
          <w:color w:val="323A45"/>
          <w:sz w:val="24"/>
          <w:szCs w:val="24"/>
          <w:rtl/>
        </w:rPr>
        <w:t>مدة الم</w:t>
      </w:r>
      <w:r w:rsidR="00936306">
        <w:rPr>
          <w:rFonts w:ascii="Source Sans Pro" w:eastAsia="Times New Roman" w:hAnsi="Source Sans Pro" w:cs="Times New Roman" w:hint="cs"/>
          <w:color w:val="323A45"/>
          <w:sz w:val="24"/>
          <w:szCs w:val="24"/>
          <w:rtl/>
        </w:rPr>
        <w:t>طلوبة لجمع المعلومات</w:t>
      </w:r>
      <w:r>
        <w:rPr>
          <w:rFonts w:ascii="Source Sans Pro" w:eastAsia="Times New Roman" w:hAnsi="Source Sans Pro" w:cs="Times New Roman" w:hint="cs"/>
          <w:color w:val="323A45"/>
          <w:sz w:val="24"/>
          <w:szCs w:val="24"/>
          <w:rtl/>
        </w:rPr>
        <w:t xml:space="preserve"> بشأن </w:t>
      </w:r>
      <w:r w:rsidR="00936306">
        <w:rPr>
          <w:rFonts w:ascii="Source Sans Pro" w:eastAsia="Times New Roman" w:hAnsi="Source Sans Pro" w:cs="Times New Roman" w:hint="cs"/>
          <w:color w:val="323A45"/>
          <w:sz w:val="24"/>
          <w:szCs w:val="24"/>
          <w:rtl/>
        </w:rPr>
        <w:t>إبلاغ</w:t>
      </w:r>
      <w:r>
        <w:rPr>
          <w:rFonts w:ascii="Source Sans Pro" w:eastAsia="Times New Roman" w:hAnsi="Source Sans Pro" w:cs="Times New Roman" w:hint="cs"/>
          <w:color w:val="323A45"/>
          <w:sz w:val="24"/>
          <w:szCs w:val="24"/>
          <w:rtl/>
        </w:rPr>
        <w:t xml:space="preserve"> </w:t>
      </w:r>
      <w:r w:rsidR="00936306">
        <w:rPr>
          <w:rFonts w:ascii="Source Sans Pro" w:eastAsia="Times New Roman" w:hAnsi="Source Sans Pro" w:cs="Times New Roman" w:hint="cs"/>
          <w:color w:val="323A45"/>
          <w:sz w:val="24"/>
          <w:szCs w:val="24"/>
          <w:rtl/>
        </w:rPr>
        <w:t>العبء</w:t>
      </w:r>
      <w:r>
        <w:rPr>
          <w:rFonts w:ascii="Source Sans Pro" w:eastAsia="Times New Roman" w:hAnsi="Source Sans Pro" w:cs="Times New Roman" w:hint="cs"/>
          <w:color w:val="323A45"/>
          <w:sz w:val="24"/>
          <w:szCs w:val="24"/>
          <w:rtl/>
        </w:rPr>
        <w:t xml:space="preserve"> العام تقريبا عشر دقائق لكل استجابة، ما يشمل الوقت المحتاج إليه لمراجعة التعليمات، وجمع وحفظ الإحصائيات المطلوبة، و</w:t>
      </w:r>
      <w:r w:rsidR="00123D22">
        <w:rPr>
          <w:rFonts w:ascii="Source Sans Pro" w:eastAsia="Times New Roman" w:hAnsi="Source Sans Pro" w:cs="Times New Roman" w:hint="cs"/>
          <w:color w:val="323A45"/>
          <w:sz w:val="24"/>
          <w:szCs w:val="24"/>
          <w:rtl/>
        </w:rPr>
        <w:t>إكمال ومراجعة مجموعة المعلومات. أرسل تعليقاتك حول تقدير العبء أو أي بعد آخر لهذا المجموعة من المعلومات، بما في</w:t>
      </w:r>
      <w:r w:rsidR="005377EE">
        <w:rPr>
          <w:rFonts w:ascii="Source Sans Pro" w:eastAsia="Times New Roman" w:hAnsi="Source Sans Pro" w:cs="Times New Roman" w:hint="cs"/>
          <w:color w:val="323A45"/>
          <w:sz w:val="24"/>
          <w:szCs w:val="24"/>
          <w:rtl/>
        </w:rPr>
        <w:t xml:space="preserve"> ذلك</w:t>
      </w:r>
      <w:r w:rsidR="00123D22">
        <w:rPr>
          <w:rFonts w:ascii="Source Sans Pro" w:eastAsia="Times New Roman" w:hAnsi="Source Sans Pro" w:cs="Times New Roman" w:hint="cs"/>
          <w:color w:val="323A45"/>
          <w:sz w:val="24"/>
          <w:szCs w:val="24"/>
          <w:rtl/>
        </w:rPr>
        <w:t xml:space="preserve"> المقترحات على تقليص هذا العبء، إلى مستشار البرنامج، مكتب الأخلاقيات الحكومية للولايات المتحدة، 250 شارع الشرق، إس دبليو، الشقة رقم 750، واشنطن العاصمة 20024-3249. ووفق قرار تقليل الأعمال الورقية المعدل، فلا يسمح لوكالة أن تجري أو تراعي مجموعة من المعلومات ولا </w:t>
      </w:r>
      <w:r w:rsidR="00B137B2">
        <w:rPr>
          <w:rFonts w:ascii="Source Sans Pro" w:eastAsia="Times New Roman" w:hAnsi="Source Sans Pro" w:cs="Times New Roman" w:hint="cs"/>
          <w:color w:val="323A45"/>
          <w:sz w:val="24"/>
          <w:szCs w:val="24"/>
          <w:rtl/>
        </w:rPr>
        <w:t>يفرض على</w:t>
      </w:r>
      <w:r w:rsidR="00123D22">
        <w:rPr>
          <w:rFonts w:ascii="Source Sans Pro" w:eastAsia="Times New Roman" w:hAnsi="Source Sans Pro" w:cs="Times New Roman" w:hint="cs"/>
          <w:color w:val="323A45"/>
          <w:sz w:val="24"/>
          <w:szCs w:val="24"/>
          <w:rtl/>
        </w:rPr>
        <w:t xml:space="preserve"> </w:t>
      </w:r>
      <w:r w:rsidR="00BE262C">
        <w:rPr>
          <w:rFonts w:ascii="Source Sans Pro" w:eastAsia="Times New Roman" w:hAnsi="Source Sans Pro" w:cs="Times New Roman" w:hint="cs"/>
          <w:color w:val="323A45"/>
          <w:sz w:val="24"/>
          <w:szCs w:val="24"/>
          <w:rtl/>
        </w:rPr>
        <w:t xml:space="preserve">أي </w:t>
      </w:r>
      <w:r w:rsidR="00123D22">
        <w:rPr>
          <w:rFonts w:ascii="Source Sans Pro" w:eastAsia="Times New Roman" w:hAnsi="Source Sans Pro" w:cs="Times New Roman" w:hint="cs"/>
          <w:color w:val="323A45"/>
          <w:sz w:val="24"/>
          <w:szCs w:val="24"/>
          <w:rtl/>
        </w:rPr>
        <w:t>شخص أن يستجيب إلى مجموعة من المعلومات ما لا يعرض رقم سيطرة من مكتب الإدارة والميزانية ساري المفعول. هذا الرقم، 3209-0002، يظهر أدناه.</w:t>
      </w:r>
    </w:p>
    <w:p w:rsidR="004A0228" w:rsidRPr="004A0228" w:rsidP="00A476FB" w14:paraId="079D6074" w14:textId="6E74C134">
      <w:pPr>
        <w:shd w:val="clear" w:color="auto" w:fill="FFFFFF"/>
        <w:bidi/>
        <w:spacing w:after="150"/>
        <w:rPr>
          <w:rFonts w:ascii="Source Sans Pro" w:eastAsia="Times New Roman" w:hAnsi="Source Sans Pro" w:cs="Times New Roman"/>
          <w:color w:val="323A45"/>
          <w:sz w:val="24"/>
          <w:szCs w:val="24"/>
        </w:rPr>
      </w:pPr>
      <w:r>
        <w:rPr>
          <w:rFonts w:ascii="Source Sans Pro" w:eastAsia="Times New Roman" w:hAnsi="Source Sans Pro" w:cs="Times New Roman" w:hint="cs"/>
          <w:color w:val="323A45"/>
          <w:sz w:val="24"/>
          <w:szCs w:val="24"/>
          <w:rtl/>
        </w:rPr>
        <w:t>الاستمارة المعتمدة من مكتب الإدارة والميزانية رقم 3209-0002</w:t>
      </w:r>
    </w:p>
    <w:p w:rsidR="00253F7B" w:rsidRPr="004A0228" w14:paraId="3B5EF578" w14:textId="77777777">
      <w:pPr>
        <w:pStyle w:val="BodyText"/>
        <w:rPr>
          <w:sz w:val="24"/>
          <w:szCs w:val="24"/>
        </w:rPr>
      </w:pPr>
    </w:p>
    <w:p w:rsidR="00253F7B" w:rsidRPr="004A0228" w14:paraId="44FBCB7E" w14:textId="77777777">
      <w:pPr>
        <w:pStyle w:val="BodyText"/>
        <w:rPr>
          <w:sz w:val="24"/>
          <w:szCs w:val="24"/>
        </w:rPr>
      </w:pPr>
    </w:p>
    <w:p w:rsidR="00253F7B" w14:paraId="0ABA84E2" w14:textId="77777777">
      <w:pPr>
        <w:pStyle w:val="BodyText"/>
        <w:rPr>
          <w:sz w:val="24"/>
          <w:szCs w:val="24"/>
        </w:rPr>
      </w:pPr>
    </w:p>
    <w:p w:rsidR="0069077A" w14:paraId="4B7920F7" w14:textId="77777777">
      <w:pPr>
        <w:pStyle w:val="BodyText"/>
        <w:rPr>
          <w:sz w:val="24"/>
          <w:szCs w:val="24"/>
        </w:rPr>
      </w:pPr>
    </w:p>
    <w:p w:rsidR="0069077A" w14:paraId="6F9A74CC" w14:textId="77777777">
      <w:pPr>
        <w:pStyle w:val="BodyText"/>
        <w:rPr>
          <w:sz w:val="24"/>
          <w:szCs w:val="24"/>
        </w:rPr>
      </w:pPr>
    </w:p>
    <w:p w:rsidR="0069077A" w14:paraId="248503BB" w14:textId="77777777">
      <w:pPr>
        <w:pStyle w:val="BodyText"/>
        <w:rPr>
          <w:sz w:val="24"/>
          <w:szCs w:val="24"/>
        </w:rPr>
      </w:pPr>
    </w:p>
    <w:p w:rsidR="0069077A" w:rsidRPr="004A0228" w14:paraId="2470D660" w14:textId="77777777">
      <w:pPr>
        <w:pStyle w:val="BodyText"/>
        <w:rPr>
          <w:sz w:val="24"/>
          <w:szCs w:val="24"/>
        </w:rPr>
      </w:pPr>
    </w:p>
    <w:p w:rsidR="00253F7B" w:rsidRPr="004A0228" w14:paraId="308878FE" w14:textId="77777777">
      <w:pPr>
        <w:pStyle w:val="BodyText"/>
        <w:rPr>
          <w:sz w:val="24"/>
          <w:szCs w:val="24"/>
        </w:rPr>
      </w:pPr>
    </w:p>
    <w:p w:rsidR="00253F7B" w:rsidRPr="004A0228" w:rsidP="00936306" w14:paraId="7E966629" w14:textId="5C05DFFE">
      <w:pPr>
        <w:pStyle w:val="BodyText"/>
        <w:bidi/>
        <w:rPr>
          <w:sz w:val="24"/>
          <w:szCs w:val="24"/>
        </w:rPr>
      </w:pPr>
      <w:bookmarkStart w:id="5" w:name="_Hlk170501937"/>
      <w:r>
        <w:rPr>
          <w:rFonts w:hint="cs"/>
          <w:sz w:val="24"/>
          <w:szCs w:val="24"/>
          <w:rtl/>
        </w:rPr>
        <w:t>البرنامج النصي للتصديق</w:t>
      </w:r>
    </w:p>
    <w:bookmarkEnd w:id="5"/>
    <w:p w:rsidR="00253F7B" w:rsidRPr="004A0228" w14:paraId="6ADA3471" w14:textId="77777777">
      <w:pPr>
        <w:pStyle w:val="BodyText"/>
        <w:rPr>
          <w:sz w:val="24"/>
          <w:szCs w:val="24"/>
        </w:rPr>
      </w:pPr>
    </w:p>
    <w:p w:rsidR="00EC3A23" w:rsidRPr="004A0228" w:rsidP="00EC3A23" w14:paraId="501AD580" w14:textId="77777777">
      <w:pPr>
        <w:adjustRightInd w:val="0"/>
        <w:rPr>
          <w:rFonts w:ascii="Consolas" w:hAnsi="Consolas" w:cs="Consolas"/>
          <w:color w:val="000000"/>
          <w:sz w:val="24"/>
          <w:szCs w:val="24"/>
        </w:rPr>
      </w:pPr>
    </w:p>
    <w:p w:rsidR="00EC3A23" w:rsidRPr="00AC06CE" w:rsidP="00936306" w14:paraId="307D727B" w14:textId="0AE9B349">
      <w:pPr>
        <w:bidi/>
        <w:adjustRightInd w:val="0"/>
        <w:rPr>
          <w:rFonts w:ascii="Consolas" w:hAnsi="Consolas" w:cs="Courier New"/>
          <w:sz w:val="24"/>
          <w:szCs w:val="24"/>
        </w:rPr>
      </w:pPr>
      <w:r>
        <w:rPr>
          <w:rFonts w:ascii="Consolas" w:hAnsi="Consolas" w:cs="Courier New" w:hint="cs"/>
          <w:color w:val="000000"/>
          <w:sz w:val="24"/>
          <w:szCs w:val="24"/>
          <w:rtl/>
        </w:rPr>
        <w:t>ملحوظة</w:t>
      </w:r>
      <w:r w:rsidR="00AC06CE">
        <w:rPr>
          <w:rFonts w:ascii="Consolas" w:hAnsi="Consolas" w:cs="Courier New" w:hint="cs"/>
          <w:color w:val="000000"/>
          <w:sz w:val="24"/>
          <w:szCs w:val="24"/>
          <w:rtl/>
        </w:rPr>
        <w:t xml:space="preserve"> (“</w:t>
      </w:r>
      <w:r w:rsidRPr="00AC06CE" w:rsidR="00AC06CE">
        <w:rPr>
          <w:rFonts w:ascii="Consolas" w:hAnsi="Consolas" w:cs="Courier New" w:hint="cs"/>
          <w:color w:val="0070C0"/>
          <w:sz w:val="24"/>
          <w:szCs w:val="24"/>
          <w:rtl/>
        </w:rPr>
        <w:t xml:space="preserve">سلتك فارغة. الرجاء إجراء البحث بواسطة الفرد أو الوكالة لاختيار </w:t>
      </w:r>
      <w:r w:rsidRPr="00BA7D10" w:rsidR="00AC06CE">
        <w:rPr>
          <w:rFonts w:ascii="Consolas" w:hAnsi="Consolas" w:cs="Courier New" w:hint="cs"/>
          <w:color w:val="0070C0"/>
          <w:sz w:val="24"/>
          <w:szCs w:val="24"/>
          <w:rtl/>
        </w:rPr>
        <w:t>وثيقتك</w:t>
      </w:r>
      <w:r w:rsidRPr="00AC06CE" w:rsidR="00AC06CE">
        <w:rPr>
          <w:rFonts w:ascii="Consolas" w:hAnsi="Consolas" w:cs="Courier New" w:hint="cs"/>
          <w:color w:val="0070C0"/>
          <w:sz w:val="24"/>
          <w:szCs w:val="24"/>
          <w:rtl/>
        </w:rPr>
        <w:t xml:space="preserve"> </w:t>
      </w:r>
      <w:r w:rsidRPr="00425B30" w:rsidR="00AC06CE">
        <w:rPr>
          <w:rFonts w:ascii="Consolas" w:hAnsi="Consolas" w:cs="Courier New" w:hint="cs"/>
          <w:sz w:val="24"/>
          <w:szCs w:val="24"/>
          <w:rtl/>
        </w:rPr>
        <w:t>(</w:t>
      </w:r>
      <w:r w:rsidRPr="00AC06CE" w:rsidR="00AC06CE">
        <w:rPr>
          <w:rFonts w:ascii="Consolas" w:hAnsi="Consolas" w:cs="Courier New" w:hint="cs"/>
          <w:color w:val="0070C0"/>
          <w:sz w:val="24"/>
          <w:szCs w:val="24"/>
          <w:rtl/>
        </w:rPr>
        <w:t>وثائقك) المطلوبة."</w:t>
      </w:r>
      <w:r w:rsidR="00AC06CE">
        <w:rPr>
          <w:rFonts w:ascii="Consolas" w:hAnsi="Consolas" w:cs="Courier New" w:hint="cs"/>
          <w:color w:val="000000"/>
          <w:sz w:val="24"/>
          <w:szCs w:val="24"/>
          <w:rtl/>
        </w:rPr>
        <w:t>)؛</w:t>
      </w:r>
    </w:p>
    <w:p w:rsidR="00EC3A23" w:rsidRPr="00AC06CE" w:rsidP="00936306" w14:paraId="579DB080" w14:textId="3C9AF656">
      <w:pPr>
        <w:bidi/>
        <w:adjustRightInd w:val="0"/>
        <w:rPr>
          <w:rFonts w:ascii="Consolas" w:hAnsi="Consolas" w:cs="Courier New"/>
          <w:sz w:val="24"/>
          <w:szCs w:val="24"/>
        </w:rPr>
      </w:pPr>
      <w:r>
        <w:rPr>
          <w:rFonts w:ascii="Consolas" w:hAnsi="Consolas" w:cs="Courier New" w:hint="cs"/>
          <w:color w:val="000000"/>
          <w:sz w:val="24"/>
          <w:szCs w:val="24"/>
          <w:rtl/>
        </w:rPr>
        <w:t>ملحوظة</w:t>
      </w:r>
      <w:r w:rsidR="00AC06CE">
        <w:rPr>
          <w:rFonts w:ascii="Consolas" w:hAnsi="Consolas" w:cs="Courier New" w:hint="cs"/>
          <w:color w:val="000000"/>
          <w:sz w:val="24"/>
          <w:szCs w:val="24"/>
          <w:rtl/>
        </w:rPr>
        <w:t xml:space="preserve"> </w:t>
      </w:r>
      <w:r w:rsidRPr="00425B30" w:rsidR="00AC06CE">
        <w:rPr>
          <w:rFonts w:ascii="Consolas" w:hAnsi="Consolas" w:cs="Courier New" w:hint="cs"/>
          <w:sz w:val="24"/>
          <w:szCs w:val="24"/>
          <w:rtl/>
        </w:rPr>
        <w:t>(</w:t>
      </w:r>
      <w:r w:rsidRPr="00AC06CE" w:rsidR="00AC06CE">
        <w:rPr>
          <w:rFonts w:ascii="Consolas" w:hAnsi="Consolas" w:cs="Courier New" w:hint="cs"/>
          <w:color w:val="0070C0"/>
          <w:sz w:val="24"/>
          <w:szCs w:val="24"/>
          <w:rtl/>
        </w:rPr>
        <w:t>"يبدو وك</w:t>
      </w:r>
      <w:r>
        <w:rPr>
          <w:rFonts w:ascii="Consolas" w:hAnsi="Consolas" w:cs="Courier New" w:hint="cs"/>
          <w:color w:val="0070C0"/>
          <w:sz w:val="24"/>
          <w:szCs w:val="24"/>
          <w:rtl/>
        </w:rPr>
        <w:t>أ</w:t>
      </w:r>
      <w:r w:rsidRPr="00AC06CE" w:rsidR="00AC06CE">
        <w:rPr>
          <w:rFonts w:ascii="Consolas" w:hAnsi="Consolas" w:cs="Courier New" w:hint="cs"/>
          <w:color w:val="0070C0"/>
          <w:sz w:val="24"/>
          <w:szCs w:val="24"/>
          <w:rtl/>
        </w:rPr>
        <w:t xml:space="preserve">ن هناك خلل </w:t>
      </w:r>
      <w:r w:rsidR="00425B30">
        <w:rPr>
          <w:rFonts w:ascii="Consolas" w:hAnsi="Consolas" w:cs="Courier New" w:hint="cs"/>
          <w:color w:val="0070C0"/>
          <w:sz w:val="24"/>
          <w:szCs w:val="24"/>
          <w:rtl/>
        </w:rPr>
        <w:t>بالمدلول</w:t>
      </w:r>
      <w:r w:rsidRPr="00AC06CE" w:rsidR="00AC06CE">
        <w:rPr>
          <w:rFonts w:ascii="Consolas" w:hAnsi="Consolas" w:cs="Courier New" w:hint="cs"/>
          <w:color w:val="0070C0"/>
          <w:sz w:val="24"/>
          <w:szCs w:val="24"/>
          <w:rtl/>
        </w:rPr>
        <w:t xml:space="preserve"> الذي أدخلته للتعبير عن اسمك. يرجى الإصلاح أو ال</w:t>
      </w:r>
      <w:r w:rsidR="00906695">
        <w:rPr>
          <w:rFonts w:ascii="Consolas" w:hAnsi="Consolas" w:cs="Courier New" w:hint="cs"/>
          <w:color w:val="0070C0"/>
          <w:sz w:val="24"/>
          <w:szCs w:val="24"/>
          <w:rtl/>
        </w:rPr>
        <w:t>تواص</w:t>
      </w:r>
      <w:r w:rsidRPr="00AC06CE" w:rsidR="00AC06CE">
        <w:rPr>
          <w:rFonts w:ascii="Consolas" w:hAnsi="Consolas" w:cs="Courier New" w:hint="cs"/>
          <w:color w:val="0070C0"/>
          <w:sz w:val="24"/>
          <w:szCs w:val="24"/>
          <w:rtl/>
        </w:rPr>
        <w:t>ل مع مكتب الأخلاقيات الحكومية للحصول على مساعدة.</w:t>
      </w:r>
      <w:r w:rsidRPr="00425B30" w:rsidR="00AC06CE">
        <w:rPr>
          <w:rFonts w:ascii="Consolas" w:hAnsi="Consolas" w:cs="Courier New" w:hint="cs"/>
          <w:color w:val="0070C0"/>
          <w:sz w:val="24"/>
          <w:szCs w:val="24"/>
          <w:rtl/>
        </w:rPr>
        <w:t>"</w:t>
      </w:r>
      <w:r w:rsidR="00425B30">
        <w:rPr>
          <w:rFonts w:ascii="Consolas" w:hAnsi="Consolas" w:cs="Courier New" w:hint="cs"/>
          <w:color w:val="000000"/>
          <w:sz w:val="24"/>
          <w:szCs w:val="24"/>
          <w:rtl/>
        </w:rPr>
        <w:t>)</w:t>
      </w:r>
      <w:r w:rsidR="00AC06CE">
        <w:rPr>
          <w:rFonts w:ascii="Consolas" w:hAnsi="Consolas" w:cs="Courier New" w:hint="cs"/>
          <w:color w:val="000000"/>
          <w:sz w:val="24"/>
          <w:szCs w:val="24"/>
          <w:rtl/>
        </w:rPr>
        <w:t>؛</w:t>
      </w:r>
    </w:p>
    <w:p w:rsidR="00EC3A23" w:rsidRPr="00425B30" w:rsidP="00936306" w14:paraId="5788F3D8" w14:textId="2158C310">
      <w:pPr>
        <w:bidi/>
        <w:adjustRightInd w:val="0"/>
        <w:rPr>
          <w:rFonts w:ascii="Consolas" w:hAnsi="Consolas" w:cs="Courier New"/>
          <w:sz w:val="24"/>
          <w:szCs w:val="24"/>
        </w:rPr>
      </w:pPr>
      <w:r>
        <w:rPr>
          <w:rFonts w:ascii="Consolas" w:hAnsi="Consolas" w:cs="Courier New" w:hint="cs"/>
          <w:color w:val="000000"/>
          <w:sz w:val="24"/>
          <w:szCs w:val="24"/>
          <w:rtl/>
        </w:rPr>
        <w:t>ملحوظة</w:t>
      </w:r>
      <w:r w:rsidR="00425B30">
        <w:rPr>
          <w:rFonts w:ascii="Consolas" w:hAnsi="Consolas" w:cs="Courier New" w:hint="cs"/>
          <w:color w:val="000000"/>
          <w:sz w:val="24"/>
          <w:szCs w:val="24"/>
          <w:rtl/>
        </w:rPr>
        <w:t xml:space="preserve"> </w:t>
      </w:r>
      <w:r w:rsidRPr="00425B30" w:rsidR="00425B30">
        <w:rPr>
          <w:rFonts w:ascii="Consolas" w:hAnsi="Consolas" w:cs="Courier New" w:hint="cs"/>
          <w:sz w:val="24"/>
          <w:szCs w:val="24"/>
          <w:rtl/>
        </w:rPr>
        <w:t>(</w:t>
      </w:r>
      <w:r w:rsidRPr="00425B30" w:rsidR="00425B30">
        <w:rPr>
          <w:rFonts w:ascii="Consolas" w:hAnsi="Consolas" w:cs="Courier New" w:hint="cs"/>
          <w:color w:val="0070C0"/>
          <w:sz w:val="24"/>
          <w:szCs w:val="24"/>
          <w:rtl/>
        </w:rPr>
        <w:t>"الرجاء إدخال عنوان إلكتروني."</w:t>
      </w:r>
      <w:r w:rsidR="00425B30">
        <w:rPr>
          <w:rFonts w:ascii="Consolas" w:hAnsi="Consolas" w:cs="Courier New" w:hint="cs"/>
          <w:color w:val="000000"/>
          <w:sz w:val="24"/>
          <w:szCs w:val="24"/>
          <w:rtl/>
        </w:rPr>
        <w:t>)؛</w:t>
      </w:r>
    </w:p>
    <w:p w:rsidR="00EC3A23" w:rsidRPr="00425B30" w:rsidP="00936306" w14:paraId="3BFF7B0A" w14:textId="509E9E9B">
      <w:pPr>
        <w:bidi/>
        <w:adjustRightInd w:val="0"/>
        <w:rPr>
          <w:rFonts w:ascii="Consolas" w:hAnsi="Consolas" w:cs="Courier New"/>
          <w:sz w:val="24"/>
          <w:szCs w:val="24"/>
        </w:rPr>
      </w:pPr>
      <w:r>
        <w:rPr>
          <w:rFonts w:ascii="Consolas" w:hAnsi="Consolas" w:cs="Courier New" w:hint="cs"/>
          <w:color w:val="000000"/>
          <w:sz w:val="24"/>
          <w:szCs w:val="24"/>
          <w:rtl/>
        </w:rPr>
        <w:t>ملحوظة</w:t>
      </w:r>
      <w:r w:rsidR="00425B30">
        <w:rPr>
          <w:rFonts w:ascii="Consolas" w:hAnsi="Consolas" w:cs="Courier New" w:hint="cs"/>
          <w:color w:val="000000"/>
          <w:sz w:val="24"/>
          <w:szCs w:val="24"/>
          <w:rtl/>
        </w:rPr>
        <w:t xml:space="preserve"> (</w:t>
      </w:r>
      <w:r w:rsidRPr="00425B30" w:rsidR="00425B30">
        <w:rPr>
          <w:rFonts w:ascii="Consolas" w:hAnsi="Consolas" w:cs="Courier New" w:hint="cs"/>
          <w:color w:val="0070C0"/>
          <w:sz w:val="24"/>
          <w:szCs w:val="24"/>
          <w:rtl/>
        </w:rPr>
        <w:t xml:space="preserve">"الرجاء </w:t>
      </w:r>
      <w:r w:rsidRPr="00425B30" w:rsidR="00425B30">
        <w:rPr>
          <w:rFonts w:ascii="Consolas" w:hAnsi="Consolas" w:cs="Courier New" w:hint="eastAsia"/>
          <w:color w:val="0070C0"/>
          <w:sz w:val="24"/>
          <w:szCs w:val="24"/>
          <w:rtl/>
        </w:rPr>
        <w:t>إدخال</w:t>
      </w:r>
      <w:r w:rsidRPr="00425B30" w:rsidR="00425B30">
        <w:rPr>
          <w:rFonts w:ascii="Consolas" w:hAnsi="Consolas" w:cs="Courier New" w:hint="cs"/>
          <w:color w:val="0070C0"/>
          <w:sz w:val="24"/>
          <w:szCs w:val="24"/>
          <w:rtl/>
        </w:rPr>
        <w:t xml:space="preserve"> عنوان إلكتروني ساري المفعول!"</w:t>
      </w:r>
      <w:r w:rsidR="00425B30">
        <w:rPr>
          <w:rFonts w:ascii="Consolas" w:hAnsi="Consolas" w:cs="Courier New" w:hint="cs"/>
          <w:color w:val="000000"/>
          <w:sz w:val="24"/>
          <w:szCs w:val="24"/>
          <w:rtl/>
        </w:rPr>
        <w:t>)؛</w:t>
      </w:r>
    </w:p>
    <w:p w:rsidR="00EC3A23" w:rsidRPr="00425B30" w:rsidP="00936306" w14:paraId="531FF2BE" w14:textId="0F6F37ED">
      <w:pPr>
        <w:bidi/>
        <w:adjustRightInd w:val="0"/>
        <w:rPr>
          <w:rFonts w:ascii="Consolas" w:hAnsi="Consolas" w:cs="Courier New"/>
          <w:sz w:val="24"/>
          <w:szCs w:val="24"/>
        </w:rPr>
      </w:pPr>
      <w:r>
        <w:rPr>
          <w:rFonts w:ascii="Consolas" w:hAnsi="Consolas" w:cs="Courier New" w:hint="cs"/>
          <w:color w:val="000000"/>
          <w:sz w:val="24"/>
          <w:szCs w:val="24"/>
          <w:rtl/>
        </w:rPr>
        <w:t>ملحوظة</w:t>
      </w:r>
      <w:r w:rsidR="00425B30">
        <w:rPr>
          <w:rFonts w:ascii="Consolas" w:hAnsi="Consolas" w:cs="Courier New" w:hint="cs"/>
          <w:color w:val="000000"/>
          <w:sz w:val="24"/>
          <w:szCs w:val="24"/>
          <w:rtl/>
        </w:rPr>
        <w:t xml:space="preserve"> </w:t>
      </w:r>
      <w:r w:rsidRPr="00803B53" w:rsidR="00425B30">
        <w:rPr>
          <w:rFonts w:ascii="Consolas" w:hAnsi="Consolas" w:cs="Courier New" w:hint="cs"/>
          <w:sz w:val="24"/>
          <w:szCs w:val="24"/>
          <w:rtl/>
        </w:rPr>
        <w:t>(</w:t>
      </w:r>
      <w:r w:rsidRPr="00803B53" w:rsidR="0097238B">
        <w:rPr>
          <w:rFonts w:ascii="Consolas" w:hAnsi="Consolas" w:cs="Courier New" w:hint="cs"/>
          <w:sz w:val="24"/>
          <w:szCs w:val="24"/>
          <w:rtl/>
        </w:rPr>
        <w:t>"</w:t>
      </w:r>
      <w:r w:rsidRPr="0097238B" w:rsidR="00425B30">
        <w:rPr>
          <w:rFonts w:ascii="Consolas" w:hAnsi="Consolas" w:cs="Courier New" w:hint="cs"/>
          <w:color w:val="0070C0"/>
          <w:sz w:val="24"/>
          <w:szCs w:val="24"/>
          <w:rtl/>
        </w:rPr>
        <w:t xml:space="preserve">يبدو وكأن هناك مشكلة مع المدلول الذي </w:t>
      </w:r>
      <w:r w:rsidR="00446955">
        <w:rPr>
          <w:rFonts w:ascii="Consolas" w:hAnsi="Consolas" w:cs="Courier New" w:hint="cs"/>
          <w:color w:val="0070C0"/>
          <w:sz w:val="24"/>
          <w:szCs w:val="24"/>
          <w:rtl/>
        </w:rPr>
        <w:t>أ</w:t>
      </w:r>
      <w:r w:rsidRPr="0097238B" w:rsidR="00425B30">
        <w:rPr>
          <w:rFonts w:ascii="Consolas" w:hAnsi="Consolas" w:cs="Courier New" w:hint="cs"/>
          <w:color w:val="0070C0"/>
          <w:sz w:val="24"/>
          <w:szCs w:val="24"/>
          <w:rtl/>
        </w:rPr>
        <w:t xml:space="preserve">دخلته تعبيرا عن مهنتك. الرجاء </w:t>
      </w:r>
      <w:r w:rsidR="00446955">
        <w:rPr>
          <w:rFonts w:ascii="Consolas" w:hAnsi="Consolas" w:cs="Courier New" w:hint="cs"/>
          <w:color w:val="0070C0"/>
          <w:sz w:val="24"/>
          <w:szCs w:val="24"/>
          <w:rtl/>
        </w:rPr>
        <w:t>إجراء</w:t>
      </w:r>
      <w:r w:rsidRPr="0097238B" w:rsidR="00425B30">
        <w:rPr>
          <w:rFonts w:ascii="Consolas" w:hAnsi="Consolas" w:cs="Courier New" w:hint="cs"/>
          <w:color w:val="0070C0"/>
          <w:sz w:val="24"/>
          <w:szCs w:val="24"/>
          <w:rtl/>
        </w:rPr>
        <w:t xml:space="preserve"> تصحيح أو الت</w:t>
      </w:r>
      <w:r w:rsidR="00BA73AF">
        <w:rPr>
          <w:rFonts w:ascii="Consolas" w:hAnsi="Consolas" w:cs="Courier New" w:hint="cs"/>
          <w:color w:val="0070C0"/>
          <w:sz w:val="24"/>
          <w:szCs w:val="24"/>
          <w:rtl/>
        </w:rPr>
        <w:t>واص</w:t>
      </w:r>
      <w:r w:rsidRPr="0097238B" w:rsidR="00425B30">
        <w:rPr>
          <w:rFonts w:ascii="Consolas" w:hAnsi="Consolas" w:cs="Courier New" w:hint="cs"/>
          <w:color w:val="0070C0"/>
          <w:sz w:val="24"/>
          <w:szCs w:val="24"/>
          <w:rtl/>
        </w:rPr>
        <w:t>ل مع مكتب الأخلاقيات الحكومية للمساعدة</w:t>
      </w:r>
      <w:r w:rsidR="00425B30">
        <w:rPr>
          <w:rFonts w:ascii="Consolas" w:hAnsi="Consolas" w:cs="Courier New" w:hint="cs"/>
          <w:color w:val="000000"/>
          <w:sz w:val="24"/>
          <w:szCs w:val="24"/>
          <w:rtl/>
        </w:rPr>
        <w:t>.</w:t>
      </w:r>
      <w:r w:rsidRPr="0097238B" w:rsidR="00425B30">
        <w:rPr>
          <w:rFonts w:ascii="Consolas" w:hAnsi="Consolas" w:cs="Courier New" w:hint="cs"/>
          <w:color w:val="0070C0"/>
          <w:sz w:val="24"/>
          <w:szCs w:val="24"/>
          <w:rtl/>
        </w:rPr>
        <w:t>"</w:t>
      </w:r>
      <w:r w:rsidR="00425B30">
        <w:rPr>
          <w:rFonts w:ascii="Consolas" w:hAnsi="Consolas" w:cs="Courier New" w:hint="cs"/>
          <w:color w:val="000000"/>
          <w:sz w:val="24"/>
          <w:szCs w:val="24"/>
          <w:rtl/>
        </w:rPr>
        <w:t>)؛</w:t>
      </w:r>
    </w:p>
    <w:p w:rsidR="00EC3A23" w:rsidRPr="004A0228" w:rsidP="00936306" w14:paraId="0BB04123" w14:textId="77777777">
      <w:pPr>
        <w:bidi/>
        <w:adjustRightInd w:val="0"/>
        <w:rPr>
          <w:rFonts w:ascii="Consolas" w:hAnsi="Consolas" w:cs="Consolas"/>
          <w:sz w:val="24"/>
          <w:szCs w:val="24"/>
        </w:rPr>
      </w:pPr>
      <w:r w:rsidRPr="004A0228">
        <w:rPr>
          <w:rFonts w:ascii="Consolas" w:hAnsi="Consolas" w:cs="Consolas"/>
          <w:color w:val="000000"/>
          <w:sz w:val="24"/>
          <w:szCs w:val="24"/>
        </w:rPr>
        <w:tab/>
      </w:r>
    </w:p>
    <w:p w:rsidR="00EC3A23" w:rsidRPr="0097238B" w:rsidP="00936306" w14:paraId="03BF9497" w14:textId="79274FA0">
      <w:pPr>
        <w:bidi/>
        <w:adjustRightInd w:val="0"/>
        <w:rPr>
          <w:rFonts w:ascii="Consolas" w:hAnsi="Consolas" w:cs="Courier New"/>
          <w:sz w:val="24"/>
          <w:szCs w:val="24"/>
        </w:rPr>
      </w:pPr>
      <w:r>
        <w:rPr>
          <w:rFonts w:ascii="Consolas" w:hAnsi="Consolas" w:cs="Courier New" w:hint="cs"/>
          <w:color w:val="000000"/>
          <w:sz w:val="24"/>
          <w:szCs w:val="24"/>
          <w:rtl/>
        </w:rPr>
        <w:t>ملحوظة</w:t>
      </w:r>
      <w:r w:rsidR="0097238B">
        <w:rPr>
          <w:rFonts w:ascii="Consolas" w:hAnsi="Consolas" w:cs="Courier New" w:hint="cs"/>
          <w:color w:val="000000"/>
          <w:sz w:val="24"/>
          <w:szCs w:val="24"/>
          <w:rtl/>
        </w:rPr>
        <w:t xml:space="preserve"> (</w:t>
      </w:r>
      <w:r w:rsidRPr="0097238B" w:rsidR="0097238B">
        <w:rPr>
          <w:rFonts w:ascii="Consolas" w:hAnsi="Consolas" w:cs="Courier New" w:hint="cs"/>
          <w:color w:val="0070C0"/>
          <w:sz w:val="24"/>
          <w:szCs w:val="24"/>
          <w:rtl/>
        </w:rPr>
        <w:t>"</w:t>
      </w:r>
      <w:r w:rsidR="0013014E">
        <w:rPr>
          <w:rFonts w:ascii="Consolas" w:hAnsi="Consolas" w:cs="Courier New" w:hint="cs"/>
          <w:color w:val="0070C0"/>
          <w:sz w:val="24"/>
          <w:szCs w:val="24"/>
          <w:rtl/>
        </w:rPr>
        <w:t>يحتاج إلى</w:t>
      </w:r>
      <w:r w:rsidR="003D33B4">
        <w:rPr>
          <w:rFonts w:ascii="Consolas" w:hAnsi="Consolas" w:cs="Courier New" w:hint="cs"/>
          <w:color w:val="0070C0"/>
          <w:sz w:val="24"/>
          <w:szCs w:val="24"/>
          <w:rtl/>
        </w:rPr>
        <w:t xml:space="preserve"> ذكر</w:t>
      </w:r>
      <w:r w:rsidRPr="0097238B" w:rsidR="0097238B">
        <w:rPr>
          <w:rFonts w:ascii="Consolas" w:hAnsi="Consolas" w:cs="Courier New" w:hint="cs"/>
          <w:color w:val="0070C0"/>
          <w:sz w:val="24"/>
          <w:szCs w:val="24"/>
          <w:rtl/>
        </w:rPr>
        <w:t xml:space="preserve"> اسم الشخص أو المؤسسة، </w:t>
      </w:r>
      <w:r w:rsidR="006407AC">
        <w:rPr>
          <w:rFonts w:ascii="Consolas" w:hAnsi="Consolas" w:cs="Courier New" w:hint="cs"/>
          <w:color w:val="0070C0"/>
          <w:sz w:val="24"/>
          <w:szCs w:val="24"/>
          <w:rtl/>
        </w:rPr>
        <w:t>يرجى</w:t>
      </w:r>
      <w:r w:rsidRPr="0097238B" w:rsidR="0097238B">
        <w:rPr>
          <w:rFonts w:ascii="Consolas" w:hAnsi="Consolas" w:cs="Courier New" w:hint="cs"/>
          <w:color w:val="0070C0"/>
          <w:sz w:val="24"/>
          <w:szCs w:val="24"/>
          <w:rtl/>
        </w:rPr>
        <w:t xml:space="preserve"> </w:t>
      </w:r>
      <w:r w:rsidRPr="0097238B" w:rsidR="00B16610">
        <w:rPr>
          <w:rFonts w:ascii="Consolas" w:hAnsi="Consolas" w:cs="Courier New" w:hint="cs"/>
          <w:color w:val="0070C0"/>
          <w:sz w:val="24"/>
          <w:szCs w:val="24"/>
          <w:rtl/>
        </w:rPr>
        <w:t>إدخاله</w:t>
      </w:r>
      <w:r w:rsidRPr="0097238B" w:rsidR="0097238B">
        <w:rPr>
          <w:rFonts w:ascii="Consolas" w:hAnsi="Consolas" w:cs="Courier New" w:hint="cs"/>
          <w:color w:val="0070C0"/>
          <w:sz w:val="24"/>
          <w:szCs w:val="24"/>
          <w:rtl/>
        </w:rPr>
        <w:t xml:space="preserve"> ثم </w:t>
      </w:r>
      <w:r w:rsidR="006407AC">
        <w:rPr>
          <w:rFonts w:ascii="Consolas" w:hAnsi="Consolas" w:cs="Courier New" w:hint="cs"/>
          <w:color w:val="0070C0"/>
          <w:sz w:val="24"/>
          <w:szCs w:val="24"/>
          <w:rtl/>
        </w:rPr>
        <w:t>قم ب</w:t>
      </w:r>
      <w:r w:rsidRPr="0097238B" w:rsidR="0097238B">
        <w:rPr>
          <w:rFonts w:ascii="Consolas" w:hAnsi="Consolas" w:cs="Courier New" w:hint="cs"/>
          <w:color w:val="0070C0"/>
          <w:sz w:val="24"/>
          <w:szCs w:val="24"/>
          <w:rtl/>
        </w:rPr>
        <w:t>تسليم طلبك</w:t>
      </w:r>
      <w:r w:rsidRPr="00B16610" w:rsidR="0097238B">
        <w:rPr>
          <w:rFonts w:ascii="Consolas" w:hAnsi="Consolas" w:cs="Courier New" w:hint="cs"/>
          <w:color w:val="0070C0"/>
          <w:sz w:val="24"/>
          <w:szCs w:val="24"/>
          <w:rtl/>
        </w:rPr>
        <w:t>."</w:t>
      </w:r>
      <w:r w:rsidR="0097238B">
        <w:rPr>
          <w:rFonts w:ascii="Consolas" w:hAnsi="Consolas" w:cs="Courier New" w:hint="cs"/>
          <w:color w:val="000000"/>
          <w:sz w:val="24"/>
          <w:szCs w:val="24"/>
          <w:rtl/>
        </w:rPr>
        <w:t>)؛</w:t>
      </w:r>
    </w:p>
    <w:p w:rsidR="00EC3A23" w:rsidRPr="0097238B" w:rsidP="00936306" w14:paraId="67B41329" w14:textId="1C5F3377">
      <w:pPr>
        <w:bidi/>
        <w:adjustRightInd w:val="0"/>
        <w:rPr>
          <w:rFonts w:ascii="Consolas" w:hAnsi="Consolas" w:cs="Courier New"/>
          <w:sz w:val="24"/>
          <w:szCs w:val="24"/>
        </w:rPr>
      </w:pPr>
      <w:r>
        <w:rPr>
          <w:rFonts w:ascii="Consolas" w:hAnsi="Consolas" w:cs="Courier New" w:hint="cs"/>
          <w:color w:val="000000"/>
          <w:sz w:val="24"/>
          <w:szCs w:val="24"/>
          <w:rtl/>
        </w:rPr>
        <w:t>ملحوظة</w:t>
      </w:r>
      <w:r w:rsidR="0097238B">
        <w:rPr>
          <w:rFonts w:ascii="Consolas" w:hAnsi="Consolas" w:cs="Courier New" w:hint="cs"/>
          <w:color w:val="000000"/>
          <w:sz w:val="24"/>
          <w:szCs w:val="24"/>
          <w:rtl/>
        </w:rPr>
        <w:t xml:space="preserve"> </w:t>
      </w:r>
      <w:r w:rsidR="00B16610">
        <w:rPr>
          <w:rFonts w:ascii="Consolas" w:hAnsi="Consolas" w:cs="Courier New" w:hint="cs"/>
          <w:color w:val="000000"/>
          <w:sz w:val="24"/>
          <w:szCs w:val="24"/>
          <w:rtl/>
        </w:rPr>
        <w:t>(</w:t>
      </w:r>
      <w:r w:rsidRPr="00B16610" w:rsidR="00B16610">
        <w:rPr>
          <w:rFonts w:ascii="Consolas" w:hAnsi="Consolas" w:cs="Courier New" w:hint="cs"/>
          <w:color w:val="0070C0"/>
          <w:sz w:val="24"/>
          <w:szCs w:val="24"/>
          <w:rtl/>
        </w:rPr>
        <w:t>"</w:t>
      </w:r>
      <w:r w:rsidRPr="00B16610" w:rsidR="0097238B">
        <w:rPr>
          <w:rFonts w:ascii="Consolas" w:hAnsi="Consolas" w:cs="Courier New" w:hint="cs"/>
          <w:color w:val="0070C0"/>
          <w:sz w:val="24"/>
          <w:szCs w:val="24"/>
          <w:rtl/>
        </w:rPr>
        <w:t xml:space="preserve">يبدو وكأن هناك مشكلة </w:t>
      </w:r>
      <w:r w:rsidR="00624D1F">
        <w:rPr>
          <w:rFonts w:ascii="Consolas" w:hAnsi="Consolas" w:cs="Courier New" w:hint="cs"/>
          <w:color w:val="0070C0"/>
          <w:sz w:val="24"/>
          <w:szCs w:val="24"/>
          <w:rtl/>
        </w:rPr>
        <w:t>في</w:t>
      </w:r>
      <w:r w:rsidRPr="00B16610" w:rsidR="0097238B">
        <w:rPr>
          <w:rFonts w:ascii="Consolas" w:hAnsi="Consolas" w:cs="Courier New" w:hint="cs"/>
          <w:color w:val="0070C0"/>
          <w:sz w:val="24"/>
          <w:szCs w:val="24"/>
          <w:rtl/>
        </w:rPr>
        <w:t xml:space="preserve"> المدلول الذي أدخلته للتعبير عن الشارع الآخر. يرجى التصحيح أو الت</w:t>
      </w:r>
      <w:r w:rsidR="00624D1F">
        <w:rPr>
          <w:rFonts w:ascii="Consolas" w:hAnsi="Consolas" w:cs="Courier New" w:hint="cs"/>
          <w:color w:val="0070C0"/>
          <w:sz w:val="24"/>
          <w:szCs w:val="24"/>
          <w:rtl/>
        </w:rPr>
        <w:t>وا</w:t>
      </w:r>
      <w:r w:rsidRPr="00B16610" w:rsidR="0097238B">
        <w:rPr>
          <w:rFonts w:ascii="Consolas" w:hAnsi="Consolas" w:cs="Courier New" w:hint="cs"/>
          <w:color w:val="0070C0"/>
          <w:sz w:val="24"/>
          <w:szCs w:val="24"/>
          <w:rtl/>
        </w:rPr>
        <w:t xml:space="preserve">صل </w:t>
      </w:r>
      <w:r w:rsidR="00624D1F">
        <w:rPr>
          <w:rFonts w:ascii="Consolas" w:hAnsi="Consolas" w:cs="Courier New" w:hint="cs"/>
          <w:color w:val="0070C0"/>
          <w:sz w:val="24"/>
          <w:szCs w:val="24"/>
          <w:rtl/>
        </w:rPr>
        <w:t xml:space="preserve">مع </w:t>
      </w:r>
      <w:r w:rsidRPr="00B16610" w:rsidR="0097238B">
        <w:rPr>
          <w:rFonts w:ascii="Consolas" w:hAnsi="Consolas" w:cs="Courier New" w:hint="cs"/>
          <w:color w:val="0070C0"/>
          <w:sz w:val="24"/>
          <w:szCs w:val="24"/>
          <w:rtl/>
        </w:rPr>
        <w:t>مكتب الأخلاقيات الحكومية</w:t>
      </w:r>
      <w:r w:rsidRPr="00B16610" w:rsidR="00B16610">
        <w:rPr>
          <w:rFonts w:ascii="Consolas" w:hAnsi="Consolas" w:cs="Courier New" w:hint="cs"/>
          <w:color w:val="0070C0"/>
          <w:sz w:val="24"/>
          <w:szCs w:val="24"/>
          <w:rtl/>
        </w:rPr>
        <w:t xml:space="preserve"> للمساعدة."</w:t>
      </w:r>
      <w:r w:rsidRPr="00803B53" w:rsidR="00B16610">
        <w:rPr>
          <w:rFonts w:ascii="Consolas" w:hAnsi="Consolas" w:cs="Courier New" w:hint="cs"/>
          <w:sz w:val="24"/>
          <w:szCs w:val="24"/>
          <w:rtl/>
        </w:rPr>
        <w:t>)؛</w:t>
      </w:r>
    </w:p>
    <w:p w:rsidR="00EC3A23" w:rsidRPr="00B16610" w:rsidP="00936306" w14:paraId="024FEF7A" w14:textId="05B3C790">
      <w:pPr>
        <w:bidi/>
        <w:adjustRightInd w:val="0"/>
        <w:rPr>
          <w:rFonts w:ascii="Consolas" w:hAnsi="Consolas" w:cs="Courier New"/>
          <w:sz w:val="24"/>
          <w:szCs w:val="24"/>
        </w:rPr>
      </w:pPr>
      <w:r>
        <w:rPr>
          <w:rFonts w:ascii="Consolas" w:hAnsi="Consolas" w:cs="Courier New" w:hint="cs"/>
          <w:color w:val="000000"/>
          <w:sz w:val="24"/>
          <w:szCs w:val="24"/>
          <w:rtl/>
        </w:rPr>
        <w:t>ملحوظة</w:t>
      </w:r>
      <w:r w:rsidR="00B16610">
        <w:rPr>
          <w:rFonts w:ascii="Consolas" w:hAnsi="Consolas" w:cs="Courier New" w:hint="cs"/>
          <w:color w:val="000000"/>
          <w:sz w:val="24"/>
          <w:szCs w:val="24"/>
          <w:rtl/>
        </w:rPr>
        <w:t xml:space="preserve"> (</w:t>
      </w:r>
      <w:r w:rsidRPr="005B0B3E" w:rsidR="00B16610">
        <w:rPr>
          <w:rFonts w:ascii="Consolas" w:hAnsi="Consolas" w:cs="Courier New" w:hint="cs"/>
          <w:color w:val="0070C0"/>
          <w:sz w:val="24"/>
          <w:szCs w:val="24"/>
          <w:rtl/>
        </w:rPr>
        <w:t xml:space="preserve">"الرجاء إدخال مدينة الشخص أو المؤسسة ثم </w:t>
      </w:r>
      <w:r w:rsidR="00185E5C">
        <w:rPr>
          <w:rFonts w:ascii="Consolas" w:hAnsi="Consolas" w:cs="Courier New" w:hint="cs"/>
          <w:color w:val="0070C0"/>
          <w:sz w:val="24"/>
          <w:szCs w:val="24"/>
          <w:rtl/>
        </w:rPr>
        <w:t>قم ب</w:t>
      </w:r>
      <w:r w:rsidR="00BA7D10">
        <w:rPr>
          <w:rFonts w:ascii="Consolas" w:hAnsi="Consolas" w:cs="Courier New" w:hint="cs"/>
          <w:color w:val="0070C0"/>
          <w:sz w:val="24"/>
          <w:szCs w:val="24"/>
          <w:rtl/>
        </w:rPr>
        <w:t>أرسال</w:t>
      </w:r>
      <w:r w:rsidRPr="005B0B3E" w:rsidR="00B16610">
        <w:rPr>
          <w:rFonts w:ascii="Consolas" w:hAnsi="Consolas" w:cs="Courier New" w:hint="cs"/>
          <w:color w:val="0070C0"/>
          <w:sz w:val="24"/>
          <w:szCs w:val="24"/>
          <w:rtl/>
        </w:rPr>
        <w:t xml:space="preserve"> طلبك."</w:t>
      </w:r>
      <w:r w:rsidRPr="00803B53" w:rsidR="00B16610">
        <w:rPr>
          <w:rFonts w:ascii="Consolas" w:hAnsi="Consolas" w:cs="Courier New" w:hint="cs"/>
          <w:sz w:val="24"/>
          <w:szCs w:val="24"/>
          <w:rtl/>
        </w:rPr>
        <w:t>)؛</w:t>
      </w:r>
    </w:p>
    <w:p w:rsidR="00EC3A23" w:rsidRPr="007C4420" w:rsidP="00936306" w14:paraId="4FA2DE28" w14:textId="202A0874">
      <w:pPr>
        <w:bidi/>
        <w:adjustRightInd w:val="0"/>
        <w:rPr>
          <w:rFonts w:ascii="Consolas" w:hAnsi="Consolas" w:cs="Courier New"/>
          <w:sz w:val="24"/>
          <w:szCs w:val="24"/>
        </w:rPr>
      </w:pPr>
      <w:r>
        <w:rPr>
          <w:rFonts w:ascii="Consolas" w:hAnsi="Consolas" w:cs="Courier New" w:hint="cs"/>
          <w:color w:val="000000"/>
          <w:sz w:val="24"/>
          <w:szCs w:val="24"/>
          <w:rtl/>
        </w:rPr>
        <w:t>ملحوظة</w:t>
      </w:r>
      <w:r w:rsidR="007C4420">
        <w:rPr>
          <w:rFonts w:ascii="Consolas" w:hAnsi="Consolas" w:cs="Courier New" w:hint="cs"/>
          <w:color w:val="000000"/>
          <w:sz w:val="24"/>
          <w:szCs w:val="24"/>
          <w:rtl/>
        </w:rPr>
        <w:t xml:space="preserve"> (</w:t>
      </w:r>
      <w:r w:rsidRPr="005B0B3E" w:rsidR="007C4420">
        <w:rPr>
          <w:rFonts w:ascii="Consolas" w:hAnsi="Consolas" w:cs="Courier New" w:hint="cs"/>
          <w:color w:val="0070C0"/>
          <w:sz w:val="24"/>
          <w:szCs w:val="24"/>
          <w:rtl/>
        </w:rPr>
        <w:t xml:space="preserve">"يرجى إدخال ولاية الشخص أو المؤسسة ثم </w:t>
      </w:r>
      <w:r w:rsidR="00185E5C">
        <w:rPr>
          <w:rFonts w:ascii="Consolas" w:hAnsi="Consolas" w:cs="Courier New" w:hint="cs"/>
          <w:color w:val="0070C0"/>
          <w:sz w:val="24"/>
          <w:szCs w:val="24"/>
          <w:rtl/>
        </w:rPr>
        <w:t xml:space="preserve">قم </w:t>
      </w:r>
      <w:r w:rsidR="00BA7D10">
        <w:rPr>
          <w:rFonts w:ascii="Consolas" w:hAnsi="Consolas" w:cs="Courier New" w:hint="cs"/>
          <w:color w:val="0070C0"/>
          <w:sz w:val="24"/>
          <w:szCs w:val="24"/>
          <w:rtl/>
        </w:rPr>
        <w:t>بأرسال</w:t>
      </w:r>
      <w:r w:rsidRPr="005B0B3E" w:rsidR="007C4420">
        <w:rPr>
          <w:rFonts w:ascii="Consolas" w:hAnsi="Consolas" w:cs="Courier New" w:hint="cs"/>
          <w:color w:val="0070C0"/>
          <w:sz w:val="24"/>
          <w:szCs w:val="24"/>
          <w:rtl/>
        </w:rPr>
        <w:t xml:space="preserve"> طلبك."</w:t>
      </w:r>
      <w:r w:rsidRPr="00803B53" w:rsidR="007C4420">
        <w:rPr>
          <w:rFonts w:ascii="Consolas" w:hAnsi="Consolas" w:cs="Courier New" w:hint="cs"/>
          <w:sz w:val="24"/>
          <w:szCs w:val="24"/>
          <w:rtl/>
        </w:rPr>
        <w:t>)؛</w:t>
      </w:r>
    </w:p>
    <w:p w:rsidR="00EC3A23" w:rsidRPr="005B0B3E" w:rsidP="00936306" w14:paraId="36317F46" w14:textId="77A18776">
      <w:pPr>
        <w:bidi/>
        <w:adjustRightInd w:val="0"/>
        <w:rPr>
          <w:rFonts w:ascii="Consolas" w:hAnsi="Consolas" w:cs="Courier New"/>
          <w:sz w:val="24"/>
          <w:szCs w:val="24"/>
        </w:rPr>
      </w:pPr>
      <w:r>
        <w:rPr>
          <w:rFonts w:ascii="Consolas" w:hAnsi="Consolas" w:cs="Courier New" w:hint="cs"/>
          <w:color w:val="000000"/>
          <w:sz w:val="24"/>
          <w:szCs w:val="24"/>
          <w:rtl/>
        </w:rPr>
        <w:t>ملحوظة</w:t>
      </w:r>
      <w:r w:rsidR="005B0B3E">
        <w:rPr>
          <w:rFonts w:ascii="Consolas" w:hAnsi="Consolas" w:cs="Courier New" w:hint="cs"/>
          <w:color w:val="000000"/>
          <w:sz w:val="24"/>
          <w:szCs w:val="24"/>
          <w:rtl/>
        </w:rPr>
        <w:t xml:space="preserve"> (</w:t>
      </w:r>
      <w:r w:rsidRPr="005B0B3E" w:rsidR="005B0B3E">
        <w:rPr>
          <w:rFonts w:ascii="Consolas" w:hAnsi="Consolas" w:cs="Courier New" w:hint="cs"/>
          <w:color w:val="0070C0"/>
          <w:sz w:val="24"/>
          <w:szCs w:val="24"/>
          <w:rtl/>
        </w:rPr>
        <w:t xml:space="preserve">يرجى إدخال وطن الشخص أو المؤسسة ثم </w:t>
      </w:r>
      <w:r w:rsidR="00BA7D10">
        <w:rPr>
          <w:rFonts w:ascii="Consolas" w:hAnsi="Consolas" w:cs="Courier New" w:hint="cs"/>
          <w:color w:val="0070C0"/>
          <w:sz w:val="24"/>
          <w:szCs w:val="24"/>
          <w:rtl/>
        </w:rPr>
        <w:t>أرسال</w:t>
      </w:r>
      <w:r w:rsidRPr="005B0B3E" w:rsidR="005B0B3E">
        <w:rPr>
          <w:rFonts w:ascii="Consolas" w:hAnsi="Consolas" w:cs="Courier New" w:hint="cs"/>
          <w:color w:val="0070C0"/>
          <w:sz w:val="24"/>
          <w:szCs w:val="24"/>
          <w:rtl/>
        </w:rPr>
        <w:t xml:space="preserve"> طلبك."</w:t>
      </w:r>
      <w:r w:rsidRPr="00803B53" w:rsidR="005B0B3E">
        <w:rPr>
          <w:rFonts w:ascii="Consolas" w:hAnsi="Consolas" w:cs="Courier New" w:hint="cs"/>
          <w:sz w:val="24"/>
          <w:szCs w:val="24"/>
          <w:rtl/>
        </w:rPr>
        <w:t>)؛</w:t>
      </w:r>
    </w:p>
    <w:p w:rsidR="00EC3A23" w:rsidRPr="005B0B3E" w:rsidP="00936306" w14:paraId="23EC69A3" w14:textId="078D5D2D">
      <w:pPr>
        <w:bidi/>
        <w:adjustRightInd w:val="0"/>
        <w:rPr>
          <w:rFonts w:ascii="Consolas" w:hAnsi="Consolas" w:cs="Courier New"/>
          <w:color w:val="000000"/>
          <w:sz w:val="24"/>
          <w:szCs w:val="24"/>
          <w:rtl/>
        </w:rPr>
      </w:pPr>
      <w:r>
        <w:rPr>
          <w:rFonts w:ascii="Consolas" w:hAnsi="Consolas" w:cs="Courier New" w:hint="cs"/>
          <w:color w:val="000000"/>
          <w:sz w:val="24"/>
          <w:szCs w:val="24"/>
          <w:rtl/>
        </w:rPr>
        <w:t>ملحوظة</w:t>
      </w:r>
      <w:r w:rsidR="005B0B3E">
        <w:rPr>
          <w:rFonts w:ascii="Consolas" w:hAnsi="Consolas" w:cs="Courier New" w:hint="cs"/>
          <w:color w:val="000000"/>
          <w:sz w:val="24"/>
          <w:szCs w:val="24"/>
          <w:rtl/>
        </w:rPr>
        <w:t xml:space="preserve"> ("</w:t>
      </w:r>
      <w:r w:rsidRPr="005B0B3E" w:rsidR="005B0B3E">
        <w:rPr>
          <w:rFonts w:ascii="Consolas" w:hAnsi="Consolas" w:cs="Courier New" w:hint="cs"/>
          <w:color w:val="0070C0"/>
          <w:sz w:val="24"/>
          <w:szCs w:val="24"/>
          <w:rtl/>
        </w:rPr>
        <w:t xml:space="preserve">يرجى وضع علامة في المربع ثم قم بالتأكد على أنك على دراية بالقوانين واللوائح المتعلقة بهذا الطلب، ثم </w:t>
      </w:r>
      <w:r w:rsidR="00BA7D10">
        <w:rPr>
          <w:rFonts w:ascii="Consolas" w:hAnsi="Consolas" w:cs="Courier New" w:hint="cs"/>
          <w:color w:val="0070C0"/>
          <w:sz w:val="24"/>
          <w:szCs w:val="24"/>
          <w:rtl/>
        </w:rPr>
        <w:t>أرسِله</w:t>
      </w:r>
      <w:r w:rsidRPr="005B0B3E" w:rsidR="005B0B3E">
        <w:rPr>
          <w:rFonts w:ascii="Consolas" w:hAnsi="Consolas" w:cs="Courier New" w:hint="cs"/>
          <w:color w:val="0070C0"/>
          <w:sz w:val="24"/>
          <w:szCs w:val="24"/>
          <w:rtl/>
        </w:rPr>
        <w:t>."</w:t>
      </w:r>
      <w:r w:rsidRPr="00803B53" w:rsidR="005B0B3E">
        <w:rPr>
          <w:rFonts w:ascii="Consolas" w:hAnsi="Consolas" w:cs="Courier New" w:hint="cs"/>
          <w:sz w:val="24"/>
          <w:szCs w:val="24"/>
          <w:rtl/>
        </w:rPr>
        <w:t>)؛</w:t>
      </w:r>
    </w:p>
    <w:p w:rsidR="0097238B" w:rsidRPr="0097238B" w:rsidP="0097238B" w14:paraId="5D520F3E" w14:textId="38B4821A">
      <w:pPr>
        <w:bidi/>
        <w:adjustRightInd w:val="0"/>
        <w:rPr>
          <w:rFonts w:ascii="Consolas" w:hAnsi="Consolas" w:cs="Courier New"/>
          <w:sz w:val="24"/>
          <w:szCs w:val="24"/>
        </w:rPr>
      </w:pPr>
      <w:r>
        <w:rPr>
          <w:rFonts w:ascii="Consolas" w:hAnsi="Consolas" w:cs="Courier New" w:hint="cs"/>
          <w:color w:val="000000"/>
          <w:sz w:val="24"/>
          <w:szCs w:val="24"/>
          <w:rtl/>
        </w:rPr>
        <w:t>ملحوظة</w:t>
      </w:r>
      <w:r>
        <w:rPr>
          <w:rFonts w:ascii="Consolas" w:hAnsi="Consolas" w:cs="Courier New" w:hint="cs"/>
          <w:color w:val="000000"/>
          <w:sz w:val="24"/>
          <w:szCs w:val="24"/>
          <w:rtl/>
        </w:rPr>
        <w:t xml:space="preserve"> (</w:t>
      </w:r>
      <w:r w:rsidRPr="005B0B3E">
        <w:rPr>
          <w:rFonts w:ascii="Consolas" w:hAnsi="Consolas" w:cs="Courier New" w:hint="cs"/>
          <w:color w:val="0070C0"/>
          <w:sz w:val="24"/>
          <w:szCs w:val="24"/>
          <w:rtl/>
        </w:rPr>
        <w:t xml:space="preserve">"تم </w:t>
      </w:r>
      <w:r w:rsidR="00BA7D10">
        <w:rPr>
          <w:rFonts w:ascii="Consolas" w:hAnsi="Consolas" w:cs="Courier New" w:hint="cs"/>
          <w:color w:val="0070C0"/>
          <w:sz w:val="24"/>
          <w:szCs w:val="24"/>
          <w:rtl/>
        </w:rPr>
        <w:t>أرسال</w:t>
      </w:r>
      <w:r w:rsidRPr="005B0B3E">
        <w:rPr>
          <w:rFonts w:ascii="Consolas" w:hAnsi="Consolas" w:cs="Courier New" w:hint="cs"/>
          <w:color w:val="0070C0"/>
          <w:sz w:val="24"/>
          <w:szCs w:val="24"/>
          <w:rtl/>
        </w:rPr>
        <w:t xml:space="preserve"> استمارتك. من المتوقع أنك ستتسلم الوثائق المطلوبة في غضون يومي عمل."</w:t>
      </w:r>
      <w:r w:rsidRPr="00803B53">
        <w:rPr>
          <w:rFonts w:ascii="Consolas" w:hAnsi="Consolas" w:cs="Courier New" w:hint="cs"/>
          <w:sz w:val="24"/>
          <w:szCs w:val="24"/>
          <w:rtl/>
        </w:rPr>
        <w:t>)؛</w:t>
      </w:r>
    </w:p>
    <w:p w:rsidR="00253F7B" w:rsidRPr="004A0228" w14:paraId="1230AA53" w14:textId="77777777">
      <w:pPr>
        <w:pStyle w:val="BodyText"/>
        <w:rPr>
          <w:sz w:val="24"/>
          <w:szCs w:val="24"/>
        </w:rPr>
      </w:pPr>
    </w:p>
    <w:p w:rsidR="00253F7B" w:rsidRPr="004A0228" w14:paraId="7002F9EE" w14:textId="77777777">
      <w:pPr>
        <w:pStyle w:val="BodyText"/>
        <w:rPr>
          <w:sz w:val="24"/>
          <w:szCs w:val="24"/>
        </w:rPr>
      </w:pPr>
    </w:p>
    <w:p w:rsidR="00253F7B" w:rsidRPr="004A0228" w14:paraId="204BCDBB" w14:textId="77777777">
      <w:pPr>
        <w:pStyle w:val="BodyText"/>
        <w:rPr>
          <w:sz w:val="24"/>
          <w:szCs w:val="24"/>
        </w:rPr>
      </w:pPr>
    </w:p>
    <w:p w:rsidR="00253F7B" w:rsidRPr="004A0228" w14:paraId="17204691" w14:textId="77777777">
      <w:pPr>
        <w:pStyle w:val="BodyText"/>
        <w:rPr>
          <w:sz w:val="24"/>
          <w:szCs w:val="24"/>
        </w:rPr>
      </w:pPr>
    </w:p>
    <w:p w:rsidR="00253F7B" w:rsidRPr="004A0228" w14:paraId="4C3FF507" w14:textId="77777777">
      <w:pPr>
        <w:pStyle w:val="BodyText"/>
        <w:spacing w:before="10"/>
        <w:rPr>
          <w:sz w:val="24"/>
          <w:szCs w:val="24"/>
        </w:rPr>
      </w:pPr>
    </w:p>
    <w:p w:rsidR="00253F7B" w:rsidRPr="004A0228" w14:paraId="4CA7EAE7" w14:textId="77777777">
      <w:pPr>
        <w:pStyle w:val="BodyText"/>
        <w:spacing w:before="203"/>
        <w:ind w:left="3312"/>
        <w:rPr>
          <w:sz w:val="24"/>
          <w:szCs w:val="24"/>
        </w:rPr>
      </w:pPr>
    </w:p>
    <w:sectPr w:rsidSect="00A87A0C">
      <w:pgSz w:w="12240" w:h="15840"/>
      <w:pgMar w:top="460" w:right="440" w:bottom="480" w:left="680" w:header="720" w:footer="285"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53F7B" w14:paraId="5B9BF12D" w14:textId="77777777">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323215</wp:posOffset>
              </wp:positionH>
              <wp:positionV relativeFrom="page">
                <wp:posOffset>9737725</wp:posOffset>
              </wp:positionV>
              <wp:extent cx="4725035" cy="139065"/>
              <wp:effectExtent l="0" t="0" r="0" b="0"/>
              <wp:wrapNone/>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725035" cy="13906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253F7B" w14:textId="77777777">
                          <w:pPr>
                            <w:spacing w:before="14"/>
                            <w:ind w:left="20"/>
                            <w:rPr>
                              <w:rFonts w:ascii="Arial"/>
                              <w:sz w:val="16"/>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2051" type="#_x0000_t202" style="width:372.05pt;height:10.95pt;margin-top:766.75pt;margin-left:25.4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253F7B" w14:paraId="003F7808" w14:textId="77777777">
                    <w:pPr>
                      <w:spacing w:before="14"/>
                      <w:ind w:left="20"/>
                      <w:rPr>
                        <w:rFonts w:ascii="Arial"/>
                        <w:sz w:val="16"/>
                      </w:rPr>
                    </w:pP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53F7B" w14:paraId="05B183EB" w14:textId="2E7ACD55">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323850</wp:posOffset>
              </wp:positionH>
              <wp:positionV relativeFrom="page">
                <wp:posOffset>171450</wp:posOffset>
              </wp:positionV>
              <wp:extent cx="1790700" cy="219075"/>
              <wp:effectExtent l="0" t="0" r="0" b="9525"/>
              <wp:wrapNone/>
              <wp:docPr id="3"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90700" cy="2190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253F7B" w14:textId="1231B8AA">
                          <w:pPr>
                            <w:spacing w:before="14"/>
                            <w:ind w:left="20"/>
                            <w:rPr>
                              <w:rFonts w:ascii="Arial"/>
                              <w:sz w:val="16"/>
                            </w:rPr>
                          </w:pPr>
                          <w:r>
                            <w:rPr>
                              <w:rFonts w:hint="cs"/>
                              <w:rtl/>
                            </w:rPr>
                            <w:t xml:space="preserve">1/24/2023 م، 9:55 صباحا 24/1/2023 م، 9:55 صباحا </w:t>
                          </w:r>
                          <w:r w:rsidR="0075012C">
                            <w:rPr>
                              <w:rFonts w:ascii="Arial"/>
                              <w:sz w:val="16"/>
                            </w:rPr>
                            <w:t>A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2049" type="#_x0000_t202" style="width:141pt;height:17.25pt;margin-top:13.5pt;margin-left:25.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253F7B" w14:paraId="4DDBC9F3" w14:textId="1231B8AA">
                    <w:pPr>
                      <w:spacing w:before="14"/>
                      <w:ind w:left="20"/>
                      <w:rPr>
                        <w:rFonts w:ascii="Arial"/>
                        <w:sz w:val="16"/>
                      </w:rPr>
                    </w:pPr>
                    <w:r>
                      <w:rPr>
                        <w:rFonts w:hint="cs"/>
                        <w:rtl/>
                      </w:rPr>
                      <w:t xml:space="preserve">1/24/2023 م، 9:55 صباحا 24/1/2023 م، 9:55 صباحا </w:t>
                    </w:r>
                    <w:r w:rsidR="0075012C">
                      <w:rPr>
                        <w:rFonts w:ascii="Arial"/>
                        <w:sz w:val="16"/>
                      </w:rPr>
                      <w:t>AM</w:t>
                    </w:r>
                  </w:p>
                </w:txbxContent>
              </v:textbox>
            </v:shape>
          </w:pict>
        </mc:Fallback>
      </mc:AlternateContent>
    </w:r>
    <w:r w:rsidR="00D77456">
      <w:rPr>
        <w:noProof/>
      </w:rPr>
      <mc:AlternateContent>
        <mc:Choice Requires="wps">
          <w:drawing>
            <wp:anchor distT="0" distB="0" distL="114300" distR="114300" simplePos="0" relativeHeight="251660288" behindDoc="1" locked="0" layoutInCell="1" allowOverlap="1">
              <wp:simplePos x="0" y="0"/>
              <wp:positionH relativeFrom="page">
                <wp:posOffset>1943100</wp:posOffset>
              </wp:positionH>
              <wp:positionV relativeFrom="page">
                <wp:posOffset>171450</wp:posOffset>
              </wp:positionV>
              <wp:extent cx="5143500" cy="219075"/>
              <wp:effectExtent l="0" t="0" r="0" b="9525"/>
              <wp:wrapNone/>
              <wp:docPr id="2"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143500" cy="2190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E3EA3" w:rsidP="004E3EA3" w14:textId="679D959E">
                          <w:pPr>
                            <w:pStyle w:val="Header"/>
                            <w:bidi/>
                            <w:rPr>
                              <w:rtl/>
                            </w:rPr>
                          </w:pPr>
                          <w:r>
                            <w:rPr>
                              <w:rFonts w:hint="cs"/>
                              <w:rtl/>
                            </w:rPr>
                            <w:t>مكتب الأخلاقيات الحكومية للولايات المتحدة: الاستمارة الإلكتروني</w:t>
                          </w:r>
                          <w:r w:rsidR="00C67474">
                            <w:rPr>
                              <w:rFonts w:hint="cs"/>
                              <w:rtl/>
                            </w:rPr>
                            <w:t>ة</w:t>
                          </w:r>
                          <w:r>
                            <w:rPr>
                              <w:rFonts w:hint="cs"/>
                              <w:rtl/>
                            </w:rPr>
                            <w:t xml:space="preserve"> 201</w:t>
                          </w:r>
                        </w:p>
                        <w:p w:rsidR="004E3EA3" w:rsidP="004E3EA3" w14:textId="77777777">
                          <w:pPr>
                            <w:pStyle w:val="Header"/>
                          </w:pPr>
                        </w:p>
                        <w:p w:rsidR="00253F7B" w14:textId="1523FC1E">
                          <w:pPr>
                            <w:spacing w:before="14"/>
                            <w:ind w:left="20"/>
                            <w:rPr>
                              <w:rFonts w:ascii="Arial"/>
                              <w:sz w:val="16"/>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3" o:spid="_x0000_s2050" type="#_x0000_t202" style="width:405pt;height:17.25pt;margin-top:13.5pt;margin-left:153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5168" filled="f" stroked="f">
              <v:textbox inset="0,0,0,0">
                <w:txbxContent>
                  <w:p w:rsidR="004E3EA3" w:rsidP="004E3EA3" w14:paraId="208BD6A7" w14:textId="679D959E">
                    <w:pPr>
                      <w:pStyle w:val="Header"/>
                      <w:bidi/>
                      <w:rPr>
                        <w:rtl/>
                      </w:rPr>
                    </w:pPr>
                    <w:r>
                      <w:rPr>
                        <w:rFonts w:hint="cs"/>
                        <w:rtl/>
                      </w:rPr>
                      <w:t>مكتب الأخلاقيات الحكومية للولايات المتحدة: الاستمارة الإلكتروني</w:t>
                    </w:r>
                    <w:r w:rsidR="00C67474">
                      <w:rPr>
                        <w:rFonts w:hint="cs"/>
                        <w:rtl/>
                      </w:rPr>
                      <w:t>ة</w:t>
                    </w:r>
                    <w:r>
                      <w:rPr>
                        <w:rFonts w:hint="cs"/>
                        <w:rtl/>
                      </w:rPr>
                      <w:t xml:space="preserve"> 201</w:t>
                    </w:r>
                  </w:p>
                  <w:p w:rsidR="004E3EA3" w:rsidP="004E3EA3" w14:paraId="2FB690A6" w14:textId="77777777">
                    <w:pPr>
                      <w:pStyle w:val="Header"/>
                    </w:pPr>
                  </w:p>
                  <w:p w:rsidR="00253F7B" w14:paraId="2A9CD7B3" w14:textId="1523FC1E">
                    <w:pPr>
                      <w:spacing w:before="14"/>
                      <w:ind w:left="20"/>
                      <w:rPr>
                        <w:rFonts w:ascii="Arial"/>
                        <w:sz w:val="16"/>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B126195"/>
    <w:multiLevelType w:val="multilevel"/>
    <w:tmpl w:val="BABEA2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A180C5B"/>
    <w:multiLevelType w:val="hybridMultilevel"/>
    <w:tmpl w:val="3C2CDB98"/>
    <w:lvl w:ilvl="0">
      <w:start w:val="21"/>
      <w:numFmt w:val="upperLetter"/>
      <w:lvlText w:val="%1"/>
      <w:lvlJc w:val="left"/>
      <w:pPr>
        <w:ind w:left="619" w:hanging="507"/>
      </w:pPr>
      <w:rPr>
        <w:rFonts w:hint="default"/>
      </w:rPr>
    </w:lvl>
    <w:lvl w:ilvl="1">
      <w:start w:val="1"/>
      <w:numFmt w:val="decimal"/>
      <w:lvlText w:val="%2."/>
      <w:lvlJc w:val="left"/>
      <w:pPr>
        <w:ind w:left="2781" w:hanging="202"/>
      </w:pPr>
      <w:rPr>
        <w:rFonts w:ascii="Calibri" w:eastAsia="Calibri" w:hAnsi="Calibri" w:cs="Calibri" w:hint="default"/>
        <w:w w:val="99"/>
        <w:sz w:val="21"/>
        <w:szCs w:val="21"/>
      </w:rPr>
    </w:lvl>
    <w:lvl w:ilvl="2">
      <w:start w:val="0"/>
      <w:numFmt w:val="bullet"/>
      <w:lvlText w:val="•"/>
      <w:lvlJc w:val="left"/>
      <w:pPr>
        <w:ind w:left="3706" w:hanging="202"/>
      </w:pPr>
      <w:rPr>
        <w:rFonts w:hint="default"/>
      </w:rPr>
    </w:lvl>
    <w:lvl w:ilvl="3">
      <w:start w:val="0"/>
      <w:numFmt w:val="bullet"/>
      <w:lvlText w:val="•"/>
      <w:lvlJc w:val="left"/>
      <w:pPr>
        <w:ind w:left="4633" w:hanging="202"/>
      </w:pPr>
      <w:rPr>
        <w:rFonts w:hint="default"/>
      </w:rPr>
    </w:lvl>
    <w:lvl w:ilvl="4">
      <w:start w:val="0"/>
      <w:numFmt w:val="bullet"/>
      <w:lvlText w:val="•"/>
      <w:lvlJc w:val="left"/>
      <w:pPr>
        <w:ind w:left="5560" w:hanging="202"/>
      </w:pPr>
      <w:rPr>
        <w:rFonts w:hint="default"/>
      </w:rPr>
    </w:lvl>
    <w:lvl w:ilvl="5">
      <w:start w:val="0"/>
      <w:numFmt w:val="bullet"/>
      <w:lvlText w:val="•"/>
      <w:lvlJc w:val="left"/>
      <w:pPr>
        <w:ind w:left="6486" w:hanging="202"/>
      </w:pPr>
      <w:rPr>
        <w:rFonts w:hint="default"/>
      </w:rPr>
    </w:lvl>
    <w:lvl w:ilvl="6">
      <w:start w:val="0"/>
      <w:numFmt w:val="bullet"/>
      <w:lvlText w:val="•"/>
      <w:lvlJc w:val="left"/>
      <w:pPr>
        <w:ind w:left="7413" w:hanging="202"/>
      </w:pPr>
      <w:rPr>
        <w:rFonts w:hint="default"/>
      </w:rPr>
    </w:lvl>
    <w:lvl w:ilvl="7">
      <w:start w:val="0"/>
      <w:numFmt w:val="bullet"/>
      <w:lvlText w:val="•"/>
      <w:lvlJc w:val="left"/>
      <w:pPr>
        <w:ind w:left="8340" w:hanging="202"/>
      </w:pPr>
      <w:rPr>
        <w:rFonts w:hint="default"/>
      </w:rPr>
    </w:lvl>
    <w:lvl w:ilvl="8">
      <w:start w:val="0"/>
      <w:numFmt w:val="bullet"/>
      <w:lvlText w:val="•"/>
      <w:lvlJc w:val="left"/>
      <w:pPr>
        <w:ind w:left="9266" w:hanging="202"/>
      </w:pPr>
      <w:rPr>
        <w:rFonts w:hint="default"/>
      </w:rPr>
    </w:lvl>
  </w:abstractNum>
  <w:abstractNum w:abstractNumId="2">
    <w:nsid w:val="37A92043"/>
    <w:multiLevelType w:val="hybridMultilevel"/>
    <w:tmpl w:val="BEE4BF72"/>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42836D94"/>
    <w:multiLevelType w:val="hybridMultilevel"/>
    <w:tmpl w:val="2D5EB572"/>
    <w:lvl w:ilvl="0">
      <w:start w:val="1"/>
      <w:numFmt w:val="decimal"/>
      <w:lvlText w:val="%1."/>
      <w:lvlJc w:val="left"/>
      <w:pPr>
        <w:ind w:left="2781" w:hanging="202"/>
        <w:jc w:val="right"/>
      </w:pPr>
      <w:rPr>
        <w:rFonts w:ascii="Calibri" w:eastAsia="Calibri" w:hAnsi="Calibri" w:cs="Calibri" w:hint="default"/>
        <w:w w:val="99"/>
        <w:sz w:val="21"/>
        <w:szCs w:val="21"/>
      </w:rPr>
    </w:lvl>
    <w:lvl w:ilvl="1">
      <w:start w:val="0"/>
      <w:numFmt w:val="bullet"/>
      <w:lvlText w:val="•"/>
      <w:lvlJc w:val="left"/>
      <w:pPr>
        <w:ind w:left="3614" w:hanging="202"/>
      </w:pPr>
      <w:rPr>
        <w:rFonts w:hint="default"/>
      </w:rPr>
    </w:lvl>
    <w:lvl w:ilvl="2">
      <w:start w:val="0"/>
      <w:numFmt w:val="bullet"/>
      <w:lvlText w:val="•"/>
      <w:lvlJc w:val="left"/>
      <w:pPr>
        <w:ind w:left="4448" w:hanging="202"/>
      </w:pPr>
      <w:rPr>
        <w:rFonts w:hint="default"/>
      </w:rPr>
    </w:lvl>
    <w:lvl w:ilvl="3">
      <w:start w:val="0"/>
      <w:numFmt w:val="bullet"/>
      <w:lvlText w:val="•"/>
      <w:lvlJc w:val="left"/>
      <w:pPr>
        <w:ind w:left="5282" w:hanging="202"/>
      </w:pPr>
      <w:rPr>
        <w:rFonts w:hint="default"/>
      </w:rPr>
    </w:lvl>
    <w:lvl w:ilvl="4">
      <w:start w:val="0"/>
      <w:numFmt w:val="bullet"/>
      <w:lvlText w:val="•"/>
      <w:lvlJc w:val="left"/>
      <w:pPr>
        <w:ind w:left="6116" w:hanging="202"/>
      </w:pPr>
      <w:rPr>
        <w:rFonts w:hint="default"/>
      </w:rPr>
    </w:lvl>
    <w:lvl w:ilvl="5">
      <w:start w:val="0"/>
      <w:numFmt w:val="bullet"/>
      <w:lvlText w:val="•"/>
      <w:lvlJc w:val="left"/>
      <w:pPr>
        <w:ind w:left="6950" w:hanging="202"/>
      </w:pPr>
      <w:rPr>
        <w:rFonts w:hint="default"/>
      </w:rPr>
    </w:lvl>
    <w:lvl w:ilvl="6">
      <w:start w:val="0"/>
      <w:numFmt w:val="bullet"/>
      <w:lvlText w:val="•"/>
      <w:lvlJc w:val="left"/>
      <w:pPr>
        <w:ind w:left="7784" w:hanging="202"/>
      </w:pPr>
      <w:rPr>
        <w:rFonts w:hint="default"/>
      </w:rPr>
    </w:lvl>
    <w:lvl w:ilvl="7">
      <w:start w:val="0"/>
      <w:numFmt w:val="bullet"/>
      <w:lvlText w:val="•"/>
      <w:lvlJc w:val="left"/>
      <w:pPr>
        <w:ind w:left="8618" w:hanging="202"/>
      </w:pPr>
      <w:rPr>
        <w:rFonts w:hint="default"/>
      </w:rPr>
    </w:lvl>
    <w:lvl w:ilvl="8">
      <w:start w:val="0"/>
      <w:numFmt w:val="bullet"/>
      <w:lvlText w:val="•"/>
      <w:lvlJc w:val="left"/>
      <w:pPr>
        <w:ind w:left="9452" w:hanging="202"/>
      </w:pPr>
      <w:rPr>
        <w:rFonts w:hint="default"/>
      </w:rPr>
    </w:lvl>
  </w:abstractNum>
  <w:abstractNum w:abstractNumId="4">
    <w:nsid w:val="5B337B2D"/>
    <w:multiLevelType w:val="hybridMultilevel"/>
    <w:tmpl w:val="7B329A82"/>
    <w:lvl w:ilvl="0">
      <w:start w:val="1"/>
      <w:numFmt w:val="decimal"/>
      <w:lvlText w:val="%1."/>
      <w:lvlJc w:val="left"/>
      <w:pPr>
        <w:ind w:left="720" w:hanging="360"/>
      </w:pPr>
      <w:rPr>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5E4135A7"/>
    <w:multiLevelType w:val="multilevel"/>
    <w:tmpl w:val="2DD25A2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8D04C52"/>
    <w:multiLevelType w:val="multilevel"/>
    <w:tmpl w:val="476C865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1806101">
    <w:abstractNumId w:val="3"/>
  </w:num>
  <w:num w:numId="2" w16cid:durableId="1836843239">
    <w:abstractNumId w:val="1"/>
  </w:num>
  <w:num w:numId="3" w16cid:durableId="692464996">
    <w:abstractNumId w:val="5"/>
  </w:num>
  <w:num w:numId="4" w16cid:durableId="1968702029">
    <w:abstractNumId w:val="6"/>
  </w:num>
  <w:num w:numId="5" w16cid:durableId="1206135624">
    <w:abstractNumId w:val="0"/>
  </w:num>
  <w:num w:numId="6" w16cid:durableId="1565724188">
    <w:abstractNumId w:val="2"/>
  </w:num>
  <w:num w:numId="7" w16cid:durableId="4600053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5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3F7B"/>
    <w:rsid w:val="000221A3"/>
    <w:rsid w:val="000440C8"/>
    <w:rsid w:val="00044985"/>
    <w:rsid w:val="000531D7"/>
    <w:rsid w:val="00061C66"/>
    <w:rsid w:val="0008042F"/>
    <w:rsid w:val="0008330F"/>
    <w:rsid w:val="000A24CA"/>
    <w:rsid w:val="000A5A58"/>
    <w:rsid w:val="000C75D3"/>
    <w:rsid w:val="000E6CBF"/>
    <w:rsid w:val="000F244D"/>
    <w:rsid w:val="000F42B1"/>
    <w:rsid w:val="000F65D9"/>
    <w:rsid w:val="00105B68"/>
    <w:rsid w:val="001176A4"/>
    <w:rsid w:val="00123D22"/>
    <w:rsid w:val="001265EA"/>
    <w:rsid w:val="0013014E"/>
    <w:rsid w:val="001337A0"/>
    <w:rsid w:val="00134976"/>
    <w:rsid w:val="00151422"/>
    <w:rsid w:val="00152BF6"/>
    <w:rsid w:val="0016189F"/>
    <w:rsid w:val="0018344F"/>
    <w:rsid w:val="001843B1"/>
    <w:rsid w:val="00185E5C"/>
    <w:rsid w:val="001C1E93"/>
    <w:rsid w:val="001E705A"/>
    <w:rsid w:val="001F3EA4"/>
    <w:rsid w:val="00207514"/>
    <w:rsid w:val="00215BAC"/>
    <w:rsid w:val="00230525"/>
    <w:rsid w:val="0023720F"/>
    <w:rsid w:val="00246F17"/>
    <w:rsid w:val="00253304"/>
    <w:rsid w:val="00253F7B"/>
    <w:rsid w:val="00274B48"/>
    <w:rsid w:val="00283E12"/>
    <w:rsid w:val="00295E1D"/>
    <w:rsid w:val="002A7CE1"/>
    <w:rsid w:val="002D58F5"/>
    <w:rsid w:val="002E1309"/>
    <w:rsid w:val="00313A7D"/>
    <w:rsid w:val="00322CB0"/>
    <w:rsid w:val="00333520"/>
    <w:rsid w:val="00336C5C"/>
    <w:rsid w:val="00353D37"/>
    <w:rsid w:val="003A1318"/>
    <w:rsid w:val="003A3D75"/>
    <w:rsid w:val="003A64DC"/>
    <w:rsid w:val="003B2BB4"/>
    <w:rsid w:val="003C017D"/>
    <w:rsid w:val="003C2D89"/>
    <w:rsid w:val="003C508C"/>
    <w:rsid w:val="003D33B4"/>
    <w:rsid w:val="003D3ECA"/>
    <w:rsid w:val="003D69B2"/>
    <w:rsid w:val="00406714"/>
    <w:rsid w:val="00425B30"/>
    <w:rsid w:val="0044465B"/>
    <w:rsid w:val="00446262"/>
    <w:rsid w:val="00446955"/>
    <w:rsid w:val="004A0228"/>
    <w:rsid w:val="004A2B00"/>
    <w:rsid w:val="004A56A6"/>
    <w:rsid w:val="004A5849"/>
    <w:rsid w:val="004B0B0F"/>
    <w:rsid w:val="004B57CF"/>
    <w:rsid w:val="004C00D8"/>
    <w:rsid w:val="004E3EA3"/>
    <w:rsid w:val="00527279"/>
    <w:rsid w:val="0053503A"/>
    <w:rsid w:val="005377EE"/>
    <w:rsid w:val="00541E33"/>
    <w:rsid w:val="00554FDA"/>
    <w:rsid w:val="00560614"/>
    <w:rsid w:val="0056643D"/>
    <w:rsid w:val="005B09E8"/>
    <w:rsid w:val="005B0B3E"/>
    <w:rsid w:val="005C011D"/>
    <w:rsid w:val="005C0E23"/>
    <w:rsid w:val="005C702D"/>
    <w:rsid w:val="005C7E0D"/>
    <w:rsid w:val="005D1FEF"/>
    <w:rsid w:val="005D7E58"/>
    <w:rsid w:val="005E0C17"/>
    <w:rsid w:val="005E1923"/>
    <w:rsid w:val="005E466B"/>
    <w:rsid w:val="005E7F15"/>
    <w:rsid w:val="005F09B9"/>
    <w:rsid w:val="005F4A54"/>
    <w:rsid w:val="00600A54"/>
    <w:rsid w:val="0060414A"/>
    <w:rsid w:val="00605622"/>
    <w:rsid w:val="00624D1F"/>
    <w:rsid w:val="00626AB6"/>
    <w:rsid w:val="00632C47"/>
    <w:rsid w:val="00633581"/>
    <w:rsid w:val="006407AC"/>
    <w:rsid w:val="00641E99"/>
    <w:rsid w:val="00647F17"/>
    <w:rsid w:val="00655B68"/>
    <w:rsid w:val="006624CF"/>
    <w:rsid w:val="006727F8"/>
    <w:rsid w:val="006732ED"/>
    <w:rsid w:val="00685DFB"/>
    <w:rsid w:val="0069077A"/>
    <w:rsid w:val="00696E1F"/>
    <w:rsid w:val="006A6458"/>
    <w:rsid w:val="006B601D"/>
    <w:rsid w:val="006C567C"/>
    <w:rsid w:val="006D5138"/>
    <w:rsid w:val="006E67F5"/>
    <w:rsid w:val="006F0F67"/>
    <w:rsid w:val="00727BA2"/>
    <w:rsid w:val="007319D9"/>
    <w:rsid w:val="00732C05"/>
    <w:rsid w:val="00734ABB"/>
    <w:rsid w:val="0075012C"/>
    <w:rsid w:val="00751EF1"/>
    <w:rsid w:val="00752DF5"/>
    <w:rsid w:val="00763BAA"/>
    <w:rsid w:val="007661B9"/>
    <w:rsid w:val="00767258"/>
    <w:rsid w:val="007824D7"/>
    <w:rsid w:val="00787545"/>
    <w:rsid w:val="007916C8"/>
    <w:rsid w:val="00797756"/>
    <w:rsid w:val="007A4AE1"/>
    <w:rsid w:val="007B24C1"/>
    <w:rsid w:val="007B64E4"/>
    <w:rsid w:val="007C4420"/>
    <w:rsid w:val="007C47E3"/>
    <w:rsid w:val="007C48C2"/>
    <w:rsid w:val="007D22C6"/>
    <w:rsid w:val="007D3F50"/>
    <w:rsid w:val="007E1452"/>
    <w:rsid w:val="007E5192"/>
    <w:rsid w:val="007E6B7F"/>
    <w:rsid w:val="007F0DBE"/>
    <w:rsid w:val="007F28B5"/>
    <w:rsid w:val="00803B53"/>
    <w:rsid w:val="00814E6F"/>
    <w:rsid w:val="0083316A"/>
    <w:rsid w:val="008361DB"/>
    <w:rsid w:val="00842FB6"/>
    <w:rsid w:val="00843CF7"/>
    <w:rsid w:val="00862332"/>
    <w:rsid w:val="00870FCC"/>
    <w:rsid w:val="0087308A"/>
    <w:rsid w:val="00873BCE"/>
    <w:rsid w:val="00876807"/>
    <w:rsid w:val="00885805"/>
    <w:rsid w:val="008A0087"/>
    <w:rsid w:val="008A0998"/>
    <w:rsid w:val="008B31A6"/>
    <w:rsid w:val="008B3F32"/>
    <w:rsid w:val="00900725"/>
    <w:rsid w:val="009040C3"/>
    <w:rsid w:val="00906695"/>
    <w:rsid w:val="0091629F"/>
    <w:rsid w:val="00921AC2"/>
    <w:rsid w:val="0092633F"/>
    <w:rsid w:val="00936306"/>
    <w:rsid w:val="0094158A"/>
    <w:rsid w:val="00943150"/>
    <w:rsid w:val="00957053"/>
    <w:rsid w:val="0097238B"/>
    <w:rsid w:val="00973EE2"/>
    <w:rsid w:val="00980E0C"/>
    <w:rsid w:val="009A0CF4"/>
    <w:rsid w:val="009D0AE3"/>
    <w:rsid w:val="009D6906"/>
    <w:rsid w:val="009E06AF"/>
    <w:rsid w:val="009F61DC"/>
    <w:rsid w:val="009F76A2"/>
    <w:rsid w:val="00A01CF2"/>
    <w:rsid w:val="00A10ABD"/>
    <w:rsid w:val="00A12B61"/>
    <w:rsid w:val="00A22D64"/>
    <w:rsid w:val="00A318F7"/>
    <w:rsid w:val="00A32D5F"/>
    <w:rsid w:val="00A43D71"/>
    <w:rsid w:val="00A476FB"/>
    <w:rsid w:val="00A567DA"/>
    <w:rsid w:val="00A61A32"/>
    <w:rsid w:val="00A62215"/>
    <w:rsid w:val="00A87A0C"/>
    <w:rsid w:val="00AA034C"/>
    <w:rsid w:val="00AA145E"/>
    <w:rsid w:val="00AA1AF3"/>
    <w:rsid w:val="00AA7D7D"/>
    <w:rsid w:val="00AB24C2"/>
    <w:rsid w:val="00AC06CE"/>
    <w:rsid w:val="00AD3F24"/>
    <w:rsid w:val="00AD5C0B"/>
    <w:rsid w:val="00AF0F3E"/>
    <w:rsid w:val="00B137B2"/>
    <w:rsid w:val="00B16610"/>
    <w:rsid w:val="00B21A34"/>
    <w:rsid w:val="00B2591D"/>
    <w:rsid w:val="00B33EF6"/>
    <w:rsid w:val="00B3673F"/>
    <w:rsid w:val="00B40312"/>
    <w:rsid w:val="00B75C35"/>
    <w:rsid w:val="00B910C4"/>
    <w:rsid w:val="00B92378"/>
    <w:rsid w:val="00B93832"/>
    <w:rsid w:val="00B96EA5"/>
    <w:rsid w:val="00B97CA4"/>
    <w:rsid w:val="00BA3AA7"/>
    <w:rsid w:val="00BA4658"/>
    <w:rsid w:val="00BA6267"/>
    <w:rsid w:val="00BA73AF"/>
    <w:rsid w:val="00BA7B6A"/>
    <w:rsid w:val="00BA7D10"/>
    <w:rsid w:val="00BB1009"/>
    <w:rsid w:val="00BB214E"/>
    <w:rsid w:val="00BB3E11"/>
    <w:rsid w:val="00BD0159"/>
    <w:rsid w:val="00BE2382"/>
    <w:rsid w:val="00BE262C"/>
    <w:rsid w:val="00C051D4"/>
    <w:rsid w:val="00C06E6E"/>
    <w:rsid w:val="00C11804"/>
    <w:rsid w:val="00C161E6"/>
    <w:rsid w:val="00C20CC9"/>
    <w:rsid w:val="00C4627D"/>
    <w:rsid w:val="00C549FD"/>
    <w:rsid w:val="00C61812"/>
    <w:rsid w:val="00C65994"/>
    <w:rsid w:val="00C67474"/>
    <w:rsid w:val="00C71F7B"/>
    <w:rsid w:val="00C84B1D"/>
    <w:rsid w:val="00CA52E1"/>
    <w:rsid w:val="00CB0B05"/>
    <w:rsid w:val="00CC35C6"/>
    <w:rsid w:val="00CC7651"/>
    <w:rsid w:val="00CD17EC"/>
    <w:rsid w:val="00CD54FB"/>
    <w:rsid w:val="00CE1D04"/>
    <w:rsid w:val="00D15F8B"/>
    <w:rsid w:val="00D20D89"/>
    <w:rsid w:val="00D3731D"/>
    <w:rsid w:val="00D452DD"/>
    <w:rsid w:val="00D5499F"/>
    <w:rsid w:val="00D579A0"/>
    <w:rsid w:val="00D72CE1"/>
    <w:rsid w:val="00D758E5"/>
    <w:rsid w:val="00D77456"/>
    <w:rsid w:val="00D927D6"/>
    <w:rsid w:val="00DA3540"/>
    <w:rsid w:val="00DD219D"/>
    <w:rsid w:val="00E32EE6"/>
    <w:rsid w:val="00E342E5"/>
    <w:rsid w:val="00E427AB"/>
    <w:rsid w:val="00E945AB"/>
    <w:rsid w:val="00EA265A"/>
    <w:rsid w:val="00EA70FA"/>
    <w:rsid w:val="00EB4661"/>
    <w:rsid w:val="00EB4B2A"/>
    <w:rsid w:val="00EC3A23"/>
    <w:rsid w:val="00EF01C8"/>
    <w:rsid w:val="00EF4EC7"/>
    <w:rsid w:val="00EF699E"/>
    <w:rsid w:val="00F01686"/>
    <w:rsid w:val="00F12AF9"/>
    <w:rsid w:val="00F17EB6"/>
    <w:rsid w:val="00F22492"/>
    <w:rsid w:val="00F45BD0"/>
    <w:rsid w:val="00F605C0"/>
    <w:rsid w:val="00F72941"/>
    <w:rsid w:val="00F8790D"/>
    <w:rsid w:val="00F936AD"/>
    <w:rsid w:val="00FA182E"/>
    <w:rsid w:val="00FA6740"/>
    <w:rsid w:val="00FB255B"/>
    <w:rsid w:val="00FB424D"/>
    <w:rsid w:val="00FC01A3"/>
    <w:rsid w:val="00FC48B9"/>
  </w:rsids>
  <w:docVars>
    <w:docVar w:name="__Grammarly_42___1" w:val="H4sIAAAAAAAEAKtWcslP9kxRslIyNDY2MzE1sLAwMzQ1NzMxNzZT0lEKTi0uzszPAykwrAUA6fHc5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2D1E5F46"/>
  <w15:docId w15:val="{EB1C4613-128D-4CE5-8CE5-7FDE23F4B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117"/>
      <w:ind w:left="1825"/>
      <w:outlineLvl w:val="0"/>
    </w:pPr>
    <w:rPr>
      <w:b/>
      <w:bCs/>
      <w:sz w:val="45"/>
      <w:szCs w:val="45"/>
    </w:rPr>
  </w:style>
  <w:style w:type="paragraph" w:styleId="Heading2">
    <w:name w:val="heading 2"/>
    <w:basedOn w:val="Normal"/>
    <w:uiPriority w:val="1"/>
    <w:qFormat/>
    <w:pPr>
      <w:ind w:left="2130"/>
      <w:jc w:val="both"/>
      <w:outlineLvl w:val="1"/>
    </w:pPr>
    <w:rPr>
      <w:b/>
      <w:bCs/>
      <w:sz w:val="23"/>
      <w:szCs w:val="23"/>
    </w:rPr>
  </w:style>
  <w:style w:type="paragraph" w:styleId="Heading3">
    <w:name w:val="heading 3"/>
    <w:basedOn w:val="Normal"/>
    <w:uiPriority w:val="1"/>
    <w:qFormat/>
    <w:pPr>
      <w:ind w:left="1825"/>
      <w:outlineLvl w:val="2"/>
    </w:pPr>
    <w:rPr>
      <w:b/>
      <w:bCs/>
    </w:rPr>
  </w:style>
  <w:style w:type="paragraph" w:styleId="Heading4">
    <w:name w:val="heading 4"/>
    <w:basedOn w:val="Normal"/>
    <w:uiPriority w:val="1"/>
    <w:qFormat/>
    <w:pPr>
      <w:spacing w:before="1"/>
      <w:ind w:left="2156"/>
      <w:outlineLvl w:val="3"/>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2781" w:hanging="202"/>
    </w:pPr>
  </w:style>
  <w:style w:type="paragraph" w:customStyle="1" w:styleId="TableParagraph">
    <w:name w:val="Table Paragraph"/>
    <w:basedOn w:val="Normal"/>
    <w:uiPriority w:val="1"/>
    <w:qFormat/>
    <w:pPr>
      <w:spacing w:before="118"/>
      <w:ind w:left="218"/>
    </w:pPr>
  </w:style>
  <w:style w:type="paragraph" w:styleId="Header">
    <w:name w:val="header"/>
    <w:basedOn w:val="Normal"/>
    <w:link w:val="HeaderChar"/>
    <w:uiPriority w:val="99"/>
    <w:unhideWhenUsed/>
    <w:rsid w:val="0075012C"/>
    <w:pPr>
      <w:tabs>
        <w:tab w:val="center" w:pos="4680"/>
        <w:tab w:val="right" w:pos="9360"/>
      </w:tabs>
    </w:pPr>
  </w:style>
  <w:style w:type="character" w:customStyle="1" w:styleId="HeaderChar">
    <w:name w:val="Header Char"/>
    <w:basedOn w:val="DefaultParagraphFont"/>
    <w:link w:val="Header"/>
    <w:uiPriority w:val="99"/>
    <w:rsid w:val="0075012C"/>
    <w:rPr>
      <w:rFonts w:ascii="Calibri" w:eastAsia="Calibri" w:hAnsi="Calibri" w:cs="Calibri"/>
    </w:rPr>
  </w:style>
  <w:style w:type="paragraph" w:styleId="Footer">
    <w:name w:val="footer"/>
    <w:basedOn w:val="Normal"/>
    <w:link w:val="FooterChar"/>
    <w:uiPriority w:val="99"/>
    <w:unhideWhenUsed/>
    <w:rsid w:val="0075012C"/>
    <w:pPr>
      <w:tabs>
        <w:tab w:val="center" w:pos="4680"/>
        <w:tab w:val="right" w:pos="9360"/>
      </w:tabs>
    </w:pPr>
  </w:style>
  <w:style w:type="character" w:customStyle="1" w:styleId="FooterChar">
    <w:name w:val="Footer Char"/>
    <w:basedOn w:val="DefaultParagraphFont"/>
    <w:link w:val="Footer"/>
    <w:uiPriority w:val="99"/>
    <w:rsid w:val="0075012C"/>
    <w:rPr>
      <w:rFonts w:ascii="Calibri" w:eastAsia="Calibri" w:hAnsi="Calibri" w:cs="Calibri"/>
    </w:rPr>
  </w:style>
  <w:style w:type="character" w:styleId="Strong">
    <w:name w:val="Strong"/>
    <w:basedOn w:val="DefaultParagraphFont"/>
    <w:uiPriority w:val="22"/>
    <w:qFormat/>
    <w:rsid w:val="0075012C"/>
    <w:rPr>
      <w:b/>
      <w:bCs/>
    </w:rPr>
  </w:style>
  <w:style w:type="paragraph" w:styleId="NormalWeb">
    <w:name w:val="Normal (Web)"/>
    <w:basedOn w:val="Normal"/>
    <w:uiPriority w:val="99"/>
    <w:semiHidden/>
    <w:unhideWhenUsed/>
    <w:rsid w:val="0075012C"/>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5012C"/>
    <w:rPr>
      <w:color w:val="0000FF"/>
      <w:u w:val="single"/>
    </w:rPr>
  </w:style>
  <w:style w:type="paragraph" w:customStyle="1" w:styleId="Default">
    <w:name w:val="Default"/>
    <w:rsid w:val="004A0228"/>
    <w:pPr>
      <w:widowControl/>
      <w:adjustRightInd w:val="0"/>
    </w:pPr>
    <w:rPr>
      <w:rFonts w:ascii="Calibri" w:hAnsi="Calibri" w:cs="Calibri"/>
      <w:color w:val="000000"/>
      <w:sz w:val="24"/>
      <w:szCs w:val="24"/>
    </w:rPr>
  </w:style>
  <w:style w:type="paragraph" w:customStyle="1" w:styleId="CM17">
    <w:name w:val="CM17"/>
    <w:basedOn w:val="Default"/>
    <w:next w:val="Default"/>
    <w:uiPriority w:val="99"/>
    <w:rsid w:val="004A0228"/>
    <w:rPr>
      <w:color w:val="auto"/>
    </w:rPr>
  </w:style>
  <w:style w:type="character" w:styleId="CommentReference">
    <w:name w:val="annotation reference"/>
    <w:basedOn w:val="DefaultParagraphFont"/>
    <w:uiPriority w:val="99"/>
    <w:semiHidden/>
    <w:unhideWhenUsed/>
    <w:rsid w:val="0018344F"/>
    <w:rPr>
      <w:sz w:val="16"/>
      <w:szCs w:val="16"/>
    </w:rPr>
  </w:style>
  <w:style w:type="paragraph" w:styleId="CommentText">
    <w:name w:val="annotation text"/>
    <w:basedOn w:val="Normal"/>
    <w:link w:val="CommentTextChar"/>
    <w:uiPriority w:val="99"/>
    <w:semiHidden/>
    <w:unhideWhenUsed/>
    <w:rsid w:val="0018344F"/>
    <w:rPr>
      <w:sz w:val="20"/>
      <w:szCs w:val="20"/>
    </w:rPr>
  </w:style>
  <w:style w:type="character" w:customStyle="1" w:styleId="CommentTextChar">
    <w:name w:val="Comment Text Char"/>
    <w:basedOn w:val="DefaultParagraphFont"/>
    <w:link w:val="CommentText"/>
    <w:uiPriority w:val="99"/>
    <w:semiHidden/>
    <w:rsid w:val="0018344F"/>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18344F"/>
    <w:rPr>
      <w:b/>
      <w:bCs/>
    </w:rPr>
  </w:style>
  <w:style w:type="character" w:customStyle="1" w:styleId="CommentSubjectChar">
    <w:name w:val="Comment Subject Char"/>
    <w:basedOn w:val="CommentTextChar"/>
    <w:link w:val="CommentSubject"/>
    <w:uiPriority w:val="99"/>
    <w:semiHidden/>
    <w:rsid w:val="0018344F"/>
    <w:rPr>
      <w:rFonts w:ascii="Calibri" w:eastAsia="Calibri" w:hAnsi="Calibri" w:cs="Calibri"/>
      <w:b/>
      <w:bCs/>
      <w:sz w:val="20"/>
      <w:szCs w:val="20"/>
    </w:rPr>
  </w:style>
  <w:style w:type="paragraph" w:styleId="Revision">
    <w:name w:val="Revision"/>
    <w:hidden/>
    <w:uiPriority w:val="99"/>
    <w:semiHidden/>
    <w:rsid w:val="0018344F"/>
    <w:pPr>
      <w:widowControl/>
      <w:autoSpaceDE/>
      <w:autoSpaceDN/>
    </w:pPr>
    <w:rPr>
      <w:rFonts w:ascii="Calibri" w:eastAsia="Calibri" w:hAnsi="Calibri" w:cs="Calibri"/>
    </w:rPr>
  </w:style>
  <w:style w:type="character" w:styleId="UnresolvedMention">
    <w:name w:val="Unresolved Mention"/>
    <w:basedOn w:val="DefaultParagraphFont"/>
    <w:uiPriority w:val="99"/>
    <w:semiHidden/>
    <w:unhideWhenUsed/>
    <w:rsid w:val="00A87A0C"/>
    <w:rPr>
      <w:color w:val="605E5C"/>
      <w:shd w:val="clear" w:color="auto" w:fill="E1DFDD"/>
    </w:rPr>
  </w:style>
  <w:style w:type="character" w:styleId="FollowedHyperlink">
    <w:name w:val="FollowedHyperlink"/>
    <w:basedOn w:val="DefaultParagraphFont"/>
    <w:uiPriority w:val="99"/>
    <w:semiHidden/>
    <w:unhideWhenUsed/>
    <w:rsid w:val="0052727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oge.gov/web/OGE.nsf/0/FE125A54B5831BEA852585B6005A2413/$FILE/OGE%20Form%20201%20(Approved%20OMB%202020).pdf" TargetMode="External" /><Relationship Id="rId11" Type="http://schemas.openxmlformats.org/officeDocument/2006/relationships/hyperlink" Target="https://www.oge.gov/web/oge.nsf/about_ethics-contact-list" TargetMode="External" /><Relationship Id="rId12" Type="http://schemas.openxmlformats.org/officeDocument/2006/relationships/hyperlink" Target="https://www.oge.gov/web/OGE.nsf/accessdocs_disclosure-faq"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hyperlink" Target="mailto:201forms@oge.gov" TargetMode="External" /><Relationship Id="rId16" Type="http://schemas.openxmlformats.org/officeDocument/2006/relationships/image" Target="media/image1.png" /><Relationship Id="rId17" Type="http://schemas.openxmlformats.org/officeDocument/2006/relationships/image" Target="media/image2.png" /><Relationship Id="rId18" Type="http://schemas.openxmlformats.org/officeDocument/2006/relationships/image" Target="media/image3.png"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youtu.be/IMoHNg6tiAI" TargetMode="External" /><Relationship Id="rId9" Type="http://schemas.openxmlformats.org/officeDocument/2006/relationships/hyperlink" Target="https://extapps2.oge.gov/201/oge.nsf/Officials%20Individual%20Disclosures%20Search%20Collection?Open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786BAC9F1A3C84E9972CFECB742C1FE" ma:contentTypeVersion="25" ma:contentTypeDescription="Create a new document." ma:contentTypeScope="" ma:versionID="057c41cfba5a82a6689a493895e8c863">
  <xsd:schema xmlns:xsd="http://www.w3.org/2001/XMLSchema" xmlns:xs="http://www.w3.org/2001/XMLSchema" xmlns:p="http://schemas.microsoft.com/office/2006/metadata/properties" xmlns:ns1="http://schemas.microsoft.com/sharepoint/v3" xmlns:ns2="636494c3-01f1-48c2-9043-be8ad64f00aa" xmlns:ns3="ea44b9ee-1fdb-47e4-9259-cf4faed7dfe0" xmlns:ns4="74ea459b-7bbf-43af-834e-d16fbea12f70" targetNamespace="http://schemas.microsoft.com/office/2006/metadata/properties" ma:root="true" ma:fieldsID="28eb8ec0b2a7ed138d142b577951ef62" ns1:_="" ns2:_="" ns3:_="" ns4:_="">
    <xsd:import namespace="http://schemas.microsoft.com/sharepoint/v3"/>
    <xsd:import namespace="636494c3-01f1-48c2-9043-be8ad64f00aa"/>
    <xsd:import namespace="ea44b9ee-1fdb-47e4-9259-cf4faed7dfe0"/>
    <xsd:import namespace="74ea459b-7bbf-43af-834e-d16fbea12f70"/>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_Flow_SignoffStatus" minOccurs="0"/>
                <xsd:element ref="ns2:MediaServiceLocation" minOccurs="0"/>
                <xsd:element ref="ns2:Rank" minOccurs="0"/>
                <xsd:element ref="ns2:MediaServiceEventHashCode" minOccurs="0"/>
                <xsd:element ref="ns2:MediaServiceGenerationTime" minOccurs="0"/>
                <xsd:element ref="ns2:_x0023__x0020_of_x0020_Files" minOccurs="0"/>
                <xsd:element ref="ns2:Status"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6494c3-01f1-48c2-9043-be8ad64f00a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Rank" ma:index="19" nillable="true" ma:displayName="Rank" ma:decimals="0" ma:internalName="Rank" ma:percentage="FALSE">
      <xsd:simpleType>
        <xsd:restriction base="dms:Number"/>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_x0023__x0020_of_x0020_Files" ma:index="22" nillable="true" ma:displayName="# of Files" ma:default="1" ma:format="Dropdown" ma:internalName="_x0023__x0020_of_x0020_Files" ma:percentage="FALSE">
      <xsd:simpleType>
        <xsd:restriction base="dms:Number"/>
      </xsd:simpleType>
    </xsd:element>
    <xsd:element name="Status" ma:index="23" nillable="true" ma:displayName="Status" ma:default="Complete" ma:format="Dropdown" ma:internalName="Status">
      <xsd:simpleType>
        <xsd:union memberTypes="dms:Text">
          <xsd:simpleType>
            <xsd:restriction base="dms:Choice">
              <xsd:enumeration value="Complete"/>
              <xsd:enumeration value="In-Process"/>
            </xsd:restriction>
          </xsd:simpleType>
        </xsd:union>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6d29a467-ccb3-40ae-b171-e388b769af89" ma:termSetId="09814cd3-568e-fe90-9814-8d621ff8fb84" ma:anchorId="fba54fb3-c3e1-fe81-a776-ca4b69148c4d" ma:open="true" ma:isKeyword="false">
      <xsd:complexType>
        <xsd:sequence>
          <xsd:element ref="pc:Terms" minOccurs="0" maxOccurs="1"/>
        </xsd:sequence>
      </xsd:complexType>
    </xsd:element>
    <xsd:element name="MediaServiceSearchProperties" ma:index="30" nillable="true" ma:displayName="MediaServiceSearchProperties" ma:hidden="true" ma:internalName="MediaServiceSearchProperties" ma:readOnly="true">
      <xsd:simpleType>
        <xsd:restriction base="dms:Note"/>
      </xsd:simple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44b9ee-1fdb-47e4-9259-cf4faed7dfe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ea459b-7bbf-43af-834e-d16fbea12f70" elementFormDefault="qualified">
    <xsd:import namespace="http://schemas.microsoft.com/office/2006/documentManagement/types"/>
    <xsd:import namespace="http://schemas.microsoft.com/office/infopath/2007/PartnerControls"/>
    <xsd:element name="TaxCatchAll" ma:index="29" nillable="true" ma:displayName="Taxonomy Catch All Column" ma:hidden="true" ma:list="{b78d6371-3d2c-4feb-b3ae-c4d2435b8f97}" ma:internalName="TaxCatchAll" ma:showField="CatchAllData" ma:web="ea44b9ee-1fdb-47e4-9259-cf4faed7df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ank xmlns="636494c3-01f1-48c2-9043-be8ad64f00aa" xsi:nil="true"/>
    <_Flow_SignoffStatus xmlns="636494c3-01f1-48c2-9043-be8ad64f00aa" xsi:nil="true"/>
    <Status xmlns="636494c3-01f1-48c2-9043-be8ad64f00aa">Complete</Status>
    <TaxCatchAll xmlns="74ea459b-7bbf-43af-834e-d16fbea12f70" xsi:nil="true"/>
    <PublishingExpirationDate xmlns="http://schemas.microsoft.com/sharepoint/v3" xsi:nil="true"/>
    <PublishingStartDate xmlns="http://schemas.microsoft.com/sharepoint/v3" xsi:nil="true"/>
    <_x0023__x0020_of_x0020_Files xmlns="636494c3-01f1-48c2-9043-be8ad64f00aa">1</_x0023__x0020_of_x0020_Files>
    <lcf76f155ced4ddcb4097134ff3c332f xmlns="636494c3-01f1-48c2-9043-be8ad64f00a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B4B1ADB-E2A3-45DA-9837-B17D9CE71F2B}">
  <ds:schemaRefs>
    <ds:schemaRef ds:uri="http://schemas.openxmlformats.org/officeDocument/2006/bibliography"/>
  </ds:schemaRefs>
</ds:datastoreItem>
</file>

<file path=customXml/itemProps2.xml><?xml version="1.0" encoding="utf-8"?>
<ds:datastoreItem xmlns:ds="http://schemas.openxmlformats.org/officeDocument/2006/customXml" ds:itemID="{21E03243-BD65-4A80-9EFC-90E22E3047CB}">
  <ds:schemaRefs/>
</ds:datastoreItem>
</file>

<file path=customXml/itemProps3.xml><?xml version="1.0" encoding="utf-8"?>
<ds:datastoreItem xmlns:ds="http://schemas.openxmlformats.org/officeDocument/2006/customXml" ds:itemID="{04E0DDF7-92A0-4CC2-8E2B-6BF0993F2CDA}">
  <ds:schemaRefs/>
</ds:datastoreItem>
</file>

<file path=customXml/itemProps4.xml><?xml version="1.0" encoding="utf-8"?>
<ds:datastoreItem xmlns:ds="http://schemas.openxmlformats.org/officeDocument/2006/customXml" ds:itemID="{9B31262B-B498-4363-BC75-3C04D3A39D7B}">
  <ds:schemaRefs/>
</ds:datastoreItem>
</file>

<file path=docMetadata/LabelInfo.xml><?xml version="1.0" encoding="utf-8"?>
<clbl:labelList xmlns:clbl="http://schemas.microsoft.com/office/2020/mipLabelMetadata">
  <clbl:label id="{51d9dc18-15ea-424b-b24d-55ab4d4e7519}" enabled="1" method="Privileged" siteId="{d5fe813e-0caa-432a-b2ac-d555aa91bd1c}"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9</Pages>
  <Words>2418</Words>
  <Characters>1378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US Office of Government Ethics</Company>
  <LinksUpToDate>false</LinksUpToDate>
  <CharactersWithSpaces>1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Stein</dc:creator>
  <cp:lastModifiedBy>Arzberger, Nadia (Diplomatic Language Services)</cp:lastModifiedBy>
  <cp:revision>2</cp:revision>
  <dcterms:created xsi:type="dcterms:W3CDTF">2024-07-08T13:56:00Z</dcterms:created>
  <dcterms:modified xsi:type="dcterms:W3CDTF">2024-07-08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86BAC9F1A3C84E9972CFECB742C1FE</vt:lpwstr>
  </property>
  <property fmtid="{D5CDD505-2E9C-101B-9397-08002B2CF9AE}" pid="3" name="Created">
    <vt:filetime>2023-01-24T00:00:00Z</vt:filetime>
  </property>
  <property fmtid="{D5CDD505-2E9C-101B-9397-08002B2CF9AE}" pid="4" name="Creator">
    <vt:lpwstr>Mozilla/5.0 (Windows NT 10.0; Win64; x64) AppleWebKit/537.36 (KHTML, like Gecko) Chrome/109.0.0.0 Safari/537.36</vt:lpwstr>
  </property>
  <property fmtid="{D5CDD505-2E9C-101B-9397-08002B2CF9AE}" pid="5" name="LastSaved">
    <vt:filetime>2023-04-03T00:00:00Z</vt:filetime>
  </property>
</Properties>
</file>